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6EC114F8"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915FA5">
        <w:rPr>
          <w:rFonts w:ascii="Arial" w:eastAsia="Arial" w:hAnsi="Arial" w:cs="Arial"/>
          <w:sz w:val="28"/>
          <w:szCs w:val="28"/>
        </w:rPr>
        <w:t>5</w:t>
      </w:r>
      <w:r w:rsidR="0074551F">
        <w:rPr>
          <w:rFonts w:ascii="Arial" w:eastAsia="Arial" w:hAnsi="Arial" w:cs="Arial"/>
          <w:sz w:val="28"/>
          <w:szCs w:val="28"/>
        </w:rPr>
        <w:t>3</w:t>
      </w:r>
      <w:r w:rsidR="002A7D6A">
        <w:rPr>
          <w:rFonts w:ascii="Arial" w:eastAsia="Arial" w:hAnsi="Arial" w:cs="Arial"/>
          <w:sz w:val="28"/>
          <w:szCs w:val="28"/>
        </w:rPr>
        <w:t xml:space="preserve"> on the Coronavirus Disease (COVID19)</w:t>
      </w:r>
    </w:p>
    <w:p w14:paraId="3F11FAFB" w14:textId="6EABB32D"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E33055">
        <w:rPr>
          <w:rFonts w:ascii="Arial" w:eastAsia="Arial" w:hAnsi="Arial" w:cs="Arial"/>
          <w:sz w:val="24"/>
          <w:szCs w:val="24"/>
        </w:rPr>
        <w:t>2</w:t>
      </w:r>
      <w:r w:rsidR="0074551F">
        <w:rPr>
          <w:rFonts w:ascii="Arial" w:eastAsia="Arial" w:hAnsi="Arial" w:cs="Arial"/>
          <w:sz w:val="24"/>
          <w:szCs w:val="24"/>
        </w:rPr>
        <w:t>8</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A9A3D92"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CA5CE0" w:rsidRPr="00C35E7B">
        <w:rPr>
          <w:rFonts w:ascii="Arial" w:eastAsia="Arial" w:hAnsi="Arial" w:cs="Arial"/>
          <w:b/>
          <w:color w:val="0070C0"/>
          <w:sz w:val="24"/>
          <w:szCs w:val="24"/>
        </w:rPr>
        <w:t>2</w:t>
      </w:r>
      <w:r w:rsidR="0049575B">
        <w:rPr>
          <w:rFonts w:ascii="Arial" w:eastAsia="Arial" w:hAnsi="Arial" w:cs="Arial"/>
          <w:b/>
          <w:color w:val="0070C0"/>
          <w:sz w:val="24"/>
          <w:szCs w:val="24"/>
        </w:rPr>
        <w:t>8</w:t>
      </w:r>
      <w:r w:rsidR="00206599" w:rsidRPr="00C35E7B">
        <w:rPr>
          <w:rFonts w:ascii="Arial" w:eastAsia="Arial" w:hAnsi="Arial" w:cs="Arial"/>
          <w:b/>
          <w:color w:val="0070C0"/>
          <w:sz w:val="24"/>
          <w:szCs w:val="24"/>
        </w:rPr>
        <w:t xml:space="preserve"> July</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49575B" w:rsidRPr="0049575B">
        <w:rPr>
          <w:rFonts w:ascii="Arial" w:eastAsia="Arial" w:hAnsi="Arial" w:cs="Arial"/>
          <w:b/>
          <w:color w:val="0070C0"/>
          <w:sz w:val="24"/>
          <w:szCs w:val="24"/>
        </w:rPr>
        <w:t>1,566,667</w:t>
      </w:r>
      <w:r w:rsidR="0049575B">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49575B" w:rsidRPr="0049575B">
        <w:rPr>
          <w:rFonts w:ascii="Arial" w:eastAsia="Arial" w:hAnsi="Arial" w:cs="Arial"/>
          <w:b/>
          <w:color w:val="0070C0"/>
          <w:sz w:val="24"/>
          <w:szCs w:val="24"/>
        </w:rPr>
        <w:t>54,552</w:t>
      </w:r>
      <w:r w:rsidR="0049575B">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49575B" w:rsidRPr="0049575B">
        <w:rPr>
          <w:rFonts w:ascii="Arial" w:eastAsia="Arial" w:hAnsi="Arial" w:cs="Arial"/>
          <w:b/>
          <w:color w:val="0070C0"/>
          <w:sz w:val="24"/>
          <w:szCs w:val="24"/>
        </w:rPr>
        <w:t>1,484,714</w:t>
      </w:r>
      <w:r w:rsidR="0049575B">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49575B" w:rsidRPr="0049575B">
        <w:rPr>
          <w:rFonts w:ascii="Arial" w:eastAsia="Arial" w:hAnsi="Arial" w:cs="Arial"/>
          <w:b/>
          <w:color w:val="0070C0"/>
          <w:sz w:val="24"/>
          <w:szCs w:val="24"/>
        </w:rPr>
        <w:t>27,401</w:t>
      </w:r>
      <w:r w:rsidR="0049575B">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7D8AF316"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3F0519">
        <w:rPr>
          <w:rFonts w:ascii="Arial" w:eastAsia="Arial" w:hAnsi="Arial" w:cs="Arial"/>
          <w:i/>
          <w:color w:val="0070C0"/>
          <w:sz w:val="16"/>
          <w:szCs w:val="16"/>
        </w:rPr>
        <w:t>50</w:t>
      </w:r>
      <w:r w:rsidR="0049575B">
        <w:rPr>
          <w:rFonts w:ascii="Arial" w:eastAsia="Arial" w:hAnsi="Arial" w:cs="Arial"/>
          <w:i/>
          <w:color w:val="0070C0"/>
          <w:sz w:val="16"/>
          <w:szCs w:val="16"/>
        </w:rPr>
        <w:t>1</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2ACDEAD" w:rsidR="002A2C5B" w:rsidRPr="00F7167F"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E6326">
        <w:rPr>
          <w:rFonts w:ascii="Arial" w:eastAsia="Arial" w:hAnsi="Arial" w:cs="Arial"/>
          <w:sz w:val="24"/>
          <w:szCs w:val="24"/>
        </w:rPr>
        <w:t>A total of</w:t>
      </w:r>
      <w:r w:rsidRPr="005E6326">
        <w:rPr>
          <w:rFonts w:ascii="Arial" w:eastAsia="Arial" w:hAnsi="Arial" w:cs="Arial"/>
          <w:b/>
          <w:bCs/>
          <w:sz w:val="24"/>
          <w:szCs w:val="24"/>
        </w:rPr>
        <w:t xml:space="preserve"> </w:t>
      </w:r>
      <w:r w:rsidRPr="00ED2C74">
        <w:rPr>
          <w:rFonts w:ascii="Arial" w:eastAsia="Arial" w:hAnsi="Arial" w:cs="Arial"/>
          <w:b/>
          <w:color w:val="0070C0"/>
          <w:sz w:val="24"/>
          <w:szCs w:val="24"/>
        </w:rPr>
        <w:t>₱</w:t>
      </w:r>
      <w:r w:rsidR="00F7167F" w:rsidRPr="00F7167F">
        <w:rPr>
          <w:rFonts w:ascii="Arial" w:eastAsia="Arial" w:hAnsi="Arial" w:cs="Arial"/>
          <w:b/>
          <w:bCs/>
          <w:color w:val="0070C0"/>
          <w:sz w:val="24"/>
          <w:szCs w:val="24"/>
        </w:rPr>
        <w:t>2,545,824,929.65</w:t>
      </w:r>
      <w:r w:rsidR="007D5EF8" w:rsidRPr="007D5EF8">
        <w:rPr>
          <w:rFonts w:ascii="Arial" w:eastAsia="Arial" w:hAnsi="Arial" w:cs="Arial"/>
          <w:b/>
          <w:bCs/>
          <w:color w:val="0070C0"/>
          <w:sz w:val="24"/>
          <w:szCs w:val="24"/>
        </w:rPr>
        <w:t xml:space="preserve"> </w:t>
      </w:r>
      <w:r w:rsidRPr="005E6326">
        <w:rPr>
          <w:rFonts w:ascii="Arial" w:eastAsia="Arial" w:hAnsi="Arial" w:cs="Arial"/>
          <w:sz w:val="24"/>
          <w:szCs w:val="24"/>
        </w:rPr>
        <w:t xml:space="preserve">worth of assistance was provided to the families and individuals including </w:t>
      </w:r>
      <w:proofErr w:type="spellStart"/>
      <w:r w:rsidRPr="005E6326">
        <w:rPr>
          <w:rFonts w:ascii="Arial" w:eastAsia="Arial" w:hAnsi="Arial" w:cs="Arial"/>
          <w:sz w:val="24"/>
          <w:szCs w:val="24"/>
        </w:rPr>
        <w:t>strandees</w:t>
      </w:r>
      <w:proofErr w:type="spellEnd"/>
      <w:r w:rsidRPr="005E6326">
        <w:rPr>
          <w:rFonts w:ascii="Arial" w:eastAsia="Arial" w:hAnsi="Arial" w:cs="Arial"/>
          <w:sz w:val="24"/>
          <w:szCs w:val="24"/>
        </w:rPr>
        <w:t xml:space="preserve"> affected by community quarantine being implemented due to COVID-19 pandemic; of which, </w:t>
      </w:r>
      <w:r w:rsidRPr="00ED2C74">
        <w:rPr>
          <w:rFonts w:ascii="Arial" w:eastAsia="Arial" w:hAnsi="Arial" w:cs="Arial"/>
          <w:b/>
          <w:color w:val="0070C0"/>
          <w:sz w:val="24"/>
          <w:szCs w:val="24"/>
        </w:rPr>
        <w:t>₱</w:t>
      </w:r>
      <w:r w:rsidR="00F7167F" w:rsidRPr="00F7167F">
        <w:rPr>
          <w:rFonts w:ascii="Arial" w:eastAsia="Arial" w:hAnsi="Arial" w:cs="Arial"/>
          <w:b/>
          <w:color w:val="0070C0"/>
          <w:sz w:val="24"/>
          <w:szCs w:val="24"/>
        </w:rPr>
        <w:t xml:space="preserve">1,976,378,164.92 </w:t>
      </w:r>
      <w:r w:rsidRPr="005E6326">
        <w:rPr>
          <w:rFonts w:ascii="Arial" w:eastAsia="Arial" w:hAnsi="Arial" w:cs="Arial"/>
          <w:bCs/>
          <w:sz w:val="24"/>
          <w:szCs w:val="24"/>
        </w:rPr>
        <w:t>was</w:t>
      </w:r>
      <w:r w:rsidRPr="005E6326">
        <w:rPr>
          <w:rFonts w:ascii="Arial" w:eastAsia="Arial" w:hAnsi="Arial" w:cs="Arial"/>
          <w:sz w:val="24"/>
          <w:szCs w:val="24"/>
        </w:rPr>
        <w:t xml:space="preserve"> provided by </w:t>
      </w:r>
      <w:r w:rsidRPr="00ED2C74">
        <w:rPr>
          <w:rFonts w:ascii="Arial" w:eastAsia="Arial" w:hAnsi="Arial" w:cs="Arial"/>
          <w:b/>
          <w:color w:val="0070C0"/>
          <w:sz w:val="24"/>
          <w:szCs w:val="24"/>
        </w:rPr>
        <w:t>DSWD</w:t>
      </w:r>
      <w:r w:rsidRPr="005E6326">
        <w:rPr>
          <w:rFonts w:ascii="Arial" w:eastAsia="Arial" w:hAnsi="Arial" w:cs="Arial"/>
          <w:sz w:val="24"/>
          <w:szCs w:val="24"/>
        </w:rPr>
        <w:t>,</w:t>
      </w:r>
      <w:r w:rsidRPr="005E6326">
        <w:rPr>
          <w:rFonts w:ascii="Arial" w:eastAsia="Arial" w:hAnsi="Arial" w:cs="Arial"/>
          <w:b/>
          <w:sz w:val="24"/>
          <w:szCs w:val="24"/>
        </w:rPr>
        <w:t xml:space="preserve"> </w:t>
      </w:r>
      <w:r w:rsidRPr="00F7167F">
        <w:rPr>
          <w:rFonts w:ascii="Arial" w:eastAsia="Arial" w:hAnsi="Arial" w:cs="Arial"/>
          <w:b/>
          <w:sz w:val="24"/>
          <w:szCs w:val="24"/>
        </w:rPr>
        <w:t>₱</w:t>
      </w:r>
      <w:r w:rsidR="007D5EF8" w:rsidRPr="00F7167F">
        <w:rPr>
          <w:rFonts w:ascii="Arial" w:eastAsia="Arial" w:hAnsi="Arial" w:cs="Arial"/>
          <w:b/>
          <w:bCs/>
          <w:sz w:val="24"/>
          <w:szCs w:val="24"/>
        </w:rPr>
        <w:t xml:space="preserve">537,596,354.77 </w:t>
      </w:r>
      <w:r w:rsidRPr="00F7167F">
        <w:rPr>
          <w:rFonts w:ascii="Arial" w:eastAsia="Arial" w:hAnsi="Arial" w:cs="Arial"/>
          <w:sz w:val="24"/>
          <w:szCs w:val="24"/>
        </w:rPr>
        <w:t xml:space="preserve">from </w:t>
      </w:r>
      <w:r w:rsidRPr="00F7167F">
        <w:rPr>
          <w:rFonts w:ascii="Arial" w:eastAsia="Arial" w:hAnsi="Arial" w:cs="Arial"/>
          <w:b/>
          <w:sz w:val="24"/>
          <w:szCs w:val="24"/>
        </w:rPr>
        <w:t>NGOs</w:t>
      </w:r>
      <w:r w:rsidRPr="00F7167F">
        <w:rPr>
          <w:rFonts w:ascii="Arial" w:eastAsia="Arial" w:hAnsi="Arial" w:cs="Arial"/>
          <w:sz w:val="24"/>
          <w:szCs w:val="24"/>
        </w:rPr>
        <w:t xml:space="preserve">, and </w:t>
      </w:r>
      <w:r w:rsidRPr="00F7167F">
        <w:rPr>
          <w:rFonts w:ascii="Arial" w:eastAsia="Arial" w:hAnsi="Arial" w:cs="Arial"/>
          <w:b/>
          <w:sz w:val="24"/>
          <w:szCs w:val="24"/>
        </w:rPr>
        <w:t>₱</w:t>
      </w:r>
      <w:r w:rsidRPr="00F7167F">
        <w:rPr>
          <w:rFonts w:ascii="Arial" w:eastAsia="Arial" w:hAnsi="Arial" w:cs="Arial"/>
          <w:b/>
          <w:bCs/>
          <w:sz w:val="24"/>
          <w:szCs w:val="24"/>
        </w:rPr>
        <w:t xml:space="preserve">31,850,409.96 </w:t>
      </w:r>
      <w:r w:rsidRPr="00F7167F">
        <w:rPr>
          <w:rFonts w:ascii="Arial" w:eastAsia="Arial" w:hAnsi="Arial" w:cs="Arial"/>
          <w:sz w:val="24"/>
          <w:szCs w:val="24"/>
        </w:rPr>
        <w:t xml:space="preserve">from </w:t>
      </w:r>
      <w:r w:rsidRPr="00F7167F">
        <w:rPr>
          <w:rFonts w:ascii="Arial" w:eastAsia="Arial" w:hAnsi="Arial" w:cs="Arial"/>
          <w:b/>
          <w:sz w:val="24"/>
          <w:szCs w:val="24"/>
          <w:lang w:val="en-US"/>
        </w:rPr>
        <w:t xml:space="preserve">other </w:t>
      </w:r>
      <w:r w:rsidRPr="00F7167F">
        <w:rPr>
          <w:rFonts w:ascii="Arial" w:eastAsia="Arial" w:hAnsi="Arial" w:cs="Arial"/>
          <w:b/>
          <w:sz w:val="24"/>
          <w:szCs w:val="24"/>
        </w:rPr>
        <w:t>Partners</w:t>
      </w:r>
      <w:r w:rsidRPr="00F7167F">
        <w:rPr>
          <w:rFonts w:ascii="Arial" w:eastAsia="Arial" w:hAnsi="Arial" w:cs="Arial"/>
          <w:b/>
          <w:sz w:val="20"/>
          <w:szCs w:val="20"/>
        </w:rPr>
        <w:t xml:space="preserve"> </w:t>
      </w:r>
      <w:r w:rsidRPr="00F7167F">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F7167F" w:rsidRPr="00F7167F" w14:paraId="3D555A93" w14:textId="77777777" w:rsidTr="00F7167F">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4B13CB11" w14:textId="77777777" w:rsidR="00F7167F" w:rsidRPr="00F7167F" w:rsidRDefault="00F7167F" w:rsidP="00F7167F">
            <w:pPr>
              <w:widowControl/>
              <w:spacing w:after="0" w:line="240" w:lineRule="auto"/>
              <w:contextualSpacing/>
              <w:jc w:val="center"/>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16225EA" w14:textId="77777777" w:rsidR="00F7167F" w:rsidRPr="00F7167F" w:rsidRDefault="00F7167F" w:rsidP="00F7167F">
            <w:pPr>
              <w:widowControl/>
              <w:spacing w:after="0" w:line="240" w:lineRule="auto"/>
              <w:contextualSpacing/>
              <w:jc w:val="center"/>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COST OF ASSISTANCE </w:t>
            </w:r>
          </w:p>
        </w:tc>
      </w:tr>
      <w:tr w:rsidR="00F7167F" w:rsidRPr="00F7167F" w14:paraId="38B0B751" w14:textId="77777777" w:rsidTr="00F7167F">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5C35B488"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135BA8C4" w14:textId="77777777" w:rsidR="00F7167F" w:rsidRPr="00F7167F" w:rsidRDefault="00F7167F" w:rsidP="00F7167F">
            <w:pPr>
              <w:widowControl/>
              <w:spacing w:after="0" w:line="240" w:lineRule="auto"/>
              <w:contextualSpacing/>
              <w:jc w:val="center"/>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E661522" w14:textId="77777777" w:rsidR="00F7167F" w:rsidRPr="00F7167F" w:rsidRDefault="00F7167F" w:rsidP="00F7167F">
            <w:pPr>
              <w:widowControl/>
              <w:spacing w:after="0" w:line="240" w:lineRule="auto"/>
              <w:contextualSpacing/>
              <w:jc w:val="center"/>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6D45A073" w14:textId="77777777" w:rsidR="00F7167F" w:rsidRPr="00F7167F" w:rsidRDefault="00F7167F" w:rsidP="00F7167F">
            <w:pPr>
              <w:widowControl/>
              <w:spacing w:after="0" w:line="240" w:lineRule="auto"/>
              <w:contextualSpacing/>
              <w:jc w:val="center"/>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23295996" w14:textId="77777777" w:rsidR="00F7167F" w:rsidRPr="00F7167F" w:rsidRDefault="00F7167F" w:rsidP="00F7167F">
            <w:pPr>
              <w:widowControl/>
              <w:spacing w:after="0" w:line="240" w:lineRule="auto"/>
              <w:contextualSpacing/>
              <w:jc w:val="center"/>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GRAND TOTAL </w:t>
            </w:r>
          </w:p>
        </w:tc>
      </w:tr>
      <w:tr w:rsidR="00F7167F" w:rsidRPr="00F7167F" w14:paraId="40FD9058"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61F210" w14:textId="77777777" w:rsidR="00F7167F" w:rsidRPr="00F7167F" w:rsidRDefault="00F7167F" w:rsidP="00F7167F">
            <w:pPr>
              <w:widowControl/>
              <w:spacing w:after="0" w:line="240" w:lineRule="auto"/>
              <w:contextualSpacing/>
              <w:jc w:val="center"/>
              <w:rPr>
                <w:rFonts w:ascii="Arial Narrow" w:eastAsia="Times New Roman" w:hAnsi="Arial Narrow"/>
                <w:b/>
                <w:bCs/>
                <w:color w:val="000000"/>
                <w:sz w:val="20"/>
                <w:szCs w:val="20"/>
              </w:rPr>
            </w:pPr>
            <w:bookmarkStart w:id="1" w:name="_Hlk78381696"/>
            <w:r w:rsidRPr="00F7167F">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12903E7C" w14:textId="66B18C0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1,976,378,164.92 </w:t>
            </w:r>
          </w:p>
        </w:tc>
        <w:tc>
          <w:tcPr>
            <w:tcW w:w="0" w:type="auto"/>
            <w:tcBorders>
              <w:top w:val="nil"/>
              <w:left w:val="nil"/>
              <w:bottom w:val="single" w:sz="4" w:space="0" w:color="000000"/>
              <w:right w:val="single" w:sz="4" w:space="0" w:color="000000"/>
            </w:tcBorders>
            <w:shd w:val="clear" w:color="A5A5A5" w:fill="A5A5A5"/>
            <w:noWrap/>
            <w:vAlign w:val="bottom"/>
            <w:hideMark/>
          </w:tcPr>
          <w:p w14:paraId="42B9D963" w14:textId="7F3E27E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537,596,354.77 </w:t>
            </w:r>
          </w:p>
        </w:tc>
        <w:tc>
          <w:tcPr>
            <w:tcW w:w="0" w:type="auto"/>
            <w:tcBorders>
              <w:top w:val="nil"/>
              <w:left w:val="nil"/>
              <w:bottom w:val="single" w:sz="4" w:space="0" w:color="000000"/>
              <w:right w:val="single" w:sz="4" w:space="0" w:color="000000"/>
            </w:tcBorders>
            <w:shd w:val="clear" w:color="A5A5A5" w:fill="A5A5A5"/>
            <w:noWrap/>
            <w:vAlign w:val="bottom"/>
            <w:hideMark/>
          </w:tcPr>
          <w:p w14:paraId="6ED58999" w14:textId="4B8CA79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110C9C3C" w14:textId="02A66C8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2,545,824,929.65 </w:t>
            </w:r>
          </w:p>
        </w:tc>
      </w:tr>
      <w:bookmarkEnd w:id="1"/>
      <w:tr w:rsidR="00F7167F" w:rsidRPr="00F7167F" w14:paraId="0AB91390"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974846"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78BC8A21" w14:textId="40893DC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99,858,574.13 </w:t>
            </w:r>
          </w:p>
        </w:tc>
        <w:tc>
          <w:tcPr>
            <w:tcW w:w="0" w:type="auto"/>
            <w:tcBorders>
              <w:top w:val="nil"/>
              <w:left w:val="nil"/>
              <w:bottom w:val="single" w:sz="4" w:space="0" w:color="000000"/>
              <w:right w:val="single" w:sz="4" w:space="0" w:color="000000"/>
            </w:tcBorders>
            <w:shd w:val="clear" w:color="A5A5A5" w:fill="A5A5A5"/>
            <w:noWrap/>
            <w:vAlign w:val="bottom"/>
            <w:hideMark/>
          </w:tcPr>
          <w:p w14:paraId="740C18FC" w14:textId="09C8B0A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F276546" w14:textId="20435EE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64ED4B" w14:textId="5026B6E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765,268,574.13 </w:t>
            </w:r>
          </w:p>
        </w:tc>
      </w:tr>
      <w:tr w:rsidR="00F7167F" w:rsidRPr="00F7167F" w14:paraId="18BEDC4F"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3043B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4BA1C8F9" w14:textId="78C6A0CE"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77,992,900.52 </w:t>
            </w:r>
          </w:p>
        </w:tc>
        <w:tc>
          <w:tcPr>
            <w:tcW w:w="0" w:type="auto"/>
            <w:tcBorders>
              <w:top w:val="nil"/>
              <w:left w:val="nil"/>
              <w:bottom w:val="single" w:sz="4" w:space="0" w:color="000000"/>
              <w:right w:val="single" w:sz="4" w:space="0" w:color="000000"/>
            </w:tcBorders>
            <w:shd w:val="clear" w:color="auto" w:fill="auto"/>
            <w:noWrap/>
            <w:vAlign w:val="bottom"/>
            <w:hideMark/>
          </w:tcPr>
          <w:p w14:paraId="18A7D30C" w14:textId="5039691D"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583DFC" w14:textId="392D1E66"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4EE974" w14:textId="5464A0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7,992,900.52 </w:t>
            </w:r>
          </w:p>
        </w:tc>
      </w:tr>
      <w:tr w:rsidR="00F7167F" w:rsidRPr="00F7167F" w14:paraId="447ADE5A"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167C7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12B1E329" w14:textId="34BBDAB4"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43,225,123.21 </w:t>
            </w:r>
          </w:p>
        </w:tc>
        <w:tc>
          <w:tcPr>
            <w:tcW w:w="0" w:type="auto"/>
            <w:tcBorders>
              <w:top w:val="nil"/>
              <w:left w:val="nil"/>
              <w:bottom w:val="single" w:sz="4" w:space="0" w:color="000000"/>
              <w:right w:val="single" w:sz="4" w:space="0" w:color="000000"/>
            </w:tcBorders>
            <w:shd w:val="clear" w:color="auto" w:fill="auto"/>
            <w:noWrap/>
            <w:vAlign w:val="bottom"/>
            <w:hideMark/>
          </w:tcPr>
          <w:p w14:paraId="4D644E2C" w14:textId="5537ABBA"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17C341" w14:textId="745A559B"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AA6336" w14:textId="7B12D2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85,325,123.21 </w:t>
            </w:r>
          </w:p>
        </w:tc>
      </w:tr>
      <w:tr w:rsidR="00F7167F" w:rsidRPr="00F7167F" w14:paraId="181D5402"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B1057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A2AF60C" w14:textId="0AF7B93D"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5D2E326D" w14:textId="19379FAF"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517A68" w14:textId="262D09D9"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0D1B674" w14:textId="4D59D8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951,950.00 </w:t>
            </w:r>
          </w:p>
        </w:tc>
      </w:tr>
      <w:tr w:rsidR="00F7167F" w:rsidRPr="00F7167F" w14:paraId="10A7447B"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2C8D7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203D0087" w14:textId="40D593E2"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13,469,168.00 </w:t>
            </w:r>
          </w:p>
        </w:tc>
        <w:tc>
          <w:tcPr>
            <w:tcW w:w="0" w:type="auto"/>
            <w:tcBorders>
              <w:top w:val="nil"/>
              <w:left w:val="nil"/>
              <w:bottom w:val="single" w:sz="4" w:space="0" w:color="000000"/>
              <w:right w:val="single" w:sz="4" w:space="0" w:color="000000"/>
            </w:tcBorders>
            <w:shd w:val="clear" w:color="auto" w:fill="auto"/>
            <w:noWrap/>
            <w:vAlign w:val="bottom"/>
            <w:hideMark/>
          </w:tcPr>
          <w:p w14:paraId="5F4A0825" w14:textId="01015594"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2749C2" w14:textId="4F8C1F90"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C457AE9" w14:textId="3B7976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719,168.00 </w:t>
            </w:r>
          </w:p>
        </w:tc>
      </w:tr>
      <w:tr w:rsidR="00F7167F" w:rsidRPr="00F7167F" w14:paraId="1010D574"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FAD42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0A9180E" w14:textId="2373F16E"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14,065,741.60 </w:t>
            </w:r>
          </w:p>
        </w:tc>
        <w:tc>
          <w:tcPr>
            <w:tcW w:w="0" w:type="auto"/>
            <w:tcBorders>
              <w:top w:val="nil"/>
              <w:left w:val="nil"/>
              <w:bottom w:val="single" w:sz="4" w:space="0" w:color="000000"/>
              <w:right w:val="single" w:sz="4" w:space="0" w:color="000000"/>
            </w:tcBorders>
            <w:shd w:val="clear" w:color="auto" w:fill="auto"/>
            <w:noWrap/>
            <w:vAlign w:val="bottom"/>
            <w:hideMark/>
          </w:tcPr>
          <w:p w14:paraId="520CCD17" w14:textId="111D729D"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024DCCC" w14:textId="5918BC1E"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375819" w14:textId="70B0CF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0,573,241.60 </w:t>
            </w:r>
          </w:p>
        </w:tc>
      </w:tr>
      <w:tr w:rsidR="00F7167F" w:rsidRPr="00F7167F" w14:paraId="3965FEA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D96B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60078FD2" w14:textId="607094E1"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14,165,988.00 </w:t>
            </w:r>
          </w:p>
        </w:tc>
        <w:tc>
          <w:tcPr>
            <w:tcW w:w="0" w:type="auto"/>
            <w:tcBorders>
              <w:top w:val="nil"/>
              <w:left w:val="nil"/>
              <w:bottom w:val="single" w:sz="4" w:space="0" w:color="000000"/>
              <w:right w:val="single" w:sz="4" w:space="0" w:color="000000"/>
            </w:tcBorders>
            <w:shd w:val="clear" w:color="auto" w:fill="auto"/>
            <w:noWrap/>
            <w:vAlign w:val="bottom"/>
            <w:hideMark/>
          </w:tcPr>
          <w:p w14:paraId="1D255ADC" w14:textId="0587E774"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D1B6F28" w14:textId="3219BC69"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0842513" w14:textId="4C9E97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2,558,488.00 </w:t>
            </w:r>
          </w:p>
        </w:tc>
      </w:tr>
      <w:tr w:rsidR="00F7167F" w:rsidRPr="00F7167F" w14:paraId="16367289"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E6FB6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70484542" w14:textId="1C067224"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51,074,218.00 </w:t>
            </w:r>
          </w:p>
        </w:tc>
        <w:tc>
          <w:tcPr>
            <w:tcW w:w="0" w:type="auto"/>
            <w:tcBorders>
              <w:top w:val="nil"/>
              <w:left w:val="nil"/>
              <w:bottom w:val="single" w:sz="4" w:space="0" w:color="000000"/>
              <w:right w:val="single" w:sz="4" w:space="0" w:color="000000"/>
            </w:tcBorders>
            <w:shd w:val="clear" w:color="auto" w:fill="auto"/>
            <w:noWrap/>
            <w:vAlign w:val="bottom"/>
            <w:hideMark/>
          </w:tcPr>
          <w:p w14:paraId="1F95EBD1" w14:textId="50092118"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558467B3" w14:textId="61E73EAE"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8B0F66" w14:textId="2177E3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88,516,718.00 </w:t>
            </w:r>
          </w:p>
        </w:tc>
      </w:tr>
      <w:tr w:rsidR="00F7167F" w:rsidRPr="00F7167F" w14:paraId="16398A81"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D4BC0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193E0C3F" w14:textId="7D07C9A3"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17,175,025.00 </w:t>
            </w:r>
          </w:p>
        </w:tc>
        <w:tc>
          <w:tcPr>
            <w:tcW w:w="0" w:type="auto"/>
            <w:tcBorders>
              <w:top w:val="nil"/>
              <w:left w:val="nil"/>
              <w:bottom w:val="single" w:sz="4" w:space="0" w:color="000000"/>
              <w:right w:val="single" w:sz="4" w:space="0" w:color="000000"/>
            </w:tcBorders>
            <w:shd w:val="clear" w:color="auto" w:fill="auto"/>
            <w:noWrap/>
            <w:vAlign w:val="bottom"/>
            <w:hideMark/>
          </w:tcPr>
          <w:p w14:paraId="7C688D19" w14:textId="3FD83902"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F9EB79" w14:textId="17D5725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CB504E" w14:textId="50F599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175,025.00 </w:t>
            </w:r>
          </w:p>
        </w:tc>
      </w:tr>
      <w:tr w:rsidR="00F7167F" w:rsidRPr="00F7167F" w14:paraId="44081151"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8344F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1EF88F5E" w14:textId="41062A59"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40A0DD5E" w14:textId="002C35AC"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593F47" w14:textId="14CE055A"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8DD88B8" w14:textId="762998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289,000.00 </w:t>
            </w:r>
          </w:p>
        </w:tc>
      </w:tr>
      <w:tr w:rsidR="00F7167F" w:rsidRPr="00F7167F" w14:paraId="571ED1B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8D1F0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EC17C6" w14:textId="05F342E2"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6058E4AA" w14:textId="093C783A"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4D493083" w14:textId="5F7D1A98"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D6FADE" w14:textId="741AD7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815,318.00 </w:t>
            </w:r>
          </w:p>
        </w:tc>
      </w:tr>
      <w:tr w:rsidR="00F7167F" w:rsidRPr="00F7167F" w14:paraId="1AF6E311"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604E8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DB11385" w14:textId="65E4D494"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23,570,843.30 </w:t>
            </w:r>
          </w:p>
        </w:tc>
        <w:tc>
          <w:tcPr>
            <w:tcW w:w="0" w:type="auto"/>
            <w:tcBorders>
              <w:top w:val="nil"/>
              <w:left w:val="nil"/>
              <w:bottom w:val="single" w:sz="4" w:space="0" w:color="000000"/>
              <w:right w:val="single" w:sz="4" w:space="0" w:color="000000"/>
            </w:tcBorders>
            <w:shd w:val="clear" w:color="auto" w:fill="auto"/>
            <w:noWrap/>
            <w:vAlign w:val="bottom"/>
            <w:hideMark/>
          </w:tcPr>
          <w:p w14:paraId="5D468891" w14:textId="2C96EDA1"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5F205CE" w14:textId="3EA565DF"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0D59596" w14:textId="2A5578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570,843.30 </w:t>
            </w:r>
          </w:p>
        </w:tc>
      </w:tr>
      <w:tr w:rsidR="00F7167F" w:rsidRPr="00F7167F" w14:paraId="1C288E14"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71B82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01B273C2" w14:textId="1E69AAF3"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9,671,788.80 </w:t>
            </w:r>
          </w:p>
        </w:tc>
        <w:tc>
          <w:tcPr>
            <w:tcW w:w="0" w:type="auto"/>
            <w:tcBorders>
              <w:top w:val="nil"/>
              <w:left w:val="nil"/>
              <w:bottom w:val="single" w:sz="4" w:space="0" w:color="000000"/>
              <w:right w:val="single" w:sz="4" w:space="0" w:color="000000"/>
            </w:tcBorders>
            <w:shd w:val="clear" w:color="auto" w:fill="auto"/>
            <w:noWrap/>
            <w:vAlign w:val="bottom"/>
            <w:hideMark/>
          </w:tcPr>
          <w:p w14:paraId="360F86CF" w14:textId="16F2923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CB388EC" w14:textId="1BDB32DB"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98886B" w14:textId="3E205C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0,394,288.80 </w:t>
            </w:r>
          </w:p>
        </w:tc>
      </w:tr>
      <w:tr w:rsidR="00F7167F" w:rsidRPr="00F7167F" w14:paraId="79A6B8B3"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DF62D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46DEC5B1" w14:textId="1B80B575"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12,331,540.00 </w:t>
            </w:r>
          </w:p>
        </w:tc>
        <w:tc>
          <w:tcPr>
            <w:tcW w:w="0" w:type="auto"/>
            <w:tcBorders>
              <w:top w:val="nil"/>
              <w:left w:val="nil"/>
              <w:bottom w:val="single" w:sz="4" w:space="0" w:color="000000"/>
              <w:right w:val="single" w:sz="4" w:space="0" w:color="000000"/>
            </w:tcBorders>
            <w:shd w:val="clear" w:color="auto" w:fill="auto"/>
            <w:noWrap/>
            <w:vAlign w:val="bottom"/>
            <w:hideMark/>
          </w:tcPr>
          <w:p w14:paraId="6B52E201" w14:textId="32B08CA0"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B51DDF" w14:textId="176AC4B1"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47E839" w14:textId="7BFEB4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31,540.00 </w:t>
            </w:r>
          </w:p>
        </w:tc>
      </w:tr>
      <w:tr w:rsidR="00F7167F" w:rsidRPr="00F7167F" w14:paraId="5E6A4F20"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0897F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40BB097E" w14:textId="0421885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14,941,073.60 </w:t>
            </w:r>
          </w:p>
        </w:tc>
        <w:tc>
          <w:tcPr>
            <w:tcW w:w="0" w:type="auto"/>
            <w:tcBorders>
              <w:top w:val="nil"/>
              <w:left w:val="nil"/>
              <w:bottom w:val="single" w:sz="4" w:space="0" w:color="000000"/>
              <w:right w:val="single" w:sz="4" w:space="0" w:color="000000"/>
            </w:tcBorders>
            <w:shd w:val="clear" w:color="auto" w:fill="auto"/>
            <w:noWrap/>
            <w:vAlign w:val="bottom"/>
            <w:hideMark/>
          </w:tcPr>
          <w:p w14:paraId="6267FF0A" w14:textId="7DD3B3FE"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AFFB6C" w14:textId="1D0D99C9"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C4D4170" w14:textId="194DE9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441,073.60 </w:t>
            </w:r>
          </w:p>
        </w:tc>
      </w:tr>
      <w:tr w:rsidR="00F7167F" w:rsidRPr="00F7167F" w14:paraId="4D81D561"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6A555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D57E456" w14:textId="25F67046"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22,203,705.80 </w:t>
            </w:r>
          </w:p>
        </w:tc>
        <w:tc>
          <w:tcPr>
            <w:tcW w:w="0" w:type="auto"/>
            <w:tcBorders>
              <w:top w:val="nil"/>
              <w:left w:val="nil"/>
              <w:bottom w:val="single" w:sz="4" w:space="0" w:color="000000"/>
              <w:right w:val="single" w:sz="4" w:space="0" w:color="000000"/>
            </w:tcBorders>
            <w:shd w:val="clear" w:color="auto" w:fill="auto"/>
            <w:noWrap/>
            <w:vAlign w:val="bottom"/>
            <w:hideMark/>
          </w:tcPr>
          <w:p w14:paraId="4FDF7DE6" w14:textId="7A314948"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EDC568" w14:textId="37B2DE7F"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BB1359" w14:textId="204BCC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7,688,705.80 </w:t>
            </w:r>
          </w:p>
        </w:tc>
      </w:tr>
      <w:tr w:rsidR="00F7167F" w:rsidRPr="00F7167F" w14:paraId="0A86B92B"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E3C96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25B21BC2" w14:textId="396CC4DF"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45,548,210.30 </w:t>
            </w:r>
          </w:p>
        </w:tc>
        <w:tc>
          <w:tcPr>
            <w:tcW w:w="0" w:type="auto"/>
            <w:tcBorders>
              <w:top w:val="nil"/>
              <w:left w:val="nil"/>
              <w:bottom w:val="single" w:sz="4" w:space="0" w:color="000000"/>
              <w:right w:val="single" w:sz="4" w:space="0" w:color="000000"/>
            </w:tcBorders>
            <w:shd w:val="clear" w:color="auto" w:fill="auto"/>
            <w:noWrap/>
            <w:vAlign w:val="bottom"/>
            <w:hideMark/>
          </w:tcPr>
          <w:p w14:paraId="3CDFA2D1" w14:textId="53B17DA6"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75EE63" w14:textId="28BBDF4D"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472A39" w14:textId="753F37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4,398,210.30 </w:t>
            </w:r>
          </w:p>
        </w:tc>
      </w:tr>
      <w:tr w:rsidR="00F7167F" w:rsidRPr="00F7167F" w14:paraId="5D91E90C"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7A649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B71B0A7" w14:textId="470F09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10,912,180.00 </w:t>
            </w:r>
          </w:p>
        </w:tc>
        <w:tc>
          <w:tcPr>
            <w:tcW w:w="0" w:type="auto"/>
            <w:tcBorders>
              <w:top w:val="nil"/>
              <w:left w:val="nil"/>
              <w:bottom w:val="single" w:sz="4" w:space="0" w:color="000000"/>
              <w:right w:val="single" w:sz="4" w:space="0" w:color="000000"/>
            </w:tcBorders>
            <w:shd w:val="clear" w:color="auto" w:fill="auto"/>
            <w:noWrap/>
            <w:vAlign w:val="bottom"/>
            <w:hideMark/>
          </w:tcPr>
          <w:p w14:paraId="2392A859" w14:textId="2D67B145"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512237" w14:textId="7498084F"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9A878C" w14:textId="1EA2FE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412,180.00 </w:t>
            </w:r>
          </w:p>
        </w:tc>
      </w:tr>
      <w:tr w:rsidR="00F7167F" w:rsidRPr="00F7167F" w14:paraId="20E6A420"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A65F8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26AAB227" w14:textId="72FE96D4"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7D815748" w14:textId="5655DD79"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FE728B" w14:textId="61845435"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7D3568" w14:textId="1F5067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7,114,800.00 </w:t>
            </w:r>
          </w:p>
        </w:tc>
      </w:tr>
      <w:tr w:rsidR="00F7167F" w:rsidRPr="00F7167F" w14:paraId="472E4921"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3333C5"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0655E5BC" w14:textId="0A6C384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70,487,676.18 </w:t>
            </w:r>
          </w:p>
        </w:tc>
        <w:tc>
          <w:tcPr>
            <w:tcW w:w="0" w:type="auto"/>
            <w:tcBorders>
              <w:top w:val="nil"/>
              <w:left w:val="nil"/>
              <w:bottom w:val="single" w:sz="4" w:space="0" w:color="000000"/>
              <w:right w:val="single" w:sz="4" w:space="0" w:color="000000"/>
            </w:tcBorders>
            <w:shd w:val="clear" w:color="A5A5A5" w:fill="A5A5A5"/>
            <w:noWrap/>
            <w:vAlign w:val="bottom"/>
            <w:hideMark/>
          </w:tcPr>
          <w:p w14:paraId="285B169E" w14:textId="03E8064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497F8384" w14:textId="23333BE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3BE529CF" w14:textId="0FA8FCB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95,143,786.77 </w:t>
            </w:r>
          </w:p>
        </w:tc>
      </w:tr>
      <w:tr w:rsidR="00F7167F" w:rsidRPr="00F7167F" w14:paraId="3F04D8B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84703"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Ilocos</w:t>
            </w:r>
            <w:proofErr w:type="spellEnd"/>
            <w:r w:rsidRPr="00F7167F">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98917A2" w14:textId="6CF1B73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4,918,004.38 </w:t>
            </w:r>
          </w:p>
        </w:tc>
        <w:tc>
          <w:tcPr>
            <w:tcW w:w="0" w:type="auto"/>
            <w:tcBorders>
              <w:top w:val="nil"/>
              <w:left w:val="nil"/>
              <w:bottom w:val="single" w:sz="4" w:space="0" w:color="000000"/>
              <w:right w:val="single" w:sz="4" w:space="0" w:color="000000"/>
            </w:tcBorders>
            <w:shd w:val="clear" w:color="D8D8D8" w:fill="D8D8D8"/>
            <w:noWrap/>
            <w:vAlign w:val="bottom"/>
            <w:hideMark/>
          </w:tcPr>
          <w:p w14:paraId="3B5C57A7" w14:textId="37BB409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09B652D" w14:textId="53AA36D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856270" w14:textId="630B874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8,414,682.38 </w:t>
            </w:r>
          </w:p>
        </w:tc>
      </w:tr>
      <w:tr w:rsidR="00F7167F" w:rsidRPr="00F7167F" w14:paraId="4FBE14E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ABDD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2E23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LGU </w:t>
            </w:r>
            <w:proofErr w:type="spellStart"/>
            <w:r w:rsidRPr="00F7167F">
              <w:rPr>
                <w:rFonts w:ascii="Arial Narrow" w:eastAsia="Times New Roman" w:hAnsi="Arial Narrow"/>
                <w:i/>
                <w:iCs/>
                <w:color w:val="000000"/>
                <w:sz w:val="20"/>
                <w:szCs w:val="20"/>
              </w:rPr>
              <w:t>Ilocos</w:t>
            </w:r>
            <w:proofErr w:type="spellEnd"/>
            <w:r w:rsidRPr="00F7167F">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6BBE09E9" w14:textId="7702E7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748F21FB" w14:textId="06F7D7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7A195" w14:textId="756F85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E8D4C" w14:textId="74B9F4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0,000.00 </w:t>
            </w:r>
          </w:p>
        </w:tc>
      </w:tr>
      <w:tr w:rsidR="00F7167F" w:rsidRPr="00F7167F" w14:paraId="48D603F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4422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A85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472EDDA6" w14:textId="7E77EA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6BF9FD4C" w14:textId="32750B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73E33" w14:textId="233C2B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A1274" w14:textId="5C8354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2,552.45 </w:t>
            </w:r>
          </w:p>
        </w:tc>
      </w:tr>
      <w:tr w:rsidR="00F7167F" w:rsidRPr="00F7167F" w14:paraId="5CF6506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4117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E2B0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3C501D0" w14:textId="45F282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37E33572" w14:textId="18B74F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628B0" w14:textId="1474BB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3AC5A" w14:textId="58FE0A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6,073.20 </w:t>
            </w:r>
          </w:p>
        </w:tc>
      </w:tr>
      <w:tr w:rsidR="00F7167F" w:rsidRPr="00F7167F" w14:paraId="279E7D9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6E27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BF7A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0B7BF11" w14:textId="7872C3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429D861" w14:textId="32C44B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EB59D" w14:textId="04EF97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A209A" w14:textId="62291A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6,295.58 </w:t>
            </w:r>
          </w:p>
        </w:tc>
      </w:tr>
      <w:tr w:rsidR="00F7167F" w:rsidRPr="00F7167F" w14:paraId="38E9E69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5918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CC94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57F35FF8" w14:textId="7FE38B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2EB5947F" w14:textId="2C2AC6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E9918" w14:textId="49533A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3CFBC" w14:textId="41AC6A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6,299.20 </w:t>
            </w:r>
          </w:p>
        </w:tc>
      </w:tr>
      <w:tr w:rsidR="00F7167F" w:rsidRPr="00F7167F" w14:paraId="4822A2C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0B25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6418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nna</w:t>
            </w:r>
            <w:proofErr w:type="spellEnd"/>
            <w:r w:rsidRPr="00F7167F">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040D4319" w14:textId="2D4B51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BD3D088" w14:textId="5E94C2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39898" w14:textId="73AA36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1D8FC" w14:textId="422D4E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r>
      <w:tr w:rsidR="00F7167F" w:rsidRPr="00F7167F" w14:paraId="549FBBC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AE0B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AB59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20B4A923" w14:textId="27A688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4DC96A4C" w14:textId="627DA8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FC37F" w14:textId="08FB4B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BA977" w14:textId="095E00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5,140.00 </w:t>
            </w:r>
          </w:p>
        </w:tc>
      </w:tr>
      <w:tr w:rsidR="00F7167F" w:rsidRPr="00F7167F" w14:paraId="34627F1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44E8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4C36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1379B2D2" w14:textId="40739C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ECDD8B0" w14:textId="274343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79FEACD4" w14:textId="15515D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93980" w14:textId="0224D6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68,551.20 </w:t>
            </w:r>
          </w:p>
        </w:tc>
      </w:tr>
      <w:tr w:rsidR="00F7167F" w:rsidRPr="00F7167F" w14:paraId="129E632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2FCC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A996E6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B2D8A7C" w14:textId="1380F4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D2696CE" w14:textId="2BECAC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2C743BEC" w14:textId="597E56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B9379" w14:textId="3EB97F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7,092.45 </w:t>
            </w:r>
          </w:p>
        </w:tc>
      </w:tr>
      <w:tr w:rsidR="00F7167F" w:rsidRPr="00F7167F" w14:paraId="2396F3F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F87C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862E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9977663" w14:textId="06633D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2A58376" w14:textId="329C7E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13B5C" w14:textId="541272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EE4B4" w14:textId="543A0C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r>
      <w:tr w:rsidR="00F7167F" w:rsidRPr="00F7167F" w14:paraId="4A78B7C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9EBE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CA87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B585850" w14:textId="3D0EF9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3740E8E7" w14:textId="175B93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3B8DD" w14:textId="1FC391D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7D30B" w14:textId="3E9D12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1,247.70 </w:t>
            </w:r>
          </w:p>
        </w:tc>
      </w:tr>
      <w:tr w:rsidR="00F7167F" w:rsidRPr="00F7167F" w14:paraId="0BD57D0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0640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9521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C4FA430" w14:textId="5E55AD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665A78C3" w14:textId="4CE374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7BAF0" w14:textId="6C4473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B6AD1" w14:textId="0B3C17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1,304.70 </w:t>
            </w:r>
          </w:p>
        </w:tc>
      </w:tr>
      <w:tr w:rsidR="00F7167F" w:rsidRPr="00F7167F" w14:paraId="424F5CA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937D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F76C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038CF4C2" w14:textId="469B3F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138,280.50 </w:t>
            </w:r>
          </w:p>
        </w:tc>
        <w:tc>
          <w:tcPr>
            <w:tcW w:w="0" w:type="auto"/>
            <w:tcBorders>
              <w:top w:val="nil"/>
              <w:left w:val="nil"/>
              <w:bottom w:val="single" w:sz="4" w:space="0" w:color="000000"/>
              <w:right w:val="single" w:sz="4" w:space="0" w:color="000000"/>
            </w:tcBorders>
            <w:shd w:val="clear" w:color="auto" w:fill="auto"/>
            <w:noWrap/>
            <w:vAlign w:val="center"/>
            <w:hideMark/>
          </w:tcPr>
          <w:p w14:paraId="519673FE" w14:textId="3A221D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CC45C" w14:textId="578135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5AC06" w14:textId="1E7B0F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138,280.50 </w:t>
            </w:r>
          </w:p>
        </w:tc>
      </w:tr>
      <w:tr w:rsidR="00F7167F" w:rsidRPr="00F7167F" w14:paraId="02BBC4C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1E2C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5FF6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79A2F54A" w14:textId="638001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7BA91BE7" w14:textId="176EC9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21A06F38" w14:textId="735A20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78C64" w14:textId="0213C1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29,385.70 </w:t>
            </w:r>
          </w:p>
        </w:tc>
      </w:tr>
      <w:tr w:rsidR="00F7167F" w:rsidRPr="00F7167F" w14:paraId="1891700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8BC8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5E77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70ED3E81" w14:textId="3785EC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5883D43F" w14:textId="361049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5472589E" w14:textId="0470C3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E762C" w14:textId="2AB6B4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1,333.20 </w:t>
            </w:r>
          </w:p>
        </w:tc>
      </w:tr>
      <w:tr w:rsidR="00F7167F" w:rsidRPr="00F7167F" w14:paraId="46850FD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2774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5EE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048ECCC" w14:textId="7A3FED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68B13283" w14:textId="48E629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BB4B6" w14:textId="5FCFBB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0A441" w14:textId="6B85A2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1,187.20 </w:t>
            </w:r>
          </w:p>
        </w:tc>
      </w:tr>
      <w:tr w:rsidR="00F7167F" w:rsidRPr="00F7167F" w14:paraId="5E294B9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E12B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094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1BD322B" w14:textId="2735F9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23A63B5" w14:textId="085F3A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FC030" w14:textId="383155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CDC70" w14:textId="54B5D0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140.00 </w:t>
            </w:r>
          </w:p>
        </w:tc>
      </w:tr>
      <w:tr w:rsidR="00F7167F" w:rsidRPr="00F7167F" w14:paraId="4D2DC55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56A6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07C2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6782350" w14:textId="597A56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9EF758D" w14:textId="1FBFCD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D72A0" w14:textId="016D1B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313C8" w14:textId="20ECE4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r>
      <w:tr w:rsidR="00F7167F" w:rsidRPr="00F7167F" w14:paraId="488AE2E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97F9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F9E0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37EC0AB" w14:textId="711D13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0B2548F" w14:textId="33C2BE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2D647" w14:textId="3B37EC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343F3" w14:textId="7C27F6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r>
      <w:tr w:rsidR="00F7167F" w:rsidRPr="00F7167F" w14:paraId="200B87D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0BC4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38DE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6582499" w14:textId="740A2B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E80CC35" w14:textId="42463E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70A28" w14:textId="2D97FA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D98F2" w14:textId="090DA6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r>
      <w:tr w:rsidR="00F7167F" w:rsidRPr="00F7167F" w14:paraId="05D0303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7AA4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B8DA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1770EAC" w14:textId="183A7B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F7ABABF" w14:textId="3112E6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AF832" w14:textId="5C7A6B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06297" w14:textId="317856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13.20 </w:t>
            </w:r>
          </w:p>
        </w:tc>
      </w:tr>
      <w:tr w:rsidR="00F7167F" w:rsidRPr="00F7167F" w14:paraId="7E42F23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71F5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98F7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E6199AD" w14:textId="0140A4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1516CB2" w14:textId="4583F4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3C342" w14:textId="62A838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65F3D" w14:textId="62647D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0,453.20 </w:t>
            </w:r>
          </w:p>
        </w:tc>
      </w:tr>
      <w:tr w:rsidR="00F7167F" w:rsidRPr="00F7167F" w14:paraId="50ED91C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34A9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0C98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B206856" w14:textId="11951B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754F5D5E" w14:textId="1F7B21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DCCD9" w14:textId="55B318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85150" w14:textId="36F96E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87,457.20 </w:t>
            </w:r>
          </w:p>
        </w:tc>
      </w:tr>
      <w:tr w:rsidR="00F7167F" w:rsidRPr="00F7167F" w14:paraId="24AE090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E4D2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3C39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ED43913" w14:textId="19E39D8E" w:rsidR="00F7167F" w:rsidRPr="00F7167F" w:rsidRDefault="00F7167F" w:rsidP="00F7167F">
            <w:pPr>
              <w:widowControl/>
              <w:spacing w:after="0" w:line="240" w:lineRule="auto"/>
              <w:contextualSpacing/>
              <w:jc w:val="right"/>
              <w:rPr>
                <w:rFonts w:ascii="Arial Narrow" w:eastAsia="Times New Roman" w:hAnsi="Arial Narrow"/>
                <w:i/>
                <w:iCs/>
                <w:color w:val="000000"/>
              </w:rPr>
            </w:pPr>
            <w:r w:rsidRPr="00F7167F">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6E9E5C0D" w14:textId="7AF4927B" w:rsidR="00F7167F" w:rsidRPr="00F7167F" w:rsidRDefault="00F7167F" w:rsidP="00F7167F">
            <w:pPr>
              <w:widowControl/>
              <w:spacing w:after="0" w:line="240" w:lineRule="auto"/>
              <w:contextualSpacing/>
              <w:jc w:val="right"/>
              <w:rPr>
                <w:rFonts w:ascii="Arial Narrow" w:eastAsia="Times New Roman" w:hAnsi="Arial Narrow"/>
                <w:i/>
                <w:iCs/>
                <w:color w:val="000000"/>
              </w:rPr>
            </w:pPr>
            <w:r w:rsidRPr="00F7167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E49DF" w14:textId="76A46A6C" w:rsidR="00F7167F" w:rsidRPr="00F7167F" w:rsidRDefault="00F7167F" w:rsidP="00F7167F">
            <w:pPr>
              <w:widowControl/>
              <w:spacing w:after="0" w:line="240" w:lineRule="auto"/>
              <w:contextualSpacing/>
              <w:jc w:val="right"/>
              <w:rPr>
                <w:rFonts w:ascii="Arial Narrow" w:eastAsia="Times New Roman" w:hAnsi="Arial Narrow"/>
                <w:i/>
                <w:iCs/>
                <w:color w:val="000000"/>
              </w:rPr>
            </w:pPr>
            <w:r w:rsidRPr="00F7167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4C043" w14:textId="37E6E7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5,009.70 </w:t>
            </w:r>
          </w:p>
        </w:tc>
      </w:tr>
      <w:tr w:rsidR="00F7167F" w:rsidRPr="00F7167F" w14:paraId="4CAC8129"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D62E7"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Ilocos</w:t>
            </w:r>
            <w:proofErr w:type="spellEnd"/>
            <w:r w:rsidRPr="00F7167F">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7E82072" w14:textId="5218629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3,077,354.58 </w:t>
            </w:r>
          </w:p>
        </w:tc>
        <w:tc>
          <w:tcPr>
            <w:tcW w:w="0" w:type="auto"/>
            <w:tcBorders>
              <w:top w:val="nil"/>
              <w:left w:val="nil"/>
              <w:bottom w:val="single" w:sz="4" w:space="0" w:color="000000"/>
              <w:right w:val="single" w:sz="4" w:space="0" w:color="000000"/>
            </w:tcBorders>
            <w:shd w:val="clear" w:color="D8D8D8" w:fill="D8D8D8"/>
            <w:noWrap/>
            <w:vAlign w:val="bottom"/>
            <w:hideMark/>
          </w:tcPr>
          <w:p w14:paraId="6F3177CC" w14:textId="7551D93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CDCAC3" w14:textId="0A01F8F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E88C36" w14:textId="3454446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3,077,354.58 </w:t>
            </w:r>
          </w:p>
        </w:tc>
      </w:tr>
      <w:tr w:rsidR="00F7167F" w:rsidRPr="00F7167F" w14:paraId="0D0A5C0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3D2AC"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5BC9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LGU </w:t>
            </w:r>
            <w:proofErr w:type="spellStart"/>
            <w:r w:rsidRPr="00F7167F">
              <w:rPr>
                <w:rFonts w:ascii="Arial Narrow" w:eastAsia="Times New Roman" w:hAnsi="Arial Narrow"/>
                <w:i/>
                <w:iCs/>
                <w:color w:val="000000"/>
                <w:sz w:val="20"/>
                <w:szCs w:val="20"/>
              </w:rPr>
              <w:t>Ilocos</w:t>
            </w:r>
            <w:proofErr w:type="spellEnd"/>
            <w:r w:rsidRPr="00F7167F">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4FF1D2B6" w14:textId="4B6F50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0B2D7DBE" w14:textId="336FF6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D8B88" w14:textId="49DCD4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ED260" w14:textId="7A9575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5,230.00 </w:t>
            </w:r>
          </w:p>
        </w:tc>
      </w:tr>
      <w:tr w:rsidR="00F7167F" w:rsidRPr="00F7167F" w14:paraId="0FE13C2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86203"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4EA2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A7A492" w14:textId="38F88C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30615D0A" w14:textId="04A941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B26F8" w14:textId="2D2137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2C5DE" w14:textId="174D8F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1,574.25 </w:t>
            </w:r>
          </w:p>
        </w:tc>
      </w:tr>
      <w:tr w:rsidR="00F7167F" w:rsidRPr="00F7167F" w14:paraId="157E48E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C9C9F"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1696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55BF54" w14:textId="18D23C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1D99DFB8" w14:textId="541B30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86665" w14:textId="12FF63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CEE49" w14:textId="20E424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3,860.50 </w:t>
            </w:r>
          </w:p>
        </w:tc>
      </w:tr>
      <w:tr w:rsidR="00F7167F" w:rsidRPr="00F7167F" w14:paraId="4403610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E93D1"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9759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61620D2E" w14:textId="10D39B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09A0954D" w14:textId="6EA134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C5A8D" w14:textId="5C750A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ABA2C" w14:textId="337521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7,422.64 </w:t>
            </w:r>
          </w:p>
        </w:tc>
      </w:tr>
      <w:tr w:rsidR="00F7167F" w:rsidRPr="00F7167F" w14:paraId="582A479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EC42D"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8E2B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790F582E" w14:textId="7D1318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5CB6CFA6" w14:textId="044790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905B8" w14:textId="176AC7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D4BB2" w14:textId="0A83A8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0,285.00 </w:t>
            </w:r>
          </w:p>
        </w:tc>
      </w:tr>
      <w:tr w:rsidR="00F7167F" w:rsidRPr="00F7167F" w14:paraId="5AFF5C0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891B7"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B05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B12242" w14:textId="35B2A2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797C2107" w14:textId="42C9DB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C0ED8" w14:textId="3167E1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22D57" w14:textId="0C5172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2,230.82 </w:t>
            </w:r>
          </w:p>
        </w:tc>
      </w:tr>
      <w:tr w:rsidR="00F7167F" w:rsidRPr="00F7167F" w14:paraId="5EB599C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9A1EE"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5DBD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4D0F794F" w14:textId="4B9256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65AD9A00" w14:textId="7BD581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9DBB9" w14:textId="60DA38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F2D5C" w14:textId="7E540F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1,931.42 </w:t>
            </w:r>
          </w:p>
        </w:tc>
      </w:tr>
      <w:tr w:rsidR="00F7167F" w:rsidRPr="00F7167F" w14:paraId="63D2FB2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99473"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0F73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B8C124" w14:textId="469ABC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02D63290" w14:textId="076E15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E5F6E" w14:textId="3E7A0C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FE3BE" w14:textId="3AC994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1,001.42 </w:t>
            </w:r>
          </w:p>
        </w:tc>
      </w:tr>
      <w:tr w:rsidR="00F7167F" w:rsidRPr="00F7167F" w14:paraId="500D672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A59A5"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DCB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6D78A569" w14:textId="6947CE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486E9718" w14:textId="7A6379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74790" w14:textId="17FEED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142F8" w14:textId="37E1BE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9,950.25 </w:t>
            </w:r>
          </w:p>
        </w:tc>
      </w:tr>
      <w:tr w:rsidR="00F7167F" w:rsidRPr="00F7167F" w14:paraId="3F63240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BDBED"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0DDE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FCBEDB" w14:textId="120B4C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3B32A15D" w14:textId="605833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54368" w14:textId="55A884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79F5B" w14:textId="5BD7E0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9,893.25 </w:t>
            </w:r>
          </w:p>
        </w:tc>
      </w:tr>
      <w:tr w:rsidR="00F7167F" w:rsidRPr="00F7167F" w14:paraId="1FFA7FD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92A74"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E9A2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3BCA73B" w14:textId="676D91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17684CD7" w14:textId="3B3A72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895BF" w14:textId="3D66C6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5785C" w14:textId="39E874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2,015.75 </w:t>
            </w:r>
          </w:p>
        </w:tc>
      </w:tr>
      <w:tr w:rsidR="00F7167F" w:rsidRPr="00F7167F" w14:paraId="1DC38BB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6F315"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856C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56F2C" w14:textId="490E9A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4756E066" w14:textId="59E269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B74CE" w14:textId="528D26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CF52D" w14:textId="3FE651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0,007.25 </w:t>
            </w:r>
          </w:p>
        </w:tc>
      </w:tr>
      <w:tr w:rsidR="00F7167F" w:rsidRPr="00F7167F" w14:paraId="0C484EC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2F910"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9CD0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2A7250" w14:textId="2198BB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5D701D75" w14:textId="58E253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70CC3" w14:textId="6087FC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166F6" w14:textId="4C0FB3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065.92 </w:t>
            </w:r>
          </w:p>
        </w:tc>
      </w:tr>
      <w:tr w:rsidR="00F7167F" w:rsidRPr="00F7167F" w14:paraId="7A56747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2101D"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105B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B648BA" w14:textId="566255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6E10E754" w14:textId="4A1660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7609A" w14:textId="137039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1BAC0" w14:textId="17CAA6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3,161.78 </w:t>
            </w:r>
          </w:p>
        </w:tc>
      </w:tr>
      <w:tr w:rsidR="00F7167F" w:rsidRPr="00F7167F" w14:paraId="1C9A3CA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EB506"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37F3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A47198" w14:textId="1C78E5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55A69D93" w14:textId="1D0EBA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7E392" w14:textId="35F486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249B6" w14:textId="224958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92,217.48 </w:t>
            </w:r>
          </w:p>
        </w:tc>
      </w:tr>
      <w:tr w:rsidR="00F7167F" w:rsidRPr="00F7167F" w14:paraId="18046F4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5075D"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865E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Quirino</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Angkaki</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3FB51EC" w14:textId="56420F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B82AB3F" w14:textId="193E45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04190" w14:textId="2119E5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01B8F" w14:textId="55F5A3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7,436.00 </w:t>
            </w:r>
          </w:p>
        </w:tc>
      </w:tr>
      <w:tr w:rsidR="00F7167F" w:rsidRPr="00F7167F" w14:paraId="2AADEFC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E5B8C"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AF8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lcedo (</w:t>
            </w:r>
            <w:proofErr w:type="spellStart"/>
            <w:r w:rsidRPr="00F7167F">
              <w:rPr>
                <w:rFonts w:ascii="Arial Narrow" w:eastAsia="Times New Roman" w:hAnsi="Arial Narrow"/>
                <w:i/>
                <w:iCs/>
                <w:color w:val="000000"/>
                <w:sz w:val="20"/>
                <w:szCs w:val="20"/>
              </w:rPr>
              <w:t>Bauge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6A5D75B" w14:textId="3401A7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0343B6C6" w14:textId="41BFE3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76EF1" w14:textId="43A5D7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8096B" w14:textId="552377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7,436.00 </w:t>
            </w:r>
          </w:p>
        </w:tc>
      </w:tr>
      <w:tr w:rsidR="00F7167F" w:rsidRPr="00F7167F" w14:paraId="4C8FB2C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526F8"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4EB5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600503CE" w14:textId="5306B9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B6FCD34" w14:textId="04A069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015C9" w14:textId="2B835F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0AE51" w14:textId="19B2A3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2,799.25 </w:t>
            </w:r>
          </w:p>
        </w:tc>
      </w:tr>
      <w:tr w:rsidR="00F7167F" w:rsidRPr="00F7167F" w14:paraId="75C024B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9A441"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F1B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19AD4F23" w14:textId="7F0FA4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28C1B8E6" w14:textId="5C7885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F1876" w14:textId="65734A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A3697" w14:textId="4C375B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42.03 </w:t>
            </w:r>
          </w:p>
        </w:tc>
      </w:tr>
      <w:tr w:rsidR="00F7167F" w:rsidRPr="00F7167F" w14:paraId="135D70D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E9BC2"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A62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uan (</w:t>
            </w:r>
            <w:proofErr w:type="spellStart"/>
            <w:r w:rsidRPr="00F7167F">
              <w:rPr>
                <w:rFonts w:ascii="Arial Narrow" w:eastAsia="Times New Roman" w:hAnsi="Arial Narrow"/>
                <w:i/>
                <w:iCs/>
                <w:color w:val="000000"/>
                <w:sz w:val="20"/>
                <w:szCs w:val="20"/>
              </w:rPr>
              <w:t>Lapog</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6A6014" w14:textId="1B732B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45F47EF6" w14:textId="12CD79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776D7" w14:textId="7E0BC5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6EDEC" w14:textId="32981C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015.34 </w:t>
            </w:r>
          </w:p>
        </w:tc>
      </w:tr>
      <w:tr w:rsidR="00F7167F" w:rsidRPr="00F7167F" w14:paraId="78364E3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E85DB"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1DA4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7C0C192" w14:textId="16F714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48CEE9B6" w14:textId="30EC04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8C5A1" w14:textId="425B43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29B83" w14:textId="27F887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244.90 </w:t>
            </w:r>
          </w:p>
        </w:tc>
      </w:tr>
      <w:tr w:rsidR="00F7167F" w:rsidRPr="00F7167F" w14:paraId="0392459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3400A"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C91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6999158F" w14:textId="123910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7,499.75 </w:t>
            </w:r>
          </w:p>
        </w:tc>
        <w:tc>
          <w:tcPr>
            <w:tcW w:w="0" w:type="auto"/>
            <w:tcBorders>
              <w:top w:val="nil"/>
              <w:left w:val="nil"/>
              <w:bottom w:val="single" w:sz="4" w:space="0" w:color="000000"/>
              <w:right w:val="single" w:sz="4" w:space="0" w:color="000000"/>
            </w:tcBorders>
            <w:shd w:val="clear" w:color="auto" w:fill="auto"/>
            <w:noWrap/>
            <w:vAlign w:val="bottom"/>
            <w:hideMark/>
          </w:tcPr>
          <w:p w14:paraId="30DD04D0" w14:textId="50E779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E6EB0" w14:textId="3D6360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92896" w14:textId="325013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7,499.75 </w:t>
            </w:r>
          </w:p>
        </w:tc>
      </w:tr>
      <w:tr w:rsidR="00F7167F" w:rsidRPr="00F7167F" w14:paraId="5624B82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58F06"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C9DB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FCC3D37" w14:textId="07C4CD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95553DB" w14:textId="7407C2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EA930" w14:textId="5D281F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D6BDA" w14:textId="12C100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77.14 </w:t>
            </w:r>
          </w:p>
        </w:tc>
      </w:tr>
      <w:tr w:rsidR="00F7167F" w:rsidRPr="00F7167F" w14:paraId="01DB2F5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948E5"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E50C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FDDEF75" w14:textId="6F6C77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30383D70" w14:textId="035BB1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9B4BF" w14:textId="1E03A6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7F308" w14:textId="154270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0,381.56 </w:t>
            </w:r>
          </w:p>
        </w:tc>
      </w:tr>
      <w:tr w:rsidR="00F7167F" w:rsidRPr="00F7167F" w14:paraId="5C35F78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3DC85"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FB1D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DF62F38" w14:textId="634281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87E2DF8" w14:textId="4847AD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64687" w14:textId="4CA018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C952A" w14:textId="050744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77.14 </w:t>
            </w:r>
          </w:p>
        </w:tc>
      </w:tr>
      <w:tr w:rsidR="00F7167F" w:rsidRPr="00F7167F" w14:paraId="392E218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53562"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DAD7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DB3B4C5" w14:textId="74ACDE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22AD8E9" w14:textId="21AEAC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03956" w14:textId="2EB59B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47826" w14:textId="3D89EA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77.14 </w:t>
            </w:r>
          </w:p>
        </w:tc>
      </w:tr>
      <w:tr w:rsidR="00F7167F" w:rsidRPr="00F7167F" w14:paraId="6E4687C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83E96"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5C97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8DEFDA7" w14:textId="6FDBF0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0DB5A937" w14:textId="2E6C45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969A4" w14:textId="22A706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67712" w14:textId="41AB3B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7,325.39 </w:t>
            </w:r>
          </w:p>
        </w:tc>
      </w:tr>
      <w:tr w:rsidR="00F7167F" w:rsidRPr="00F7167F" w14:paraId="7677C2A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455AF"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7D37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A79115" w14:textId="53742E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2575B636" w14:textId="663177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BF874" w14:textId="276350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754E1" w14:textId="14BC9F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4,166.03 </w:t>
            </w:r>
          </w:p>
        </w:tc>
      </w:tr>
      <w:tr w:rsidR="00F7167F" w:rsidRPr="00F7167F" w14:paraId="0CAC999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2BA02"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6D3F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F7517" w14:textId="37DB23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150BC794" w14:textId="3D38FF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43288" w14:textId="44FF7F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38D55" w14:textId="0B1FA7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704.28 </w:t>
            </w:r>
          </w:p>
        </w:tc>
      </w:tr>
      <w:tr w:rsidR="00F7167F" w:rsidRPr="00F7167F" w14:paraId="1636FDC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CDE3E"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6C6B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7149CB" w14:textId="2EABD0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7828D43F" w14:textId="26A08F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37D7B" w14:textId="25E305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1B69D" w14:textId="1CF997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9,451.75 </w:t>
            </w:r>
          </w:p>
        </w:tc>
      </w:tr>
      <w:tr w:rsidR="00F7167F" w:rsidRPr="00F7167F" w14:paraId="7A14BCC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370BF"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92F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B21C1A" w14:textId="1DB14F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51ECF792" w14:textId="706625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28BFC" w14:textId="17FA28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10443" w14:textId="648D7D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69,640.00 </w:t>
            </w:r>
          </w:p>
        </w:tc>
      </w:tr>
      <w:tr w:rsidR="00F7167F" w:rsidRPr="00F7167F" w14:paraId="2CC2104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C4052"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C4BA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08CF128C" w14:textId="0AE911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0B07466D" w14:textId="62D6E4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5749A" w14:textId="45C082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709D9" w14:textId="69A725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3,733.15 </w:t>
            </w:r>
          </w:p>
        </w:tc>
      </w:tr>
      <w:tr w:rsidR="00F7167F" w:rsidRPr="00F7167F" w14:paraId="4FB1B16E"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76709"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4D3885AE" w14:textId="496523B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4,866,982.14 </w:t>
            </w:r>
          </w:p>
        </w:tc>
        <w:tc>
          <w:tcPr>
            <w:tcW w:w="0" w:type="auto"/>
            <w:tcBorders>
              <w:top w:val="nil"/>
              <w:left w:val="nil"/>
              <w:bottom w:val="single" w:sz="4" w:space="0" w:color="000000"/>
              <w:right w:val="single" w:sz="4" w:space="0" w:color="000000"/>
            </w:tcBorders>
            <w:shd w:val="clear" w:color="D8D8D8" w:fill="D8D8D8"/>
            <w:noWrap/>
            <w:vAlign w:val="bottom"/>
            <w:hideMark/>
          </w:tcPr>
          <w:p w14:paraId="0C6D5402" w14:textId="011BE08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93C8480" w14:textId="147BE14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01B4100D" w14:textId="128BE11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5,984,293.78 </w:t>
            </w:r>
          </w:p>
        </w:tc>
      </w:tr>
      <w:tr w:rsidR="00F7167F" w:rsidRPr="00F7167F" w14:paraId="0053CC2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09DB4"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EECF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34986A" w14:textId="158750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AC8038E" w14:textId="084F16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D51C1" w14:textId="297A03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613A2" w14:textId="0B5696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3,830.57 </w:t>
            </w:r>
          </w:p>
        </w:tc>
      </w:tr>
      <w:tr w:rsidR="00F7167F" w:rsidRPr="00F7167F" w14:paraId="2836A66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BE59C"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46BA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132065" w14:textId="3AF84D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54CE68AE" w14:textId="269793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2B893" w14:textId="357151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F9F51" w14:textId="0C3F57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7,624.03 </w:t>
            </w:r>
          </w:p>
        </w:tc>
      </w:tr>
      <w:tr w:rsidR="00F7167F" w:rsidRPr="00F7167F" w14:paraId="4B85D32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9E3A7"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F66A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D18DC7" w14:textId="21593F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038C9DC" w14:textId="78D37E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4CA19" w14:textId="613B21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9FE5D" w14:textId="11A67F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9,877.16 </w:t>
            </w:r>
          </w:p>
        </w:tc>
      </w:tr>
      <w:tr w:rsidR="00F7167F" w:rsidRPr="00F7167F" w14:paraId="0E2617C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1EB89"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5D05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06972F" w14:textId="375FB4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55E2D065" w14:textId="4C028B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1A93A" w14:textId="65081A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5FD8C" w14:textId="3A229E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8,162.50 </w:t>
            </w:r>
          </w:p>
        </w:tc>
      </w:tr>
      <w:tr w:rsidR="00F7167F" w:rsidRPr="00F7167F" w14:paraId="2921EFF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B61F1"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9584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DC940D" w14:textId="21B45A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A28A505" w14:textId="4D2973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F72AD" w14:textId="0D271D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F4A17" w14:textId="6CBAA8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140.00 </w:t>
            </w:r>
          </w:p>
        </w:tc>
      </w:tr>
      <w:tr w:rsidR="00F7167F" w:rsidRPr="00F7167F" w14:paraId="6174301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0E3C7"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F107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97E13A" w14:textId="0A437C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38A83DCB" w14:textId="0DF86E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778C7" w14:textId="2CDD9B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13094" w14:textId="17393B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1,737.14 </w:t>
            </w:r>
          </w:p>
        </w:tc>
      </w:tr>
      <w:tr w:rsidR="00F7167F" w:rsidRPr="00F7167F" w14:paraId="7D6AC44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65B58"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B092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2AC9E7" w14:textId="6F8DC0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6A906740" w14:textId="2B49B4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5F544" w14:textId="2AD17C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F0492" w14:textId="7D25C5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86,042.75 </w:t>
            </w:r>
          </w:p>
        </w:tc>
      </w:tr>
      <w:tr w:rsidR="00F7167F" w:rsidRPr="00F7167F" w14:paraId="7EB4422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7CA55"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9D4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E03BA97" w14:textId="7AE21E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701A21D2" w14:textId="74B436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075F1" w14:textId="58E3CC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020973C0" w14:textId="57DF1C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321.00 </w:t>
            </w:r>
          </w:p>
        </w:tc>
      </w:tr>
      <w:tr w:rsidR="00F7167F" w:rsidRPr="00F7167F" w14:paraId="27A108E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B5FFC"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07E23D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223181B1" w14:textId="5FD030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60491893" w14:textId="03ACB5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09EDC" w14:textId="3C8D8B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B4780" w14:textId="09FDBD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56,798.14 </w:t>
            </w:r>
          </w:p>
        </w:tc>
      </w:tr>
      <w:tr w:rsidR="00F7167F" w:rsidRPr="00F7167F" w14:paraId="761EE9F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EDEE1"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9459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08F8241" w14:textId="10033D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3C84CDB5" w14:textId="7CB023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46747" w14:textId="73FEE6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AF66B" w14:textId="1FCCD6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47,764.75 </w:t>
            </w:r>
          </w:p>
        </w:tc>
      </w:tr>
      <w:tr w:rsidR="00F7167F" w:rsidRPr="00F7167F" w14:paraId="36D2D01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1FC13"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034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6861C3" w14:textId="2135E2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297B7C7D" w14:textId="02A6A0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38AA0" w14:textId="048DD3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9CCFA" w14:textId="33079E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29,805.12 </w:t>
            </w:r>
          </w:p>
        </w:tc>
      </w:tr>
      <w:tr w:rsidR="00F7167F" w:rsidRPr="00F7167F" w14:paraId="4CEAF01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56ECC"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878A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3971C4" w14:textId="49E344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02CE308B" w14:textId="3D0953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8EAC9" w14:textId="1D21E4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3F3E5" w14:textId="24EA29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9,067.50 </w:t>
            </w:r>
          </w:p>
        </w:tc>
      </w:tr>
      <w:tr w:rsidR="00F7167F" w:rsidRPr="00F7167F" w14:paraId="075F904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8DB79"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8913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148BABC" w14:textId="7FB3D3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6E309583" w14:textId="177A34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58E4ACE9" w14:textId="080632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A5D41" w14:textId="7122EF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22,598.20 </w:t>
            </w:r>
          </w:p>
        </w:tc>
      </w:tr>
      <w:tr w:rsidR="00F7167F" w:rsidRPr="00F7167F" w14:paraId="604BAF4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DABE2"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7E5A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4A113F4" w14:textId="270250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02872F8B" w14:textId="52A71A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787F1" w14:textId="48DBB0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6F4FB" w14:textId="04B5F1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83,824.22 </w:t>
            </w:r>
          </w:p>
        </w:tc>
      </w:tr>
      <w:tr w:rsidR="00F7167F" w:rsidRPr="00F7167F" w14:paraId="55372BB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F4FB1"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1158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61D4199C" w14:textId="3566A0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20E764A5" w14:textId="2E5211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CC1CA" w14:textId="6C260C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356E5" w14:textId="319196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07,965.53 </w:t>
            </w:r>
          </w:p>
        </w:tc>
      </w:tr>
      <w:tr w:rsidR="00F7167F" w:rsidRPr="00F7167F" w14:paraId="69608C5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478F9"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1C77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87E065C" w14:textId="705D48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25C6C101" w14:textId="052DC5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70513" w14:textId="688414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A8F35" w14:textId="7CCC46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3,486.50 </w:t>
            </w:r>
          </w:p>
        </w:tc>
      </w:tr>
      <w:tr w:rsidR="00F7167F" w:rsidRPr="00F7167F" w14:paraId="31B0DFC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42D56"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C064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A097098" w14:textId="4940FB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27311D6F" w14:textId="272B2B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2F73B" w14:textId="0979C2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7E1345FB" w14:textId="318AEB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5,530.92 </w:t>
            </w:r>
          </w:p>
        </w:tc>
      </w:tr>
      <w:tr w:rsidR="00F7167F" w:rsidRPr="00F7167F" w14:paraId="2ED2411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5D139"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8622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359B5CD2" w14:textId="6EABB7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2444C386" w14:textId="01BDBD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DC058" w14:textId="1C170F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8F9EA" w14:textId="7F7B47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7,713.75 </w:t>
            </w:r>
          </w:p>
        </w:tc>
      </w:tr>
      <w:tr w:rsidR="00F7167F" w:rsidRPr="00F7167F" w14:paraId="1AACFA0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770B5"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BC4C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C96EF3" w14:textId="130723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78B21386" w14:textId="0BAF66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4052C" w14:textId="4A8C02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74ED0" w14:textId="417C94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8,611.25 </w:t>
            </w:r>
          </w:p>
        </w:tc>
      </w:tr>
      <w:tr w:rsidR="00F7167F" w:rsidRPr="00F7167F" w14:paraId="4731E04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18229"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B5D0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B9773" w14:textId="499A29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05CDF770" w14:textId="0A9C14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499A434D" w14:textId="65603F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4C2FB" w14:textId="443E71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6,392.75 </w:t>
            </w:r>
          </w:p>
        </w:tc>
      </w:tr>
      <w:tr w:rsidR="00F7167F" w:rsidRPr="00F7167F" w14:paraId="04AF1C10"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587C3"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3AE635BB" w14:textId="2A18E2B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7,625,335.08 </w:t>
            </w:r>
          </w:p>
        </w:tc>
        <w:tc>
          <w:tcPr>
            <w:tcW w:w="0" w:type="auto"/>
            <w:tcBorders>
              <w:top w:val="nil"/>
              <w:left w:val="nil"/>
              <w:bottom w:val="single" w:sz="4" w:space="0" w:color="000000"/>
              <w:right w:val="single" w:sz="4" w:space="0" w:color="000000"/>
            </w:tcBorders>
            <w:shd w:val="clear" w:color="D8D8D8" w:fill="D8D8D8"/>
            <w:noWrap/>
            <w:vAlign w:val="bottom"/>
            <w:hideMark/>
          </w:tcPr>
          <w:p w14:paraId="2CA8245F" w14:textId="45EAA46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49881765" w14:textId="6C5FB9B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04F65117" w14:textId="718495E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7,667,456.03 </w:t>
            </w:r>
          </w:p>
        </w:tc>
      </w:tr>
      <w:tr w:rsidR="00F7167F" w:rsidRPr="00F7167F" w14:paraId="7162581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43FE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402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000ECDDA" w14:textId="4A90C3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79,527.50 </w:t>
            </w:r>
          </w:p>
        </w:tc>
        <w:tc>
          <w:tcPr>
            <w:tcW w:w="0" w:type="auto"/>
            <w:tcBorders>
              <w:top w:val="nil"/>
              <w:left w:val="nil"/>
              <w:bottom w:val="single" w:sz="4" w:space="0" w:color="000000"/>
              <w:right w:val="single" w:sz="4" w:space="0" w:color="000000"/>
            </w:tcBorders>
            <w:shd w:val="clear" w:color="auto" w:fill="auto"/>
            <w:noWrap/>
            <w:vAlign w:val="bottom"/>
            <w:hideMark/>
          </w:tcPr>
          <w:p w14:paraId="52FBD772" w14:textId="0897D6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5138C" w14:textId="1B5F3B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BAEE2" w14:textId="77DE39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79,527.50 </w:t>
            </w:r>
          </w:p>
        </w:tc>
      </w:tr>
      <w:tr w:rsidR="00F7167F" w:rsidRPr="00F7167F" w14:paraId="726CF40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B2B6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DC05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5B6908AC" w14:textId="10DF53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677E8F5D" w14:textId="75068D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EDDAA" w14:textId="5493B2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ABEC3" w14:textId="20F259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2,807.94 </w:t>
            </w:r>
          </w:p>
        </w:tc>
      </w:tr>
      <w:tr w:rsidR="00F7167F" w:rsidRPr="00F7167F" w14:paraId="0B3E283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A18F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BA72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E482F39" w14:textId="28C86E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172,519.39 </w:t>
            </w:r>
          </w:p>
        </w:tc>
        <w:tc>
          <w:tcPr>
            <w:tcW w:w="0" w:type="auto"/>
            <w:tcBorders>
              <w:top w:val="nil"/>
              <w:left w:val="nil"/>
              <w:bottom w:val="single" w:sz="4" w:space="0" w:color="000000"/>
              <w:right w:val="single" w:sz="4" w:space="0" w:color="000000"/>
            </w:tcBorders>
            <w:shd w:val="clear" w:color="auto" w:fill="auto"/>
            <w:noWrap/>
            <w:vAlign w:val="bottom"/>
            <w:hideMark/>
          </w:tcPr>
          <w:p w14:paraId="6248966A" w14:textId="7BBA29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F5254" w14:textId="38B3D4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6109E" w14:textId="0DE37A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172,519.39 </w:t>
            </w:r>
          </w:p>
        </w:tc>
      </w:tr>
      <w:tr w:rsidR="00F7167F" w:rsidRPr="00F7167F" w14:paraId="7EAAB27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9F66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FF77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41153C5D" w14:textId="5A3120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6B99519" w14:textId="55D91C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9CDB3" w14:textId="6FD50C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54244" w14:textId="005D17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77.14 </w:t>
            </w:r>
          </w:p>
        </w:tc>
      </w:tr>
      <w:tr w:rsidR="00F7167F" w:rsidRPr="00F7167F" w14:paraId="58A8EE4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DF99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C044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2CA7C0" w14:textId="6ABA5F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82C650A" w14:textId="6FC639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D06E0" w14:textId="66034F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C6D9BD6" w14:textId="305864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08,628.72 </w:t>
            </w:r>
          </w:p>
        </w:tc>
      </w:tr>
      <w:tr w:rsidR="00F7167F" w:rsidRPr="00F7167F" w14:paraId="2952172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B08A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7616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00A6DA" w14:textId="0F6AA0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170DCB8B" w14:textId="02E30D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65EE1" w14:textId="7B08ED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286E0" w14:textId="2AEE50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4,392.00 </w:t>
            </w:r>
          </w:p>
        </w:tc>
      </w:tr>
      <w:tr w:rsidR="00F7167F" w:rsidRPr="00F7167F" w14:paraId="26B4F46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ECDB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5E4A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92B7D6" w14:textId="69630F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08A3514E" w14:textId="73E378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2D887" w14:textId="24ED29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99FEA" w14:textId="41AC3B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3,928.52 </w:t>
            </w:r>
          </w:p>
        </w:tc>
      </w:tr>
      <w:tr w:rsidR="00F7167F" w:rsidRPr="00F7167F" w14:paraId="6626B59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1896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1412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BC93D6" w14:textId="78057D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1805475" w14:textId="55D981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4CC92" w14:textId="3E7D9B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8BC21" w14:textId="4F0DDB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140.00 </w:t>
            </w:r>
          </w:p>
        </w:tc>
      </w:tr>
      <w:tr w:rsidR="00F7167F" w:rsidRPr="00F7167F" w14:paraId="2D47F83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05D9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3ECA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FAD1DA" w14:textId="3CC008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77519CE4" w14:textId="08F636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CCB0C" w14:textId="48171D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63458" w14:textId="2B5AD8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0,157.12 </w:t>
            </w:r>
          </w:p>
        </w:tc>
      </w:tr>
      <w:tr w:rsidR="00F7167F" w:rsidRPr="00F7167F" w14:paraId="54B5F52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9C96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004C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432A85" w14:textId="0FA2CC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2F1F4" w14:textId="486711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8FBFA" w14:textId="5B03C5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0677739A" w14:textId="1755D2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12,800.00 </w:t>
            </w:r>
          </w:p>
        </w:tc>
      </w:tr>
      <w:tr w:rsidR="00F7167F" w:rsidRPr="00F7167F" w14:paraId="6C84CF6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B514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9144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B2C86" w14:textId="034BA9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7BF7F6F4" w14:textId="1FDABD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9EC84" w14:textId="16CEE6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47838A26" w14:textId="5BC6E9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4,800.64 </w:t>
            </w:r>
          </w:p>
        </w:tc>
      </w:tr>
      <w:tr w:rsidR="00F7167F" w:rsidRPr="00F7167F" w14:paraId="76C2D45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58A7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EE92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8F34DCA" w14:textId="4B9F22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C294E" w14:textId="12599D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976E5" w14:textId="05B0A3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17E2F5B4" w14:textId="0DB1D6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94,840.00 </w:t>
            </w:r>
          </w:p>
        </w:tc>
      </w:tr>
      <w:tr w:rsidR="00F7167F" w:rsidRPr="00F7167F" w14:paraId="0379509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9D48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AB8F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D70D4F" w14:textId="61A8BB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70267C45" w14:textId="39764F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A447A" w14:textId="15A142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60A1B4E4" w14:textId="2A0474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16,520.00 </w:t>
            </w:r>
          </w:p>
        </w:tc>
      </w:tr>
      <w:tr w:rsidR="00F7167F" w:rsidRPr="00F7167F" w14:paraId="1796ADE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6585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91D5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13F74A81" w14:textId="0EB21D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10F1FDAC" w14:textId="78F549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D7BEA" w14:textId="3176A3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77DF9" w14:textId="7535BC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614,403.89 </w:t>
            </w:r>
          </w:p>
        </w:tc>
      </w:tr>
      <w:tr w:rsidR="00F7167F" w:rsidRPr="00F7167F" w14:paraId="40E9982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B396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6429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6585B5" w14:textId="4F872C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42C72521" w14:textId="34A494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83B8D" w14:textId="275D6E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184E3" w14:textId="2BC4B6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193.39 </w:t>
            </w:r>
          </w:p>
        </w:tc>
      </w:tr>
      <w:tr w:rsidR="00F7167F" w:rsidRPr="00F7167F" w14:paraId="41B617B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F606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1DF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660919E7" w14:textId="7EEE32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0633A749" w14:textId="46B9D4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5525F" w14:textId="46894F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5B87E" w14:textId="667F80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7,588.75 </w:t>
            </w:r>
          </w:p>
        </w:tc>
      </w:tr>
      <w:tr w:rsidR="00F7167F" w:rsidRPr="00F7167F" w14:paraId="70E0093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8417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51D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0347B61B" w14:textId="4E6E0A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7121D5DD" w14:textId="0D20B1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677FF" w14:textId="6BD4F9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65405" w14:textId="146708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0,696.12 </w:t>
            </w:r>
          </w:p>
        </w:tc>
      </w:tr>
      <w:tr w:rsidR="00F7167F" w:rsidRPr="00F7167F" w14:paraId="4D5710C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DBC1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5EB8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18F807" w14:textId="4DC639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76EFEC8C" w14:textId="5CA7FF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2A60D" w14:textId="248985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92FD8" w14:textId="217E72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5,744.00 </w:t>
            </w:r>
          </w:p>
        </w:tc>
      </w:tr>
      <w:tr w:rsidR="00F7167F" w:rsidRPr="00F7167F" w14:paraId="39186A1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AA3E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E2B4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4C2E5D1D" w14:textId="2ACE75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29B70F15" w14:textId="381F97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A6188" w14:textId="21D985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C947E" w14:textId="18EAA7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2,612.20 </w:t>
            </w:r>
          </w:p>
        </w:tc>
      </w:tr>
      <w:tr w:rsidR="00F7167F" w:rsidRPr="00F7167F" w14:paraId="548B545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BE94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0FD3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AA0130E" w14:textId="6F975C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A07F0B5" w14:textId="366952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A0374" w14:textId="73F0E1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35FB8" w14:textId="2F98D9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448.75 </w:t>
            </w:r>
          </w:p>
        </w:tc>
      </w:tr>
      <w:tr w:rsidR="00F7167F" w:rsidRPr="00F7167F" w14:paraId="3AA386E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034F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D0F5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28978" w14:textId="0430D7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5190BB67" w14:textId="17CE3C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22D2B" w14:textId="48E1E1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BA0CB" w14:textId="5F7B03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2,397.14 </w:t>
            </w:r>
          </w:p>
        </w:tc>
      </w:tr>
      <w:tr w:rsidR="00F7167F" w:rsidRPr="00F7167F" w14:paraId="3871B7E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A47F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7D3F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FB0FD5" w14:textId="7ABA17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089B3034" w14:textId="2E8CF0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4FBDA" w14:textId="08D82C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EC68B" w14:textId="1A15E5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3,772.50 </w:t>
            </w:r>
          </w:p>
        </w:tc>
      </w:tr>
      <w:tr w:rsidR="00F7167F" w:rsidRPr="00F7167F" w14:paraId="24085D9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A29D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4B53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77CB61" w14:textId="1BD044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C21304" w14:textId="6D4805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064EE" w14:textId="00B6E3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CEEA1" w14:textId="70F63F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58A8514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C636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EE4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1979ED" w14:textId="5286A2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6F676870" w14:textId="5DABD6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E8DBE" w14:textId="6C2E4D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09202" w14:textId="69E196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5,778.00 </w:t>
            </w:r>
          </w:p>
        </w:tc>
      </w:tr>
      <w:tr w:rsidR="00F7167F" w:rsidRPr="00F7167F" w14:paraId="45D5BE7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3B96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DB59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9C024D" w14:textId="0E5789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111067" w14:textId="2FCBC1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EFD63" w14:textId="49088D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B7AC2" w14:textId="7C8B97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520215D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8865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595E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894E63B" w14:textId="61AF0A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3351566D" w14:textId="1EECD9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D6A24" w14:textId="6CCD0B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DB90D" w14:textId="2FBC72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042.39 </w:t>
            </w:r>
          </w:p>
        </w:tc>
      </w:tr>
      <w:tr w:rsidR="00F7167F" w:rsidRPr="00F7167F" w14:paraId="735EFAA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DB2E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505C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0CB164" w14:textId="6FD469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22FDFEFB" w14:textId="37F330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B98C3" w14:textId="269ED2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01F71" w14:textId="16647B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0,494.75 </w:t>
            </w:r>
          </w:p>
        </w:tc>
      </w:tr>
      <w:tr w:rsidR="00F7167F" w:rsidRPr="00F7167F" w14:paraId="58175BE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2BBE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E46B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2DC6348" w14:textId="2FEE05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94,211.32 </w:t>
            </w:r>
          </w:p>
        </w:tc>
        <w:tc>
          <w:tcPr>
            <w:tcW w:w="0" w:type="auto"/>
            <w:tcBorders>
              <w:top w:val="nil"/>
              <w:left w:val="nil"/>
              <w:bottom w:val="single" w:sz="4" w:space="0" w:color="000000"/>
              <w:right w:val="single" w:sz="4" w:space="0" w:color="000000"/>
            </w:tcBorders>
            <w:shd w:val="clear" w:color="auto" w:fill="auto"/>
            <w:noWrap/>
            <w:vAlign w:val="bottom"/>
            <w:hideMark/>
          </w:tcPr>
          <w:p w14:paraId="5BD9717C" w14:textId="1CE988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381F5" w14:textId="458885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D71AB" w14:textId="2621FF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94,211.32 </w:t>
            </w:r>
          </w:p>
        </w:tc>
      </w:tr>
      <w:tr w:rsidR="00F7167F" w:rsidRPr="00F7167F" w14:paraId="4E9A85A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D1B2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7CBD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2D49A34" w14:textId="2643BD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712C8A37" w14:textId="20F594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F4B34" w14:textId="7FCCBE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4E108" w14:textId="4282C5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0,677.34 </w:t>
            </w:r>
          </w:p>
        </w:tc>
      </w:tr>
      <w:tr w:rsidR="00F7167F" w:rsidRPr="00F7167F" w14:paraId="2794AB9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57EF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42E1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06C8B47F" w14:textId="5C42E0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CC12FF3" w14:textId="0CBC9B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95681" w14:textId="2EBFDF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89098" w14:textId="78D0F5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140.00 </w:t>
            </w:r>
          </w:p>
        </w:tc>
      </w:tr>
      <w:tr w:rsidR="00F7167F" w:rsidRPr="00F7167F" w14:paraId="2DE1396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6E02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2D38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68A7A5A" w14:textId="3E512E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29849607" w14:textId="53FF94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C6162" w14:textId="2D5073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64B0DA72" w14:textId="4EC6C5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84,179.30 </w:t>
            </w:r>
          </w:p>
        </w:tc>
      </w:tr>
      <w:tr w:rsidR="00F7167F" w:rsidRPr="00F7167F" w14:paraId="7C14EE7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409F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E677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7B346FA2" w14:textId="0330EA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25ABA299" w14:textId="35B215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98E17" w14:textId="3F3654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CDF45" w14:textId="0B693D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8,868.77 </w:t>
            </w:r>
          </w:p>
        </w:tc>
      </w:tr>
      <w:tr w:rsidR="00F7167F" w:rsidRPr="00F7167F" w14:paraId="4DD70CF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D5E8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0B22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5EFF3E4" w14:textId="5F8738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16C2468" w14:textId="20865C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D7490" w14:textId="435F82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D766E" w14:textId="54069C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77.14 </w:t>
            </w:r>
          </w:p>
        </w:tc>
      </w:tr>
      <w:tr w:rsidR="00F7167F" w:rsidRPr="00F7167F" w14:paraId="54009D8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8A35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F0B0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79633BA" w14:textId="67E415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4B44E9" w14:textId="09E234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F460E" w14:textId="3C52D1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F75C1" w14:textId="61AE1E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0,000.00 </w:t>
            </w:r>
          </w:p>
        </w:tc>
      </w:tr>
      <w:tr w:rsidR="00F7167F" w:rsidRPr="00F7167F" w14:paraId="0F3A7E8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9609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BABC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5E296467" w14:textId="5A7082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74FDBA54" w14:textId="6EDE42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20C78" w14:textId="2CDB7D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F053D6C" w14:textId="11A6F8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51,470.00 </w:t>
            </w:r>
          </w:p>
        </w:tc>
      </w:tr>
      <w:tr w:rsidR="00F7167F" w:rsidRPr="00F7167F" w14:paraId="11C03C4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50B4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ECE3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2C1A77B0" w14:textId="65BE26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E6E7501" w14:textId="73BFBA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B6794" w14:textId="341134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165CC" w14:textId="244E37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140.00 </w:t>
            </w:r>
          </w:p>
        </w:tc>
      </w:tr>
      <w:tr w:rsidR="00F7167F" w:rsidRPr="00F7167F" w14:paraId="2A4FF95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4FDF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F602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B83180" w14:textId="75092F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F4FCEF9" w14:textId="11815E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3E746" w14:textId="0CE053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C207A" w14:textId="3969D1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6,796.75 </w:t>
            </w:r>
          </w:p>
        </w:tc>
      </w:tr>
      <w:tr w:rsidR="00F7167F" w:rsidRPr="00F7167F" w14:paraId="67545B9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E23A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A805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2AEFDC" w14:textId="040A5A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2F40ABCE" w14:textId="1138F8D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BD25A" w14:textId="6F19AE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1C2B3" w14:textId="09226F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632.50 </w:t>
            </w:r>
          </w:p>
        </w:tc>
      </w:tr>
      <w:tr w:rsidR="00F7167F" w:rsidRPr="00F7167F" w14:paraId="0FD0679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A42B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F1DC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575D2C" w14:textId="320594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079E4C36" w14:textId="6C37B7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5EDE6452" w14:textId="298D35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B7A2E" w14:textId="117847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7,084.67 </w:t>
            </w:r>
          </w:p>
        </w:tc>
      </w:tr>
      <w:tr w:rsidR="00F7167F" w:rsidRPr="00F7167F" w14:paraId="6E946DB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200B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23A8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0D3DC3" w14:textId="13386E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52075C6C" w14:textId="1DC15F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17B5D" w14:textId="6D4B3C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3F96A0B6" w14:textId="2D489B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91,635.50 </w:t>
            </w:r>
          </w:p>
        </w:tc>
      </w:tr>
      <w:tr w:rsidR="00F7167F" w:rsidRPr="00F7167F" w14:paraId="73F5FFD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306F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FE03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F982AF" w14:textId="69EBAB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06175236" w14:textId="3331FC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9A4E7" w14:textId="40838B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8101B" w14:textId="7BA4B2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04,253.75 </w:t>
            </w:r>
          </w:p>
        </w:tc>
      </w:tr>
      <w:tr w:rsidR="00F7167F" w:rsidRPr="00F7167F" w14:paraId="48D13E4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5322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1C1A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7DAE37EB" w14:textId="18E445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1FA42AEF" w14:textId="132371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FD056" w14:textId="604D53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11B87851" w14:textId="56833D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84,668.14 </w:t>
            </w:r>
          </w:p>
        </w:tc>
      </w:tr>
      <w:tr w:rsidR="00F7167F" w:rsidRPr="00F7167F" w14:paraId="4AB8CDD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EEA2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9DB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E65E3E" w14:textId="1E5379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BA58D2" w14:textId="66E7C6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E6A7F" w14:textId="62D692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86DCA" w14:textId="356C7D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7FFB3805"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BD8A0C"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3865B923" w14:textId="7AE92BE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97,145,848.22 </w:t>
            </w:r>
          </w:p>
        </w:tc>
        <w:tc>
          <w:tcPr>
            <w:tcW w:w="0" w:type="auto"/>
            <w:tcBorders>
              <w:top w:val="nil"/>
              <w:left w:val="nil"/>
              <w:bottom w:val="single" w:sz="4" w:space="0" w:color="000000"/>
              <w:right w:val="single" w:sz="4" w:space="0" w:color="000000"/>
            </w:tcBorders>
            <w:shd w:val="clear" w:color="A5A5A5" w:fill="A5A5A5"/>
            <w:noWrap/>
            <w:vAlign w:val="bottom"/>
            <w:hideMark/>
          </w:tcPr>
          <w:p w14:paraId="317C5832" w14:textId="0E3086C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A503FE6" w14:textId="1F0EB10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B003D7" w14:textId="42BC42F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97,145,848.22 </w:t>
            </w:r>
          </w:p>
        </w:tc>
      </w:tr>
      <w:tr w:rsidR="00F7167F" w:rsidRPr="00F7167F" w14:paraId="0D43B7D2"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1262E"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3842910C" w14:textId="7595843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6CC34722" w14:textId="1C88502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8CD206" w14:textId="71900BF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61EE99" w14:textId="531F3FC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114,722.08 </w:t>
            </w:r>
          </w:p>
        </w:tc>
      </w:tr>
      <w:tr w:rsidR="00F7167F" w:rsidRPr="00F7167F" w14:paraId="7067EFB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FAB8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95769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52F3A9EA" w14:textId="6797EB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8CA6A38" w14:textId="29B1D1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9DBFB" w14:textId="073A3E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90CC4" w14:textId="317386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9,949.52 </w:t>
            </w:r>
          </w:p>
        </w:tc>
      </w:tr>
      <w:tr w:rsidR="00F7167F" w:rsidRPr="00F7167F" w14:paraId="74E4BB9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53C0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D3A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3BFE7" w14:textId="7E15EE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0365C6FB" w14:textId="0E3E24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F384A" w14:textId="043BF5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F560E" w14:textId="57A44E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0,759.04 </w:t>
            </w:r>
          </w:p>
        </w:tc>
      </w:tr>
      <w:tr w:rsidR="00F7167F" w:rsidRPr="00F7167F" w14:paraId="5038BC2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E3D2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C767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D91AF5" w14:textId="78AA79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2DEBE22D" w14:textId="7CBB87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0A287" w14:textId="6A3E53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7E824" w14:textId="570308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1.00 </w:t>
            </w:r>
          </w:p>
        </w:tc>
      </w:tr>
      <w:tr w:rsidR="00F7167F" w:rsidRPr="00F7167F" w14:paraId="1DC72DE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743D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26BD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C0F88C" w14:textId="7CC965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1C0BBE9F" w14:textId="2D96AD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C903D" w14:textId="12B509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629A8" w14:textId="389EA6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62.52 </w:t>
            </w:r>
          </w:p>
        </w:tc>
      </w:tr>
      <w:tr w:rsidR="00F7167F" w:rsidRPr="00F7167F" w14:paraId="0C69B6D8"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8CF41"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0773F6BD" w14:textId="20DA1EB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3,434,196.92 </w:t>
            </w:r>
          </w:p>
        </w:tc>
        <w:tc>
          <w:tcPr>
            <w:tcW w:w="0" w:type="auto"/>
            <w:tcBorders>
              <w:top w:val="nil"/>
              <w:left w:val="nil"/>
              <w:bottom w:val="single" w:sz="4" w:space="0" w:color="000000"/>
              <w:right w:val="single" w:sz="4" w:space="0" w:color="000000"/>
            </w:tcBorders>
            <w:shd w:val="clear" w:color="D8D8D8" w:fill="D8D8D8"/>
            <w:noWrap/>
            <w:vAlign w:val="bottom"/>
            <w:hideMark/>
          </w:tcPr>
          <w:p w14:paraId="06CD6989" w14:textId="1D76DD4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565B14" w14:textId="3A1D998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F0CB7C" w14:textId="5C72ECC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3,434,196.92 </w:t>
            </w:r>
          </w:p>
        </w:tc>
      </w:tr>
      <w:tr w:rsidR="00F7167F" w:rsidRPr="00F7167F" w14:paraId="022D4E9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82EA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34AC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398D3BE" w14:textId="1840A7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60,782.66 </w:t>
            </w:r>
          </w:p>
        </w:tc>
        <w:tc>
          <w:tcPr>
            <w:tcW w:w="0" w:type="auto"/>
            <w:tcBorders>
              <w:top w:val="nil"/>
              <w:left w:val="nil"/>
              <w:bottom w:val="single" w:sz="4" w:space="0" w:color="000000"/>
              <w:right w:val="single" w:sz="4" w:space="0" w:color="000000"/>
            </w:tcBorders>
            <w:shd w:val="clear" w:color="auto" w:fill="auto"/>
            <w:noWrap/>
            <w:vAlign w:val="bottom"/>
            <w:hideMark/>
          </w:tcPr>
          <w:p w14:paraId="68FFE7E1" w14:textId="2843B3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F83FF" w14:textId="1F0904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79EA3" w14:textId="28890A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60,782.66 </w:t>
            </w:r>
          </w:p>
        </w:tc>
      </w:tr>
      <w:tr w:rsidR="00F7167F" w:rsidRPr="00F7167F" w14:paraId="63E7D6C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BD90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2D9C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8D8FE" w14:textId="7796E1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3F09694E" w14:textId="5C2476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9B7CA" w14:textId="7A059A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CB425" w14:textId="2EA6AF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84.40 </w:t>
            </w:r>
          </w:p>
        </w:tc>
      </w:tr>
      <w:tr w:rsidR="00F7167F" w:rsidRPr="00F7167F" w14:paraId="2610F35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82CD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E3B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445D0567" w14:textId="4B741F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3FA51D41" w14:textId="2BA720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0227A" w14:textId="22635A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77052" w14:textId="36A973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1,879.32 </w:t>
            </w:r>
          </w:p>
        </w:tc>
      </w:tr>
      <w:tr w:rsidR="00F7167F" w:rsidRPr="00F7167F" w14:paraId="401A9E2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4305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03ED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08B7D1" w14:textId="03B645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3080BFCB" w14:textId="27F153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A93C1" w14:textId="7F41D5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3381F" w14:textId="28031A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4,973.52 </w:t>
            </w:r>
          </w:p>
        </w:tc>
      </w:tr>
      <w:tr w:rsidR="00F7167F" w:rsidRPr="00F7167F" w14:paraId="7BEF3BD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26A9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F87E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7CB3F5" w14:textId="3C4062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46108316" w14:textId="4E2889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1CEF8" w14:textId="41D1D4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DA9C1" w14:textId="1D1F20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7,782.26 </w:t>
            </w:r>
          </w:p>
        </w:tc>
      </w:tr>
      <w:tr w:rsidR="00F7167F" w:rsidRPr="00F7167F" w14:paraId="0FB2E00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73B3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66DF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B65CAC" w14:textId="424AA6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bottom"/>
            <w:hideMark/>
          </w:tcPr>
          <w:p w14:paraId="070E238E" w14:textId="3C3BF4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6B5CF" w14:textId="3EBF9B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99B05" w14:textId="544908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80,002.24 </w:t>
            </w:r>
          </w:p>
        </w:tc>
      </w:tr>
      <w:tr w:rsidR="00F7167F" w:rsidRPr="00F7167F" w14:paraId="313E7B6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A2E5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15EE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01C74F" w14:textId="53F2B8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99,335.76 </w:t>
            </w:r>
          </w:p>
        </w:tc>
        <w:tc>
          <w:tcPr>
            <w:tcW w:w="0" w:type="auto"/>
            <w:tcBorders>
              <w:top w:val="nil"/>
              <w:left w:val="nil"/>
              <w:bottom w:val="single" w:sz="4" w:space="0" w:color="000000"/>
              <w:right w:val="single" w:sz="4" w:space="0" w:color="000000"/>
            </w:tcBorders>
            <w:shd w:val="clear" w:color="auto" w:fill="auto"/>
            <w:noWrap/>
            <w:vAlign w:val="bottom"/>
            <w:hideMark/>
          </w:tcPr>
          <w:p w14:paraId="60481F47" w14:textId="669280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4D11E" w14:textId="4177DD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73C12" w14:textId="680F64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99,335.76 </w:t>
            </w:r>
          </w:p>
        </w:tc>
      </w:tr>
      <w:tr w:rsidR="00F7167F" w:rsidRPr="00F7167F" w14:paraId="26DF324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FD62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6C26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31AC9A0C" w14:textId="28DEFC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459E93C7" w14:textId="7FC6B4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815D4" w14:textId="34EEC7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A4C5E" w14:textId="481C79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21.00 </w:t>
            </w:r>
          </w:p>
        </w:tc>
      </w:tr>
      <w:tr w:rsidR="00F7167F" w:rsidRPr="00F7167F" w14:paraId="193305A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9B88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8AC8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0F3ADE" w14:textId="55C716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152143E" w14:textId="7E9679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F4DD7" w14:textId="0A12C5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9F73D" w14:textId="125E7C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76 </w:t>
            </w:r>
          </w:p>
        </w:tc>
      </w:tr>
      <w:tr w:rsidR="00F7167F" w:rsidRPr="00F7167F" w14:paraId="56450D7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C1D0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15A3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0F12A6" w14:textId="691D3D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24,771.36 </w:t>
            </w:r>
          </w:p>
        </w:tc>
        <w:tc>
          <w:tcPr>
            <w:tcW w:w="0" w:type="auto"/>
            <w:tcBorders>
              <w:top w:val="nil"/>
              <w:left w:val="nil"/>
              <w:bottom w:val="single" w:sz="4" w:space="0" w:color="000000"/>
              <w:right w:val="single" w:sz="4" w:space="0" w:color="000000"/>
            </w:tcBorders>
            <w:shd w:val="clear" w:color="auto" w:fill="auto"/>
            <w:noWrap/>
            <w:vAlign w:val="bottom"/>
            <w:hideMark/>
          </w:tcPr>
          <w:p w14:paraId="494B5142" w14:textId="41827F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91A7B" w14:textId="773521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9C1CA" w14:textId="04558D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24,771.36 </w:t>
            </w:r>
          </w:p>
        </w:tc>
      </w:tr>
      <w:tr w:rsidR="00F7167F" w:rsidRPr="00F7167F" w14:paraId="14A9C58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2F3E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31AE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5B64FB" w14:textId="45D697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5B3DEE51" w14:textId="7AFF5A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C70F0" w14:textId="59DFAB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5AD63" w14:textId="520B9B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41,009.00 </w:t>
            </w:r>
          </w:p>
        </w:tc>
      </w:tr>
      <w:tr w:rsidR="00F7167F" w:rsidRPr="00F7167F" w14:paraId="5E507BD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B1AA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AD10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031C78" w14:textId="243FB9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0,200.00 </w:t>
            </w:r>
          </w:p>
        </w:tc>
        <w:tc>
          <w:tcPr>
            <w:tcW w:w="0" w:type="auto"/>
            <w:tcBorders>
              <w:top w:val="nil"/>
              <w:left w:val="nil"/>
              <w:bottom w:val="single" w:sz="4" w:space="0" w:color="000000"/>
              <w:right w:val="single" w:sz="4" w:space="0" w:color="000000"/>
            </w:tcBorders>
            <w:shd w:val="clear" w:color="auto" w:fill="auto"/>
            <w:noWrap/>
            <w:vAlign w:val="bottom"/>
            <w:hideMark/>
          </w:tcPr>
          <w:p w14:paraId="6167F046" w14:textId="3C69BC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98E9C" w14:textId="0E8094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0E711" w14:textId="5E519B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0,200.00 </w:t>
            </w:r>
          </w:p>
        </w:tc>
      </w:tr>
      <w:tr w:rsidR="00F7167F" w:rsidRPr="00F7167F" w14:paraId="238C2A4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AF35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6387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25F0B0E7" w14:textId="7529F2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1DBF63F0" w14:textId="643A40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9B5BE" w14:textId="3230E7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E25C5" w14:textId="552B2A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95,216.82 </w:t>
            </w:r>
          </w:p>
        </w:tc>
      </w:tr>
      <w:tr w:rsidR="00F7167F" w:rsidRPr="00F7167F" w14:paraId="01CC4FF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E276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9825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891B3E" w14:textId="614B72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58E6EDBE" w14:textId="7F45EF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B7228" w14:textId="0EC96C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74418" w14:textId="590088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2,084.40 </w:t>
            </w:r>
          </w:p>
        </w:tc>
      </w:tr>
      <w:tr w:rsidR="00F7167F" w:rsidRPr="00F7167F" w14:paraId="2AE7A67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3F41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910B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7FE444CD" w14:textId="6F9600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56,722.00 </w:t>
            </w:r>
          </w:p>
        </w:tc>
        <w:tc>
          <w:tcPr>
            <w:tcW w:w="0" w:type="auto"/>
            <w:tcBorders>
              <w:top w:val="nil"/>
              <w:left w:val="nil"/>
              <w:bottom w:val="single" w:sz="4" w:space="0" w:color="000000"/>
              <w:right w:val="single" w:sz="4" w:space="0" w:color="000000"/>
            </w:tcBorders>
            <w:shd w:val="clear" w:color="auto" w:fill="auto"/>
            <w:noWrap/>
            <w:vAlign w:val="bottom"/>
            <w:hideMark/>
          </w:tcPr>
          <w:p w14:paraId="73306F5F" w14:textId="30D8EC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D75F1" w14:textId="4FD7D3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25DB6" w14:textId="041FC5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56,722.00 </w:t>
            </w:r>
          </w:p>
        </w:tc>
      </w:tr>
      <w:tr w:rsidR="00F7167F" w:rsidRPr="00F7167F" w14:paraId="733F4A2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9ED3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D08A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80D930" w14:textId="1D4B11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3A18D1F7" w14:textId="09BE81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BCE2A" w14:textId="569BD7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10E81" w14:textId="3F866F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6,089.00 </w:t>
            </w:r>
          </w:p>
        </w:tc>
      </w:tr>
      <w:tr w:rsidR="00F7167F" w:rsidRPr="00F7167F" w14:paraId="3EA2CFD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DCF9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241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4D0157CA" w14:textId="4FDE75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4791AF95" w14:textId="736818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9C0BE" w14:textId="230716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41C28" w14:textId="5EB000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85,704.40 </w:t>
            </w:r>
          </w:p>
        </w:tc>
      </w:tr>
      <w:tr w:rsidR="00F7167F" w:rsidRPr="00F7167F" w14:paraId="0035FC2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C297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ED90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98B03" w14:textId="569DC5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0056AA11" w14:textId="77F0AB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6F598" w14:textId="0983EB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875A9" w14:textId="7C7789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0,395.70 </w:t>
            </w:r>
          </w:p>
        </w:tc>
      </w:tr>
      <w:tr w:rsidR="00F7167F" w:rsidRPr="00F7167F" w14:paraId="6D43222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76E1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811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CEF52A3" w14:textId="508131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74420AFB" w14:textId="5197D9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C423C" w14:textId="56AAE7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5C5CB" w14:textId="669DFA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85.68 </w:t>
            </w:r>
          </w:p>
        </w:tc>
      </w:tr>
      <w:tr w:rsidR="00F7167F" w:rsidRPr="00F7167F" w14:paraId="3C34910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12BB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81D9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15316F" w14:textId="3F22BC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C162C8B" w14:textId="559536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79355" w14:textId="03C48C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BFE9F" w14:textId="6A6654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16.88 </w:t>
            </w:r>
          </w:p>
        </w:tc>
      </w:tr>
      <w:tr w:rsidR="00F7167F" w:rsidRPr="00F7167F" w14:paraId="25D56B9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CB2A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D925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41B3B" w14:textId="31D2A2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00C55112" w14:textId="29101D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3E094" w14:textId="75ABD7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B5AB7" w14:textId="289D56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116.88 </w:t>
            </w:r>
          </w:p>
        </w:tc>
      </w:tr>
      <w:tr w:rsidR="00F7167F" w:rsidRPr="00F7167F" w14:paraId="092AAB3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C64E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7D9D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83D0AD6" w14:textId="64B75D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8D585A4" w14:textId="3300CF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4AC82" w14:textId="35EB44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ADF73" w14:textId="3144EC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4,146.22 </w:t>
            </w:r>
          </w:p>
        </w:tc>
      </w:tr>
      <w:tr w:rsidR="00F7167F" w:rsidRPr="00F7167F" w14:paraId="4C5E471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7BFF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B3B4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B6E95AB" w14:textId="33D3F5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6C70B0D6" w14:textId="0D7F3C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CFB47" w14:textId="24F45A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09E3F" w14:textId="457E66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17.00 </w:t>
            </w:r>
          </w:p>
        </w:tc>
      </w:tr>
      <w:tr w:rsidR="00F7167F" w:rsidRPr="00F7167F" w14:paraId="3E9D6B6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903E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7C5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CF2FAD5" w14:textId="260352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108DB69E" w14:textId="6F4185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37AFB" w14:textId="691F44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1AFC6" w14:textId="221EF6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3,493.45 </w:t>
            </w:r>
          </w:p>
        </w:tc>
      </w:tr>
      <w:tr w:rsidR="00F7167F" w:rsidRPr="00F7167F" w14:paraId="3F57453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F446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F534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Santa </w:t>
            </w:r>
            <w:proofErr w:type="spellStart"/>
            <w:r w:rsidRPr="00F7167F">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096417" w14:textId="1322B7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1F5195C8" w14:textId="5A76F5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BE1D1" w14:textId="5D21FC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2BF54" w14:textId="77F795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9,220.00 </w:t>
            </w:r>
          </w:p>
        </w:tc>
      </w:tr>
      <w:tr w:rsidR="00F7167F" w:rsidRPr="00F7167F" w14:paraId="047B8AD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7A74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9F7A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758EDB31" w14:textId="604F04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047BEDFA" w14:textId="6A2B4D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53703" w14:textId="24363E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C217E" w14:textId="3E8B701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33.76 </w:t>
            </w:r>
          </w:p>
        </w:tc>
      </w:tr>
      <w:tr w:rsidR="00F7167F" w:rsidRPr="00F7167F" w14:paraId="17CE596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9DB3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C35B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62954156" w14:textId="02CDB2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12F85F41" w14:textId="3BE231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B0060" w14:textId="720177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A52D1" w14:textId="39F737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5,558.53 </w:t>
            </w:r>
          </w:p>
        </w:tc>
      </w:tr>
      <w:tr w:rsidR="00F7167F" w:rsidRPr="00F7167F" w14:paraId="465CEC1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7AED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C18D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3221F807" w14:textId="1969B6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53,185.64 </w:t>
            </w:r>
          </w:p>
        </w:tc>
        <w:tc>
          <w:tcPr>
            <w:tcW w:w="0" w:type="auto"/>
            <w:tcBorders>
              <w:top w:val="nil"/>
              <w:left w:val="nil"/>
              <w:bottom w:val="single" w:sz="4" w:space="0" w:color="000000"/>
              <w:right w:val="single" w:sz="4" w:space="0" w:color="000000"/>
            </w:tcBorders>
            <w:shd w:val="clear" w:color="auto" w:fill="auto"/>
            <w:noWrap/>
            <w:vAlign w:val="bottom"/>
            <w:hideMark/>
          </w:tcPr>
          <w:p w14:paraId="5C34EB33" w14:textId="4FCDFE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FE861" w14:textId="632540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2BDCF" w14:textId="5034F9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53,185.64 </w:t>
            </w:r>
          </w:p>
        </w:tc>
      </w:tr>
      <w:tr w:rsidR="00F7167F" w:rsidRPr="00F7167F" w14:paraId="3C6DA4E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AEF9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5B6D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E51BD2" w14:textId="633AEA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069118C" w14:textId="4C0059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2DB90" w14:textId="1DE3F0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DE387" w14:textId="0F17A7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16.88 </w:t>
            </w:r>
          </w:p>
        </w:tc>
      </w:tr>
      <w:tr w:rsidR="00F7167F" w:rsidRPr="00F7167F" w14:paraId="2AFAE9A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B801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DD43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6ED2FDFF" w14:textId="41A0D9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525,418.40 </w:t>
            </w:r>
          </w:p>
        </w:tc>
        <w:tc>
          <w:tcPr>
            <w:tcW w:w="0" w:type="auto"/>
            <w:tcBorders>
              <w:top w:val="nil"/>
              <w:left w:val="nil"/>
              <w:bottom w:val="single" w:sz="4" w:space="0" w:color="000000"/>
              <w:right w:val="single" w:sz="4" w:space="0" w:color="000000"/>
            </w:tcBorders>
            <w:shd w:val="clear" w:color="auto" w:fill="auto"/>
            <w:noWrap/>
            <w:vAlign w:val="bottom"/>
            <w:hideMark/>
          </w:tcPr>
          <w:p w14:paraId="2F670C6F" w14:textId="547E5B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4CE46" w14:textId="0BCCF0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A2601" w14:textId="62704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525,418.40 </w:t>
            </w:r>
          </w:p>
        </w:tc>
      </w:tr>
      <w:tr w:rsidR="00F7167F" w:rsidRPr="00F7167F" w14:paraId="66EA5615"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2A247"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6F786C3C" w14:textId="694FB84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3,298,752.75 </w:t>
            </w:r>
          </w:p>
        </w:tc>
        <w:tc>
          <w:tcPr>
            <w:tcW w:w="0" w:type="auto"/>
            <w:tcBorders>
              <w:top w:val="nil"/>
              <w:left w:val="nil"/>
              <w:bottom w:val="single" w:sz="4" w:space="0" w:color="000000"/>
              <w:right w:val="single" w:sz="4" w:space="0" w:color="000000"/>
            </w:tcBorders>
            <w:shd w:val="clear" w:color="D8D8D8" w:fill="D8D8D8"/>
            <w:noWrap/>
            <w:vAlign w:val="bottom"/>
            <w:hideMark/>
          </w:tcPr>
          <w:p w14:paraId="79DD301B" w14:textId="43BCBFC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8B74D2" w14:textId="1F23B1B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0D5D41" w14:textId="559B5C8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3,298,752.75 </w:t>
            </w:r>
          </w:p>
        </w:tc>
      </w:tr>
      <w:tr w:rsidR="00F7167F" w:rsidRPr="00F7167F" w14:paraId="1F4D833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54EE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1B82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D61C89E" w14:textId="35BE2A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1B5A2E31" w14:textId="341FCE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ACAA4" w14:textId="2C103C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CE24C" w14:textId="5F9862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181,224.12 </w:t>
            </w:r>
          </w:p>
        </w:tc>
      </w:tr>
      <w:tr w:rsidR="00F7167F" w:rsidRPr="00F7167F" w14:paraId="2D34B0B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F3DD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3C2F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8BC16CA" w14:textId="17A97A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02C303AD" w14:textId="67EBC1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0B17B" w14:textId="73C1EC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586EB" w14:textId="61221B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279,936.81 </w:t>
            </w:r>
          </w:p>
        </w:tc>
      </w:tr>
      <w:tr w:rsidR="00F7167F" w:rsidRPr="00F7167F" w14:paraId="2A018AC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BBC1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C6C6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771995" w14:textId="74DEF8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A1D607E" w14:textId="1DB377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B82E4" w14:textId="6579C6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91263" w14:textId="755E6A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4,760.66 </w:t>
            </w:r>
          </w:p>
        </w:tc>
      </w:tr>
      <w:tr w:rsidR="00F7167F" w:rsidRPr="00F7167F" w14:paraId="1387D56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4E51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6123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B36179B" w14:textId="77D118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45347BA9" w14:textId="4D43AA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8E0E2" w14:textId="5BBBE7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7F372" w14:textId="729CB7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4,777.66 </w:t>
            </w:r>
          </w:p>
        </w:tc>
      </w:tr>
      <w:tr w:rsidR="00F7167F" w:rsidRPr="00F7167F" w14:paraId="6845737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3486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E86A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Benito </w:t>
            </w:r>
            <w:proofErr w:type="spellStart"/>
            <w:r w:rsidRPr="00F7167F">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023E2" w14:textId="47D4D9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5B3D7AEE" w14:textId="13CF61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1D087" w14:textId="24E40B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9C39A" w14:textId="0CFA14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17,122.54 </w:t>
            </w:r>
          </w:p>
        </w:tc>
      </w:tr>
      <w:tr w:rsidR="00F7167F" w:rsidRPr="00F7167F" w14:paraId="1D46FE0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C772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3C67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682B9DF" w14:textId="1F285F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202181A5" w14:textId="6AA276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7646B" w14:textId="28364F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42FAB" w14:textId="3D3B6C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9,172.06 </w:t>
            </w:r>
          </w:p>
        </w:tc>
      </w:tr>
      <w:tr w:rsidR="00F7167F" w:rsidRPr="00F7167F" w14:paraId="7754AED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D0A1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91E9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A7B24B" w14:textId="56A223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0A6FB181" w14:textId="19984C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95590" w14:textId="6D7907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45BE3" w14:textId="7FAEA7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2,101.16 </w:t>
            </w:r>
          </w:p>
        </w:tc>
      </w:tr>
      <w:tr w:rsidR="00F7167F" w:rsidRPr="00F7167F" w14:paraId="5FD3942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4CB9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35D5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E175C7" w14:textId="48BB11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17702797" w14:textId="5CEE3D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B8C98" w14:textId="22D8E1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D7AAA" w14:textId="4CE7B0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3,077.36 </w:t>
            </w:r>
          </w:p>
        </w:tc>
      </w:tr>
      <w:tr w:rsidR="00F7167F" w:rsidRPr="00F7167F" w14:paraId="0B0DB2C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75E6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D852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8962E3" w14:textId="4089CD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15A369C5" w14:textId="077B8D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D7319" w14:textId="4751EC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55954" w14:textId="442314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6,902.96 </w:t>
            </w:r>
          </w:p>
        </w:tc>
      </w:tr>
      <w:tr w:rsidR="00F7167F" w:rsidRPr="00F7167F" w14:paraId="5AEFBCD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0E95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589E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559812B9" w14:textId="24224A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461318DA" w14:textId="6AAFF5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D2E46" w14:textId="26199B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50D6B" w14:textId="758B9D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93,704.66 </w:t>
            </w:r>
          </w:p>
        </w:tc>
      </w:tr>
      <w:tr w:rsidR="00F7167F" w:rsidRPr="00F7167F" w14:paraId="140C9A1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C066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F75A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450D996" w14:textId="7206CF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5CB8347E" w14:textId="41907A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2C049" w14:textId="248754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76352" w14:textId="760E21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41,449.56 </w:t>
            </w:r>
          </w:p>
        </w:tc>
      </w:tr>
      <w:tr w:rsidR="00F7167F" w:rsidRPr="00F7167F" w14:paraId="4946A44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F95C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0F89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6C71EC" w14:textId="0167A6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785B3AC1" w14:textId="44DA2E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9FE04" w14:textId="2C8DF7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2BBB0" w14:textId="131140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7,448.42 </w:t>
            </w:r>
          </w:p>
        </w:tc>
      </w:tr>
      <w:tr w:rsidR="00F7167F" w:rsidRPr="00F7167F" w14:paraId="43569BC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8788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5ADB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76F072" w14:textId="3494EC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48F31583" w14:textId="22E28C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D2319" w14:textId="394A2E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84E20" w14:textId="004CCB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26.66 </w:t>
            </w:r>
          </w:p>
        </w:tc>
      </w:tr>
      <w:tr w:rsidR="00F7167F" w:rsidRPr="00F7167F" w14:paraId="551F016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3A65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1518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10FCCF" w14:textId="0697F6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4EBF7275" w14:textId="777DDA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6C381" w14:textId="45BFCE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6ECE7" w14:textId="3B2520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8,775.86 </w:t>
            </w:r>
          </w:p>
        </w:tc>
      </w:tr>
      <w:tr w:rsidR="00F7167F" w:rsidRPr="00F7167F" w14:paraId="75BA68A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5450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4EB8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BEA9E" w14:textId="0EE1BF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4F2463B3" w14:textId="782B1B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19BA0" w14:textId="5B870E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C1B8C" w14:textId="4AE246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81,260.66 </w:t>
            </w:r>
          </w:p>
        </w:tc>
      </w:tr>
      <w:tr w:rsidR="00F7167F" w:rsidRPr="00F7167F" w14:paraId="529B15D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CDE8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0B1A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78AB8B95" w14:textId="6C1767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6816DD5F" w14:textId="626CD6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7644C" w14:textId="536664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F88D4" w14:textId="30B3CF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2,251.04 </w:t>
            </w:r>
          </w:p>
        </w:tc>
      </w:tr>
      <w:tr w:rsidR="00F7167F" w:rsidRPr="00F7167F" w14:paraId="613CC03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0C36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4FD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7F1C526E" w14:textId="4435D3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7C933214" w14:textId="696176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52DAA" w14:textId="6DCA7C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5AB1A" w14:textId="1C8E73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73,009.66 </w:t>
            </w:r>
          </w:p>
        </w:tc>
      </w:tr>
      <w:tr w:rsidR="00F7167F" w:rsidRPr="00F7167F" w14:paraId="4F589BC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5DE8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6F33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2BDE099" w14:textId="1148C3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95E0FF8" w14:textId="153460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77463" w14:textId="1C45AB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8DBE6" w14:textId="6DB410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8,351.66 </w:t>
            </w:r>
          </w:p>
        </w:tc>
      </w:tr>
      <w:tr w:rsidR="00F7167F" w:rsidRPr="00F7167F" w14:paraId="1064913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E248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BF7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4B8C9C" w14:textId="318AA8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1C5E280C" w14:textId="3CCBBF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31313" w14:textId="7EF483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F9B04" w14:textId="050F7F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5,337.88 </w:t>
            </w:r>
          </w:p>
        </w:tc>
      </w:tr>
      <w:tr w:rsidR="00F7167F" w:rsidRPr="00F7167F" w14:paraId="0F919CE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2FFC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A92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834351" w14:textId="05653F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8BA2E6D" w14:textId="7EF075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3E7AF" w14:textId="2CAFF0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077B" w14:textId="28EE5B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1,301.78 </w:t>
            </w:r>
          </w:p>
        </w:tc>
      </w:tr>
      <w:tr w:rsidR="00F7167F" w:rsidRPr="00F7167F" w14:paraId="4A8FFF5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BEC3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174E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4DF4D1" w14:textId="1E5507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7AB5D35C" w14:textId="574BEF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A5DAB" w14:textId="2214CB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83CAA" w14:textId="2CCF11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1,401.58 </w:t>
            </w:r>
          </w:p>
        </w:tc>
      </w:tr>
      <w:tr w:rsidR="00F7167F" w:rsidRPr="00F7167F" w14:paraId="27332B0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4291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A1C5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764D4702" w14:textId="2C5D27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0DAA1409" w14:textId="609202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F5DEF" w14:textId="2B77FE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36A4C" w14:textId="58E7E2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2,339.30 </w:t>
            </w:r>
          </w:p>
        </w:tc>
      </w:tr>
      <w:tr w:rsidR="00F7167F" w:rsidRPr="00F7167F" w14:paraId="435229A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6249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3B5F95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72C363B" w14:textId="32846F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06296049" w14:textId="41F856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F84BE" w14:textId="4F723F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45E03" w14:textId="651605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7,449.16 </w:t>
            </w:r>
          </w:p>
        </w:tc>
      </w:tr>
      <w:tr w:rsidR="00F7167F" w:rsidRPr="00F7167F" w14:paraId="3227772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5F47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F730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CEDE6" w14:textId="52E33A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533F4AEC" w14:textId="319663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A2CAE" w14:textId="05D566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0ED18" w14:textId="68302A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29,573.66 </w:t>
            </w:r>
          </w:p>
        </w:tc>
      </w:tr>
      <w:tr w:rsidR="00F7167F" w:rsidRPr="00F7167F" w14:paraId="581365B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3DBC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43B3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79C15EFC" w14:textId="5EF4CD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0A65E2DC" w14:textId="0256E8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CC866" w14:textId="7442DF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0A68E" w14:textId="52B5C0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3,329.86 </w:t>
            </w:r>
          </w:p>
        </w:tc>
      </w:tr>
      <w:tr w:rsidR="00F7167F" w:rsidRPr="00F7167F" w14:paraId="4BB2828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1A00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50D2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3D6563B6" w14:textId="13DA25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75AF03D9" w14:textId="6E80F9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387A7" w14:textId="24A75A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7FA32" w14:textId="42CBB0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84,434.66 </w:t>
            </w:r>
          </w:p>
        </w:tc>
      </w:tr>
      <w:tr w:rsidR="00F7167F" w:rsidRPr="00F7167F" w14:paraId="14595C5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5CCE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1C62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ABAE05" w14:textId="2AB4ED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093FC638" w14:textId="1A095D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41900" w14:textId="75AAE4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FF9DB" w14:textId="6C3948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09,996.66 </w:t>
            </w:r>
          </w:p>
        </w:tc>
      </w:tr>
      <w:tr w:rsidR="00F7167F" w:rsidRPr="00F7167F" w14:paraId="4D2EE23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8BF6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318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3EAE1008" w14:textId="173544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36A9E7D6" w14:textId="24B1EB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FC9EB" w14:textId="3EBCFB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219A8" w14:textId="41A3CA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81,904.54 </w:t>
            </w:r>
          </w:p>
        </w:tc>
      </w:tr>
      <w:tr w:rsidR="00F7167F" w:rsidRPr="00F7167F" w14:paraId="243DA74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A43F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EDDC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1C8E32B2" w14:textId="375003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163B9AA0" w14:textId="5BABBF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7BC4D" w14:textId="24EA57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F9716" w14:textId="65D787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3,022.76 </w:t>
            </w:r>
          </w:p>
        </w:tc>
      </w:tr>
      <w:tr w:rsidR="00F7167F" w:rsidRPr="00F7167F" w14:paraId="252B356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6C7B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9E7B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3EC3984" w14:textId="1B9128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78676088" w14:textId="746D57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F2A9B" w14:textId="549DBC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2570C" w14:textId="06D82F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8,343.70 </w:t>
            </w:r>
          </w:p>
        </w:tc>
      </w:tr>
      <w:tr w:rsidR="00F7167F" w:rsidRPr="00F7167F" w14:paraId="4896DE7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C5CC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0062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4A8C110" w14:textId="5E6B36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790353CF" w14:textId="6A00BE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3139B" w14:textId="7457E8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3C7E5" w14:textId="59CE9E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2,555.46 </w:t>
            </w:r>
          </w:p>
        </w:tc>
      </w:tr>
      <w:tr w:rsidR="00F7167F" w:rsidRPr="00F7167F" w14:paraId="1255FF1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288A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13FF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4C1FC3A4" w14:textId="0C0BCB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7,173.66 </w:t>
            </w:r>
          </w:p>
        </w:tc>
        <w:tc>
          <w:tcPr>
            <w:tcW w:w="0" w:type="auto"/>
            <w:tcBorders>
              <w:top w:val="nil"/>
              <w:left w:val="nil"/>
              <w:bottom w:val="single" w:sz="4" w:space="0" w:color="000000"/>
              <w:right w:val="single" w:sz="4" w:space="0" w:color="000000"/>
            </w:tcBorders>
            <w:shd w:val="clear" w:color="auto" w:fill="auto"/>
            <w:noWrap/>
            <w:vAlign w:val="bottom"/>
            <w:hideMark/>
          </w:tcPr>
          <w:p w14:paraId="79A14D68" w14:textId="5D552F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37F06" w14:textId="584F05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CE6EA" w14:textId="547F53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7,173.66 </w:t>
            </w:r>
          </w:p>
        </w:tc>
      </w:tr>
      <w:tr w:rsidR="00F7167F" w:rsidRPr="00F7167F" w14:paraId="78903B3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8DD3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C67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0ED63C5" w14:textId="0A8555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E194BC5" w14:textId="5EF04D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C77D1" w14:textId="450002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D700F" w14:textId="05BBBA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9,875.66 </w:t>
            </w:r>
          </w:p>
        </w:tc>
      </w:tr>
      <w:tr w:rsidR="00F7167F" w:rsidRPr="00F7167F" w14:paraId="0E800D3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C422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3EE8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1A16DC8" w14:textId="709484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48FD5DDC" w14:textId="0A88D8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69059" w14:textId="7FEC03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C6E7E" w14:textId="5321A3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9,068.54 </w:t>
            </w:r>
          </w:p>
        </w:tc>
      </w:tr>
      <w:tr w:rsidR="00F7167F" w:rsidRPr="00F7167F" w14:paraId="4797405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82CA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6FB6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287A9B6" w14:textId="00A087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1986784C" w14:textId="4325F9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1B288" w14:textId="0B9262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AEAB7" w14:textId="717145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8,351.66 </w:t>
            </w:r>
          </w:p>
        </w:tc>
      </w:tr>
      <w:tr w:rsidR="00F7167F" w:rsidRPr="00F7167F" w14:paraId="7FA2801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CCCA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33A1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1F278880" w14:textId="50F8BC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4AAC66AC" w14:textId="552B51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BBBF6" w14:textId="2DECC5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6A04A" w14:textId="6FD20A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06,509.52 </w:t>
            </w:r>
          </w:p>
        </w:tc>
      </w:tr>
      <w:tr w:rsidR="00F7167F" w:rsidRPr="00F7167F" w14:paraId="0A381E3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A229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EDCE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85CFA54" w14:textId="721EBE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1FC711D" w14:textId="2529E3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C1E1B" w14:textId="1022BA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BD0F7" w14:textId="11D5FB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7,449.16 </w:t>
            </w:r>
          </w:p>
        </w:tc>
      </w:tr>
      <w:tr w:rsidR="00F7167F" w:rsidRPr="00F7167F" w14:paraId="2CEF4FB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AF80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9C25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E0DEEE" w14:textId="6BC323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19D51A7E" w14:textId="785532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618EF" w14:textId="0C873E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75567" w14:textId="03D9B7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5,480.04 </w:t>
            </w:r>
          </w:p>
        </w:tc>
      </w:tr>
      <w:tr w:rsidR="00F7167F" w:rsidRPr="00F7167F" w14:paraId="54F8A025"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18507"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47E9592D" w14:textId="509F491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3,054,116.84 </w:t>
            </w:r>
          </w:p>
        </w:tc>
        <w:tc>
          <w:tcPr>
            <w:tcW w:w="0" w:type="auto"/>
            <w:tcBorders>
              <w:top w:val="nil"/>
              <w:left w:val="nil"/>
              <w:bottom w:val="single" w:sz="4" w:space="0" w:color="000000"/>
              <w:right w:val="single" w:sz="4" w:space="0" w:color="000000"/>
            </w:tcBorders>
            <w:shd w:val="clear" w:color="D8D8D8" w:fill="D8D8D8"/>
            <w:noWrap/>
            <w:vAlign w:val="bottom"/>
            <w:hideMark/>
          </w:tcPr>
          <w:p w14:paraId="5E0EE219" w14:textId="35ED756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04AF3F" w14:textId="4D7D197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C3FFBE" w14:textId="107B114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3,054,116.84 </w:t>
            </w:r>
          </w:p>
        </w:tc>
      </w:tr>
      <w:tr w:rsidR="00F7167F" w:rsidRPr="00F7167F" w14:paraId="47D22F2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4862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C6B4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15EC5119" w14:textId="4B11B1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25EFD871" w14:textId="1C90FC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F2EE7" w14:textId="4DE0CE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75B89" w14:textId="1A118A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9,177,847.26 </w:t>
            </w:r>
          </w:p>
        </w:tc>
      </w:tr>
      <w:tr w:rsidR="00F7167F" w:rsidRPr="00F7167F" w14:paraId="38393D1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6F00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45EF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r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8B282E" w14:textId="1F8821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914461" w14:textId="5444AE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904A5" w14:textId="7DEBF9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40BC1" w14:textId="22A762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0,000.00 </w:t>
            </w:r>
          </w:p>
        </w:tc>
      </w:tr>
      <w:tr w:rsidR="00F7167F" w:rsidRPr="00F7167F" w14:paraId="04DE1B0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A3D6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2774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E6B6FD" w14:textId="6347A4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3906B35F" w14:textId="0433DB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C0479" w14:textId="6F03F1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4824E" w14:textId="0A3059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3,036.10 </w:t>
            </w:r>
          </w:p>
        </w:tc>
      </w:tr>
      <w:tr w:rsidR="00F7167F" w:rsidRPr="00F7167F" w14:paraId="332FAC0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02CA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E746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4843D2C1" w14:textId="2E83FA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F91951" w14:textId="038CCD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D3C27" w14:textId="220479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9643B" w14:textId="1ED8CE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0,000.00 </w:t>
            </w:r>
          </w:p>
        </w:tc>
      </w:tr>
      <w:tr w:rsidR="00F7167F" w:rsidRPr="00F7167F" w14:paraId="5BFC92F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87BF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8754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73E796EE" w14:textId="6991E7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9,675.48 </w:t>
            </w:r>
          </w:p>
        </w:tc>
        <w:tc>
          <w:tcPr>
            <w:tcW w:w="0" w:type="auto"/>
            <w:tcBorders>
              <w:top w:val="nil"/>
              <w:left w:val="nil"/>
              <w:bottom w:val="single" w:sz="4" w:space="0" w:color="000000"/>
              <w:right w:val="single" w:sz="4" w:space="0" w:color="000000"/>
            </w:tcBorders>
            <w:shd w:val="clear" w:color="auto" w:fill="auto"/>
            <w:noWrap/>
            <w:vAlign w:val="bottom"/>
            <w:hideMark/>
          </w:tcPr>
          <w:p w14:paraId="16961183" w14:textId="008F98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A9B8B" w14:textId="438074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DEBE0" w14:textId="7060FA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9,675.48 </w:t>
            </w:r>
          </w:p>
        </w:tc>
      </w:tr>
      <w:tr w:rsidR="00F7167F" w:rsidRPr="00F7167F" w14:paraId="22A9656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E3EF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300B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9E7A83" w14:textId="3FC554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45CEE93A" w14:textId="7AC71E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636A8" w14:textId="562D23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B83AE" w14:textId="2C48C7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9,556.00 </w:t>
            </w:r>
          </w:p>
        </w:tc>
      </w:tr>
      <w:tr w:rsidR="00F7167F" w:rsidRPr="00F7167F" w14:paraId="2C578E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3E22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6F14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upax</w:t>
            </w:r>
            <w:proofErr w:type="spellEnd"/>
            <w:r w:rsidRPr="00F7167F">
              <w:rPr>
                <w:rFonts w:ascii="Arial Narrow" w:eastAsia="Times New Roman" w:hAnsi="Arial Narrow"/>
                <w:i/>
                <w:i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020393E8" w14:textId="37D933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5E4DCD99" w14:textId="595A32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547C4" w14:textId="22EE26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F0B3C" w14:textId="5E6B5A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224.00 </w:t>
            </w:r>
          </w:p>
        </w:tc>
      </w:tr>
      <w:tr w:rsidR="00F7167F" w:rsidRPr="00F7167F" w14:paraId="2D8BC4F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FFB4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7CC1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upax</w:t>
            </w:r>
            <w:proofErr w:type="spellEnd"/>
            <w:r w:rsidRPr="00F7167F">
              <w:rPr>
                <w:rFonts w:ascii="Arial Narrow" w:eastAsia="Times New Roman" w:hAnsi="Arial Narrow"/>
                <w:i/>
                <w:iCs/>
                <w:color w:val="000000"/>
                <w:sz w:val="20"/>
                <w:szCs w:val="20"/>
              </w:rPr>
              <w:t xml:space="preserve"> del Sur</w:t>
            </w:r>
          </w:p>
        </w:tc>
        <w:tc>
          <w:tcPr>
            <w:tcW w:w="0" w:type="auto"/>
            <w:tcBorders>
              <w:top w:val="nil"/>
              <w:left w:val="nil"/>
              <w:bottom w:val="single" w:sz="4" w:space="0" w:color="000000"/>
              <w:right w:val="single" w:sz="4" w:space="0" w:color="000000"/>
            </w:tcBorders>
            <w:shd w:val="clear" w:color="auto" w:fill="auto"/>
            <w:noWrap/>
            <w:vAlign w:val="bottom"/>
            <w:hideMark/>
          </w:tcPr>
          <w:p w14:paraId="3EADDE35" w14:textId="298772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464.00 </w:t>
            </w:r>
          </w:p>
        </w:tc>
        <w:tc>
          <w:tcPr>
            <w:tcW w:w="0" w:type="auto"/>
            <w:tcBorders>
              <w:top w:val="nil"/>
              <w:left w:val="nil"/>
              <w:bottom w:val="single" w:sz="4" w:space="0" w:color="000000"/>
              <w:right w:val="single" w:sz="4" w:space="0" w:color="000000"/>
            </w:tcBorders>
            <w:shd w:val="clear" w:color="auto" w:fill="auto"/>
            <w:noWrap/>
            <w:vAlign w:val="bottom"/>
            <w:hideMark/>
          </w:tcPr>
          <w:p w14:paraId="2F326C26" w14:textId="0A6016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BBFED" w14:textId="45D0EC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EC3F0" w14:textId="3FB8F7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464.00 </w:t>
            </w:r>
          </w:p>
        </w:tc>
      </w:tr>
      <w:tr w:rsidR="00F7167F" w:rsidRPr="00F7167F" w14:paraId="2FFD056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F086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2096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53EF4773" w14:textId="10E083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36,314.00 </w:t>
            </w:r>
          </w:p>
        </w:tc>
        <w:tc>
          <w:tcPr>
            <w:tcW w:w="0" w:type="auto"/>
            <w:tcBorders>
              <w:top w:val="nil"/>
              <w:left w:val="nil"/>
              <w:bottom w:val="single" w:sz="4" w:space="0" w:color="000000"/>
              <w:right w:val="single" w:sz="4" w:space="0" w:color="000000"/>
            </w:tcBorders>
            <w:shd w:val="clear" w:color="auto" w:fill="auto"/>
            <w:noWrap/>
            <w:vAlign w:val="bottom"/>
            <w:hideMark/>
          </w:tcPr>
          <w:p w14:paraId="1D94E5DD" w14:textId="186090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31604" w14:textId="6EF993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08346" w14:textId="11A116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36,314.00 </w:t>
            </w:r>
          </w:p>
        </w:tc>
      </w:tr>
      <w:tr w:rsidR="00F7167F" w:rsidRPr="00F7167F" w14:paraId="236FC632"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4A49F"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AEC32B1" w14:textId="1D937ED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62617C5A" w14:textId="676D0C0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EC708C" w14:textId="2462298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A67B43" w14:textId="6A9C9A9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244,059.63 </w:t>
            </w:r>
          </w:p>
        </w:tc>
      </w:tr>
      <w:tr w:rsidR="00F7167F" w:rsidRPr="00F7167F" w14:paraId="4274A64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3318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0A95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LGU </w:t>
            </w:r>
            <w:proofErr w:type="spellStart"/>
            <w:r w:rsidRPr="00F7167F">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D5481" w14:textId="505873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79AFDA43" w14:textId="593842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530C7" w14:textId="7A8007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D269F" w14:textId="7B54FF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219,253.56 </w:t>
            </w:r>
          </w:p>
        </w:tc>
      </w:tr>
      <w:tr w:rsidR="00F7167F" w:rsidRPr="00F7167F" w14:paraId="53300E6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B34A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FD31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glip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1307AF" w14:textId="4EFC3A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A79B4" w14:textId="16C66C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B998D" w14:textId="43DCDC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E81AD" w14:textId="33776A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5,000.00 </w:t>
            </w:r>
          </w:p>
        </w:tc>
      </w:tr>
      <w:tr w:rsidR="00F7167F" w:rsidRPr="00F7167F" w14:paraId="1F757D0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664F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CD4E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00E5DB" w14:textId="15C48D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707EDC05" w14:textId="3F41C9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BA75F" w14:textId="6943B4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0D596" w14:textId="5637A9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3,782.90 </w:t>
            </w:r>
          </w:p>
        </w:tc>
      </w:tr>
      <w:tr w:rsidR="00F7167F" w:rsidRPr="00F7167F" w14:paraId="2C5EE90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9E91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084C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739E24" w14:textId="1DC6A1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3286939C" w14:textId="102F23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99AEA" w14:textId="29715D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8FBA5" w14:textId="4B551C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07,948.00 </w:t>
            </w:r>
          </w:p>
        </w:tc>
      </w:tr>
      <w:tr w:rsidR="00F7167F" w:rsidRPr="00F7167F" w14:paraId="2796B32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FAB1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40FA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09B2F7" w14:textId="368508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36238F23" w14:textId="6CF448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710A7" w14:textId="099B57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68F77" w14:textId="4121B7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7,097.28 </w:t>
            </w:r>
          </w:p>
        </w:tc>
      </w:tr>
      <w:tr w:rsidR="00F7167F" w:rsidRPr="00F7167F" w14:paraId="5528C27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414B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BB51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DF939F" w14:textId="05B182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612EE0D3" w14:textId="297B3C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3E2FB" w14:textId="323C65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79958" w14:textId="207ED5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3,486.00 </w:t>
            </w:r>
          </w:p>
        </w:tc>
      </w:tr>
      <w:tr w:rsidR="00F7167F" w:rsidRPr="00F7167F" w14:paraId="068FCFC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8873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8808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gud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D8A22D" w14:textId="2DD13D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52D262FA" w14:textId="0B1B00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BE75C" w14:textId="092E49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7ACC1" w14:textId="46370D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491.89 </w:t>
            </w:r>
          </w:p>
        </w:tc>
      </w:tr>
      <w:tr w:rsidR="00F7167F" w:rsidRPr="00F7167F" w14:paraId="4CB3216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239116"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D81D9E0" w14:textId="357C79E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69903AE4" w14:textId="0D6271A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D3038D5" w14:textId="6CF5899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0134D3" w14:textId="7640879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4,045,928.06 </w:t>
            </w:r>
          </w:p>
        </w:tc>
      </w:tr>
      <w:tr w:rsidR="00F7167F" w:rsidRPr="00F7167F" w14:paraId="40DF72C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53D92"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3CE7B2A7" w14:textId="3AD9BB9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FBD7561" w14:textId="618FCD6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4CD35E" w14:textId="37F7ABC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55A1C8" w14:textId="7D9ADAC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503,670.00 </w:t>
            </w:r>
          </w:p>
        </w:tc>
      </w:tr>
      <w:tr w:rsidR="00F7167F" w:rsidRPr="00F7167F" w14:paraId="242D505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2F3B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D836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55F62BC1" w14:textId="2F9464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5FF96D31" w14:textId="4EC930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EE815" w14:textId="3498E9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A746D" w14:textId="6993CF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0,750.00 </w:t>
            </w:r>
          </w:p>
        </w:tc>
      </w:tr>
      <w:tr w:rsidR="00F7167F" w:rsidRPr="00F7167F" w14:paraId="6AB6C29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0C47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F054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4E9E656" w14:textId="50387B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1C36229F" w14:textId="09F872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AFC23" w14:textId="2D547E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7A467" w14:textId="043C66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5,265.00 </w:t>
            </w:r>
          </w:p>
        </w:tc>
      </w:tr>
      <w:tr w:rsidR="00F7167F" w:rsidRPr="00F7167F" w14:paraId="1FCFB81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3C1F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519E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FF0EA7" w14:textId="07983B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CE20831" w14:textId="3375C5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10C74" w14:textId="65C522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79104" w14:textId="36A65A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0,962.50 </w:t>
            </w:r>
          </w:p>
        </w:tc>
      </w:tr>
      <w:tr w:rsidR="00F7167F" w:rsidRPr="00F7167F" w14:paraId="33511DA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728A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F224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13AE3A" w14:textId="228A7D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20FC123" w14:textId="088AD0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11BEF" w14:textId="6A2643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9467C" w14:textId="6D51DF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550.00 </w:t>
            </w:r>
          </w:p>
        </w:tc>
      </w:tr>
      <w:tr w:rsidR="00F7167F" w:rsidRPr="00F7167F" w14:paraId="5482E7F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AFD7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A6C6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CE79C" w14:textId="40099A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C7E16C0" w14:textId="61917B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B9DBC" w14:textId="281210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F3B46" w14:textId="1DD76B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3,000.00 </w:t>
            </w:r>
          </w:p>
        </w:tc>
      </w:tr>
      <w:tr w:rsidR="00F7167F" w:rsidRPr="00F7167F" w14:paraId="1F63BDF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966B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6439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4C9C4C" w14:textId="7C6CC3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01150DA5" w14:textId="2D40F1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913FD" w14:textId="74FD60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0885C" w14:textId="628BB1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0,667.50 </w:t>
            </w:r>
          </w:p>
        </w:tc>
      </w:tr>
      <w:tr w:rsidR="00F7167F" w:rsidRPr="00F7167F" w14:paraId="137D161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B427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1764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6A1300E4" w14:textId="3F5C03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76162422" w14:textId="6C0FDD1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52F7A" w14:textId="6C5CCF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B305E" w14:textId="7CE081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1,237.50 </w:t>
            </w:r>
          </w:p>
        </w:tc>
      </w:tr>
      <w:tr w:rsidR="00F7167F" w:rsidRPr="00F7167F" w14:paraId="24D3C34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4406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85C8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4338DF3" w14:textId="193984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8D97F5E" w14:textId="2D9042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7F5B1" w14:textId="7B8CE3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95826" w14:textId="357B76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1,237.50 </w:t>
            </w:r>
          </w:p>
        </w:tc>
      </w:tr>
      <w:tr w:rsidR="00F7167F" w:rsidRPr="00F7167F" w14:paraId="2ED80172"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6A8F8"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13BD24D0" w14:textId="7BF62CB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5A39F6A2" w14:textId="527C38D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B79218" w14:textId="5122A7A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6C9C7B" w14:textId="50A6540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152,798.69 </w:t>
            </w:r>
          </w:p>
        </w:tc>
      </w:tr>
      <w:tr w:rsidR="00F7167F" w:rsidRPr="00F7167F" w14:paraId="619407A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C42A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63BD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4276E7" w14:textId="5FB781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1FD866EB" w14:textId="1B686F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10788" w14:textId="135E89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AD527" w14:textId="1F4A6A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504.00 </w:t>
            </w:r>
          </w:p>
        </w:tc>
      </w:tr>
      <w:tr w:rsidR="00F7167F" w:rsidRPr="00F7167F" w14:paraId="7B1B7DD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68B0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1557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813EA" w14:textId="059568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1DA0CA82" w14:textId="45D42D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5902E" w14:textId="431FC4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8FBF7" w14:textId="61A2F2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4,566.00 </w:t>
            </w:r>
          </w:p>
        </w:tc>
      </w:tr>
      <w:tr w:rsidR="00F7167F" w:rsidRPr="00F7167F" w14:paraId="1EB3C79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7B9E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2FB0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4F4512E9" w14:textId="212791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27F346B1" w14:textId="158226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BCA2B" w14:textId="603FD2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7B39C" w14:textId="3D43BE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6,919.20 </w:t>
            </w:r>
          </w:p>
        </w:tc>
      </w:tr>
      <w:tr w:rsidR="00F7167F" w:rsidRPr="00F7167F" w14:paraId="3DEF542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B968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DA9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309E03" w14:textId="65CB07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342A93AF" w14:textId="06D2D1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07C0F" w14:textId="038F09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44355" w14:textId="5195AD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0,768.00 </w:t>
            </w:r>
          </w:p>
        </w:tc>
      </w:tr>
      <w:tr w:rsidR="00F7167F" w:rsidRPr="00F7167F" w14:paraId="2C09998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B678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EA0D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7BAC73C6" w14:textId="6CB173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21E26AD1" w14:textId="55E8F0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89F62" w14:textId="721EA7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722B4" w14:textId="459CE4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471.25 </w:t>
            </w:r>
          </w:p>
        </w:tc>
      </w:tr>
      <w:tr w:rsidR="00F7167F" w:rsidRPr="00F7167F" w14:paraId="19567DF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280D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6956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3F22BA" w14:textId="526186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63243940" w14:textId="7DE60B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52A95" w14:textId="0EC14E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F8A44" w14:textId="4F3F39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8,579.98 </w:t>
            </w:r>
          </w:p>
        </w:tc>
      </w:tr>
      <w:tr w:rsidR="00F7167F" w:rsidRPr="00F7167F" w14:paraId="45BF41A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AF66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B6B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88287F" w14:textId="6A1963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D86737E" w14:textId="116282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97D11" w14:textId="3E0619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FDC46" w14:textId="6A0513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4,000.00 </w:t>
            </w:r>
          </w:p>
        </w:tc>
      </w:tr>
      <w:tr w:rsidR="00F7167F" w:rsidRPr="00F7167F" w14:paraId="5680899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6DA9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BD54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71CE27" w14:textId="129691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CFE5AFA" w14:textId="47335F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4F41F" w14:textId="798469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63828" w14:textId="27A471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4,500.00 </w:t>
            </w:r>
          </w:p>
        </w:tc>
      </w:tr>
      <w:tr w:rsidR="00F7167F" w:rsidRPr="00F7167F" w14:paraId="4586113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A441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2D39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CFCC8" w14:textId="0F305F1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417A8130" w14:textId="7CEAF5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AE3EF" w14:textId="1C79EB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704F8" w14:textId="2E9B20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4,590.00 </w:t>
            </w:r>
          </w:p>
        </w:tc>
      </w:tr>
      <w:tr w:rsidR="00F7167F" w:rsidRPr="00F7167F" w14:paraId="4B624E3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FB64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0FFA2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53FCDE38" w14:textId="653281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26E5F6B1" w14:textId="63857E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5B0CD" w14:textId="2CFB16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C93C6" w14:textId="11EA6C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41,025.76 </w:t>
            </w:r>
          </w:p>
        </w:tc>
      </w:tr>
      <w:tr w:rsidR="00F7167F" w:rsidRPr="00F7167F" w14:paraId="5932ECB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F466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CE6F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6D63E46" w14:textId="28516D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641FA60C" w14:textId="7BE1DF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2080C" w14:textId="2231FB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B7BEA" w14:textId="00B2B7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9,556.50 </w:t>
            </w:r>
          </w:p>
        </w:tc>
      </w:tr>
      <w:tr w:rsidR="00F7167F" w:rsidRPr="00F7167F" w14:paraId="4DDBA9C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128F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C58F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6D5358" w14:textId="0BB2A2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1A23347B" w14:textId="5ACA31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12089" w14:textId="3DD546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9F70B" w14:textId="05B3BD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318.00 </w:t>
            </w:r>
          </w:p>
        </w:tc>
      </w:tr>
      <w:tr w:rsidR="00F7167F" w:rsidRPr="00F7167F" w14:paraId="6DBBCD8D"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CF70E"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2F6EC408" w14:textId="1FFD19C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476328C5" w14:textId="14FB2C6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1FDA71" w14:textId="16735CB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0C08D3" w14:textId="29A404D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7,774,334.58 </w:t>
            </w:r>
          </w:p>
        </w:tc>
      </w:tr>
      <w:tr w:rsidR="00F7167F" w:rsidRPr="00F7167F" w14:paraId="4886B692" w14:textId="77777777" w:rsidTr="00F7167F">
        <w:trPr>
          <w:trHeight w:val="20"/>
        </w:trPr>
        <w:tc>
          <w:tcPr>
            <w:tcW w:w="0" w:type="auto"/>
            <w:tcBorders>
              <w:top w:val="nil"/>
              <w:left w:val="nil"/>
              <w:bottom w:val="single" w:sz="4" w:space="0" w:color="000000"/>
              <w:right w:val="nil"/>
            </w:tcBorders>
            <w:shd w:val="clear" w:color="auto" w:fill="auto"/>
            <w:noWrap/>
            <w:vAlign w:val="bottom"/>
            <w:hideMark/>
          </w:tcPr>
          <w:p w14:paraId="58C987D7" w14:textId="77777777" w:rsidR="00F7167F" w:rsidRPr="00F7167F" w:rsidRDefault="00F7167F" w:rsidP="00F7167F">
            <w:pPr>
              <w:widowControl/>
              <w:spacing w:after="0" w:line="240" w:lineRule="auto"/>
              <w:contextualSpacing/>
              <w:rPr>
                <w:rFonts w:eastAsia="Times New Roman"/>
                <w:color w:val="000000"/>
              </w:rPr>
            </w:pPr>
            <w:r w:rsidRPr="00F7167F">
              <w:rPr>
                <w:rFonts w:eastAsia="Times New Roman"/>
                <w:color w:val="000000"/>
              </w:rPr>
              <w:lastRenderedPageBreak/>
              <w:t> </w:t>
            </w:r>
          </w:p>
        </w:tc>
        <w:tc>
          <w:tcPr>
            <w:tcW w:w="0" w:type="auto"/>
            <w:tcBorders>
              <w:top w:val="nil"/>
              <w:left w:val="nil"/>
              <w:bottom w:val="single" w:sz="4" w:space="0" w:color="000000"/>
              <w:right w:val="single" w:sz="4" w:space="0" w:color="000000"/>
            </w:tcBorders>
            <w:shd w:val="clear" w:color="auto" w:fill="auto"/>
            <w:vAlign w:val="bottom"/>
            <w:hideMark/>
          </w:tcPr>
          <w:p w14:paraId="466D396B" w14:textId="77777777" w:rsidR="00F7167F" w:rsidRPr="00F7167F" w:rsidRDefault="00F7167F" w:rsidP="00F7167F">
            <w:pPr>
              <w:widowControl/>
              <w:spacing w:after="0" w:line="240" w:lineRule="auto"/>
              <w:contextualSpacing/>
              <w:rPr>
                <w:rFonts w:ascii="Arial Narrow" w:eastAsia="Times New Roman" w:hAnsi="Arial Narrow"/>
                <w:i/>
                <w:iCs/>
                <w:color w:val="000000"/>
              </w:rPr>
            </w:pPr>
            <w:r w:rsidRPr="00F7167F">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67409071" w14:textId="5882003C" w:rsidR="00F7167F" w:rsidRPr="00F7167F" w:rsidRDefault="00F7167F" w:rsidP="00F7167F">
            <w:pPr>
              <w:widowControl/>
              <w:spacing w:after="0" w:line="240" w:lineRule="auto"/>
              <w:contextualSpacing/>
              <w:jc w:val="right"/>
              <w:rPr>
                <w:rFonts w:ascii="Arial Narrow" w:eastAsia="Times New Roman" w:hAnsi="Arial Narrow"/>
                <w:i/>
                <w:iCs/>
                <w:color w:val="000000"/>
              </w:rPr>
            </w:pPr>
            <w:r w:rsidRPr="00F7167F">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2F21F56" w14:textId="7B953659" w:rsidR="00F7167F" w:rsidRPr="00F7167F" w:rsidRDefault="00F7167F" w:rsidP="00F7167F">
            <w:pPr>
              <w:widowControl/>
              <w:spacing w:after="0" w:line="240" w:lineRule="auto"/>
              <w:contextualSpacing/>
              <w:jc w:val="right"/>
              <w:rPr>
                <w:rFonts w:ascii="Arial Narrow" w:eastAsia="Times New Roman" w:hAnsi="Arial Narrow"/>
                <w:i/>
                <w:iCs/>
                <w:color w:val="000000"/>
              </w:rPr>
            </w:pPr>
            <w:r w:rsidRPr="00F7167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8E962" w14:textId="304DE6A4" w:rsidR="00F7167F" w:rsidRPr="00F7167F" w:rsidRDefault="00F7167F" w:rsidP="00F7167F">
            <w:pPr>
              <w:widowControl/>
              <w:spacing w:after="0" w:line="240" w:lineRule="auto"/>
              <w:contextualSpacing/>
              <w:jc w:val="right"/>
              <w:rPr>
                <w:rFonts w:ascii="Arial Narrow" w:eastAsia="Times New Roman" w:hAnsi="Arial Narrow"/>
                <w:i/>
                <w:iCs/>
                <w:color w:val="000000"/>
              </w:rPr>
            </w:pPr>
            <w:r w:rsidRPr="00F7167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DFE7D" w14:textId="0FD68409" w:rsidR="00F7167F" w:rsidRPr="00F7167F" w:rsidRDefault="00F7167F" w:rsidP="00F7167F">
            <w:pPr>
              <w:widowControl/>
              <w:spacing w:after="0" w:line="240" w:lineRule="auto"/>
              <w:contextualSpacing/>
              <w:jc w:val="right"/>
              <w:rPr>
                <w:rFonts w:ascii="Arial Narrow" w:eastAsia="Times New Roman" w:hAnsi="Arial Narrow"/>
                <w:i/>
                <w:iCs/>
                <w:color w:val="000000"/>
              </w:rPr>
            </w:pPr>
            <w:r w:rsidRPr="00F7167F">
              <w:rPr>
                <w:rFonts w:ascii="Arial Narrow" w:eastAsia="Times New Roman" w:hAnsi="Arial Narrow"/>
                <w:i/>
                <w:iCs/>
                <w:color w:val="000000"/>
              </w:rPr>
              <w:t xml:space="preserve">1,234,000.00 </w:t>
            </w:r>
          </w:p>
        </w:tc>
      </w:tr>
      <w:tr w:rsidR="00F7167F" w:rsidRPr="00F7167F" w14:paraId="3EA9592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6EA0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D43C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BEAB92" w14:textId="0ADF5A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2FC8DE4D" w14:textId="50BAF4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4F6C8" w14:textId="2D76C2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C2316" w14:textId="6E79FF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60.78 </w:t>
            </w:r>
          </w:p>
        </w:tc>
      </w:tr>
      <w:tr w:rsidR="00F7167F" w:rsidRPr="00F7167F" w14:paraId="7A973D0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E5D4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DA48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lagtas (</w:t>
            </w:r>
            <w:proofErr w:type="spellStart"/>
            <w:r w:rsidRPr="00F7167F">
              <w:rPr>
                <w:rFonts w:ascii="Arial Narrow" w:eastAsia="Times New Roman" w:hAnsi="Arial Narrow"/>
                <w:i/>
                <w:iCs/>
                <w:color w:val="000000"/>
                <w:sz w:val="20"/>
                <w:szCs w:val="20"/>
              </w:rPr>
              <w:t>Bigaa</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5FD447B" w14:textId="66B679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0038FC14" w14:textId="18052E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B3321" w14:textId="580E3A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544BF" w14:textId="2C6E6B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4,076.12 </w:t>
            </w:r>
          </w:p>
        </w:tc>
      </w:tr>
      <w:tr w:rsidR="00F7167F" w:rsidRPr="00F7167F" w14:paraId="5F457DE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DFEA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E37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CDB7B4" w14:textId="692722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60D6FF2" w14:textId="1E9B2B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C84E9" w14:textId="498548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3AB00" w14:textId="7C235F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6,535.58 </w:t>
            </w:r>
          </w:p>
        </w:tc>
      </w:tr>
      <w:tr w:rsidR="00F7167F" w:rsidRPr="00F7167F" w14:paraId="0517FF7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C518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0618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5639C4A4" w14:textId="26C416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0139B0B5" w14:textId="2AC577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CBD2A" w14:textId="1BDA61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1AA95" w14:textId="4EF715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1,185.84 </w:t>
            </w:r>
          </w:p>
        </w:tc>
      </w:tr>
      <w:tr w:rsidR="00F7167F" w:rsidRPr="00F7167F" w14:paraId="0294694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F584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9BD6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1D43378A" w14:textId="2075F3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36B661EE" w14:textId="12ECEE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7B52A" w14:textId="013854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DCD99" w14:textId="7FE19F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1,868.08 </w:t>
            </w:r>
          </w:p>
        </w:tc>
      </w:tr>
      <w:tr w:rsidR="00F7167F" w:rsidRPr="00F7167F" w14:paraId="41034B3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6CFF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3DE3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55FCA88" w14:textId="6734F8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16E976E3" w14:textId="7D7BFA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28DC7" w14:textId="6AC415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5BE52" w14:textId="2D22E9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5,144.53 </w:t>
            </w:r>
          </w:p>
        </w:tc>
      </w:tr>
      <w:tr w:rsidR="00F7167F" w:rsidRPr="00F7167F" w14:paraId="6057729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8FC3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1445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C6ABF1" w14:textId="0904B5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05BF3890" w14:textId="4DDF2B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99108" w14:textId="434B63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D9389" w14:textId="7F4275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73,568.37 </w:t>
            </w:r>
          </w:p>
        </w:tc>
      </w:tr>
      <w:tr w:rsidR="00F7167F" w:rsidRPr="00F7167F" w14:paraId="477675D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463E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A36B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2E2E0FA" w14:textId="5AC3FB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04DDBB61" w14:textId="2AFDD4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A22B9" w14:textId="32A488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2ECAD" w14:textId="6305A8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6,200.00 </w:t>
            </w:r>
          </w:p>
        </w:tc>
      </w:tr>
      <w:tr w:rsidR="00F7167F" w:rsidRPr="00F7167F" w14:paraId="21B82BB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3ABD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374A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0EEA94" w14:textId="631BA1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1E4A2DA6" w14:textId="144A97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5F2C7" w14:textId="5662D6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F7BFC" w14:textId="5774BA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0,856.08 </w:t>
            </w:r>
          </w:p>
        </w:tc>
      </w:tr>
      <w:tr w:rsidR="00F7167F" w:rsidRPr="00F7167F" w14:paraId="1C2F8D6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2638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FF2A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EDB422" w14:textId="44F188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55245BA9" w14:textId="774EC5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D3E08" w14:textId="62B345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1985E" w14:textId="611C57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7,845.45 </w:t>
            </w:r>
          </w:p>
        </w:tc>
      </w:tr>
      <w:tr w:rsidR="00F7167F" w:rsidRPr="00F7167F" w14:paraId="6D4B9C2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FA45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FAEB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72BE5C8C" w14:textId="7DCCBA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0BF15E60" w14:textId="6E308B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E3190" w14:textId="07A9C7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02CFE" w14:textId="5B91EF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9,273.85 </w:t>
            </w:r>
          </w:p>
        </w:tc>
      </w:tr>
      <w:tr w:rsidR="00F7167F" w:rsidRPr="00F7167F" w14:paraId="5FB87CC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2A50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249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88D6A9" w14:textId="091C7D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13A00BC1" w14:textId="416450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FB656" w14:textId="238E83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30F87" w14:textId="7A34A9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4,636.82 </w:t>
            </w:r>
          </w:p>
        </w:tc>
      </w:tr>
      <w:tr w:rsidR="00F7167F" w:rsidRPr="00F7167F" w14:paraId="769BD4F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782C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11E1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6CB76B" w14:textId="4FF366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5FC553E5" w14:textId="1668DE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051BB" w14:textId="3C774A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C4F18" w14:textId="1FB277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1,013.18 </w:t>
            </w:r>
          </w:p>
        </w:tc>
      </w:tr>
      <w:tr w:rsidR="00F7167F" w:rsidRPr="00F7167F" w14:paraId="489B416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521C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CBAD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096A48" w14:textId="3993BD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453F1643" w14:textId="10A609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5D478" w14:textId="465115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4C80D" w14:textId="56F657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43,758.07 </w:t>
            </w:r>
          </w:p>
        </w:tc>
      </w:tr>
      <w:tr w:rsidR="00F7167F" w:rsidRPr="00F7167F" w14:paraId="30D70CD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883B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24DB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87C2279" w14:textId="31BA1D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5D435040" w14:textId="0D0F92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A8E59" w14:textId="02977B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3EA22" w14:textId="2525F71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0,642.42 </w:t>
            </w:r>
          </w:p>
        </w:tc>
      </w:tr>
      <w:tr w:rsidR="00F7167F" w:rsidRPr="00F7167F" w14:paraId="356E064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345A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4ED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090633" w14:textId="46DE8C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2B3FAF97" w14:textId="79DB62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FFE42" w14:textId="65ADC4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A11FA" w14:textId="7DF029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71,119.15 </w:t>
            </w:r>
          </w:p>
        </w:tc>
      </w:tr>
      <w:tr w:rsidR="00F7167F" w:rsidRPr="00F7167F" w14:paraId="0F7E4E9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4CD2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F43C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93297" w14:textId="5E83A3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4766B541" w14:textId="22EEF9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455C1" w14:textId="1941BF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AB078" w14:textId="25D01C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518.74 </w:t>
            </w:r>
          </w:p>
        </w:tc>
      </w:tr>
      <w:tr w:rsidR="00F7167F" w:rsidRPr="00F7167F" w14:paraId="42B10E9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8E81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D9FC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9B6E62B" w14:textId="067518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48A8A96E" w14:textId="54AFD6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8C871" w14:textId="65040F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E449B" w14:textId="37896D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3,025.46 </w:t>
            </w:r>
          </w:p>
        </w:tc>
      </w:tr>
      <w:tr w:rsidR="00F7167F" w:rsidRPr="00F7167F" w14:paraId="79FCE7D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9481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F6BA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F1C295" w14:textId="1E1156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01C28A9A" w14:textId="3C83F8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BD977" w14:textId="702531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26175" w14:textId="10AC02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73,025.06 </w:t>
            </w:r>
          </w:p>
        </w:tc>
      </w:tr>
      <w:tr w:rsidR="00F7167F" w:rsidRPr="00F7167F" w14:paraId="541E7E5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61ED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AA0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242EACE7" w14:textId="651CA6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DABED17" w14:textId="79E7D37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356A9" w14:textId="5F31C1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059EC" w14:textId="7FBBD3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3,821.56 </w:t>
            </w:r>
          </w:p>
        </w:tc>
      </w:tr>
      <w:tr w:rsidR="00F7167F" w:rsidRPr="00F7167F" w14:paraId="72E07CB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0B4E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7F23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7563A641" w14:textId="6C7D03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0AEE0500" w14:textId="196E95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28E5D" w14:textId="51134A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C7CEB" w14:textId="366273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24,469.92 </w:t>
            </w:r>
          </w:p>
        </w:tc>
      </w:tr>
      <w:tr w:rsidR="00F7167F" w:rsidRPr="00F7167F" w14:paraId="6ECD15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E990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0B1A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80D0C6B" w14:textId="5CE4D7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57A24527" w14:textId="5FFA18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3D2AC" w14:textId="2C7A3C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5BA5E" w14:textId="61CA54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154,321.68 </w:t>
            </w:r>
          </w:p>
        </w:tc>
      </w:tr>
      <w:tr w:rsidR="00F7167F" w:rsidRPr="00F7167F" w14:paraId="6EA1441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C257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5954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3DD93B9" w14:textId="73B5C8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678F77F" w14:textId="28B44E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BCB6F" w14:textId="5D46A1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82462" w14:textId="5905AC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4,437.06 </w:t>
            </w:r>
          </w:p>
        </w:tc>
      </w:tr>
      <w:tr w:rsidR="00F7167F" w:rsidRPr="00F7167F" w14:paraId="34AEAA3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DF5C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AC1D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33A1F54" w14:textId="4EF229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27D0C065" w14:textId="165E16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1B0B2" w14:textId="2F86C2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45383" w14:textId="6FE4CE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3,630.78 </w:t>
            </w:r>
          </w:p>
        </w:tc>
      </w:tr>
      <w:tr w:rsidR="00F7167F" w:rsidRPr="00F7167F" w14:paraId="364DC7A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5056E"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406E13B2" w14:textId="2CAADAA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59F6591F" w14:textId="37F7722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C5E2B6" w14:textId="6007327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9741E5" w14:textId="0B23891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2,771,707.79 </w:t>
            </w:r>
          </w:p>
        </w:tc>
      </w:tr>
      <w:tr w:rsidR="00F7167F" w:rsidRPr="00F7167F" w14:paraId="2FEF2D9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F0FAE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LGU Nueva </w:t>
            </w:r>
            <w:proofErr w:type="spellStart"/>
            <w:r w:rsidRPr="00F7167F">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D55FD5" w14:textId="78C89F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6FCA3CE7" w14:textId="3A71F8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F518B" w14:textId="1352FA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8236D" w14:textId="5CB012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44,723.87 </w:t>
            </w:r>
          </w:p>
        </w:tc>
      </w:tr>
      <w:tr w:rsidR="00F7167F" w:rsidRPr="00F7167F" w14:paraId="3D52AFC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4CA2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D15C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F8A585" w14:textId="4CFA57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68F2A453" w14:textId="19E4F3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6E928" w14:textId="63FC71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B77AE" w14:textId="2A6656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9,860.00 </w:t>
            </w:r>
          </w:p>
        </w:tc>
      </w:tr>
      <w:tr w:rsidR="00F7167F" w:rsidRPr="00F7167F" w14:paraId="1074775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E170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6F23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F6ED10" w14:textId="648C0C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7CF16AC8" w14:textId="1202161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A710B" w14:textId="6D0004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F8C89" w14:textId="3D9A15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1,650.00 </w:t>
            </w:r>
          </w:p>
        </w:tc>
      </w:tr>
      <w:tr w:rsidR="00F7167F" w:rsidRPr="00F7167F" w14:paraId="26177B5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2EAF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D05E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B697380" w14:textId="7025EC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3780A8AD" w14:textId="0DC2ED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3D102" w14:textId="78CCAA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6239A" w14:textId="34BA02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15,838.92 </w:t>
            </w:r>
          </w:p>
        </w:tc>
      </w:tr>
      <w:tr w:rsidR="00F7167F" w:rsidRPr="00F7167F" w14:paraId="681E9E8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2F0D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DA8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47C4B" w14:textId="459791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8014255" w14:textId="312E68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A7EBC" w14:textId="17993E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CD38E" w14:textId="704CE5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3,207.50 </w:t>
            </w:r>
          </w:p>
        </w:tc>
      </w:tr>
      <w:tr w:rsidR="00F7167F" w:rsidRPr="00F7167F" w14:paraId="5A8E998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4945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C55C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64854C" w14:textId="38F36E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85A76B1" w14:textId="35FC19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86C72" w14:textId="3F3256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52CE7" w14:textId="5923B3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2,406.25 </w:t>
            </w:r>
          </w:p>
        </w:tc>
      </w:tr>
      <w:tr w:rsidR="00F7167F" w:rsidRPr="00F7167F" w14:paraId="740261A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3C05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647E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D07C20" w14:textId="527F9E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4A3694FE" w14:textId="1DF898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EA50C" w14:textId="447BAE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E8FDC" w14:textId="759DEB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2,131.25 </w:t>
            </w:r>
          </w:p>
        </w:tc>
      </w:tr>
      <w:tr w:rsidR="00F7167F" w:rsidRPr="00F7167F" w14:paraId="31EBF21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853C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3B21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General </w:t>
            </w:r>
            <w:proofErr w:type="spellStart"/>
            <w:r w:rsidRPr="00F7167F">
              <w:rPr>
                <w:rFonts w:ascii="Arial Narrow" w:eastAsia="Times New Roman" w:hAnsi="Arial Narrow"/>
                <w:i/>
                <w:iCs/>
                <w:color w:val="000000"/>
                <w:sz w:val="20"/>
                <w:szCs w:val="20"/>
              </w:rPr>
              <w:t>Mamerto</w:t>
            </w:r>
            <w:proofErr w:type="spellEnd"/>
            <w:r w:rsidRPr="00F7167F">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EB51027" w14:textId="67BBC2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2339672F" w14:textId="563570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846B2" w14:textId="28589D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D0596" w14:textId="29B4FC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3,457.50 </w:t>
            </w:r>
          </w:p>
        </w:tc>
      </w:tr>
      <w:tr w:rsidR="00F7167F" w:rsidRPr="00F7167F" w14:paraId="1EA918B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3A23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3F35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General </w:t>
            </w:r>
            <w:proofErr w:type="spellStart"/>
            <w:r w:rsidRPr="00F7167F">
              <w:rPr>
                <w:rFonts w:ascii="Arial Narrow" w:eastAsia="Times New Roman" w:hAnsi="Arial Narrow"/>
                <w:i/>
                <w:iCs/>
                <w:color w:val="000000"/>
                <w:sz w:val="20"/>
                <w:szCs w:val="20"/>
              </w:rPr>
              <w:t>Tinio</w:t>
            </w:r>
            <w:proofErr w:type="spellEnd"/>
            <w:r w:rsidRPr="00F7167F">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5E7B7A77" w14:textId="01DF7A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2161EF7" w14:textId="511E6C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ECD9C" w14:textId="491589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2B861" w14:textId="596BAE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9,500.00 </w:t>
            </w:r>
          </w:p>
        </w:tc>
      </w:tr>
      <w:tr w:rsidR="00F7167F" w:rsidRPr="00F7167F" w14:paraId="1D2F140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5523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FAA8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CDA666" w14:textId="190D6A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1B75A173" w14:textId="7D27C8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F7F23" w14:textId="5BA102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D2AB1" w14:textId="50C2D4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3,575.00 </w:t>
            </w:r>
          </w:p>
        </w:tc>
      </w:tr>
      <w:tr w:rsidR="00F7167F" w:rsidRPr="00F7167F" w14:paraId="7C607DB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0B79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12F7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75F7E1B7" w14:textId="5879D4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419B2DBB" w14:textId="5B979E7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62956" w14:textId="5AAF03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CB03E" w14:textId="58A5B7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04,562.50 </w:t>
            </w:r>
          </w:p>
        </w:tc>
      </w:tr>
      <w:tr w:rsidR="00F7167F" w:rsidRPr="00F7167F" w14:paraId="3E0D19C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3045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A15A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6DB3A2" w14:textId="436C51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27913362" w14:textId="1E8754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CFA44" w14:textId="4D9732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9B700" w14:textId="07A357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0,780.00 </w:t>
            </w:r>
          </w:p>
        </w:tc>
      </w:tr>
      <w:tr w:rsidR="00F7167F" w:rsidRPr="00F7167F" w14:paraId="12D7408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32CB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7CD4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C458F" w14:textId="63B087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3A557470" w14:textId="5E5DE7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0BF55" w14:textId="343739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90721" w14:textId="13694E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3,760.00 </w:t>
            </w:r>
          </w:p>
        </w:tc>
      </w:tr>
      <w:tr w:rsidR="00F7167F" w:rsidRPr="00F7167F" w14:paraId="45E2D4C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2C44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06D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0BB56" w14:textId="4339DB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38FCCAD" w14:textId="5182DA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BDB31" w14:textId="719D91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4D88C" w14:textId="74E257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550.00 </w:t>
            </w:r>
          </w:p>
        </w:tc>
      </w:tr>
      <w:tr w:rsidR="00F7167F" w:rsidRPr="00F7167F" w14:paraId="2D9A427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9267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6679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layan</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291186C" w14:textId="22E817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362B7C8" w14:textId="27B863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1579D" w14:textId="0CB606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AE15A" w14:textId="64ED6C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0,825.00 </w:t>
            </w:r>
          </w:p>
        </w:tc>
      </w:tr>
      <w:tr w:rsidR="00F7167F" w:rsidRPr="00F7167F" w14:paraId="70AC056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43F3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93F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871E7F" w14:textId="528E7C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1A9EA71" w14:textId="039E00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3D800" w14:textId="29CFF6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267DF" w14:textId="65CDC0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0,962.50 </w:t>
            </w:r>
          </w:p>
        </w:tc>
      </w:tr>
      <w:tr w:rsidR="00F7167F" w:rsidRPr="00F7167F" w14:paraId="0B26B57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8524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A46F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622AC7" w14:textId="3184E8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4101073" w14:textId="0BEA91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3E4CC" w14:textId="39B435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D117E" w14:textId="293E62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0,825.00 </w:t>
            </w:r>
          </w:p>
        </w:tc>
      </w:tr>
      <w:tr w:rsidR="00F7167F" w:rsidRPr="00F7167F" w14:paraId="2BEEEEE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C15A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6B04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6C692F9" w14:textId="6D1A39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3B015737" w14:textId="2214CE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B9D17" w14:textId="09F9B0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65977" w14:textId="075743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95,000.00 </w:t>
            </w:r>
          </w:p>
        </w:tc>
      </w:tr>
      <w:tr w:rsidR="00F7167F" w:rsidRPr="00F7167F" w14:paraId="2E6C6B0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FD12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6EE8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FCA71F5" w14:textId="2870EA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482C303" w14:textId="50E46E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FF911" w14:textId="3F376B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2FD1C" w14:textId="06CA84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9,862.50 </w:t>
            </w:r>
          </w:p>
        </w:tc>
      </w:tr>
      <w:tr w:rsidR="00F7167F" w:rsidRPr="00F7167F" w14:paraId="5D8EB63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202B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F224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21240E0" w14:textId="0E4442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14FB7BB" w14:textId="114582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8390F" w14:textId="5DD789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1A9CD" w14:textId="218A23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1,100.00 </w:t>
            </w:r>
          </w:p>
        </w:tc>
      </w:tr>
      <w:tr w:rsidR="00F7167F" w:rsidRPr="00F7167F" w14:paraId="1932D33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1804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3CA6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0D090014" w14:textId="30FA53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2D54C241" w14:textId="760CD8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CF9ED" w14:textId="5B43D0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CC96C" w14:textId="547B92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2,887.50 </w:t>
            </w:r>
          </w:p>
        </w:tc>
      </w:tr>
      <w:tr w:rsidR="00F7167F" w:rsidRPr="00F7167F" w14:paraId="3596779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D108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03C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33B84C13" w14:textId="4E1B4A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04B4E11" w14:textId="2928A7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EC1DC" w14:textId="1DD4C6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FED09" w14:textId="09975B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1,100.00 </w:t>
            </w:r>
          </w:p>
        </w:tc>
      </w:tr>
      <w:tr w:rsidR="00F7167F" w:rsidRPr="00F7167F" w14:paraId="42B40C4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E89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9C14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0A2980E4" w14:textId="05C67B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75425D1A" w14:textId="6F7A07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AAA15" w14:textId="3C85AC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B9003" w14:textId="05BD13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0,530.00 </w:t>
            </w:r>
          </w:p>
        </w:tc>
      </w:tr>
      <w:tr w:rsidR="00F7167F" w:rsidRPr="00F7167F" w14:paraId="3915654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6FD1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94A2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84DB2D8" w14:textId="187459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57D30706" w14:textId="16E79D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14313" w14:textId="57C138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71E32" w14:textId="5FED47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8,241.25 </w:t>
            </w:r>
          </w:p>
        </w:tc>
      </w:tr>
      <w:tr w:rsidR="00F7167F" w:rsidRPr="00F7167F" w14:paraId="7464743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B438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ACA7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1AF52B91" w14:textId="716814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4A951D56" w14:textId="1B7647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346E8" w14:textId="49A3F8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403E2" w14:textId="5A4A00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0,598.75 </w:t>
            </w:r>
          </w:p>
        </w:tc>
      </w:tr>
      <w:tr w:rsidR="00F7167F" w:rsidRPr="00F7167F" w14:paraId="23E1D20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C39E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6229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1EF8F1BD" w14:textId="3CD1A6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4F5EAA10" w14:textId="1EDE0F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F0FCF" w14:textId="4249CB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E7CE6" w14:textId="6C8C64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9,810.00 </w:t>
            </w:r>
          </w:p>
        </w:tc>
      </w:tr>
      <w:tr w:rsidR="00F7167F" w:rsidRPr="00F7167F" w14:paraId="0F38253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443A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4D6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F7961D" w14:textId="62BED7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046C67A" w14:textId="307667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91E8B" w14:textId="0F638C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5ADD0" w14:textId="415C30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0,962.50 </w:t>
            </w:r>
          </w:p>
        </w:tc>
      </w:tr>
      <w:tr w:rsidR="00F7167F" w:rsidRPr="00F7167F" w14:paraId="19333D2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8D63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F0C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DCA4CE3" w14:textId="1D269B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4F47908" w14:textId="357CC8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3F634" w14:textId="5C364D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921F9" w14:textId="448EF9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3,000.00 </w:t>
            </w:r>
          </w:p>
        </w:tc>
      </w:tr>
      <w:tr w:rsidR="00F7167F" w:rsidRPr="00F7167F" w14:paraId="11358184"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EE5C0"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7F80E0FF" w14:textId="4168DEE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0E448635" w14:textId="451B786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DD648F" w14:textId="3F91624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67C2D3" w14:textId="2FA2B89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7,781,496.82 </w:t>
            </w:r>
          </w:p>
        </w:tc>
      </w:tr>
      <w:tr w:rsidR="00F7167F" w:rsidRPr="00F7167F" w14:paraId="64434DC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B6503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092F13DD" w14:textId="4B864D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6E19B144" w14:textId="3CEA47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26F71" w14:textId="48BFF5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A3810" w14:textId="503F8D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6,840.00 </w:t>
            </w:r>
          </w:p>
        </w:tc>
      </w:tr>
      <w:tr w:rsidR="00F7167F" w:rsidRPr="00F7167F" w14:paraId="496CE1A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BB34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A229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2D3D7BE8" w14:textId="3DC703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2AC73B97" w14:textId="273B81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5CE32" w14:textId="3DE667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432CC" w14:textId="27454F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3,669.12 </w:t>
            </w:r>
          </w:p>
        </w:tc>
      </w:tr>
      <w:tr w:rsidR="00F7167F" w:rsidRPr="00F7167F" w14:paraId="03D99F8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9F69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61C2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420204" w14:textId="38197A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4A544019" w14:textId="0B8782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BE776" w14:textId="2F6510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B4E51" w14:textId="3A15DB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988.08 </w:t>
            </w:r>
          </w:p>
        </w:tc>
      </w:tr>
      <w:tr w:rsidR="00F7167F" w:rsidRPr="00F7167F" w14:paraId="765C110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A90F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C27CB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B09542" w14:textId="2DFF3E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6A5AD7D8" w14:textId="235630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775A0" w14:textId="3D61C4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85424" w14:textId="699F30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2.34 </w:t>
            </w:r>
          </w:p>
        </w:tc>
      </w:tr>
      <w:tr w:rsidR="00F7167F" w:rsidRPr="00F7167F" w14:paraId="313C863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56A3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7CC5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F80193" w14:textId="5EDAF2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7612C8F" w14:textId="2EA179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740B7" w14:textId="5A8607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A935C" w14:textId="791659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4,439.60 </w:t>
            </w:r>
          </w:p>
        </w:tc>
      </w:tr>
      <w:tr w:rsidR="00F7167F" w:rsidRPr="00F7167F" w14:paraId="1001D1D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66E7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957D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AC00B6" w14:textId="71543F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1EA44114" w14:textId="0FACC1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15284" w14:textId="7544AC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758EA" w14:textId="27A655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4,549.68 </w:t>
            </w:r>
          </w:p>
        </w:tc>
      </w:tr>
      <w:tr w:rsidR="00F7167F" w:rsidRPr="00F7167F" w14:paraId="199C948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AFB7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DFB7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D3F784" w14:textId="66BBEE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05CB5827" w14:textId="23A0EE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1716F" w14:textId="4EB99B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9A20B" w14:textId="515C7D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59,185.44 </w:t>
            </w:r>
          </w:p>
        </w:tc>
      </w:tr>
      <w:tr w:rsidR="00F7167F" w:rsidRPr="00F7167F" w14:paraId="3DA6D94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BBCB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47E7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4FF58DD3" w14:textId="00A838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A4EC0A1" w14:textId="70270D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0A652" w14:textId="4ADFC3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97CB7" w14:textId="400A8E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25.46 </w:t>
            </w:r>
          </w:p>
        </w:tc>
      </w:tr>
      <w:tr w:rsidR="00F7167F" w:rsidRPr="00F7167F" w14:paraId="2C5C499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9597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B30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21B19C" w14:textId="51E03D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1CA7B691" w14:textId="153C25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3AD1E" w14:textId="492B82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54CF0" w14:textId="2FC046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43.12 </w:t>
            </w:r>
          </w:p>
        </w:tc>
      </w:tr>
      <w:tr w:rsidR="00F7167F" w:rsidRPr="00F7167F" w14:paraId="14AED36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F95E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657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88AC2A" w14:textId="782924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5641AB83" w14:textId="6CE76A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D9BC7" w14:textId="741EC1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DFD4F" w14:textId="01E710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6,052.30 </w:t>
            </w:r>
          </w:p>
        </w:tc>
      </w:tr>
      <w:tr w:rsidR="00F7167F" w:rsidRPr="00F7167F" w14:paraId="587A475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0C92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1692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0BFFC4" w14:textId="2804E6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05FF30B" w14:textId="5CE1D9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BDC1E" w14:textId="4E5E25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82CAF" w14:textId="7CFA21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25.46 </w:t>
            </w:r>
          </w:p>
        </w:tc>
      </w:tr>
      <w:tr w:rsidR="00F7167F" w:rsidRPr="00F7167F" w14:paraId="2715922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0AA3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E6A8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2A7F02" w14:textId="00ACDD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7E575D1E" w14:textId="2DE171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C4F97" w14:textId="3D5B52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65243" w14:textId="57DCA0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90.14 </w:t>
            </w:r>
          </w:p>
        </w:tc>
      </w:tr>
      <w:tr w:rsidR="00F7167F" w:rsidRPr="00F7167F" w14:paraId="4C067DF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47CE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9174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4F5C81" w14:textId="1E6576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459CB860" w14:textId="7A6B5C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A09ED" w14:textId="5820F5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B94C7" w14:textId="7486A3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7,108.00 </w:t>
            </w:r>
          </w:p>
        </w:tc>
      </w:tr>
      <w:tr w:rsidR="00F7167F" w:rsidRPr="00F7167F" w14:paraId="775FF8D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BB3F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3E3E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28DAA7E0" w14:textId="32FEB0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6767147D" w14:textId="563B9E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9F0A0" w14:textId="2287A0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11592" w14:textId="5C8CB1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33.26 </w:t>
            </w:r>
          </w:p>
        </w:tc>
      </w:tr>
      <w:tr w:rsidR="00F7167F" w:rsidRPr="00F7167F" w14:paraId="1E67C78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ABB0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5004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28D214" w14:textId="378988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28100FC6" w14:textId="2281F1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9F5DA" w14:textId="1A5FEA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95448" w14:textId="677CDE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4,696.14 </w:t>
            </w:r>
          </w:p>
        </w:tc>
      </w:tr>
      <w:tr w:rsidR="00F7167F" w:rsidRPr="00F7167F" w14:paraId="1DFEF37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EDB2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9BE0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CC1D75" w14:textId="50ACBA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29930891" w14:textId="55BA8C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C6E35" w14:textId="63E7E6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C9E54" w14:textId="7CFEB6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1,054.72 </w:t>
            </w:r>
          </w:p>
        </w:tc>
      </w:tr>
      <w:tr w:rsidR="00F7167F" w:rsidRPr="00F7167F" w14:paraId="5342E1D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E62F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8401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77F13A3" w14:textId="3B3576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21211BED" w14:textId="6E94F9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90B86" w14:textId="6A6FBE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BBE8A" w14:textId="5259F8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3,087.60 </w:t>
            </w:r>
          </w:p>
        </w:tc>
      </w:tr>
      <w:tr w:rsidR="00F7167F" w:rsidRPr="00F7167F" w14:paraId="4E21F68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F581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23EE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E74A6CC" w14:textId="0D7483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4C2FA964" w14:textId="2559BB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22D87" w14:textId="46E899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989D5" w14:textId="0BB6B3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8,550.98 </w:t>
            </w:r>
          </w:p>
        </w:tc>
      </w:tr>
      <w:tr w:rsidR="00F7167F" w:rsidRPr="00F7167F" w14:paraId="167EEBA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BCCC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C7E9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48C0F71D" w14:textId="009C31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2DD4FD56" w14:textId="361FF6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79200" w14:textId="7F4FA5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8E7F6" w14:textId="1B044E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4,283.02 </w:t>
            </w:r>
          </w:p>
        </w:tc>
      </w:tr>
      <w:tr w:rsidR="00F7167F" w:rsidRPr="00F7167F" w14:paraId="7333B22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3E1F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0178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5B326E7" w14:textId="6ECE82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54E840BC" w14:textId="61C303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85DD0" w14:textId="3D7570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3D584" w14:textId="6F65A1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2,628.90 </w:t>
            </w:r>
          </w:p>
        </w:tc>
      </w:tr>
      <w:tr w:rsidR="00F7167F" w:rsidRPr="00F7167F" w14:paraId="08959E9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7328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A384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CFE4127" w14:textId="5D8723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21165FF1" w14:textId="4E054D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B742B" w14:textId="5898F2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48ABD" w14:textId="20DA43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60.78 </w:t>
            </w:r>
          </w:p>
        </w:tc>
      </w:tr>
      <w:tr w:rsidR="00F7167F" w:rsidRPr="00F7167F" w14:paraId="45005EF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20C9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A528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09DC690" w14:textId="307A2B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FD745E7" w14:textId="18B094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15C40" w14:textId="694E8F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CD8F7" w14:textId="480848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2,881.12 </w:t>
            </w:r>
          </w:p>
        </w:tc>
      </w:tr>
      <w:tr w:rsidR="00F7167F" w:rsidRPr="00F7167F" w14:paraId="7436AEE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749E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ACA2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smuan</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Sexmoa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95B2771" w14:textId="6ED9A2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19050700" w14:textId="3D4C06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A4285" w14:textId="5273DC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6D902" w14:textId="5A4631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21.56 </w:t>
            </w:r>
          </w:p>
        </w:tc>
      </w:tr>
      <w:tr w:rsidR="00F7167F" w:rsidRPr="00F7167F" w14:paraId="6853795A"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1D439"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229780FA" w14:textId="05392B1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293BAA73" w14:textId="3D099C2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06B705" w14:textId="724F661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A83254" w14:textId="3143BC3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7,761,887.43 </w:t>
            </w:r>
          </w:p>
        </w:tc>
      </w:tr>
      <w:tr w:rsidR="00F7167F" w:rsidRPr="00F7167F" w14:paraId="2138B6B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35D1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63A2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22CADC" w14:textId="02F4B1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15CD0CBA" w14:textId="402608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DF4E3" w14:textId="267005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8A6F1" w14:textId="683A80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3,599.40 </w:t>
            </w:r>
          </w:p>
        </w:tc>
      </w:tr>
      <w:tr w:rsidR="00F7167F" w:rsidRPr="00F7167F" w14:paraId="4965908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6CA2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5DFB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3FCAB" w14:textId="68DF56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552104C3" w14:textId="01E6F4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0821B" w14:textId="4F51D0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C3AC5" w14:textId="0C9163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2,498.75 </w:t>
            </w:r>
          </w:p>
        </w:tc>
      </w:tr>
      <w:tr w:rsidR="00F7167F" w:rsidRPr="00F7167F" w14:paraId="2D34EA8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55D2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2CB0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29D2F" w14:textId="2FFAAB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73F4FA46" w14:textId="00FF56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24658" w14:textId="3A25FC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15BA2" w14:textId="12664F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2,890.00 </w:t>
            </w:r>
          </w:p>
        </w:tc>
      </w:tr>
      <w:tr w:rsidR="00F7167F" w:rsidRPr="00F7167F" w14:paraId="3975E02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57E6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F14F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F39ED3" w14:textId="2702C0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3F20B189" w14:textId="7619B4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7A70A" w14:textId="09F451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01568" w14:textId="2F21E4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44,019.75 </w:t>
            </w:r>
          </w:p>
        </w:tc>
      </w:tr>
      <w:tr w:rsidR="00F7167F" w:rsidRPr="00F7167F" w14:paraId="0A56D1C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5A7C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2C5E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C8E05F5" w14:textId="28D7D7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F874AD7" w14:textId="3FCB9E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EF4D7" w14:textId="4D25D6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3DB09" w14:textId="1E70A8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14,655.00 </w:t>
            </w:r>
          </w:p>
        </w:tc>
      </w:tr>
      <w:tr w:rsidR="00F7167F" w:rsidRPr="00F7167F" w14:paraId="5066BB2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9EDB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0A6E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77707CBB" w14:textId="265905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316DF956" w14:textId="6B7844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32531" w14:textId="1F7265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6B78C" w14:textId="2DED6E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9,010.00 </w:t>
            </w:r>
          </w:p>
        </w:tc>
      </w:tr>
      <w:tr w:rsidR="00F7167F" w:rsidRPr="00F7167F" w14:paraId="128CF69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5F16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9CA8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ECBE1BA" w14:textId="78175A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6E9F955A" w14:textId="6EC674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19667" w14:textId="6B3AE9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3DF3C" w14:textId="3B560D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7,362.30 </w:t>
            </w:r>
          </w:p>
        </w:tc>
      </w:tr>
      <w:tr w:rsidR="00F7167F" w:rsidRPr="00F7167F" w14:paraId="4335233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C5AA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F0FD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605E8A" w14:textId="4627F9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7F179205" w14:textId="0E80A2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9CB5E" w14:textId="134ADD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BB13D" w14:textId="6AF78F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7,467.80 </w:t>
            </w:r>
          </w:p>
        </w:tc>
      </w:tr>
      <w:tr w:rsidR="00F7167F" w:rsidRPr="00F7167F" w14:paraId="0651799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5B49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F335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DA0986B" w14:textId="492EE3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75043395" w14:textId="6DFBC6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BDEDA" w14:textId="270B98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1379F" w14:textId="6E53CE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7,803.70 </w:t>
            </w:r>
          </w:p>
        </w:tc>
      </w:tr>
      <w:tr w:rsidR="00F7167F" w:rsidRPr="00F7167F" w14:paraId="0F48287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1BCD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6660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A550B2" w14:textId="6845B0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5E1585F1" w14:textId="794CA9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0611D" w14:textId="39ACD7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A8B53" w14:textId="2BF5E1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7,291.40 </w:t>
            </w:r>
          </w:p>
        </w:tc>
      </w:tr>
      <w:tr w:rsidR="00F7167F" w:rsidRPr="00F7167F" w14:paraId="6143C88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5441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2A8B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581F0CFB" w14:textId="3DF2E1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3A41E23C" w14:textId="3BA664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0E49A" w14:textId="0B10B1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EA264" w14:textId="22BDF1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2,765.88 </w:t>
            </w:r>
          </w:p>
        </w:tc>
      </w:tr>
      <w:tr w:rsidR="00F7167F" w:rsidRPr="00F7167F" w14:paraId="536CEB5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FC79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7E3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FE37649" w14:textId="5D9AAD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43DCFA0" w14:textId="744537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2DF67" w14:textId="2E3F36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147B0" w14:textId="5F6F68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5,548.00 </w:t>
            </w:r>
          </w:p>
        </w:tc>
      </w:tr>
      <w:tr w:rsidR="00F7167F" w:rsidRPr="00F7167F" w14:paraId="05986C6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E2C8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ECD1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431E14D0" w14:textId="73DC94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4115144" w14:textId="3B8019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79882" w14:textId="5DBFD3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2A857" w14:textId="3E29BE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550.00 </w:t>
            </w:r>
          </w:p>
        </w:tc>
      </w:tr>
      <w:tr w:rsidR="00F7167F" w:rsidRPr="00F7167F" w14:paraId="0E13922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44EB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D8AE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9562BAF" w14:textId="51303D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79D6D720" w14:textId="173C4B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7DEE3" w14:textId="482455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E7279" w14:textId="21C715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8,437.25 </w:t>
            </w:r>
          </w:p>
        </w:tc>
      </w:tr>
      <w:tr w:rsidR="00F7167F" w:rsidRPr="00F7167F" w14:paraId="29BDAD2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A30D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17A8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3817857C" w14:textId="2E005E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7968AF19" w14:textId="4E5FE3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2561B" w14:textId="3B4DD6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E25C0" w14:textId="0ADFAA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3,953.00 </w:t>
            </w:r>
          </w:p>
        </w:tc>
      </w:tr>
      <w:tr w:rsidR="00F7167F" w:rsidRPr="00F7167F" w14:paraId="5F73E51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8639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1A16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409A98F5" w14:textId="61F329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05EAB7FD" w14:textId="262566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1153E" w14:textId="7EF239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8A511" w14:textId="6D13D1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98,501.00 </w:t>
            </w:r>
          </w:p>
        </w:tc>
      </w:tr>
      <w:tr w:rsidR="00F7167F" w:rsidRPr="00F7167F" w14:paraId="7D4BD40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896E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1AC7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8B2A3B4" w14:textId="16D263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583F12FF" w14:textId="5D710E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89BFA" w14:textId="747F19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48968" w14:textId="099643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5,534.20 </w:t>
            </w:r>
          </w:p>
        </w:tc>
      </w:tr>
      <w:tr w:rsidR="00F7167F" w:rsidRPr="00F7167F" w14:paraId="5665ABE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255AD"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176DCA28" w14:textId="6D90290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69F1211E" w14:textId="6D5F0E4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906BC4" w14:textId="38B0ED1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831F4F" w14:textId="7DC4F5D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300,032.75 </w:t>
            </w:r>
          </w:p>
        </w:tc>
      </w:tr>
      <w:tr w:rsidR="00F7167F" w:rsidRPr="00F7167F" w14:paraId="013751F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0AF7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8F77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9AA51E" w14:textId="0CC51E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1BD204D" w14:textId="5D1628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D10D9" w14:textId="0EB1F6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C3DBB" w14:textId="39B504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6,365.00 </w:t>
            </w:r>
          </w:p>
        </w:tc>
      </w:tr>
      <w:tr w:rsidR="00F7167F" w:rsidRPr="00F7167F" w14:paraId="51D42C4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F7DB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6B64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6DC0DE5" w14:textId="6F4E2D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730E024C" w14:textId="46F6E4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B2467" w14:textId="67B3C2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07AEE" w14:textId="64E6B8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234.00 </w:t>
            </w:r>
          </w:p>
        </w:tc>
      </w:tr>
      <w:tr w:rsidR="00F7167F" w:rsidRPr="00F7167F" w14:paraId="1B78ABD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3181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F75E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E4B196E" w14:textId="52E552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421B43C3" w14:textId="7BD51F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36F86" w14:textId="500646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A3FCC" w14:textId="10C1AC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6,273.00 </w:t>
            </w:r>
          </w:p>
        </w:tc>
      </w:tr>
      <w:tr w:rsidR="00F7167F" w:rsidRPr="00F7167F" w14:paraId="02A060E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436A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2B58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114B1A38" w14:textId="124F1C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09399AD5" w14:textId="1386C9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5919C" w14:textId="54492A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FB1F0" w14:textId="4E483F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1,527.60 </w:t>
            </w:r>
          </w:p>
        </w:tc>
      </w:tr>
      <w:tr w:rsidR="00F7167F" w:rsidRPr="00F7167F" w14:paraId="4DA2D16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2907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D7D4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6B9AE46D" w14:textId="367F5F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303A242E" w14:textId="4E0D7A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AD8D8" w14:textId="2A381B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DB209" w14:textId="5BF3A0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90,692.00 </w:t>
            </w:r>
          </w:p>
        </w:tc>
      </w:tr>
      <w:tr w:rsidR="00F7167F" w:rsidRPr="00F7167F" w14:paraId="3D25BD9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799C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461A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7F843523" w14:textId="253608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0DF77342" w14:textId="4855F4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D620C" w14:textId="5FDEA3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7539B" w14:textId="024231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195.00 </w:t>
            </w:r>
          </w:p>
        </w:tc>
      </w:tr>
      <w:tr w:rsidR="00F7167F" w:rsidRPr="00F7167F" w14:paraId="23CB050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7791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E21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61078923" w14:textId="247BC4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7924E4F8" w14:textId="133769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0F575" w14:textId="35C5AB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54A9D" w14:textId="65E02F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1,124.00 </w:t>
            </w:r>
          </w:p>
        </w:tc>
      </w:tr>
      <w:tr w:rsidR="00F7167F" w:rsidRPr="00F7167F" w14:paraId="2B01261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D896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D31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ECB4E58" w14:textId="30AEFA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588988DE" w14:textId="476FCD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49314" w14:textId="134AF9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B255B" w14:textId="7BADCC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9,750.65 </w:t>
            </w:r>
          </w:p>
        </w:tc>
      </w:tr>
      <w:tr w:rsidR="00F7167F" w:rsidRPr="00F7167F" w14:paraId="169717C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FBBB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22B0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38E8D467" w14:textId="7B5824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572943BD" w14:textId="7DF1E4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89F12" w14:textId="34ADC7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B6794" w14:textId="0358E4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5,871.50 </w:t>
            </w:r>
          </w:p>
        </w:tc>
      </w:tr>
      <w:tr w:rsidR="00F7167F" w:rsidRPr="00F7167F" w14:paraId="4C7819AC"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78A1EF"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57E929D6" w14:textId="3356C74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49,716,825.34 </w:t>
            </w:r>
          </w:p>
        </w:tc>
        <w:tc>
          <w:tcPr>
            <w:tcW w:w="0" w:type="auto"/>
            <w:tcBorders>
              <w:top w:val="nil"/>
              <w:left w:val="nil"/>
              <w:bottom w:val="single" w:sz="4" w:space="0" w:color="000000"/>
              <w:right w:val="single" w:sz="4" w:space="0" w:color="000000"/>
            </w:tcBorders>
            <w:shd w:val="clear" w:color="A5A5A5" w:fill="A5A5A5"/>
            <w:noWrap/>
            <w:vAlign w:val="bottom"/>
            <w:hideMark/>
          </w:tcPr>
          <w:p w14:paraId="26F6D2AE" w14:textId="71BEE28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43,314,217.66 </w:t>
            </w:r>
          </w:p>
        </w:tc>
        <w:tc>
          <w:tcPr>
            <w:tcW w:w="0" w:type="auto"/>
            <w:tcBorders>
              <w:top w:val="nil"/>
              <w:left w:val="nil"/>
              <w:bottom w:val="single" w:sz="4" w:space="0" w:color="000000"/>
              <w:right w:val="single" w:sz="4" w:space="0" w:color="000000"/>
            </w:tcBorders>
            <w:shd w:val="clear" w:color="A5A5A5" w:fill="A5A5A5"/>
            <w:noWrap/>
            <w:vAlign w:val="bottom"/>
            <w:hideMark/>
          </w:tcPr>
          <w:p w14:paraId="65FD322D" w14:textId="39D43A1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7AE7CD" w14:textId="178E3CD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93,031,043.00 </w:t>
            </w:r>
          </w:p>
        </w:tc>
      </w:tr>
      <w:tr w:rsidR="00F7167F" w:rsidRPr="00F7167F" w14:paraId="136E9CC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DCC54"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13147B20" w14:textId="32B9795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36,399,966.85 </w:t>
            </w:r>
          </w:p>
        </w:tc>
        <w:tc>
          <w:tcPr>
            <w:tcW w:w="0" w:type="auto"/>
            <w:tcBorders>
              <w:top w:val="nil"/>
              <w:left w:val="nil"/>
              <w:bottom w:val="single" w:sz="4" w:space="0" w:color="000000"/>
              <w:right w:val="single" w:sz="4" w:space="0" w:color="000000"/>
            </w:tcBorders>
            <w:shd w:val="clear" w:color="D8D8D8" w:fill="D8D8D8"/>
            <w:noWrap/>
            <w:vAlign w:val="bottom"/>
            <w:hideMark/>
          </w:tcPr>
          <w:p w14:paraId="13C42E7A" w14:textId="6642795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3,286,2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6837CC78" w14:textId="43B5945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AC02BE" w14:textId="14C3E39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59,686,248.25 </w:t>
            </w:r>
          </w:p>
        </w:tc>
      </w:tr>
      <w:tr w:rsidR="00F7167F" w:rsidRPr="00F7167F" w14:paraId="61C7A1B1"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81099C"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125A698F" w14:textId="6065D1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31905C28" w14:textId="0F05BC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A2C2FC5" w14:textId="06460B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145BF" w14:textId="7485BF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0,955,288.35 </w:t>
            </w:r>
          </w:p>
        </w:tc>
      </w:tr>
      <w:tr w:rsidR="00F7167F" w:rsidRPr="00F7167F" w14:paraId="1EB8B7D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2FEC8"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C4525AF"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proofErr w:type="spellStart"/>
            <w:r w:rsidRPr="00F7167F">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C37B0D" w14:textId="299287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1D545859" w14:textId="45966F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E11C4" w14:textId="469B34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C7853" w14:textId="0BAAF2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470,980.00 </w:t>
            </w:r>
          </w:p>
        </w:tc>
      </w:tr>
      <w:tr w:rsidR="00F7167F" w:rsidRPr="00F7167F" w14:paraId="159E18C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1435E"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7323096"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proofErr w:type="spellStart"/>
            <w:r w:rsidRPr="00F7167F">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7EB040" w14:textId="7FADE5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563C6536" w14:textId="2F065B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399EA" w14:textId="65B581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482EC" w14:textId="0762AF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970,880.50 </w:t>
            </w:r>
          </w:p>
        </w:tc>
      </w:tr>
      <w:tr w:rsidR="00F7167F" w:rsidRPr="00F7167F" w14:paraId="7B0CBCD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91B2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3877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71A03F" w14:textId="62263A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011D88ED" w14:textId="73DDF8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A9F46" w14:textId="2D7FEA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D1C98" w14:textId="185EFD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74,815.00 </w:t>
            </w:r>
          </w:p>
        </w:tc>
      </w:tr>
      <w:tr w:rsidR="00F7167F" w:rsidRPr="00F7167F" w14:paraId="6D526C0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6A68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E87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40C471" w14:textId="113034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49BCEA75" w14:textId="40C4BE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6F7B6850" w14:textId="5568C3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DAEC9" w14:textId="1529B8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89,830.00 </w:t>
            </w:r>
          </w:p>
        </w:tc>
      </w:tr>
      <w:tr w:rsidR="00F7167F" w:rsidRPr="00F7167F" w14:paraId="4FEEA47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682D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70EC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175E0457" w14:textId="0EFD0A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0CD94B9C" w14:textId="5FAC63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07365686" w14:textId="5D8D48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204A8" w14:textId="0548B4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183,667.00 </w:t>
            </w:r>
          </w:p>
        </w:tc>
      </w:tr>
      <w:tr w:rsidR="00F7167F" w:rsidRPr="00F7167F" w14:paraId="74ACD51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8565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499F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13CDE9" w14:textId="3C7DBB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0FCF1F11" w14:textId="4962A2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17E7843A" w14:textId="5F2281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86FA0" w14:textId="0D9361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37,710.00 </w:t>
            </w:r>
          </w:p>
        </w:tc>
      </w:tr>
      <w:tr w:rsidR="00F7167F" w:rsidRPr="00F7167F" w14:paraId="2AC6760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8D4C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80AA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290D3DCD" w14:textId="62C3C8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75,315.00 </w:t>
            </w:r>
          </w:p>
        </w:tc>
        <w:tc>
          <w:tcPr>
            <w:tcW w:w="0" w:type="auto"/>
            <w:tcBorders>
              <w:top w:val="nil"/>
              <w:left w:val="nil"/>
              <w:bottom w:val="single" w:sz="4" w:space="0" w:color="000000"/>
              <w:right w:val="single" w:sz="4" w:space="0" w:color="000000"/>
            </w:tcBorders>
            <w:shd w:val="clear" w:color="auto" w:fill="auto"/>
            <w:noWrap/>
            <w:vAlign w:val="bottom"/>
            <w:hideMark/>
          </w:tcPr>
          <w:p w14:paraId="7C089D7D" w14:textId="591DA6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EB134" w14:textId="4FE633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10E35" w14:textId="1FD3C6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025,315.00 </w:t>
            </w:r>
          </w:p>
        </w:tc>
      </w:tr>
      <w:tr w:rsidR="00F7167F" w:rsidRPr="00F7167F" w14:paraId="0846E7D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A833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A77E5C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B73AF2" w14:textId="79BC31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045D111D" w14:textId="517FDE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625AF" w14:textId="128213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05B21" w14:textId="3C5B72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92,990.00 </w:t>
            </w:r>
          </w:p>
        </w:tc>
      </w:tr>
      <w:tr w:rsidR="00F7167F" w:rsidRPr="00F7167F" w14:paraId="343DDCD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7CE2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CCC3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D6250B6" w14:textId="20B46A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4FBF38F2" w14:textId="6C1CDA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88C27" w14:textId="4351FA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5B81E" w14:textId="1EDADE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734,307.50 </w:t>
            </w:r>
          </w:p>
        </w:tc>
      </w:tr>
      <w:tr w:rsidR="00F7167F" w:rsidRPr="00F7167F" w14:paraId="44E216F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F0D7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529E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E59DA5" w14:textId="1E342E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70DDA026" w14:textId="362F69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155D083" w14:textId="12259E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CEB0F" w14:textId="296F96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698,432.50 </w:t>
            </w:r>
          </w:p>
        </w:tc>
      </w:tr>
      <w:tr w:rsidR="00F7167F" w:rsidRPr="00F7167F" w14:paraId="7925895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6D95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DBF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5E435948" w14:textId="0B1E5C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58C4FAB8" w14:textId="4A05F9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33D56" w14:textId="4723C4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4D394" w14:textId="05BB8F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157,380.00 </w:t>
            </w:r>
          </w:p>
        </w:tc>
      </w:tr>
      <w:tr w:rsidR="00F7167F" w:rsidRPr="00F7167F" w14:paraId="3CA8C10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3C01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C8C8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678835" w14:textId="364373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0AE13472" w14:textId="278CA3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7CA5BA86" w14:textId="37D62D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1A0F6" w14:textId="3C751A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722,082.00 </w:t>
            </w:r>
          </w:p>
        </w:tc>
      </w:tr>
      <w:tr w:rsidR="00F7167F" w:rsidRPr="00F7167F" w14:paraId="242FC1C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22DD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66E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7AFB16D2" w14:textId="569A29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DA77F7C" w14:textId="1E5188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28200" w14:textId="6C0BAC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21E8E" w14:textId="5E87DF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35,315.00 </w:t>
            </w:r>
          </w:p>
        </w:tc>
      </w:tr>
      <w:tr w:rsidR="00F7167F" w:rsidRPr="00F7167F" w14:paraId="2ED02DB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A37B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8B02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277A1931" w14:textId="633A04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1225248D" w14:textId="287014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F7EE18" w14:textId="77796C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5E364" w14:textId="2C72BA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609,728.00 </w:t>
            </w:r>
          </w:p>
        </w:tc>
      </w:tr>
      <w:tr w:rsidR="00F7167F" w:rsidRPr="00F7167F" w14:paraId="70D62CC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5E06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EA7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04EF3CDA" w14:textId="4BE73F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8FE238D" w14:textId="46DCFD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6C670" w14:textId="6243B0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7BE4F" w14:textId="39DEE9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35,315.00 </w:t>
            </w:r>
          </w:p>
        </w:tc>
      </w:tr>
      <w:tr w:rsidR="00F7167F" w:rsidRPr="00F7167F" w14:paraId="171ED8E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1C60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8049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6F4F836" w14:textId="17D03A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0EE303EA" w14:textId="3E95E7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3619E8BF" w14:textId="1413E5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2BED5" w14:textId="4805E9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06,230.00 </w:t>
            </w:r>
          </w:p>
        </w:tc>
      </w:tr>
      <w:tr w:rsidR="00F7167F" w:rsidRPr="00F7167F" w14:paraId="5836594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44B3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7793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7312B1" w14:textId="2EA703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44A101F8" w14:textId="0B3463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6FD54F9F" w14:textId="7E9F77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C805E" w14:textId="6A7AD4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8,383,449.00 </w:t>
            </w:r>
          </w:p>
        </w:tc>
      </w:tr>
      <w:tr w:rsidR="00F7167F" w:rsidRPr="00F7167F" w14:paraId="21904F2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CAE7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E271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taas</w:t>
            </w:r>
            <w:proofErr w:type="spellEnd"/>
            <w:r w:rsidRPr="00F7167F">
              <w:rPr>
                <w:rFonts w:ascii="Arial Narrow" w:eastAsia="Times New Roman" w:hAnsi="Arial Narrow"/>
                <w:i/>
                <w:iCs/>
                <w:color w:val="000000"/>
                <w:sz w:val="20"/>
                <w:szCs w:val="20"/>
              </w:rPr>
              <w:t xml:space="preserve"> Na </w:t>
            </w:r>
            <w:proofErr w:type="spellStart"/>
            <w:r w:rsidRPr="00F7167F">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7E2346" w14:textId="4F8E0E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2B1C1BAF" w14:textId="0F576B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EC796" w14:textId="654F52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BBC7A" w14:textId="054D76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813,125.00 </w:t>
            </w:r>
          </w:p>
        </w:tc>
      </w:tr>
      <w:tr w:rsidR="00F7167F" w:rsidRPr="00F7167F" w14:paraId="3E1358C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97F0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A428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66DD81" w14:textId="3A4261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174C7B01" w14:textId="22BD06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C17805F" w14:textId="530685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4A064" w14:textId="4A80F7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244,315.00 </w:t>
            </w:r>
          </w:p>
        </w:tc>
      </w:tr>
      <w:tr w:rsidR="00F7167F" w:rsidRPr="00F7167F" w14:paraId="494F30F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0E06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E4FD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77791B27" w14:textId="314938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7C13AEA3" w14:textId="0CE402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F8CA4" w14:textId="40855E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338EF" w14:textId="64566C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37,315.00 </w:t>
            </w:r>
          </w:p>
        </w:tc>
      </w:tr>
      <w:tr w:rsidR="00F7167F" w:rsidRPr="00F7167F" w14:paraId="7E21282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5561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436E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80A01B9" w14:textId="4000C2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72F0E195" w14:textId="5AC3EB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B06FE" w14:textId="1F8EF3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80D79" w14:textId="08C2F0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68,815.00 </w:t>
            </w:r>
          </w:p>
        </w:tc>
      </w:tr>
      <w:tr w:rsidR="00F7167F" w:rsidRPr="00F7167F" w14:paraId="714ED72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EDF5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C33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56236E1" w14:textId="6D944F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593,375.00 </w:t>
            </w:r>
          </w:p>
        </w:tc>
        <w:tc>
          <w:tcPr>
            <w:tcW w:w="0" w:type="auto"/>
            <w:tcBorders>
              <w:top w:val="nil"/>
              <w:left w:val="nil"/>
              <w:bottom w:val="single" w:sz="4" w:space="0" w:color="000000"/>
              <w:right w:val="single" w:sz="4" w:space="0" w:color="000000"/>
            </w:tcBorders>
            <w:shd w:val="clear" w:color="auto" w:fill="auto"/>
            <w:noWrap/>
            <w:vAlign w:val="bottom"/>
            <w:hideMark/>
          </w:tcPr>
          <w:p w14:paraId="63E030ED" w14:textId="2693C3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2AC1D01C" w14:textId="27FD17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99E1B" w14:textId="3E2786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466,926.40 </w:t>
            </w:r>
          </w:p>
        </w:tc>
      </w:tr>
      <w:tr w:rsidR="00F7167F" w:rsidRPr="00F7167F" w14:paraId="17DFC0A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1655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9707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F1CE93C" w14:textId="1DC79A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132C98BD" w14:textId="72DD61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C3A8A" w14:textId="4F936B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E9C97" w14:textId="2C1BF3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64,782.50 </w:t>
            </w:r>
          </w:p>
        </w:tc>
      </w:tr>
      <w:tr w:rsidR="00F7167F" w:rsidRPr="00F7167F" w14:paraId="5BFD6A2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D9C6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70DC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0F8D288" w14:textId="03C95E7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64B15E35" w14:textId="7111EA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7F6F1" w14:textId="45B14F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938C5" w14:textId="0DB380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2,345.00 </w:t>
            </w:r>
          </w:p>
        </w:tc>
      </w:tr>
      <w:tr w:rsidR="00F7167F" w:rsidRPr="00F7167F" w14:paraId="3013404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E591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CE26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1D559C53" w14:textId="5FBE4F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785AE401" w14:textId="46E955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A01FC" w14:textId="52394F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AF1B2" w14:textId="05F8B3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478,500.00 </w:t>
            </w:r>
          </w:p>
        </w:tc>
      </w:tr>
      <w:tr w:rsidR="00F7167F" w:rsidRPr="00F7167F" w14:paraId="1389E4A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6200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6F7B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2A6A2596" w14:textId="204638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4530B9DE" w14:textId="75662D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75356" w14:textId="12BD4A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4F458" w14:textId="5ECC4F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51,403.00 </w:t>
            </w:r>
          </w:p>
        </w:tc>
      </w:tr>
      <w:tr w:rsidR="00F7167F" w:rsidRPr="00F7167F" w14:paraId="34ABDC6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5142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345A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B8412EC" w14:textId="142969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74D6E037" w14:textId="00EA51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4A12D" w14:textId="40A794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83DA7" w14:textId="1D6018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582,753.00 </w:t>
            </w:r>
          </w:p>
        </w:tc>
      </w:tr>
      <w:tr w:rsidR="00F7167F" w:rsidRPr="00F7167F" w14:paraId="40DCEEA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2BCE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6865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4DCCB4A" w14:textId="113108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656FB052" w14:textId="30CB66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08CC1CD9" w14:textId="0A30BC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B6941" w14:textId="041F4E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70,422.00 </w:t>
            </w:r>
          </w:p>
        </w:tc>
      </w:tr>
      <w:tr w:rsidR="00F7167F" w:rsidRPr="00F7167F" w14:paraId="5C01A18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D968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4828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7951160A" w14:textId="4D6FB6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36C76E07" w14:textId="16C14D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4C7B4" w14:textId="0280D7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E10F8" w14:textId="2A6686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8,568,908.00 </w:t>
            </w:r>
          </w:p>
        </w:tc>
      </w:tr>
      <w:tr w:rsidR="00F7167F" w:rsidRPr="00F7167F" w14:paraId="2D1727F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F76D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FD18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B370330" w14:textId="06E6AE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488210AB" w14:textId="02CD1D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64DDB" w14:textId="417C6D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5AD51" w14:textId="4AE443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660,312.00 </w:t>
            </w:r>
          </w:p>
        </w:tc>
      </w:tr>
      <w:tr w:rsidR="00F7167F" w:rsidRPr="00F7167F" w14:paraId="7C21DA1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469B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8ACE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104D2974" w14:textId="01160C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7B3C0853" w14:textId="1DE7A4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49185967" w14:textId="021C7D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AAAFF" w14:textId="304C1A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9,108,563.50 </w:t>
            </w:r>
          </w:p>
        </w:tc>
      </w:tr>
      <w:tr w:rsidR="00F7167F" w:rsidRPr="00F7167F" w14:paraId="0F10B23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9256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DF54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16A7F6" w14:textId="3677B3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2436710B" w14:textId="5DED61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B8365" w14:textId="70AE08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C8FB7" w14:textId="070EC6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22,983.00 </w:t>
            </w:r>
          </w:p>
        </w:tc>
      </w:tr>
      <w:tr w:rsidR="00F7167F" w:rsidRPr="00F7167F" w14:paraId="0D7A842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2631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F50A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F5E977" w14:textId="787FA9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500A490E" w14:textId="2966D5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17B39" w14:textId="4AF74D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10B15" w14:textId="29D4B4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95,750.00 </w:t>
            </w:r>
          </w:p>
        </w:tc>
      </w:tr>
      <w:tr w:rsidR="00F7167F" w:rsidRPr="00F7167F" w14:paraId="6B1DA94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C966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3874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BA552F" w14:textId="186566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662DF76" w14:textId="30CC24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3A794" w14:textId="6F6F71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0C051" w14:textId="59D5D3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35,315.00 </w:t>
            </w:r>
          </w:p>
        </w:tc>
      </w:tr>
      <w:tr w:rsidR="00F7167F" w:rsidRPr="00F7167F" w14:paraId="75D42389"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4F9AA"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301AD0FD" w14:textId="303AC15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0FD058D9" w14:textId="5E39DEA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54,978,521.43 </w:t>
            </w:r>
          </w:p>
        </w:tc>
        <w:tc>
          <w:tcPr>
            <w:tcW w:w="0" w:type="auto"/>
            <w:tcBorders>
              <w:top w:val="nil"/>
              <w:left w:val="nil"/>
              <w:bottom w:val="single" w:sz="4" w:space="0" w:color="000000"/>
              <w:right w:val="single" w:sz="4" w:space="0" w:color="000000"/>
            </w:tcBorders>
            <w:shd w:val="clear" w:color="D8D8D8" w:fill="D8D8D8"/>
            <w:noWrap/>
            <w:vAlign w:val="bottom"/>
            <w:hideMark/>
          </w:tcPr>
          <w:p w14:paraId="46ED35A1" w14:textId="30C4D2F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2F2F31" w14:textId="6F4083E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4,337,028.18 </w:t>
            </w:r>
          </w:p>
        </w:tc>
      </w:tr>
      <w:tr w:rsidR="00F7167F" w:rsidRPr="00F7167F" w14:paraId="32C475F4"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644364"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2F7A40A6" w14:textId="74328F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000EFAAC" w14:textId="6D9CD9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59B34E35" w14:textId="2501E7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C2A29" w14:textId="321E8D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5,520,319.20 </w:t>
            </w:r>
          </w:p>
        </w:tc>
      </w:tr>
      <w:tr w:rsidR="00F7167F" w:rsidRPr="00F7167F" w14:paraId="4C2FED7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DD1B5"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F92CBD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3DA2F50F" w14:textId="79AC39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2FA02754" w14:textId="4F2897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1840E" w14:textId="554683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3CBF3" w14:textId="0D8954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0,341.00 </w:t>
            </w:r>
          </w:p>
        </w:tc>
      </w:tr>
      <w:tr w:rsidR="00F7167F" w:rsidRPr="00F7167F" w14:paraId="03AC9A6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5DCF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B282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46F5481" w14:textId="1266F6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2E099C86" w14:textId="3CA717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69B58" w14:textId="3456EB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25090" w14:textId="310256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37,190.00 </w:t>
            </w:r>
          </w:p>
        </w:tc>
      </w:tr>
      <w:tr w:rsidR="00F7167F" w:rsidRPr="00F7167F" w14:paraId="7F6EF27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D395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D8E1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02C170F0" w14:textId="00C8F5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52165378" w14:textId="2863FC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3D8D09D9" w14:textId="330E73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F9FD9" w14:textId="68CFA7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7,060,447.00 </w:t>
            </w:r>
          </w:p>
        </w:tc>
      </w:tr>
      <w:tr w:rsidR="00F7167F" w:rsidRPr="00F7167F" w14:paraId="1420890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9D39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83A6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378456E2" w14:textId="799CD2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6B05E60E" w14:textId="4E3983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578BA3" w14:textId="05BBF7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4E36D" w14:textId="2E378D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13,240.00 </w:t>
            </w:r>
          </w:p>
        </w:tc>
      </w:tr>
      <w:tr w:rsidR="00F7167F" w:rsidRPr="00F7167F" w14:paraId="22E46B4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4D95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36A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71A40B4A" w14:textId="6DE597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3D51FC29" w14:textId="3DDA70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0D43887D" w14:textId="7472DE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7E3D9" w14:textId="7E0561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50,550.00 </w:t>
            </w:r>
          </w:p>
        </w:tc>
      </w:tr>
      <w:tr w:rsidR="00F7167F" w:rsidRPr="00F7167F" w14:paraId="2688C69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3D8F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807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AE202C" w14:textId="6FC6BB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7D152680" w14:textId="0D791F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2F72F9A2" w14:textId="0122E5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F7C83" w14:textId="05AF6C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168,878.78 </w:t>
            </w:r>
          </w:p>
        </w:tc>
      </w:tr>
      <w:tr w:rsidR="00F7167F" w:rsidRPr="00F7167F" w14:paraId="1021E16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72BE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D0F3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4F5DB54E" w14:textId="10E48C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590142A2" w14:textId="3836E5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20661DC4" w14:textId="2B1DF5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0A4AD" w14:textId="174C12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81,170.75 </w:t>
            </w:r>
          </w:p>
        </w:tc>
      </w:tr>
      <w:tr w:rsidR="00F7167F" w:rsidRPr="00F7167F" w14:paraId="2419F6D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FCE5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B5E0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BC339F0" w14:textId="266067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B928EA5" w14:textId="0AFD40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71D7F" w14:textId="3A3CEB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34489" w14:textId="2BE76D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1,000.00 </w:t>
            </w:r>
          </w:p>
        </w:tc>
      </w:tr>
      <w:tr w:rsidR="00F7167F" w:rsidRPr="00F7167F" w14:paraId="7901B82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0766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BC38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General </w:t>
            </w:r>
            <w:proofErr w:type="spellStart"/>
            <w:r w:rsidRPr="00F7167F">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3A12E0" w14:textId="05E3AC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02F2F19F" w14:textId="1B6256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3D2C16DC" w14:textId="4F6D84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5D54E" w14:textId="6169DB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63,275.00 </w:t>
            </w:r>
          </w:p>
        </w:tc>
      </w:tr>
      <w:tr w:rsidR="00F7167F" w:rsidRPr="00F7167F" w14:paraId="69792B3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3CDD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CD18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5BFEFDC2" w14:textId="143EB1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6059F3E2" w14:textId="697CF2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75EE2154" w14:textId="02BDCE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199DD" w14:textId="50C1EF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174,350.60 </w:t>
            </w:r>
          </w:p>
        </w:tc>
      </w:tr>
      <w:tr w:rsidR="00F7167F" w:rsidRPr="00F7167F" w14:paraId="438ED85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CF8B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E3C6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433F1C0C" w14:textId="5FF353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723C4C9" w14:textId="503103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62413759" w14:textId="6C1968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5337C" w14:textId="1B8548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9,860.00 </w:t>
            </w:r>
          </w:p>
        </w:tc>
      </w:tr>
      <w:tr w:rsidR="00F7167F" w:rsidRPr="00F7167F" w14:paraId="30ED415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F19D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F0D7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948F8F" w14:textId="550999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4354280E" w14:textId="745D1C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0E918964" w14:textId="59ED6A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06ED0" w14:textId="279B16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2,443.71 </w:t>
            </w:r>
          </w:p>
        </w:tc>
      </w:tr>
      <w:tr w:rsidR="00F7167F" w:rsidRPr="00F7167F" w14:paraId="790BF14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171C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726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47DE236" w14:textId="62A176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C5BEAF0" w14:textId="4BB426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0DCCD" w14:textId="57DFC3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3765F" w14:textId="5B990B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1,000.00 </w:t>
            </w:r>
          </w:p>
        </w:tc>
      </w:tr>
      <w:tr w:rsidR="00F7167F" w:rsidRPr="00F7167F" w14:paraId="4F0EAF4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3FDA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7710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D8B0BA" w14:textId="75F539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F00A178" w14:textId="3A0A4A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163F4087" w14:textId="3C2398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B3CE8" w14:textId="761B38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34,510.00 </w:t>
            </w:r>
          </w:p>
        </w:tc>
      </w:tr>
      <w:tr w:rsidR="00F7167F" w:rsidRPr="00F7167F" w14:paraId="465EF2A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8332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E53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2A47E02C" w14:textId="1ADBBE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26FCC65" w14:textId="1CF66B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0F6B4" w14:textId="2ADE40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51578" w14:textId="77651F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1,000.00 </w:t>
            </w:r>
          </w:p>
        </w:tc>
      </w:tr>
      <w:tr w:rsidR="00F7167F" w:rsidRPr="00F7167F" w14:paraId="65E6C13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F6B9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EB2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BC7379" w14:textId="3CC265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2CA6CF63" w14:textId="5DB2D9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EC80F" w14:textId="0FDF6D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D98AE" w14:textId="154E1C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3,340.00 </w:t>
            </w:r>
          </w:p>
        </w:tc>
      </w:tr>
      <w:tr w:rsidR="00F7167F" w:rsidRPr="00F7167F" w14:paraId="506D3EB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0042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BE81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049739" w14:textId="1AB779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212A34C2" w14:textId="6072AE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36C227" w14:textId="3AF775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33D8B" w14:textId="428CC4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50,200.00 </w:t>
            </w:r>
          </w:p>
        </w:tc>
      </w:tr>
      <w:tr w:rsidR="00F7167F" w:rsidRPr="00F7167F" w14:paraId="5571659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C60F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136E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BD32A56" w14:textId="316C37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0F0BDB7E" w14:textId="0746A1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4F037BB" w14:textId="255FFB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6DB4D" w14:textId="07E618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40,574.00 </w:t>
            </w:r>
          </w:p>
        </w:tc>
      </w:tr>
      <w:tr w:rsidR="00F7167F" w:rsidRPr="00F7167F" w14:paraId="338F4D0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262E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877E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6B0DBACD" w14:textId="6E10D6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08C44668" w14:textId="3F1F1C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6CCDC80A" w14:textId="684551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013AE" w14:textId="451769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10,671.00 </w:t>
            </w:r>
          </w:p>
        </w:tc>
      </w:tr>
      <w:tr w:rsidR="00F7167F" w:rsidRPr="00F7167F" w14:paraId="6A6F766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BC00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2408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D835F06" w14:textId="19E097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33E16869" w14:textId="2AAA90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696F481A" w14:textId="1BD933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E03FB" w14:textId="7F2B20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73,958.00 </w:t>
            </w:r>
          </w:p>
        </w:tc>
      </w:tr>
      <w:tr w:rsidR="00F7167F" w:rsidRPr="00F7167F" w14:paraId="04CA30A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DA58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5208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9D18F5" w14:textId="71E4AE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20D3410D" w14:textId="125826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63736597" w14:textId="0BD57D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D31D6" w14:textId="195D1E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82,970.14 </w:t>
            </w:r>
          </w:p>
        </w:tc>
      </w:tr>
      <w:tr w:rsidR="00F7167F" w:rsidRPr="00F7167F" w14:paraId="2236630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9D6B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E954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44618F1F" w14:textId="331F14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DBC794B" w14:textId="25E24F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28614B3" w14:textId="223FC0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50AF2" w14:textId="65F41C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60,605.00 </w:t>
            </w:r>
          </w:p>
        </w:tc>
      </w:tr>
      <w:tr w:rsidR="00F7167F" w:rsidRPr="00F7167F" w14:paraId="7AB3FAA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0D06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75A8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rece</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Martires</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5E9C556" w14:textId="418F22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24446696" w14:textId="5413AD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6F204329" w14:textId="6E8489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D5E5A" w14:textId="1183CE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165,134.00 </w:t>
            </w:r>
          </w:p>
        </w:tc>
      </w:tr>
      <w:tr w:rsidR="00F7167F" w:rsidRPr="00F7167F" w14:paraId="1969BAA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3A35F"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51BF5119" w14:textId="03E8B88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1,598,3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339700E7" w14:textId="7322E34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4,476,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430A6912" w14:textId="468ECE7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6DB880" w14:textId="609F28F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6,075,275.05 </w:t>
            </w:r>
          </w:p>
        </w:tc>
      </w:tr>
      <w:tr w:rsidR="00F7167F" w:rsidRPr="00F7167F" w14:paraId="20E241D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2A493A"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5947DE28" w14:textId="781F1D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228531" w14:textId="300406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085C686B" w14:textId="4515E5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E8C83" w14:textId="73BF79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969,200.50 </w:t>
            </w:r>
          </w:p>
        </w:tc>
      </w:tr>
      <w:tr w:rsidR="00F7167F" w:rsidRPr="00F7167F" w14:paraId="0B6A1B9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47F7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9DD9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D65433" w14:textId="1C1C99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C6915DA" w14:textId="60F153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80045" w14:textId="2AE8A5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F3A1F" w14:textId="22BF68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5,400.00 </w:t>
            </w:r>
          </w:p>
        </w:tc>
      </w:tr>
      <w:tr w:rsidR="00F7167F" w:rsidRPr="00F7167F" w14:paraId="332150C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0F91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00E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3A48C148" w14:textId="4F9470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142BAD68" w14:textId="066A3C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6AA81A16" w14:textId="55D18C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DBDBF" w14:textId="5079BC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11,900.00 </w:t>
            </w:r>
          </w:p>
        </w:tc>
      </w:tr>
      <w:tr w:rsidR="00F7167F" w:rsidRPr="00F7167F" w14:paraId="75BBAD4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5215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A74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882FDB" w14:textId="012E9B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39A0BA34" w14:textId="4B7780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661427F7" w14:textId="7ADA93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E2F16" w14:textId="55F5FE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513,210.00 </w:t>
            </w:r>
          </w:p>
        </w:tc>
      </w:tr>
      <w:tr w:rsidR="00F7167F" w:rsidRPr="00F7167F" w14:paraId="0CB99A3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47EA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C77B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7931D2" w14:textId="442ABA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607921AD" w14:textId="086D55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220DC244" w14:textId="43DC2B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26B12" w14:textId="760320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70,560.00 </w:t>
            </w:r>
          </w:p>
        </w:tc>
      </w:tr>
      <w:tr w:rsidR="00F7167F" w:rsidRPr="00F7167F" w14:paraId="2BC10FC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CE57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1DB479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64564B63" w14:textId="7EA6FC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5D970581" w14:textId="1D7477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05BB1F53" w14:textId="7624ED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D777C" w14:textId="468598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516,184.00 </w:t>
            </w:r>
          </w:p>
        </w:tc>
      </w:tr>
      <w:tr w:rsidR="00F7167F" w:rsidRPr="00F7167F" w14:paraId="6E9C4CB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6625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672E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23BC19" w14:textId="0E3105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7AF3E84A" w14:textId="4B206D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35D95" w14:textId="5DA407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A2354" w14:textId="73D234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07,184.00 </w:t>
            </w:r>
          </w:p>
        </w:tc>
      </w:tr>
      <w:tr w:rsidR="00F7167F" w:rsidRPr="00F7167F" w14:paraId="370C202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8B05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311E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22886" w14:textId="28A4F0D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EB98E93" w14:textId="5C0860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F6B8E" w14:textId="6ADD2D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DEB5F" w14:textId="31FA27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5,400.00 </w:t>
            </w:r>
          </w:p>
        </w:tc>
      </w:tr>
      <w:tr w:rsidR="00F7167F" w:rsidRPr="00F7167F" w14:paraId="7CA7F30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B5CC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21BF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D8F535" w14:textId="0BE320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743B78F" w14:textId="3AFBEA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7BE5E9D3" w14:textId="179F93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82DAD" w14:textId="558CA3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38,624.78 </w:t>
            </w:r>
          </w:p>
        </w:tc>
      </w:tr>
      <w:tr w:rsidR="00F7167F" w:rsidRPr="00F7167F" w14:paraId="3CB54D8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454E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9DC4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7EE4C976" w14:textId="7FB68A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2A11B81E" w14:textId="26239C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1214E" w14:textId="5FA720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76EF9" w14:textId="7DED3F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3,300.00 </w:t>
            </w:r>
          </w:p>
        </w:tc>
      </w:tr>
      <w:tr w:rsidR="00F7167F" w:rsidRPr="00F7167F" w14:paraId="2300C6B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BD5F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D094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58BAE2" w14:textId="772D79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0A0659C1" w14:textId="3663A6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30ADF916" w14:textId="53A830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98EC5" w14:textId="3B287D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71,325.00 </w:t>
            </w:r>
          </w:p>
        </w:tc>
      </w:tr>
      <w:tr w:rsidR="00F7167F" w:rsidRPr="00F7167F" w14:paraId="60A6837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4391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FF7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Los </w:t>
            </w:r>
            <w:proofErr w:type="spellStart"/>
            <w:r w:rsidRPr="00F7167F">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DAA46A" w14:textId="52B1ED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18E21DEC" w14:textId="063DA0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35A2AF0B" w14:textId="090935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20E57" w14:textId="742C0B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16,689.40 </w:t>
            </w:r>
          </w:p>
        </w:tc>
      </w:tr>
      <w:tr w:rsidR="00F7167F" w:rsidRPr="00F7167F" w14:paraId="08EB8D2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DFD9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74F4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38DED0" w14:textId="466AEC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4BC895BF" w14:textId="43BC53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5A576" w14:textId="5C177C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9A157" w14:textId="5C4CAB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9,000.00 </w:t>
            </w:r>
          </w:p>
        </w:tc>
      </w:tr>
      <w:tr w:rsidR="00F7167F" w:rsidRPr="00F7167F" w14:paraId="6945B50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2BF8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B486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A5A2DC" w14:textId="30DBCD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D65AD08" w14:textId="086CD9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C0750" w14:textId="79D0F1D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16833" w14:textId="12DF6D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5,400.00 </w:t>
            </w:r>
          </w:p>
        </w:tc>
      </w:tr>
      <w:tr w:rsidR="00F7167F" w:rsidRPr="00F7167F" w14:paraId="617D283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FEE2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FD84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393000" w14:textId="50D04C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00F354C8" w14:textId="26B0E5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2083BE6" w14:textId="19A914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EA5B8" w14:textId="6018C1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0,500.00 </w:t>
            </w:r>
          </w:p>
        </w:tc>
      </w:tr>
      <w:tr w:rsidR="00F7167F" w:rsidRPr="00F7167F" w14:paraId="5EDCF52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C6BA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B66F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62EA2EDA" w14:textId="7922FE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D145D93" w14:textId="5ADE34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6BE53" w14:textId="031156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03B8A" w14:textId="699D47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3,800.00 </w:t>
            </w:r>
          </w:p>
        </w:tc>
      </w:tr>
      <w:tr w:rsidR="00F7167F" w:rsidRPr="00F7167F" w14:paraId="0E56B33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5B43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F235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8B31B3" w14:textId="7CCB42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75FE4DE1" w14:textId="616A70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EB73C" w14:textId="3D3F5C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8546F" w14:textId="63D27A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7,950.00 </w:t>
            </w:r>
          </w:p>
        </w:tc>
      </w:tr>
      <w:tr w:rsidR="00F7167F" w:rsidRPr="00F7167F" w14:paraId="4E17EF9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6B5A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38BA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37E06FAA" w14:textId="20742C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288E05" w14:textId="469862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D37AD" w14:textId="499E99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DA3DD" w14:textId="27E9CE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5,000.00 </w:t>
            </w:r>
          </w:p>
        </w:tc>
      </w:tr>
      <w:tr w:rsidR="00F7167F" w:rsidRPr="00F7167F" w14:paraId="4A20CFB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ED36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14A6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5FEA13" w14:textId="60D20A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4AA3853D" w14:textId="5AF2C8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B40AF" w14:textId="2D4762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D7D60" w14:textId="47C8B1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6,610.00 </w:t>
            </w:r>
          </w:p>
        </w:tc>
      </w:tr>
      <w:tr w:rsidR="00F7167F" w:rsidRPr="00F7167F" w14:paraId="4273C6C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E881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87D1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6CF3391C" w14:textId="4273CD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49E2E713" w14:textId="750C76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0C7A024" w14:textId="3F4F2C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74F8F" w14:textId="11EF98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2,452.00 </w:t>
            </w:r>
          </w:p>
        </w:tc>
      </w:tr>
      <w:tr w:rsidR="00F7167F" w:rsidRPr="00F7167F" w14:paraId="21C889C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E749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CE2E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C9D4E4" w14:textId="1148F8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2F91D46" w14:textId="3167CA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39E4D63B" w14:textId="165866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B5A12" w14:textId="5A2A17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0,655.77 </w:t>
            </w:r>
          </w:p>
        </w:tc>
      </w:tr>
      <w:tr w:rsidR="00F7167F" w:rsidRPr="00F7167F" w14:paraId="5E2FFBC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A6E9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13B6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616A49" w14:textId="2F7946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20375A5F" w14:textId="1DF187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2BEEA" w14:textId="30ACF6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2C6AA" w14:textId="4833BC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75,582.00 </w:t>
            </w:r>
          </w:p>
        </w:tc>
      </w:tr>
      <w:tr w:rsidR="00F7167F" w:rsidRPr="00F7167F" w14:paraId="2091506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C15A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89A1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4D7D2593" w14:textId="53B04A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5517467A" w14:textId="50D8E4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F79A7F" w14:textId="6BE43B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EF4B8" w14:textId="3AE079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83,020.00 </w:t>
            </w:r>
          </w:p>
        </w:tc>
      </w:tr>
      <w:tr w:rsidR="00F7167F" w:rsidRPr="00F7167F" w14:paraId="76C7C05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5981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8980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B9E0192" w14:textId="2E564D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47AEF629" w14:textId="52BB56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65E9C" w14:textId="3D3497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846BC" w14:textId="4C6EE7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6,610.00 </w:t>
            </w:r>
          </w:p>
        </w:tc>
      </w:tr>
      <w:tr w:rsidR="00F7167F" w:rsidRPr="00F7167F" w14:paraId="089C0C8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AB07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147A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39E6E43A" w14:textId="4ECAE6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69CE69FF" w14:textId="399E12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2EC54F2D" w14:textId="3854B3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B4EA2" w14:textId="49C1AB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221,488.83 </w:t>
            </w:r>
          </w:p>
        </w:tc>
      </w:tr>
      <w:tr w:rsidR="00F7167F" w:rsidRPr="00F7167F" w14:paraId="494DAFC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99CD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3B3D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61B7D623" w14:textId="7133BA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649EE709" w14:textId="3EA7A4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F123ACE" w14:textId="5E1735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6D850" w14:textId="50159B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621,244.48 </w:t>
            </w:r>
          </w:p>
        </w:tc>
      </w:tr>
      <w:tr w:rsidR="00F7167F" w:rsidRPr="00F7167F" w14:paraId="36F4BDD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E5DE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47E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5A63424" w14:textId="6CB676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96,716.00 </w:t>
            </w:r>
          </w:p>
        </w:tc>
        <w:tc>
          <w:tcPr>
            <w:tcW w:w="0" w:type="auto"/>
            <w:tcBorders>
              <w:top w:val="nil"/>
              <w:left w:val="nil"/>
              <w:bottom w:val="single" w:sz="4" w:space="0" w:color="000000"/>
              <w:right w:val="single" w:sz="4" w:space="0" w:color="000000"/>
            </w:tcBorders>
            <w:shd w:val="clear" w:color="auto" w:fill="auto"/>
            <w:noWrap/>
            <w:vAlign w:val="bottom"/>
            <w:hideMark/>
          </w:tcPr>
          <w:p w14:paraId="742AFF40" w14:textId="32FA11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308F209A" w14:textId="24DF4F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29294" w14:textId="60F228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24,266.00 </w:t>
            </w:r>
          </w:p>
        </w:tc>
      </w:tr>
      <w:tr w:rsidR="00F7167F" w:rsidRPr="00F7167F" w14:paraId="321CF63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3D55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B7A1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E469865" w14:textId="588B8A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55139B4" w14:textId="50129F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081F6E29" w14:textId="68BE3A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1BE1D" w14:textId="4A78A1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91,300.00 </w:t>
            </w:r>
          </w:p>
        </w:tc>
      </w:tr>
      <w:tr w:rsidR="00F7167F" w:rsidRPr="00F7167F" w14:paraId="0876AA7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D7F7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F74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0091042" w14:textId="1F511F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46C17E01" w14:textId="66EA9F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080BD7E4" w14:textId="30A77F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5EC0B" w14:textId="74C53E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21,472.29 </w:t>
            </w:r>
          </w:p>
        </w:tc>
      </w:tr>
      <w:tr w:rsidR="00F7167F" w:rsidRPr="00F7167F" w14:paraId="70EB0BB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6963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E511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28C7C6" w14:textId="6F02CA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4584E586" w14:textId="3DC960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6236B" w14:textId="1E4DA3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97C43" w14:textId="7ED7FF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60,190.00 </w:t>
            </w:r>
          </w:p>
        </w:tc>
      </w:tr>
      <w:tr w:rsidR="00F7167F" w:rsidRPr="00F7167F" w14:paraId="18FAB7B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E4C7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866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1BB1423" w14:textId="7A3058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7100585B" w14:textId="142747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A8C80" w14:textId="637DDD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CE4A4" w14:textId="0791E2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9,756.00 </w:t>
            </w:r>
          </w:p>
        </w:tc>
      </w:tr>
      <w:tr w:rsidR="00F7167F" w:rsidRPr="00F7167F" w14:paraId="3B99AD0F"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7EA1C"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5E8D1833" w14:textId="370FAA8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5,063,9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65E6492C" w14:textId="04FAED5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4E92055C" w14:textId="77C81A7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E4753C" w14:textId="22B7DAE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2,030,534.68 </w:t>
            </w:r>
          </w:p>
        </w:tc>
      </w:tr>
      <w:tr w:rsidR="00F7167F" w:rsidRPr="00F7167F" w14:paraId="3E4F5384"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90EB8C"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7FA91E31" w14:textId="0AD3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15F830D2" w14:textId="1058FD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594DE" w14:textId="5956DC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D0BC6" w14:textId="5ECAF5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114,000.00 </w:t>
            </w:r>
          </w:p>
        </w:tc>
      </w:tr>
      <w:tr w:rsidR="00F7167F" w:rsidRPr="00F7167F" w14:paraId="6EF36C5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3C38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1AE7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F1EEA" w14:textId="41BCA7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1D15E" w14:textId="19F69D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A059A" w14:textId="6E1DEF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5A190" w14:textId="4DEF9D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2,000.00 </w:t>
            </w:r>
          </w:p>
        </w:tc>
      </w:tr>
      <w:tr w:rsidR="00F7167F" w:rsidRPr="00F7167F" w14:paraId="42721E1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FCE7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FD60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F30351" w14:textId="7E4041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D3116B" w14:textId="657618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00B49" w14:textId="7CB888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DF26C" w14:textId="747476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75,000.00 </w:t>
            </w:r>
          </w:p>
        </w:tc>
      </w:tr>
      <w:tr w:rsidR="00F7167F" w:rsidRPr="00F7167F" w14:paraId="5EF38A7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8238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8CCF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5BD30F" w14:textId="57C6FF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BCAA30" w14:textId="6255D7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9BA35" w14:textId="216615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95F61" w14:textId="0E9279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000.00 </w:t>
            </w:r>
          </w:p>
        </w:tc>
      </w:tr>
      <w:tr w:rsidR="00F7167F" w:rsidRPr="00F7167F" w14:paraId="6B88762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3264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177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853512F" w14:textId="68779C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F5E62D8" w14:textId="14039F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2F274" w14:textId="209D8B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C1AE3" w14:textId="0D53D7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6,000.00 </w:t>
            </w:r>
          </w:p>
        </w:tc>
      </w:tr>
      <w:tr w:rsidR="00F7167F" w:rsidRPr="00F7167F" w14:paraId="5A938E3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8B37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ACB0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CAC44B" w14:textId="6A2096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4FD976C5" w14:textId="070D7D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E316A" w14:textId="24CB95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AA526" w14:textId="41B94E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44,000.00 </w:t>
            </w:r>
          </w:p>
        </w:tc>
      </w:tr>
      <w:tr w:rsidR="00F7167F" w:rsidRPr="00F7167F" w14:paraId="3924403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2AD9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95D4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CB6EB0" w14:textId="35C338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623B51" w14:textId="0E1E7C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A631F" w14:textId="535B3B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98E28" w14:textId="2C0738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000.00 </w:t>
            </w:r>
          </w:p>
        </w:tc>
      </w:tr>
      <w:tr w:rsidR="00F7167F" w:rsidRPr="00F7167F" w14:paraId="7272047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F6B3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03D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62BF480A" w14:textId="06C588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3BA25D" w14:textId="169F0D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0DD0B7DC" w14:textId="5CEE8B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A1FE2" w14:textId="68235F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59,062.68 </w:t>
            </w:r>
          </w:p>
        </w:tc>
      </w:tr>
      <w:tr w:rsidR="00F7167F" w:rsidRPr="00F7167F" w14:paraId="62915D4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269F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780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A8C71" w14:textId="04078A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5AC4A8" w14:textId="09BCE2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759AB" w14:textId="297E5E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7B989" w14:textId="1BFDBC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000.00 </w:t>
            </w:r>
          </w:p>
        </w:tc>
      </w:tr>
      <w:tr w:rsidR="00F7167F" w:rsidRPr="00F7167F" w14:paraId="765382E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4DC6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8A40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5387795" w14:textId="634455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25051F7" w14:textId="51DF1F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54B78" w14:textId="6B57C5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D1329" w14:textId="302D89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4,000.00 </w:t>
            </w:r>
          </w:p>
        </w:tc>
      </w:tr>
      <w:tr w:rsidR="00F7167F" w:rsidRPr="00F7167F" w14:paraId="314D4AE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1065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C591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7B23D24D" w14:textId="129D30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847BE4C" w14:textId="63CAAF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C39DB" w14:textId="37874E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47500" w14:textId="27EF64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5,000.00 </w:t>
            </w:r>
          </w:p>
        </w:tc>
      </w:tr>
      <w:tr w:rsidR="00F7167F" w:rsidRPr="00F7167F" w14:paraId="5481F0B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EF55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7667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General </w:t>
            </w:r>
            <w:proofErr w:type="spellStart"/>
            <w:r w:rsidRPr="00F7167F">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1FADA" w14:textId="4E9AC2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16017C80" w14:textId="389D3F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2055A" w14:textId="0366A4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43925" w14:textId="05780C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028.00 </w:t>
            </w:r>
          </w:p>
        </w:tc>
      </w:tr>
      <w:tr w:rsidR="00F7167F" w:rsidRPr="00F7167F" w14:paraId="5A5A18D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DA8E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6684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uinay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1A95DA" w14:textId="047AD7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FF39900" w14:textId="45EB19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14F71" w14:textId="112AF0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195F6" w14:textId="253E2F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4,000.00 </w:t>
            </w:r>
          </w:p>
        </w:tc>
      </w:tr>
      <w:tr w:rsidR="00F7167F" w:rsidRPr="00F7167F" w14:paraId="4515857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7CD9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7F44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020A87" w14:textId="1F5847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5A9743" w14:textId="0941C7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9C459" w14:textId="47371A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E7076" w14:textId="609B35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000.00 </w:t>
            </w:r>
          </w:p>
        </w:tc>
      </w:tr>
      <w:tr w:rsidR="00F7167F" w:rsidRPr="00F7167F" w14:paraId="66B52A0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EF1B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BC32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DF9DE65" w14:textId="68AA73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35D5A9E0" w14:textId="103133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2C067" w14:textId="1FB38F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C1AF0" w14:textId="01A6E3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4,000.00 </w:t>
            </w:r>
          </w:p>
        </w:tc>
      </w:tr>
      <w:tr w:rsidR="00F7167F" w:rsidRPr="00F7167F" w14:paraId="33DC00F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AA97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4CA7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374D70" w14:textId="79F667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4A262E1" w14:textId="2A530D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83D7D" w14:textId="4B6616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BADEA" w14:textId="1378B1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44,000.00 </w:t>
            </w:r>
          </w:p>
        </w:tc>
      </w:tr>
      <w:tr w:rsidR="00F7167F" w:rsidRPr="00F7167F" w14:paraId="74E147B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DA6A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EFA8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4E2D1CA6" w14:textId="2CE45A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33B0FAD3" w14:textId="777EC9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3476C" w14:textId="091CC5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7BABF" w14:textId="44FE9C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8,000.00 </w:t>
            </w:r>
          </w:p>
        </w:tc>
      </w:tr>
      <w:tr w:rsidR="00F7167F" w:rsidRPr="00F7167F" w14:paraId="4A3B3A0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A537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FBCA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E4A7F6" w14:textId="2368D2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10C592D" w14:textId="0E9B02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5FC82" w14:textId="091D52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4F1A1" w14:textId="22A533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4,500.00 </w:t>
            </w:r>
          </w:p>
        </w:tc>
      </w:tr>
      <w:tr w:rsidR="00F7167F" w:rsidRPr="00F7167F" w14:paraId="60436B8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F25B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7D11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ucena</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0AE9011" w14:textId="3E31B5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57,935.00 </w:t>
            </w:r>
          </w:p>
        </w:tc>
        <w:tc>
          <w:tcPr>
            <w:tcW w:w="0" w:type="auto"/>
            <w:tcBorders>
              <w:top w:val="nil"/>
              <w:left w:val="nil"/>
              <w:bottom w:val="single" w:sz="4" w:space="0" w:color="000000"/>
              <w:right w:val="single" w:sz="4" w:space="0" w:color="000000"/>
            </w:tcBorders>
            <w:shd w:val="clear" w:color="auto" w:fill="auto"/>
            <w:noWrap/>
            <w:vAlign w:val="bottom"/>
            <w:hideMark/>
          </w:tcPr>
          <w:p w14:paraId="33D9B51E" w14:textId="3E94EF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060AAD" w14:textId="2869F6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47353" w14:textId="564AD0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277,935.00 </w:t>
            </w:r>
          </w:p>
        </w:tc>
      </w:tr>
      <w:tr w:rsidR="00F7167F" w:rsidRPr="00F7167F" w14:paraId="312C56D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143E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6ECA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81A68C" w14:textId="4D9978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DF2791" w14:textId="02AD36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DD64B" w14:textId="469814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2D550" w14:textId="558C81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000.00 </w:t>
            </w:r>
          </w:p>
        </w:tc>
      </w:tr>
      <w:tr w:rsidR="00F7167F" w:rsidRPr="00F7167F" w14:paraId="4A505D9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B85A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12A5C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7C6E2B16" w14:textId="394320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2977F7DC" w14:textId="28525D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A6C78FA" w14:textId="77BA99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A08A8" w14:textId="2F08BC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12,600.00 </w:t>
            </w:r>
          </w:p>
        </w:tc>
      </w:tr>
      <w:tr w:rsidR="00F7167F" w:rsidRPr="00F7167F" w14:paraId="158E596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4694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71AA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F5BD3F" w14:textId="025C32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296A1898" w14:textId="1803A1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E38B0" w14:textId="612805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19DFD" w14:textId="58D398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1,225.00 </w:t>
            </w:r>
          </w:p>
        </w:tc>
      </w:tr>
      <w:tr w:rsidR="00F7167F" w:rsidRPr="00F7167F" w14:paraId="4A6E8C4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77D6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2EE3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958F830" w14:textId="341E61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4536253A" w14:textId="152016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EE91A" w14:textId="65785A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16BC8" w14:textId="560936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0,952.00 </w:t>
            </w:r>
          </w:p>
        </w:tc>
      </w:tr>
      <w:tr w:rsidR="00F7167F" w:rsidRPr="00F7167F" w14:paraId="434D7C6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78D4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4AE3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5E5B8B3B" w14:textId="3A11BD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78F932D1" w14:textId="3E8BD9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0B1F7AB5" w14:textId="22D253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3321E" w14:textId="53F91F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55,488.00 </w:t>
            </w:r>
          </w:p>
        </w:tc>
      </w:tr>
      <w:tr w:rsidR="00F7167F" w:rsidRPr="00F7167F" w14:paraId="0D48AE6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9F0A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1245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5BB488" w14:textId="2F5852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229B593" w14:textId="4B5826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79F18" w14:textId="5E9822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F3BA0" w14:textId="18F8B7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3,000.00 </w:t>
            </w:r>
          </w:p>
        </w:tc>
      </w:tr>
      <w:tr w:rsidR="00F7167F" w:rsidRPr="00F7167F" w14:paraId="243B0EC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63FB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6203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F0A04" w14:textId="59B03A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4501717" w14:textId="42FDEE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2ACD1" w14:textId="1CA660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C9123" w14:textId="09BEAD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3,000.00 </w:t>
            </w:r>
          </w:p>
        </w:tc>
      </w:tr>
      <w:tr w:rsidR="00F7167F" w:rsidRPr="00F7167F" w14:paraId="745FD34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3054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DF02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1B52B19B" w14:textId="53B9EB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744BF1" w14:textId="087B23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24513" w14:textId="786468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0D2A7" w14:textId="727508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0,000.00 </w:t>
            </w:r>
          </w:p>
        </w:tc>
      </w:tr>
      <w:tr w:rsidR="00F7167F" w:rsidRPr="00F7167F" w14:paraId="1F82BE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9D6A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CF95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259627" w14:textId="5BA17E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6FE4E6D" w14:textId="67E677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399E4" w14:textId="61C0DA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3A80F" w14:textId="4BC323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6,000.00 </w:t>
            </w:r>
          </w:p>
        </w:tc>
      </w:tr>
      <w:tr w:rsidR="00F7167F" w:rsidRPr="00F7167F" w14:paraId="22CABA5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064C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67E5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58A4A17" w14:textId="1D320A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4936E3" w14:textId="29D48D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B76D5" w14:textId="161AA9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AB773" w14:textId="0F7378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000.00 </w:t>
            </w:r>
          </w:p>
        </w:tc>
      </w:tr>
      <w:tr w:rsidR="00F7167F" w:rsidRPr="00F7167F" w14:paraId="7C16C8C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AC28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51CE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932A7A" w14:textId="77B319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AD172B2" w14:textId="5526E4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9F17A" w14:textId="30D5B6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1B4DA" w14:textId="430E2D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3,000.00 </w:t>
            </w:r>
          </w:p>
        </w:tc>
      </w:tr>
      <w:tr w:rsidR="00F7167F" w:rsidRPr="00F7167F" w14:paraId="3BE1343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07ED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DBE3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26716D9" w14:textId="74C4D0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E47EFC" w14:textId="07E439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88901" w14:textId="0898BC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C9DCA" w14:textId="309F7C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0,000.00 </w:t>
            </w:r>
          </w:p>
        </w:tc>
      </w:tr>
      <w:tr w:rsidR="00F7167F" w:rsidRPr="00F7167F" w14:paraId="444C7BB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CEAF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3EEB61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7CB3D5C" w14:textId="2DF701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FDB914" w14:textId="029C2A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2191F" w14:textId="173672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A809F" w14:textId="7CC4D2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000.00 </w:t>
            </w:r>
          </w:p>
        </w:tc>
      </w:tr>
      <w:tr w:rsidR="00F7167F" w:rsidRPr="00F7167F" w14:paraId="4BC851E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2FB6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2F1F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506A3566" w14:textId="30F5AC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58F76A1" w14:textId="22E99D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6B988" w14:textId="5D6753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87557" w14:textId="264946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4,000.00 </w:t>
            </w:r>
          </w:p>
        </w:tc>
      </w:tr>
      <w:tr w:rsidR="00F7167F" w:rsidRPr="00F7167F" w14:paraId="4270C61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AF29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A803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4B55E8F7" w14:textId="0BD5B0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D738E7" w14:textId="2F51FB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EC259" w14:textId="5D52D4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28E4D" w14:textId="79B7C5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0,000.00 </w:t>
            </w:r>
          </w:p>
        </w:tc>
      </w:tr>
      <w:tr w:rsidR="00F7167F" w:rsidRPr="00F7167F" w14:paraId="0F8BC78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C630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FFB5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DFA969E" w14:textId="464312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1710CF5" w14:textId="1D4D88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AD984" w14:textId="70BB83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74D83" w14:textId="1E1C0B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5,400.00 </w:t>
            </w:r>
          </w:p>
        </w:tc>
      </w:tr>
      <w:tr w:rsidR="00F7167F" w:rsidRPr="00F7167F" w14:paraId="1945CEF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1943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0524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44716C7F" w14:textId="017330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E5C2F65" w14:textId="4F18AC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32363" w14:textId="3A1B11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163CF" w14:textId="477F7B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1,000.00 </w:t>
            </w:r>
          </w:p>
        </w:tc>
      </w:tr>
      <w:tr w:rsidR="00F7167F" w:rsidRPr="00F7167F" w14:paraId="50D6171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2A58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4781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69F0F575" w14:textId="1D8FB0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C056C2F" w14:textId="21D80B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42961" w14:textId="60C40E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45411" w14:textId="38783B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1,600.00 </w:t>
            </w:r>
          </w:p>
        </w:tc>
      </w:tr>
      <w:tr w:rsidR="00F7167F" w:rsidRPr="00F7167F" w14:paraId="6D7C077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0646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9CE1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43308C" w14:textId="4294D0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45AA6AEA" w14:textId="361A06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4625C" w14:textId="36EF6E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E249C" w14:textId="05E32D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7,716.00 </w:t>
            </w:r>
          </w:p>
        </w:tc>
      </w:tr>
      <w:tr w:rsidR="00F7167F" w:rsidRPr="00F7167F" w14:paraId="1B40617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6B33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57F1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68C3AF" w14:textId="6C4ABD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6127EADC" w14:textId="2DC780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9F567" w14:textId="42933A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85772" w14:textId="2C5871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4,500.00 </w:t>
            </w:r>
          </w:p>
        </w:tc>
      </w:tr>
      <w:tr w:rsidR="00F7167F" w:rsidRPr="00F7167F" w14:paraId="1B73972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7629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D8D8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EB2BA5" w14:textId="419D5C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1CF603E1" w14:textId="0C36D9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F854A" w14:textId="18E19F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92459" w14:textId="784649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33,528.00 </w:t>
            </w:r>
          </w:p>
        </w:tc>
      </w:tr>
      <w:tr w:rsidR="00F7167F" w:rsidRPr="00F7167F" w14:paraId="5B635BE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9FC7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770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11D65C" w14:textId="01405B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9593581" w14:textId="527A20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6648A" w14:textId="7962C9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BD155" w14:textId="4405FF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5,000.00 </w:t>
            </w:r>
          </w:p>
        </w:tc>
      </w:tr>
      <w:tr w:rsidR="00F7167F" w:rsidRPr="00F7167F" w14:paraId="3DCD600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992A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C9D9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0659CF" w14:textId="569D10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42B03DA1" w14:textId="31F4F5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924BF" w14:textId="341707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3BCBA" w14:textId="3490DA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9,000.00 </w:t>
            </w:r>
          </w:p>
        </w:tc>
      </w:tr>
      <w:tr w:rsidR="00F7167F" w:rsidRPr="00F7167F" w14:paraId="30B7B221"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A380D"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56750B16" w14:textId="2877730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7,295,9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33725F4" w14:textId="3A80A4C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55B7EF1C" w14:textId="1AC348F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5CED7A" w14:textId="693891B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50,901,956.84 </w:t>
            </w:r>
          </w:p>
        </w:tc>
      </w:tr>
      <w:tr w:rsidR="00F7167F" w:rsidRPr="00F7167F" w14:paraId="4383FCAD"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3965CC"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3F02F35D" w14:textId="79935F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6F3F0FB9" w14:textId="0BADF4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614B1D59" w14:textId="52F184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1C3F7" w14:textId="2FFB5E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946,654.80 </w:t>
            </w:r>
          </w:p>
        </w:tc>
      </w:tr>
      <w:tr w:rsidR="00F7167F" w:rsidRPr="00F7167F" w14:paraId="0F9B630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156A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654C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4E5544" w14:textId="1DFF2F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1429F3CA" w14:textId="2E5CAC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287A3705" w14:textId="50692A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D7BDA" w14:textId="1884CE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30,439.00 </w:t>
            </w:r>
          </w:p>
        </w:tc>
      </w:tr>
      <w:tr w:rsidR="00F7167F" w:rsidRPr="00F7167F" w14:paraId="74F4D7D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38FB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D167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26F42C99" w14:textId="49B001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005FC12D" w14:textId="62949A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74829BC8" w14:textId="50D38D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F4FF4" w14:textId="1A9AC0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547,648.00 </w:t>
            </w:r>
          </w:p>
        </w:tc>
      </w:tr>
      <w:tr w:rsidR="00F7167F" w:rsidRPr="00F7167F" w14:paraId="4CA74F8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92DB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AD0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8883BC" w14:textId="14B9C3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2432981E" w14:textId="67FE2E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2820D" w14:textId="29EFFA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40DAE" w14:textId="72827B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99,912.00 </w:t>
            </w:r>
          </w:p>
        </w:tc>
      </w:tr>
      <w:tr w:rsidR="00F7167F" w:rsidRPr="00F7167F" w14:paraId="3358733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39FA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1865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7FA9C6D" w14:textId="17383E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644FFAFB" w14:textId="378109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C52E9" w14:textId="74A443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5ABC8" w14:textId="2613EA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51,448.00 </w:t>
            </w:r>
          </w:p>
        </w:tc>
      </w:tr>
      <w:tr w:rsidR="00F7167F" w:rsidRPr="00F7167F" w14:paraId="6CCEFA0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9371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3179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5F3DCCF5" w14:textId="241372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60ECB48F" w14:textId="22539A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73D7BED1" w14:textId="1B0A6FC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05535" w14:textId="47A9D9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765,801.25 </w:t>
            </w:r>
          </w:p>
        </w:tc>
      </w:tr>
      <w:tr w:rsidR="00F7167F" w:rsidRPr="00F7167F" w14:paraId="5208F44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B845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0B95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0E027614" w14:textId="745E47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0F789757" w14:textId="6C816C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20528F51" w14:textId="051C91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0DE6F" w14:textId="616248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64,816.50 </w:t>
            </w:r>
          </w:p>
        </w:tc>
      </w:tr>
      <w:tr w:rsidR="00F7167F" w:rsidRPr="00F7167F" w14:paraId="51D5F37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07CA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B986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E22039" w14:textId="53C371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16FB1A21" w14:textId="6E41FD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3A261B5C" w14:textId="641BB5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47B2D" w14:textId="370D99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16,110.00 </w:t>
            </w:r>
          </w:p>
        </w:tc>
      </w:tr>
      <w:tr w:rsidR="00F7167F" w:rsidRPr="00F7167F" w14:paraId="7102210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A170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2A95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A60AE6" w14:textId="22CAC1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69FCF32B" w14:textId="772016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99BC1" w14:textId="75FAE2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8FA81" w14:textId="69BEBA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82,464.00 </w:t>
            </w:r>
          </w:p>
        </w:tc>
      </w:tr>
      <w:tr w:rsidR="00F7167F" w:rsidRPr="00F7167F" w14:paraId="01E03F1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AACC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39CB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2028DF" w14:textId="1FA571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01CCA751" w14:textId="512AA0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233B79A9" w14:textId="532879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71AD2" w14:textId="2C1DF1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4,610.00 </w:t>
            </w:r>
          </w:p>
        </w:tc>
      </w:tr>
      <w:tr w:rsidR="00F7167F" w:rsidRPr="00F7167F" w14:paraId="6A8DABB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1BF3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12A4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odriguez (</w:t>
            </w:r>
            <w:proofErr w:type="spellStart"/>
            <w:r w:rsidRPr="00F7167F">
              <w:rPr>
                <w:rFonts w:ascii="Arial Narrow" w:eastAsia="Times New Roman" w:hAnsi="Arial Narrow"/>
                <w:i/>
                <w:iCs/>
                <w:color w:val="000000"/>
                <w:sz w:val="20"/>
                <w:szCs w:val="20"/>
              </w:rPr>
              <w:t>Montalba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56F9DFE" w14:textId="6EBE1A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260CD5BE" w14:textId="426AF1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5570A3E7" w14:textId="28741B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CB280" w14:textId="06506E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073,329.00 </w:t>
            </w:r>
          </w:p>
        </w:tc>
      </w:tr>
      <w:tr w:rsidR="00F7167F" w:rsidRPr="00F7167F" w14:paraId="07A2F9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1DF8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9198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B8547EE" w14:textId="6E6DB8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032540EB" w14:textId="19675D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4738277A" w14:textId="1B6963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F3E53" w14:textId="1C2B64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88,761.29 </w:t>
            </w:r>
          </w:p>
        </w:tc>
      </w:tr>
      <w:tr w:rsidR="00F7167F" w:rsidRPr="00F7167F" w14:paraId="684011C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7B9B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B675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1906C5" w14:textId="1792B4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55257F05" w14:textId="5F9DCE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6B949" w14:textId="63F960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EF086" w14:textId="63207C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92,342.00 </w:t>
            </w:r>
          </w:p>
        </w:tc>
      </w:tr>
      <w:tr w:rsidR="00F7167F" w:rsidRPr="00F7167F" w14:paraId="7B6DC74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6103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A39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CE62DC6" w14:textId="1C886C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2576F985" w14:textId="6AF6F6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4F2F11" w14:textId="4DDEEA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D9184" w14:textId="3030D9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00,301.00 </w:t>
            </w:r>
          </w:p>
        </w:tc>
      </w:tr>
      <w:tr w:rsidR="00F7167F" w:rsidRPr="00F7167F" w14:paraId="16D42AA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22AF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7D0B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37CE43FC" w14:textId="5E70AF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7F12F608" w14:textId="570563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588CB" w14:textId="48C478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D9F33" w14:textId="6425F4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57,320.00 </w:t>
            </w:r>
          </w:p>
        </w:tc>
      </w:tr>
      <w:tr w:rsidR="00F7167F" w:rsidRPr="00F7167F" w14:paraId="6B0A8BCB"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74A8AC"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6A77B92E" w14:textId="3DFD31B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5,713,283.03 </w:t>
            </w:r>
          </w:p>
        </w:tc>
        <w:tc>
          <w:tcPr>
            <w:tcW w:w="0" w:type="auto"/>
            <w:tcBorders>
              <w:top w:val="nil"/>
              <w:left w:val="nil"/>
              <w:bottom w:val="single" w:sz="4" w:space="0" w:color="000000"/>
              <w:right w:val="single" w:sz="4" w:space="0" w:color="000000"/>
            </w:tcBorders>
            <w:shd w:val="clear" w:color="A5A5A5" w:fill="A5A5A5"/>
            <w:noWrap/>
            <w:vAlign w:val="bottom"/>
            <w:hideMark/>
          </w:tcPr>
          <w:p w14:paraId="0E080CBB" w14:textId="51484E2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5DD0E70" w14:textId="58F3C80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C7FDAD7" w14:textId="75A5D3D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5,713,283.03 </w:t>
            </w:r>
          </w:p>
        </w:tc>
      </w:tr>
      <w:tr w:rsidR="00F7167F" w:rsidRPr="00F7167F" w14:paraId="51680BCC"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1CB2F"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6FFC74DB" w14:textId="77EE110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26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431BEAE5" w14:textId="26F8A48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0F3E6A" w14:textId="4D9C90A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DA3F93" w14:textId="2B8106F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267,853.70 </w:t>
            </w:r>
          </w:p>
        </w:tc>
      </w:tr>
      <w:tr w:rsidR="00F7167F" w:rsidRPr="00F7167F" w14:paraId="1C8F1F1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977D7"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727B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DB11DD" w14:textId="0F4FE8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11490D3A" w14:textId="6F2ECF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D178D" w14:textId="47FCE9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D5FE0" w14:textId="07622C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2,900.00 </w:t>
            </w:r>
          </w:p>
        </w:tc>
      </w:tr>
      <w:tr w:rsidR="00F7167F" w:rsidRPr="00F7167F" w14:paraId="599C9D0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9747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6371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EDC9E8F" w14:textId="4B8C53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70BBC40A" w14:textId="55C73F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CA9A4" w14:textId="00829F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4FC13" w14:textId="33FF2A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3,050.00 </w:t>
            </w:r>
          </w:p>
        </w:tc>
      </w:tr>
      <w:tr w:rsidR="00F7167F" w:rsidRPr="00F7167F" w14:paraId="657F2B6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16A3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3A04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79CD9E" w14:textId="227546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1DD1F4DA" w14:textId="30BD6F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B097E" w14:textId="7E818B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7E664" w14:textId="66B44F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9,387.50 </w:t>
            </w:r>
          </w:p>
        </w:tc>
      </w:tr>
      <w:tr w:rsidR="00F7167F" w:rsidRPr="00F7167F" w14:paraId="44E1324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13FB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586B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6E5918" w14:textId="088341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605CF184" w14:textId="291771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A4245" w14:textId="67B8A2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D51CB" w14:textId="1F1E8F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5,900.00 </w:t>
            </w:r>
          </w:p>
        </w:tc>
      </w:tr>
      <w:tr w:rsidR="00F7167F" w:rsidRPr="00F7167F" w14:paraId="5AD34DE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2EB5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C4E9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F00B23B" w14:textId="00770C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C24911" w14:textId="2B0698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9DD86" w14:textId="68E56E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46168" w14:textId="558AC7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0,000.00 </w:t>
            </w:r>
          </w:p>
        </w:tc>
      </w:tr>
      <w:tr w:rsidR="00F7167F" w:rsidRPr="00F7167F" w14:paraId="6A013F3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12E5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B0CF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026CCE93" w14:textId="74CF89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233DA064" w14:textId="13EF95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EDEA5" w14:textId="008C46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020E8" w14:textId="6907B6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76,616.20 </w:t>
            </w:r>
          </w:p>
        </w:tc>
      </w:tr>
      <w:tr w:rsidR="00F7167F" w:rsidRPr="00F7167F" w14:paraId="4A441D92"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29930"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2C1BA479" w14:textId="4380217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5,666,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818E39" w14:textId="46E2AFA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39F97F" w14:textId="4BF6440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256057" w14:textId="0B92563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5,666,900.00 </w:t>
            </w:r>
          </w:p>
        </w:tc>
      </w:tr>
      <w:tr w:rsidR="00F7167F" w:rsidRPr="00F7167F" w14:paraId="7B6580C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F47B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E79D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bra</w:t>
            </w:r>
            <w:proofErr w:type="spellEnd"/>
            <w:r w:rsidRPr="00F7167F">
              <w:rPr>
                <w:rFonts w:ascii="Arial Narrow" w:eastAsia="Times New Roman" w:hAnsi="Arial Narrow"/>
                <w:i/>
                <w:iCs/>
                <w:color w:val="000000"/>
                <w:sz w:val="20"/>
                <w:szCs w:val="20"/>
              </w:rPr>
              <w:t xml:space="preserve"> de </w:t>
            </w:r>
            <w:proofErr w:type="spellStart"/>
            <w:r w:rsidRPr="00F7167F">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40DF6" w14:textId="1C50BB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64C85155" w14:textId="01F103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52835" w14:textId="0D4A64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45C89" w14:textId="665BC5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3,573.20 </w:t>
            </w:r>
          </w:p>
        </w:tc>
      </w:tr>
      <w:tr w:rsidR="00F7167F" w:rsidRPr="00F7167F" w14:paraId="535B801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B7E8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11E1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EB27AD" w14:textId="4ACCD5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5D5DF37C" w14:textId="582F24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2BB81" w14:textId="781398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02D71" w14:textId="42002B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5,320.00 </w:t>
            </w:r>
          </w:p>
        </w:tc>
      </w:tr>
      <w:tr w:rsidR="00F7167F" w:rsidRPr="00F7167F" w14:paraId="3599829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EA49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CF6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535E85" w14:textId="2DC1DA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515DD1FB" w14:textId="49F32C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D76D5" w14:textId="744EB0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48B65" w14:textId="241357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3,125.00 </w:t>
            </w:r>
          </w:p>
        </w:tc>
      </w:tr>
      <w:tr w:rsidR="00F7167F" w:rsidRPr="00F7167F" w14:paraId="433FD4D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48B3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D901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01D139A" w14:textId="0F4A7E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685C799" w14:textId="5A3322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70B74" w14:textId="0D4373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F36EF" w14:textId="40821D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6,650.00 </w:t>
            </w:r>
          </w:p>
        </w:tc>
      </w:tr>
      <w:tr w:rsidR="00F7167F" w:rsidRPr="00F7167F" w14:paraId="3083E9A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58FA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3E48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943053" w14:textId="51D47A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380E99A0" w14:textId="71098B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84ED1" w14:textId="1F1A17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46A89" w14:textId="055E52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3,800.00 </w:t>
            </w:r>
          </w:p>
        </w:tc>
      </w:tr>
      <w:tr w:rsidR="00F7167F" w:rsidRPr="00F7167F" w14:paraId="2F977B7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7C59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34F5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170277" w14:textId="0C1F99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AC64481" w14:textId="7314CB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EE852" w14:textId="2C5372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386E7" w14:textId="79DB60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1,200.00 </w:t>
            </w:r>
          </w:p>
        </w:tc>
      </w:tr>
      <w:tr w:rsidR="00F7167F" w:rsidRPr="00F7167F" w14:paraId="672ED11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9278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F2E7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945F700" w14:textId="47E42A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4C219331" w14:textId="508E9B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8909F" w14:textId="6808C0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10B17" w14:textId="0E86B0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0,131.30 </w:t>
            </w:r>
          </w:p>
        </w:tc>
      </w:tr>
      <w:tr w:rsidR="00F7167F" w:rsidRPr="00F7167F" w14:paraId="1E80C0D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8E41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3BDD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6DFBC" w14:textId="78DF4C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5482083C" w14:textId="16FBC8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2D6F1" w14:textId="23FCFF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C99AC" w14:textId="2C7D97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04,855.00 </w:t>
            </w:r>
          </w:p>
        </w:tc>
      </w:tr>
      <w:tr w:rsidR="00F7167F" w:rsidRPr="00F7167F" w14:paraId="04210F9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2FB8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85AC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1309F34" w14:textId="001B7D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16,043.70 </w:t>
            </w:r>
          </w:p>
        </w:tc>
        <w:tc>
          <w:tcPr>
            <w:tcW w:w="0" w:type="auto"/>
            <w:tcBorders>
              <w:top w:val="nil"/>
              <w:left w:val="nil"/>
              <w:bottom w:val="single" w:sz="4" w:space="0" w:color="000000"/>
              <w:right w:val="single" w:sz="4" w:space="0" w:color="000000"/>
            </w:tcBorders>
            <w:shd w:val="clear" w:color="auto" w:fill="auto"/>
            <w:noWrap/>
            <w:vAlign w:val="bottom"/>
            <w:hideMark/>
          </w:tcPr>
          <w:p w14:paraId="115845DE" w14:textId="150621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CFD11" w14:textId="1FD419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5171F" w14:textId="718C3F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16,043.70 </w:t>
            </w:r>
          </w:p>
        </w:tc>
      </w:tr>
      <w:tr w:rsidR="00F7167F" w:rsidRPr="00F7167F" w14:paraId="3AF7B4D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FA7B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1D0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B8A41C0" w14:textId="59E29B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120952B2" w14:textId="7B154F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63861" w14:textId="339585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DA02E" w14:textId="145261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2,201.80 </w:t>
            </w:r>
          </w:p>
        </w:tc>
      </w:tr>
      <w:tr w:rsidR="00F7167F" w:rsidRPr="00F7167F" w14:paraId="04D9AEB8"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10A32"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351108F" w14:textId="3AE5660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0,709,8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27F5031C" w14:textId="757F417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8515BF" w14:textId="32C90FB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A032A6" w14:textId="19506C8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0,709,852.30 </w:t>
            </w:r>
          </w:p>
        </w:tc>
      </w:tr>
      <w:tr w:rsidR="00F7167F" w:rsidRPr="00F7167F" w14:paraId="443F250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07A9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C0A6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692FC6" w14:textId="573781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215A848A" w14:textId="61CD88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B7228" w14:textId="65E420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74211" w14:textId="2440F8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6,035.50 </w:t>
            </w:r>
          </w:p>
        </w:tc>
      </w:tr>
      <w:tr w:rsidR="00F7167F" w:rsidRPr="00F7167F" w14:paraId="16929CA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D3E7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20D6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5A29A0" w14:textId="04BF8B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2EFBB1EC" w14:textId="6362D9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57990" w14:textId="533266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54015" w14:textId="4D068C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5,252.75 </w:t>
            </w:r>
          </w:p>
        </w:tc>
      </w:tr>
      <w:tr w:rsidR="00F7167F" w:rsidRPr="00F7167F" w14:paraId="663043F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1047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539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6913E5" w14:textId="62008B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7,806.50 </w:t>
            </w:r>
          </w:p>
        </w:tc>
        <w:tc>
          <w:tcPr>
            <w:tcW w:w="0" w:type="auto"/>
            <w:tcBorders>
              <w:top w:val="nil"/>
              <w:left w:val="nil"/>
              <w:bottom w:val="single" w:sz="4" w:space="0" w:color="000000"/>
              <w:right w:val="single" w:sz="4" w:space="0" w:color="000000"/>
            </w:tcBorders>
            <w:shd w:val="clear" w:color="auto" w:fill="auto"/>
            <w:noWrap/>
            <w:vAlign w:val="bottom"/>
            <w:hideMark/>
          </w:tcPr>
          <w:p w14:paraId="232D1EC5" w14:textId="5A8502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23898" w14:textId="76F962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1EE92" w14:textId="5F8B8C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7,806.50 </w:t>
            </w:r>
          </w:p>
        </w:tc>
      </w:tr>
      <w:tr w:rsidR="00F7167F" w:rsidRPr="00F7167F" w14:paraId="39EF192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BF48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FE54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lalacao</w:t>
            </w:r>
            <w:proofErr w:type="spellEnd"/>
            <w:r w:rsidRPr="00F7167F">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499BF4FD" w14:textId="64C995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7F127515" w14:textId="0B87D0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2AB68" w14:textId="25CC0C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6632A" w14:textId="0A4B65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5,252.75 </w:t>
            </w:r>
          </w:p>
        </w:tc>
      </w:tr>
      <w:tr w:rsidR="00F7167F" w:rsidRPr="00F7167F" w14:paraId="287C765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3A36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1002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2FF8E3" w14:textId="44E371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2A6C0E0F" w14:textId="01F940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41704" w14:textId="26428C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3A575" w14:textId="79A226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23,100.00 </w:t>
            </w:r>
          </w:p>
        </w:tc>
      </w:tr>
      <w:tr w:rsidR="00F7167F" w:rsidRPr="00F7167F" w14:paraId="03D2062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51C8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566D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3D36946E" w14:textId="20B134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71E90963" w14:textId="56E01F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A1B78" w14:textId="6540AD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C91DA" w14:textId="1FE2D3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9,050.55 </w:t>
            </w:r>
          </w:p>
        </w:tc>
      </w:tr>
      <w:tr w:rsidR="00F7167F" w:rsidRPr="00F7167F" w14:paraId="596E300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2777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E92C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2E2F7" w14:textId="068949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E4A20C8" w14:textId="1EAD2B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866A7" w14:textId="145D6E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7183E" w14:textId="3A8BEB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2,806.50 </w:t>
            </w:r>
          </w:p>
        </w:tc>
      </w:tr>
      <w:tr w:rsidR="00F7167F" w:rsidRPr="00F7167F" w14:paraId="5735E39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5F53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DAD1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6A22D" w14:textId="7E972D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5C786932" w14:textId="3BB0E7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87CA2" w14:textId="391648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201AE" w14:textId="337057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59,325.00 </w:t>
            </w:r>
          </w:p>
        </w:tc>
      </w:tr>
      <w:tr w:rsidR="00F7167F" w:rsidRPr="00F7167F" w14:paraId="626A10E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98EA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31C6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54C92" w14:textId="6B617D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4D475CDF" w14:textId="48EF43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2BD10" w14:textId="3B33BD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BF7C9" w14:textId="48A167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7,806.50 </w:t>
            </w:r>
          </w:p>
        </w:tc>
      </w:tr>
      <w:tr w:rsidR="00F7167F" w:rsidRPr="00F7167F" w14:paraId="515B578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787D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2609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22FFC6B7" w14:textId="17B39B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770FC1" w14:textId="080ECA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43E92" w14:textId="3052C1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1509C" w14:textId="72680C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0,000.00 </w:t>
            </w:r>
          </w:p>
        </w:tc>
      </w:tr>
      <w:tr w:rsidR="00F7167F" w:rsidRPr="00F7167F" w14:paraId="79AF0F8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95C5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832F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68E84B3A" w14:textId="7F0D59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48,685.00 </w:t>
            </w:r>
          </w:p>
        </w:tc>
        <w:tc>
          <w:tcPr>
            <w:tcW w:w="0" w:type="auto"/>
            <w:tcBorders>
              <w:top w:val="nil"/>
              <w:left w:val="nil"/>
              <w:bottom w:val="single" w:sz="4" w:space="0" w:color="000000"/>
              <w:right w:val="single" w:sz="4" w:space="0" w:color="000000"/>
            </w:tcBorders>
            <w:shd w:val="clear" w:color="auto" w:fill="auto"/>
            <w:noWrap/>
            <w:vAlign w:val="bottom"/>
            <w:hideMark/>
          </w:tcPr>
          <w:p w14:paraId="329AE8EE" w14:textId="1591E3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6CBC6" w14:textId="05891A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4588C" w14:textId="1850EE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48,685.00 </w:t>
            </w:r>
          </w:p>
        </w:tc>
      </w:tr>
      <w:tr w:rsidR="00F7167F" w:rsidRPr="00F7167F" w14:paraId="774A5CF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49B0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1EBDF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FBD5B4" w14:textId="56C5EF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24577" w14:textId="348E2D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FC65D" w14:textId="63C57B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9B959" w14:textId="632FCC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0,000.00 </w:t>
            </w:r>
          </w:p>
        </w:tc>
      </w:tr>
      <w:tr w:rsidR="00F7167F" w:rsidRPr="00F7167F" w14:paraId="7D7387F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E066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7F1E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6FF756EC" w14:textId="3A6FC8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7ECE842E" w14:textId="0AA7F0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1E101" w14:textId="007A40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1CCC9" w14:textId="78CB94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9,731.25 </w:t>
            </w:r>
          </w:p>
        </w:tc>
      </w:tr>
      <w:tr w:rsidR="00F7167F" w:rsidRPr="00F7167F" w14:paraId="111D726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3B7C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EAEE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728AAB0" w14:textId="1CACEC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28E274" w14:textId="03B056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43EAD" w14:textId="5C411E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55813" w14:textId="09BDBE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85,000.00 </w:t>
            </w:r>
          </w:p>
        </w:tc>
      </w:tr>
      <w:tr w:rsidR="00F7167F" w:rsidRPr="00F7167F" w14:paraId="2D826A4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A239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5549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ABA154A" w14:textId="33A6EA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CFB72F" w14:textId="4100EC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3774A" w14:textId="765733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43D54" w14:textId="7E4F51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0,000.00 </w:t>
            </w:r>
          </w:p>
        </w:tc>
      </w:tr>
      <w:tr w:rsidR="00F7167F" w:rsidRPr="00F7167F" w14:paraId="0A2F89C5"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32F183"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60682DBE" w14:textId="274FD06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561,776.83 </w:t>
            </w:r>
          </w:p>
        </w:tc>
        <w:tc>
          <w:tcPr>
            <w:tcW w:w="0" w:type="auto"/>
            <w:tcBorders>
              <w:top w:val="nil"/>
              <w:left w:val="nil"/>
              <w:bottom w:val="single" w:sz="4" w:space="0" w:color="000000"/>
              <w:right w:val="single" w:sz="4" w:space="0" w:color="000000"/>
            </w:tcBorders>
            <w:shd w:val="clear" w:color="D8D8D8" w:fill="D8D8D8"/>
            <w:noWrap/>
            <w:vAlign w:val="bottom"/>
            <w:hideMark/>
          </w:tcPr>
          <w:p w14:paraId="17AFB54E" w14:textId="646A58A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CB3EA9" w14:textId="2805E74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2FC49D" w14:textId="04A332E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561,776.83 </w:t>
            </w:r>
          </w:p>
        </w:tc>
      </w:tr>
      <w:tr w:rsidR="00F7167F" w:rsidRPr="00F7167F" w14:paraId="0038377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50A8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2C81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323640" w14:textId="48C032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1A581BAE" w14:textId="23ECC8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AA14D" w14:textId="55C9AE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ADE91" w14:textId="519E6B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8,087.15 </w:t>
            </w:r>
          </w:p>
        </w:tc>
      </w:tr>
      <w:tr w:rsidR="00F7167F" w:rsidRPr="00F7167F" w14:paraId="5A1396E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4B99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04B7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9B0CC1" w14:textId="0B4C89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53450315" w14:textId="7AE013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41499" w14:textId="2C48FF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6EE7F" w14:textId="7D4BEA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37,550.00 </w:t>
            </w:r>
          </w:p>
        </w:tc>
      </w:tr>
      <w:tr w:rsidR="00F7167F" w:rsidRPr="00F7167F" w14:paraId="4BF529A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FE67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8596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DBF61A" w14:textId="474223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457D2A2C" w14:textId="71A3B2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7B4F2" w14:textId="6793BD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59563" w14:textId="70C193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3,600.00 </w:t>
            </w:r>
          </w:p>
        </w:tc>
      </w:tr>
      <w:tr w:rsidR="00F7167F" w:rsidRPr="00F7167F" w14:paraId="640659D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B0B6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09F2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E62189" w14:textId="4271EC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5EA16F77" w14:textId="2668D0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E1B3E" w14:textId="72497F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812C2" w14:textId="670A8B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9,500.00 </w:t>
            </w:r>
          </w:p>
        </w:tc>
      </w:tr>
      <w:tr w:rsidR="00F7167F" w:rsidRPr="00F7167F" w14:paraId="19A6C31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0BD4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B486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4926C" w14:textId="0F049C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2A20343" w14:textId="6CEE8C7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40CDC" w14:textId="2BAAA1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E46DD" w14:textId="755500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3,950.00 </w:t>
            </w:r>
          </w:p>
        </w:tc>
      </w:tr>
      <w:tr w:rsidR="00F7167F" w:rsidRPr="00F7167F" w14:paraId="03D53AD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7401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394E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F4C2EE" w14:textId="25E2C3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E6E9D9" w14:textId="1F2224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5E4F3" w14:textId="20A196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D242E" w14:textId="64C538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0,000.00 </w:t>
            </w:r>
          </w:p>
        </w:tc>
      </w:tr>
      <w:tr w:rsidR="00F7167F" w:rsidRPr="00F7167F" w14:paraId="2D41A32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E94D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0839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El </w:t>
            </w:r>
            <w:proofErr w:type="spellStart"/>
            <w:r w:rsidRPr="00F7167F">
              <w:rPr>
                <w:rFonts w:ascii="Arial Narrow" w:eastAsia="Times New Roman" w:hAnsi="Arial Narrow"/>
                <w:i/>
                <w:iCs/>
                <w:color w:val="000000"/>
                <w:sz w:val="20"/>
                <w:szCs w:val="20"/>
              </w:rPr>
              <w:t>Nido</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Bacuit</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52564B7" w14:textId="27C3DE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46959C0B" w14:textId="371D36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02A7C" w14:textId="618668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AC4BE" w14:textId="3C93F9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7,914.00 </w:t>
            </w:r>
          </w:p>
        </w:tc>
      </w:tr>
      <w:tr w:rsidR="00F7167F" w:rsidRPr="00F7167F" w14:paraId="562BCD6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C0DE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EBD8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34CA8125" w14:textId="09D429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57C947C0" w14:textId="4E02E5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26C63" w14:textId="60B8D1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4F16D" w14:textId="0A24B2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2,723.73 </w:t>
            </w:r>
          </w:p>
        </w:tc>
      </w:tr>
      <w:tr w:rsidR="00F7167F" w:rsidRPr="00F7167F" w14:paraId="4BE79FC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445D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7CC8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C5F24B3" w14:textId="617EC3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0FBAF3" w14:textId="14CCB5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3C089" w14:textId="10C18A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E33D0" w14:textId="4697CC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0,000.00 </w:t>
            </w:r>
          </w:p>
        </w:tc>
      </w:tr>
      <w:tr w:rsidR="00F7167F" w:rsidRPr="00F7167F" w14:paraId="0EEA0E3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9E4E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FF1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uerto </w:t>
            </w:r>
            <w:proofErr w:type="spellStart"/>
            <w:r w:rsidRPr="00F7167F">
              <w:rPr>
                <w:rFonts w:ascii="Arial Narrow" w:eastAsia="Times New Roman" w:hAnsi="Arial Narrow"/>
                <w:i/>
                <w:iCs/>
                <w:color w:val="000000"/>
                <w:sz w:val="20"/>
                <w:szCs w:val="20"/>
              </w:rPr>
              <w:t>Princesa</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7E924B1" w14:textId="19C0EB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03,655.60 </w:t>
            </w:r>
          </w:p>
        </w:tc>
        <w:tc>
          <w:tcPr>
            <w:tcW w:w="0" w:type="auto"/>
            <w:tcBorders>
              <w:top w:val="nil"/>
              <w:left w:val="nil"/>
              <w:bottom w:val="single" w:sz="4" w:space="0" w:color="000000"/>
              <w:right w:val="single" w:sz="4" w:space="0" w:color="000000"/>
            </w:tcBorders>
            <w:shd w:val="clear" w:color="auto" w:fill="auto"/>
            <w:noWrap/>
            <w:vAlign w:val="bottom"/>
            <w:hideMark/>
          </w:tcPr>
          <w:p w14:paraId="76317603" w14:textId="006479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93784" w14:textId="41BB9E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3A87B" w14:textId="722E44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03,655.60 </w:t>
            </w:r>
          </w:p>
        </w:tc>
      </w:tr>
      <w:tr w:rsidR="00F7167F" w:rsidRPr="00F7167F" w14:paraId="2C2736C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FC33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03AF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41C3F658" w14:textId="458EBB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15CE6051" w14:textId="4F887A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1CECE" w14:textId="0B256B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78456" w14:textId="52E740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3,000.00 </w:t>
            </w:r>
          </w:p>
        </w:tc>
      </w:tr>
      <w:tr w:rsidR="00F7167F" w:rsidRPr="00F7167F" w14:paraId="7CA35BB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DF11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62BE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8E701F" w14:textId="6D9F13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8,882.35 </w:t>
            </w:r>
          </w:p>
        </w:tc>
        <w:tc>
          <w:tcPr>
            <w:tcW w:w="0" w:type="auto"/>
            <w:tcBorders>
              <w:top w:val="nil"/>
              <w:left w:val="nil"/>
              <w:bottom w:val="single" w:sz="4" w:space="0" w:color="000000"/>
              <w:right w:val="single" w:sz="4" w:space="0" w:color="000000"/>
            </w:tcBorders>
            <w:shd w:val="clear" w:color="auto" w:fill="auto"/>
            <w:noWrap/>
            <w:vAlign w:val="bottom"/>
            <w:hideMark/>
          </w:tcPr>
          <w:p w14:paraId="737001C4" w14:textId="021687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0B85D" w14:textId="31EBA9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D860D" w14:textId="32BEC9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8,882.35 </w:t>
            </w:r>
          </w:p>
        </w:tc>
      </w:tr>
      <w:tr w:rsidR="00F7167F" w:rsidRPr="00F7167F" w14:paraId="1499F04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3192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9EA7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7D53253" w14:textId="258C3A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18F85220" w14:textId="3C48C8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36367" w14:textId="7A21B4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92EBA" w14:textId="225108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7,914.00 </w:t>
            </w:r>
          </w:p>
        </w:tc>
      </w:tr>
      <w:tr w:rsidR="00F7167F" w:rsidRPr="00F7167F" w14:paraId="0344336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3BD7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7763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ofronio</w:t>
            </w:r>
            <w:proofErr w:type="spellEnd"/>
            <w:r w:rsidRPr="00F7167F">
              <w:rPr>
                <w:rFonts w:ascii="Arial Narrow" w:eastAsia="Times New Roman" w:hAnsi="Arial Narrow"/>
                <w:i/>
                <w:iCs/>
                <w:color w:val="000000"/>
                <w:sz w:val="20"/>
                <w:szCs w:val="20"/>
              </w:rPr>
              <w:t xml:space="preserve">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376FC213" w14:textId="63E2EF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5752A6B" w14:textId="3ADE13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92AB5" w14:textId="6E8609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82172" w14:textId="08CF35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000.00 </w:t>
            </w:r>
          </w:p>
        </w:tc>
      </w:tr>
      <w:tr w:rsidR="00F7167F" w:rsidRPr="00F7167F" w14:paraId="3D1A3242"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3CECD"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77D18203" w14:textId="3AB0060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7,506,900.20 </w:t>
            </w:r>
          </w:p>
        </w:tc>
        <w:tc>
          <w:tcPr>
            <w:tcW w:w="0" w:type="auto"/>
            <w:tcBorders>
              <w:top w:val="nil"/>
              <w:left w:val="nil"/>
              <w:bottom w:val="single" w:sz="4" w:space="0" w:color="000000"/>
              <w:right w:val="single" w:sz="4" w:space="0" w:color="000000"/>
            </w:tcBorders>
            <w:shd w:val="clear" w:color="D8D8D8" w:fill="D8D8D8"/>
            <w:noWrap/>
            <w:vAlign w:val="bottom"/>
            <w:hideMark/>
          </w:tcPr>
          <w:p w14:paraId="3B75A161" w14:textId="6E457FC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BCDC7B" w14:textId="0D80E47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633726" w14:textId="15465A6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7,506,900.20 </w:t>
            </w:r>
          </w:p>
        </w:tc>
      </w:tr>
      <w:tr w:rsidR="00F7167F" w:rsidRPr="00F7167F" w14:paraId="4667EA4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6E951"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318C0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14D522CA" w14:textId="6C1988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4FA44ED0" w14:textId="0B5C89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05A93" w14:textId="4DFF2C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FB184" w14:textId="5C42B9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2,659.00 </w:t>
            </w:r>
          </w:p>
        </w:tc>
      </w:tr>
      <w:tr w:rsidR="00F7167F" w:rsidRPr="00F7167F" w14:paraId="66576CB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2879F"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69A79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734F3AF9" w14:textId="4E32A5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4,785.00 </w:t>
            </w:r>
          </w:p>
        </w:tc>
        <w:tc>
          <w:tcPr>
            <w:tcW w:w="0" w:type="auto"/>
            <w:tcBorders>
              <w:top w:val="nil"/>
              <w:left w:val="nil"/>
              <w:bottom w:val="single" w:sz="4" w:space="0" w:color="000000"/>
              <w:right w:val="single" w:sz="4" w:space="0" w:color="000000"/>
            </w:tcBorders>
            <w:shd w:val="clear" w:color="auto" w:fill="auto"/>
            <w:noWrap/>
            <w:vAlign w:val="bottom"/>
            <w:hideMark/>
          </w:tcPr>
          <w:p w14:paraId="41964A9C" w14:textId="3E0F85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908BB" w14:textId="77FF87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0C166" w14:textId="0F3AC8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4,785.00 </w:t>
            </w:r>
          </w:p>
        </w:tc>
      </w:tr>
      <w:tr w:rsidR="00F7167F" w:rsidRPr="00F7167F" w14:paraId="6F86855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2111A"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B86F8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066876" w14:textId="1D742B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91,825.00 </w:t>
            </w:r>
          </w:p>
        </w:tc>
        <w:tc>
          <w:tcPr>
            <w:tcW w:w="0" w:type="auto"/>
            <w:tcBorders>
              <w:top w:val="nil"/>
              <w:left w:val="nil"/>
              <w:bottom w:val="single" w:sz="4" w:space="0" w:color="000000"/>
              <w:right w:val="single" w:sz="4" w:space="0" w:color="000000"/>
            </w:tcBorders>
            <w:shd w:val="clear" w:color="auto" w:fill="auto"/>
            <w:noWrap/>
            <w:vAlign w:val="bottom"/>
            <w:hideMark/>
          </w:tcPr>
          <w:p w14:paraId="64E274D2" w14:textId="2245C1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88317" w14:textId="15E55F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9EB4A" w14:textId="34FD0C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91,825.00 </w:t>
            </w:r>
          </w:p>
        </w:tc>
      </w:tr>
      <w:tr w:rsidR="00F7167F" w:rsidRPr="00F7167F" w14:paraId="30C49C8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5A87B"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20D3CB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0E0187E" w14:textId="28A9DB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4,700.00 </w:t>
            </w:r>
          </w:p>
        </w:tc>
        <w:tc>
          <w:tcPr>
            <w:tcW w:w="0" w:type="auto"/>
            <w:tcBorders>
              <w:top w:val="nil"/>
              <w:left w:val="nil"/>
              <w:bottom w:val="single" w:sz="4" w:space="0" w:color="000000"/>
              <w:right w:val="single" w:sz="4" w:space="0" w:color="000000"/>
            </w:tcBorders>
            <w:shd w:val="clear" w:color="auto" w:fill="auto"/>
            <w:noWrap/>
            <w:vAlign w:val="bottom"/>
            <w:hideMark/>
          </w:tcPr>
          <w:p w14:paraId="101880F4" w14:textId="1AB2C5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7C8B1" w14:textId="44A4EF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ADCAF" w14:textId="3F4AA4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4,700.00 </w:t>
            </w:r>
          </w:p>
        </w:tc>
      </w:tr>
      <w:tr w:rsidR="00F7167F" w:rsidRPr="00F7167F" w14:paraId="01C06C5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6CEB4"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D247E1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C055899" w14:textId="6C0D18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0,580.00 </w:t>
            </w:r>
          </w:p>
        </w:tc>
        <w:tc>
          <w:tcPr>
            <w:tcW w:w="0" w:type="auto"/>
            <w:tcBorders>
              <w:top w:val="nil"/>
              <w:left w:val="nil"/>
              <w:bottom w:val="single" w:sz="4" w:space="0" w:color="000000"/>
              <w:right w:val="single" w:sz="4" w:space="0" w:color="000000"/>
            </w:tcBorders>
            <w:shd w:val="clear" w:color="auto" w:fill="auto"/>
            <w:noWrap/>
            <w:vAlign w:val="bottom"/>
            <w:hideMark/>
          </w:tcPr>
          <w:p w14:paraId="5424D12E" w14:textId="76490B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9A542" w14:textId="3C8C75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59CC3" w14:textId="7A78B5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0,580.00 </w:t>
            </w:r>
          </w:p>
        </w:tc>
      </w:tr>
      <w:tr w:rsidR="00F7167F" w:rsidRPr="00F7167F" w14:paraId="5D0BD35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86CD1"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435E6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89630C" w14:textId="6EF302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0CA97DBB" w14:textId="3736F6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93584" w14:textId="0FA733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6E6D6" w14:textId="5D9A80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1,800.00 </w:t>
            </w:r>
          </w:p>
        </w:tc>
      </w:tr>
      <w:tr w:rsidR="00F7167F" w:rsidRPr="00F7167F" w14:paraId="1A29C76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82C84"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90915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5A251BE2" w14:textId="0B7E85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2,800.00 </w:t>
            </w:r>
          </w:p>
        </w:tc>
        <w:tc>
          <w:tcPr>
            <w:tcW w:w="0" w:type="auto"/>
            <w:tcBorders>
              <w:top w:val="nil"/>
              <w:left w:val="nil"/>
              <w:bottom w:val="single" w:sz="4" w:space="0" w:color="000000"/>
              <w:right w:val="single" w:sz="4" w:space="0" w:color="000000"/>
            </w:tcBorders>
            <w:shd w:val="clear" w:color="auto" w:fill="auto"/>
            <w:noWrap/>
            <w:vAlign w:val="bottom"/>
            <w:hideMark/>
          </w:tcPr>
          <w:p w14:paraId="5CABA669" w14:textId="4AF6EA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BE6E8" w14:textId="5E4628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6272E" w14:textId="31B5C2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2,800.00 </w:t>
            </w:r>
          </w:p>
        </w:tc>
      </w:tr>
      <w:tr w:rsidR="00F7167F" w:rsidRPr="00F7167F" w14:paraId="2BDFAA5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4A2D3"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B7746A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DE51E2" w14:textId="791AD6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18,400.00 </w:t>
            </w:r>
          </w:p>
        </w:tc>
        <w:tc>
          <w:tcPr>
            <w:tcW w:w="0" w:type="auto"/>
            <w:tcBorders>
              <w:top w:val="nil"/>
              <w:left w:val="nil"/>
              <w:bottom w:val="single" w:sz="4" w:space="0" w:color="000000"/>
              <w:right w:val="single" w:sz="4" w:space="0" w:color="000000"/>
            </w:tcBorders>
            <w:shd w:val="clear" w:color="auto" w:fill="auto"/>
            <w:noWrap/>
            <w:vAlign w:val="bottom"/>
            <w:hideMark/>
          </w:tcPr>
          <w:p w14:paraId="00F7FD15" w14:textId="47FF73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4C806" w14:textId="32490B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A6D43" w14:textId="77F333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18,400.00 </w:t>
            </w:r>
          </w:p>
        </w:tc>
      </w:tr>
      <w:tr w:rsidR="00F7167F" w:rsidRPr="00F7167F" w14:paraId="5B69FEC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7632A"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C410A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BEF08B" w14:textId="7D4016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7,107.00 </w:t>
            </w:r>
          </w:p>
        </w:tc>
        <w:tc>
          <w:tcPr>
            <w:tcW w:w="0" w:type="auto"/>
            <w:tcBorders>
              <w:top w:val="nil"/>
              <w:left w:val="nil"/>
              <w:bottom w:val="single" w:sz="4" w:space="0" w:color="000000"/>
              <w:right w:val="single" w:sz="4" w:space="0" w:color="000000"/>
            </w:tcBorders>
            <w:shd w:val="clear" w:color="auto" w:fill="auto"/>
            <w:noWrap/>
            <w:vAlign w:val="bottom"/>
            <w:hideMark/>
          </w:tcPr>
          <w:p w14:paraId="141EC83C" w14:textId="1D7F2F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46110" w14:textId="400D2B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C96A6" w14:textId="6FFB26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7,107.00 </w:t>
            </w:r>
          </w:p>
        </w:tc>
      </w:tr>
      <w:tr w:rsidR="00F7167F" w:rsidRPr="00F7167F" w14:paraId="45E1E5A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0AD02"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D9D17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465EE3" w14:textId="02DB6B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38,662.50 </w:t>
            </w:r>
          </w:p>
        </w:tc>
        <w:tc>
          <w:tcPr>
            <w:tcW w:w="0" w:type="auto"/>
            <w:tcBorders>
              <w:top w:val="nil"/>
              <w:left w:val="nil"/>
              <w:bottom w:val="single" w:sz="4" w:space="0" w:color="000000"/>
              <w:right w:val="single" w:sz="4" w:space="0" w:color="000000"/>
            </w:tcBorders>
            <w:shd w:val="clear" w:color="auto" w:fill="auto"/>
            <w:noWrap/>
            <w:vAlign w:val="bottom"/>
            <w:hideMark/>
          </w:tcPr>
          <w:p w14:paraId="54B2E00A" w14:textId="206132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9B499" w14:textId="210109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25109" w14:textId="42DC95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38,662.50 </w:t>
            </w:r>
          </w:p>
        </w:tc>
      </w:tr>
      <w:tr w:rsidR="00F7167F" w:rsidRPr="00F7167F" w14:paraId="640AF3B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4246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4D95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4CF18264" w14:textId="3FD8E7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6824163C" w14:textId="069B69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5E8D1" w14:textId="182551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17EC8" w14:textId="52CE1F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88,150.00 </w:t>
            </w:r>
          </w:p>
        </w:tc>
      </w:tr>
      <w:tr w:rsidR="00F7167F" w:rsidRPr="00F7167F" w14:paraId="23EAEE2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3AC3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358F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3E587CB4" w14:textId="3FE233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B4ED17" w14:textId="487B8B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8742E" w14:textId="3EFD16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DE6F9" w14:textId="550DC1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0,000.00 </w:t>
            </w:r>
          </w:p>
        </w:tc>
      </w:tr>
      <w:tr w:rsidR="00F7167F" w:rsidRPr="00F7167F" w14:paraId="086E911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E4C5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2A19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277DA906" w14:textId="79F2DB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1ACA0121" w14:textId="5382F4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A206F" w14:textId="503784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B2D2B" w14:textId="49F675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4,171.70 </w:t>
            </w:r>
          </w:p>
        </w:tc>
      </w:tr>
      <w:tr w:rsidR="00F7167F" w:rsidRPr="00F7167F" w14:paraId="1115682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1965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095A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E6983DA" w14:textId="1FEC777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74,250.00 </w:t>
            </w:r>
          </w:p>
        </w:tc>
        <w:tc>
          <w:tcPr>
            <w:tcW w:w="0" w:type="auto"/>
            <w:tcBorders>
              <w:top w:val="nil"/>
              <w:left w:val="nil"/>
              <w:bottom w:val="single" w:sz="4" w:space="0" w:color="000000"/>
              <w:right w:val="single" w:sz="4" w:space="0" w:color="000000"/>
            </w:tcBorders>
            <w:shd w:val="clear" w:color="auto" w:fill="auto"/>
            <w:noWrap/>
            <w:vAlign w:val="bottom"/>
            <w:hideMark/>
          </w:tcPr>
          <w:p w14:paraId="40F422C7" w14:textId="1EB7DE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70B4D" w14:textId="6EB297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96F19" w14:textId="1C980D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74,250.00 </w:t>
            </w:r>
          </w:p>
        </w:tc>
      </w:tr>
      <w:tr w:rsidR="00F7167F" w:rsidRPr="00F7167F" w14:paraId="724D6CC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874C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5FE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3FA1FC7" w14:textId="70EE11C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0DA1F8F3" w14:textId="5A0FB2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84C16" w14:textId="6D6AB6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B9840" w14:textId="686CDF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95,870.00 </w:t>
            </w:r>
          </w:p>
        </w:tc>
      </w:tr>
      <w:tr w:rsidR="00F7167F" w:rsidRPr="00F7167F" w14:paraId="35AD1DC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38C6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D169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99979C6" w14:textId="5F4CC6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4FE17A9E" w14:textId="62724D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9E980" w14:textId="5093CE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F8EC5" w14:textId="0BBD4C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6,375.00 </w:t>
            </w:r>
          </w:p>
        </w:tc>
      </w:tr>
      <w:tr w:rsidR="00F7167F" w:rsidRPr="00F7167F" w14:paraId="5EFDA24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CC3A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A75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43F91A9C" w14:textId="626FD5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467EB700" w14:textId="2A517F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F5D29" w14:textId="2697D2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59F6C" w14:textId="117F43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94,765.00 </w:t>
            </w:r>
          </w:p>
        </w:tc>
      </w:tr>
      <w:tr w:rsidR="00F7167F" w:rsidRPr="00F7167F" w14:paraId="1D833C00"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48752F"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4DC466A9" w14:textId="55FB147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4,750,342.20 </w:t>
            </w:r>
          </w:p>
        </w:tc>
        <w:tc>
          <w:tcPr>
            <w:tcW w:w="0" w:type="auto"/>
            <w:tcBorders>
              <w:top w:val="nil"/>
              <w:left w:val="nil"/>
              <w:bottom w:val="single" w:sz="4" w:space="0" w:color="000000"/>
              <w:right w:val="single" w:sz="4" w:space="0" w:color="000000"/>
            </w:tcBorders>
            <w:shd w:val="clear" w:color="A5A5A5" w:fill="A5A5A5"/>
            <w:noWrap/>
            <w:vAlign w:val="bottom"/>
            <w:hideMark/>
          </w:tcPr>
          <w:p w14:paraId="02A35264" w14:textId="5615D2C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E9C7682" w14:textId="1D7A074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37B2B33" w14:textId="3C68356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7,827,292.20 </w:t>
            </w:r>
          </w:p>
        </w:tc>
      </w:tr>
      <w:tr w:rsidR="00F7167F" w:rsidRPr="00F7167F" w14:paraId="315411FE"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19A13"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28A0AF15" w14:textId="47813B6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4,753,0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37698CD9" w14:textId="5AC3821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74D40F7" w14:textId="402D5FB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C21F4C" w14:textId="1FE2A6C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6,198,773.50 </w:t>
            </w:r>
          </w:p>
        </w:tc>
      </w:tr>
      <w:tr w:rsidR="00F7167F" w:rsidRPr="00F7167F" w14:paraId="73AEEF9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3141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78A6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70349004" w14:textId="26531F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2B85DA8E" w14:textId="002786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E3FCB" w14:textId="2507B1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23028" w14:textId="61E03F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86,728.00 </w:t>
            </w:r>
          </w:p>
        </w:tc>
      </w:tr>
      <w:tr w:rsidR="00F7167F" w:rsidRPr="00F7167F" w14:paraId="288003E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ADB0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0C38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F8F54B" w14:textId="1F071B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7CE71862" w14:textId="673DCD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F5526" w14:textId="223CFD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25BDD" w14:textId="727617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9,865.16 </w:t>
            </w:r>
          </w:p>
        </w:tc>
      </w:tr>
      <w:tr w:rsidR="00F7167F" w:rsidRPr="00F7167F" w14:paraId="18DC982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3156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8F1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F2AB7" w14:textId="0CB561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58F691C2" w14:textId="66BF63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2B32B" w14:textId="6EB475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03D7B" w14:textId="433900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8,084.47 </w:t>
            </w:r>
          </w:p>
        </w:tc>
      </w:tr>
      <w:tr w:rsidR="00F7167F" w:rsidRPr="00F7167F" w14:paraId="2A426EF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54F2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9973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78AB02A0" w14:textId="4055B4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5390B8AC" w14:textId="321C84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720984C2" w14:textId="364AB1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7045A" w14:textId="15B316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61,210.81 </w:t>
            </w:r>
          </w:p>
        </w:tc>
      </w:tr>
      <w:tr w:rsidR="00F7167F" w:rsidRPr="00F7167F" w14:paraId="264DA1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7769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D1A3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632231" w14:textId="2820B8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4823A1D2" w14:textId="5B9B20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A03BE0C" w14:textId="5CCA00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E9426" w14:textId="6326CA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8,541.24 </w:t>
            </w:r>
          </w:p>
        </w:tc>
      </w:tr>
      <w:tr w:rsidR="00F7167F" w:rsidRPr="00F7167F" w14:paraId="49B2912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6DF8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95BE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1826EF41" w14:textId="516374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28B557B9" w14:textId="0898CC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31625" w14:textId="72404C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55D49" w14:textId="13875F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37,016.28 </w:t>
            </w:r>
          </w:p>
        </w:tc>
      </w:tr>
      <w:tr w:rsidR="00F7167F" w:rsidRPr="00F7167F" w14:paraId="7B6D6AB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75BC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906F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5CD626" w14:textId="0E5C7D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5D902DEB" w14:textId="02C543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E8076" w14:textId="19DB1E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324E2" w14:textId="537558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95,243.13 </w:t>
            </w:r>
          </w:p>
        </w:tc>
      </w:tr>
      <w:tr w:rsidR="00F7167F" w:rsidRPr="00F7167F" w14:paraId="5848F30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5054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7E07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FBECA2" w14:textId="3BF0A3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19B1D8CC" w14:textId="6E9A70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6CAB2" w14:textId="28BE80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AFE89" w14:textId="39F461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0,396.60 </w:t>
            </w:r>
          </w:p>
        </w:tc>
      </w:tr>
      <w:tr w:rsidR="00F7167F" w:rsidRPr="00F7167F" w14:paraId="18A5C9C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FA9B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F5D7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2C6ED" w14:textId="2209D6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5EC645B7" w14:textId="4564F1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D7297" w14:textId="5E2183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20763" w14:textId="1FFCBE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6,033.52 </w:t>
            </w:r>
          </w:p>
        </w:tc>
      </w:tr>
      <w:tr w:rsidR="00F7167F" w:rsidRPr="00F7167F" w14:paraId="34F3AB1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9A4B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1C64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D01636" w14:textId="419646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79F10AF4" w14:textId="6C198D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E1DDD" w14:textId="60E8EE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C7E6C" w14:textId="29691F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8,021.36 </w:t>
            </w:r>
          </w:p>
        </w:tc>
      </w:tr>
      <w:tr w:rsidR="00F7167F" w:rsidRPr="00F7167F" w14:paraId="30B92E9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739A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C245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0CBA3769" w14:textId="7CB739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5EEC648D" w14:textId="681DB6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A51E9" w14:textId="09FD9F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52592" w14:textId="6149EB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2,221.40 </w:t>
            </w:r>
          </w:p>
        </w:tc>
      </w:tr>
      <w:tr w:rsidR="00F7167F" w:rsidRPr="00F7167F" w14:paraId="50F90E2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E42C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4D54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C646AE" w14:textId="6396B4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379244CC" w14:textId="226412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619CF" w14:textId="2CF0E8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8C98E" w14:textId="258BF1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1,587.29 </w:t>
            </w:r>
          </w:p>
        </w:tc>
      </w:tr>
      <w:tr w:rsidR="00F7167F" w:rsidRPr="00F7167F" w14:paraId="0786586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1F90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BD7E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11F6F969" w14:textId="05A660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4ACAFCF9" w14:textId="0E6EED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7AF67" w14:textId="7F6270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0DF2F" w14:textId="6A7121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34,274.04 </w:t>
            </w:r>
          </w:p>
        </w:tc>
      </w:tr>
      <w:tr w:rsidR="00F7167F" w:rsidRPr="00F7167F" w14:paraId="4482D72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B50C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77DF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888776" w14:textId="593B68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52C170B7" w14:textId="6B9C39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DF4D2" w14:textId="62412F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5FC0C" w14:textId="75060E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94,895.68 </w:t>
            </w:r>
          </w:p>
        </w:tc>
      </w:tr>
      <w:tr w:rsidR="00F7167F" w:rsidRPr="00F7167F" w14:paraId="0BB7E03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4924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BFCC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4DB32A" w14:textId="77B2CF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21DF2DBF" w14:textId="47A7C7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AC9EA" w14:textId="554FD0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0BB1A" w14:textId="19C43D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2,743.04 </w:t>
            </w:r>
          </w:p>
        </w:tc>
      </w:tr>
      <w:tr w:rsidR="00F7167F" w:rsidRPr="00F7167F" w14:paraId="097F94A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1E41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82A1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o Domingo (</w:t>
            </w:r>
            <w:proofErr w:type="spellStart"/>
            <w:r w:rsidRPr="00F7167F">
              <w:rPr>
                <w:rFonts w:ascii="Arial Narrow" w:eastAsia="Times New Roman" w:hAnsi="Arial Narrow"/>
                <w:i/>
                <w:iCs/>
                <w:color w:val="000000"/>
                <w:sz w:val="20"/>
                <w:szCs w:val="20"/>
              </w:rPr>
              <w:t>Libog</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0B35EC5" w14:textId="2AB94C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2,586.50 </w:t>
            </w:r>
          </w:p>
        </w:tc>
        <w:tc>
          <w:tcPr>
            <w:tcW w:w="0" w:type="auto"/>
            <w:tcBorders>
              <w:top w:val="nil"/>
              <w:left w:val="nil"/>
              <w:bottom w:val="single" w:sz="4" w:space="0" w:color="000000"/>
              <w:right w:val="single" w:sz="4" w:space="0" w:color="000000"/>
            </w:tcBorders>
            <w:shd w:val="clear" w:color="auto" w:fill="auto"/>
            <w:noWrap/>
            <w:vAlign w:val="bottom"/>
            <w:hideMark/>
          </w:tcPr>
          <w:p w14:paraId="7C4757B2" w14:textId="53F754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C4758" w14:textId="778B25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9CDC5" w14:textId="706BE0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2,586.50 </w:t>
            </w:r>
          </w:p>
        </w:tc>
      </w:tr>
      <w:tr w:rsidR="00F7167F" w:rsidRPr="00F7167F" w14:paraId="6B5FA51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7A89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B400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2C236B83" w14:textId="1A39FD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65E051CF" w14:textId="68716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F6E81" w14:textId="2FACC8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F31D2" w14:textId="48D9A9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2,809.60 </w:t>
            </w:r>
          </w:p>
        </w:tc>
      </w:tr>
      <w:tr w:rsidR="00F7167F" w:rsidRPr="00F7167F" w14:paraId="07DECCE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C669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8EB4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0E37BC25" w14:textId="6E45E1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0B39A2BF" w14:textId="5BB314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541EB" w14:textId="0704FA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EA79D" w14:textId="4D5BDD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6,515.38 </w:t>
            </w:r>
          </w:p>
        </w:tc>
      </w:tr>
      <w:tr w:rsidR="00F7167F" w:rsidRPr="00F7167F" w14:paraId="600D2B35"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740D1"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92E3A50" w14:textId="15FA48E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5,424,838.42 </w:t>
            </w:r>
          </w:p>
        </w:tc>
        <w:tc>
          <w:tcPr>
            <w:tcW w:w="0" w:type="auto"/>
            <w:tcBorders>
              <w:top w:val="nil"/>
              <w:left w:val="nil"/>
              <w:bottom w:val="single" w:sz="4" w:space="0" w:color="000000"/>
              <w:right w:val="single" w:sz="4" w:space="0" w:color="000000"/>
            </w:tcBorders>
            <w:shd w:val="clear" w:color="D8D8D8" w:fill="D8D8D8"/>
            <w:noWrap/>
            <w:vAlign w:val="bottom"/>
            <w:hideMark/>
          </w:tcPr>
          <w:p w14:paraId="5D7FE53B" w14:textId="053CDB2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89DDEE" w14:textId="19B0DB7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13B09A" w14:textId="07D7E42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5,424,838.42 </w:t>
            </w:r>
          </w:p>
        </w:tc>
      </w:tr>
      <w:tr w:rsidR="00F7167F" w:rsidRPr="00F7167F" w14:paraId="53CED6F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F6871"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F96AF3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12CD7820" w14:textId="51927B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6F86299B" w14:textId="291B00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7122D" w14:textId="500CC9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10D5C" w14:textId="7E2D51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87,256.42 </w:t>
            </w:r>
          </w:p>
        </w:tc>
      </w:tr>
      <w:tr w:rsidR="00F7167F" w:rsidRPr="00F7167F" w14:paraId="554F671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94E2B"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8A74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973373" w14:textId="2073CA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5F9DB3FF" w14:textId="5AEA8F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F19B9" w14:textId="022E5F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AB11D" w14:textId="066258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9,606.91 </w:t>
            </w:r>
          </w:p>
        </w:tc>
      </w:tr>
      <w:tr w:rsidR="00F7167F" w:rsidRPr="00F7167F" w14:paraId="3FBAAD8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1CC5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A202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2FF7CC" w14:textId="03425B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5642041B" w14:textId="1AB068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46616" w14:textId="77003E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D3182" w14:textId="4B1E18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1,553.00 </w:t>
            </w:r>
          </w:p>
        </w:tc>
      </w:tr>
      <w:tr w:rsidR="00F7167F" w:rsidRPr="00F7167F" w14:paraId="0660F50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EF07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C3E2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694318" w14:textId="0AA3D8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353FE342" w14:textId="006E8F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E3842" w14:textId="5A7C7E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141A6" w14:textId="0CA9D6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3,789.64 </w:t>
            </w:r>
          </w:p>
        </w:tc>
      </w:tr>
      <w:tr w:rsidR="00F7167F" w:rsidRPr="00F7167F" w14:paraId="4A185EF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4377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01BE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46C5B8C" w14:textId="597D5A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4C00B46B" w14:textId="38F1C2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64D4E" w14:textId="53944A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07A69" w14:textId="498302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86,862.40 </w:t>
            </w:r>
          </w:p>
        </w:tc>
      </w:tr>
      <w:tr w:rsidR="00F7167F" w:rsidRPr="00F7167F" w14:paraId="3A3D219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14BC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4134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23DD9C" w14:textId="3C6092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3F99592" w14:textId="035393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BCB18" w14:textId="763377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B3560" w14:textId="70DAB8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2,500.00 </w:t>
            </w:r>
          </w:p>
        </w:tc>
      </w:tr>
      <w:tr w:rsidR="00F7167F" w:rsidRPr="00F7167F" w14:paraId="63B816C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DE5B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3354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33F2E9E" w14:textId="309855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39EC5717" w14:textId="70DFE2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5D237" w14:textId="091A78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E5F0C" w14:textId="1DF987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5,229.29 </w:t>
            </w:r>
          </w:p>
        </w:tc>
      </w:tr>
      <w:tr w:rsidR="00F7167F" w:rsidRPr="00F7167F" w14:paraId="1C87E2B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F9D3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E88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D710E2" w14:textId="183E20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31AF700A" w14:textId="0E4F2E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A037B" w14:textId="139317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442FA" w14:textId="07A9CF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0,633.32 </w:t>
            </w:r>
          </w:p>
        </w:tc>
      </w:tr>
      <w:tr w:rsidR="00F7167F" w:rsidRPr="00F7167F" w14:paraId="5472EAC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26BF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4AD8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214138B5" w14:textId="7B926D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5E29418F" w14:textId="51158D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4E190" w14:textId="79C0DE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E509D" w14:textId="26E417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2,430.00 </w:t>
            </w:r>
          </w:p>
        </w:tc>
      </w:tr>
      <w:tr w:rsidR="00F7167F" w:rsidRPr="00F7167F" w14:paraId="1D97BA6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57A8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9992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25460E7" w14:textId="5A5798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5,855.94 </w:t>
            </w:r>
          </w:p>
        </w:tc>
        <w:tc>
          <w:tcPr>
            <w:tcW w:w="0" w:type="auto"/>
            <w:tcBorders>
              <w:top w:val="nil"/>
              <w:left w:val="nil"/>
              <w:bottom w:val="single" w:sz="4" w:space="0" w:color="000000"/>
              <w:right w:val="single" w:sz="4" w:space="0" w:color="000000"/>
            </w:tcBorders>
            <w:shd w:val="clear" w:color="auto" w:fill="auto"/>
            <w:noWrap/>
            <w:vAlign w:val="bottom"/>
            <w:hideMark/>
          </w:tcPr>
          <w:p w14:paraId="3A165690" w14:textId="298CA1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39839" w14:textId="4F34DE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3883D" w14:textId="52CBE1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5,855.94 </w:t>
            </w:r>
          </w:p>
        </w:tc>
      </w:tr>
      <w:tr w:rsidR="00F7167F" w:rsidRPr="00F7167F" w14:paraId="27EC2B9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7C36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F73F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5EC1DEF8" w14:textId="17B609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4E93A80F" w14:textId="6A1D8E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32ABB" w14:textId="095D48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B1543" w14:textId="7E9AB3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1,168.82 </w:t>
            </w:r>
          </w:p>
        </w:tc>
      </w:tr>
      <w:tr w:rsidR="00F7167F" w:rsidRPr="00F7167F" w14:paraId="4BF4070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1429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50C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775FBEF" w14:textId="641912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144EDACA" w14:textId="6879E8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C3E7E" w14:textId="7DF880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629B6" w14:textId="32BA99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7,902.68 </w:t>
            </w:r>
          </w:p>
        </w:tc>
      </w:tr>
      <w:tr w:rsidR="00F7167F" w:rsidRPr="00F7167F" w14:paraId="5D48DD4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E3AF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9AC2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7EA032" w14:textId="4E5F79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6AD48F61" w14:textId="3350FB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D67AF" w14:textId="5E5C94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F90B3" w14:textId="535CA5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0,050.00 </w:t>
            </w:r>
          </w:p>
        </w:tc>
      </w:tr>
      <w:tr w:rsidR="00F7167F" w:rsidRPr="00F7167F" w14:paraId="55B4186F"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E5F09"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270BF79" w14:textId="2BFAA5F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4,768,542.93 </w:t>
            </w:r>
          </w:p>
        </w:tc>
        <w:tc>
          <w:tcPr>
            <w:tcW w:w="0" w:type="auto"/>
            <w:tcBorders>
              <w:top w:val="nil"/>
              <w:left w:val="nil"/>
              <w:bottom w:val="single" w:sz="4" w:space="0" w:color="000000"/>
              <w:right w:val="single" w:sz="4" w:space="0" w:color="000000"/>
            </w:tcBorders>
            <w:shd w:val="clear" w:color="D8D8D8" w:fill="D8D8D8"/>
            <w:noWrap/>
            <w:vAlign w:val="bottom"/>
            <w:hideMark/>
          </w:tcPr>
          <w:p w14:paraId="6A6E71AD" w14:textId="09A42A0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0BE945" w14:textId="7177B23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00B35E" w14:textId="2B5A2AE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4,818,542.93 </w:t>
            </w:r>
          </w:p>
        </w:tc>
      </w:tr>
      <w:tr w:rsidR="00F7167F" w:rsidRPr="00F7167F" w14:paraId="7449281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A3BA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F73F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14C1E112" w14:textId="2B8867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6CE42483" w14:textId="198976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99F8B" w14:textId="545E16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A44FB" w14:textId="7FA0EE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50,692.18 </w:t>
            </w:r>
          </w:p>
        </w:tc>
      </w:tr>
      <w:tr w:rsidR="00F7167F" w:rsidRPr="00F7167F" w14:paraId="46A2B34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52A3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273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A3382E" w14:textId="251192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21AF0937" w14:textId="15C00B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147EA" w14:textId="280A60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0BA0A" w14:textId="3CC3D1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2,971.28 </w:t>
            </w:r>
          </w:p>
        </w:tc>
      </w:tr>
      <w:tr w:rsidR="00F7167F" w:rsidRPr="00F7167F" w14:paraId="7C74226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49BE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F044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74EE24" w14:textId="2D57DD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5EE0B1B2" w14:textId="11446D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DD29A" w14:textId="288322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54F16" w14:textId="51862D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7,116.44 </w:t>
            </w:r>
          </w:p>
        </w:tc>
      </w:tr>
      <w:tr w:rsidR="00F7167F" w:rsidRPr="00F7167F" w14:paraId="269D451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99D5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6FD0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04560C9A" w14:textId="195A53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64,555.00 </w:t>
            </w:r>
          </w:p>
        </w:tc>
        <w:tc>
          <w:tcPr>
            <w:tcW w:w="0" w:type="auto"/>
            <w:tcBorders>
              <w:top w:val="nil"/>
              <w:left w:val="nil"/>
              <w:bottom w:val="single" w:sz="4" w:space="0" w:color="000000"/>
              <w:right w:val="single" w:sz="4" w:space="0" w:color="000000"/>
            </w:tcBorders>
            <w:shd w:val="clear" w:color="auto" w:fill="auto"/>
            <w:noWrap/>
            <w:vAlign w:val="bottom"/>
            <w:hideMark/>
          </w:tcPr>
          <w:p w14:paraId="742E2A9C" w14:textId="18755C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5AB7E" w14:textId="5DBC53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0CE54" w14:textId="0CC8DD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64,555.00 </w:t>
            </w:r>
          </w:p>
        </w:tc>
      </w:tr>
      <w:tr w:rsidR="00F7167F" w:rsidRPr="00F7167F" w14:paraId="221BDC6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FDE6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473A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5C448" w14:textId="41A6BC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1,270.61 </w:t>
            </w:r>
          </w:p>
        </w:tc>
        <w:tc>
          <w:tcPr>
            <w:tcW w:w="0" w:type="auto"/>
            <w:tcBorders>
              <w:top w:val="nil"/>
              <w:left w:val="nil"/>
              <w:bottom w:val="single" w:sz="4" w:space="0" w:color="000000"/>
              <w:right w:val="single" w:sz="4" w:space="0" w:color="000000"/>
            </w:tcBorders>
            <w:shd w:val="clear" w:color="auto" w:fill="auto"/>
            <w:noWrap/>
            <w:vAlign w:val="bottom"/>
            <w:hideMark/>
          </w:tcPr>
          <w:p w14:paraId="5F07C63C" w14:textId="67518D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CE1F5" w14:textId="6B0D57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55F00" w14:textId="487C72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1,270.61 </w:t>
            </w:r>
          </w:p>
        </w:tc>
      </w:tr>
      <w:tr w:rsidR="00F7167F" w:rsidRPr="00F7167F" w14:paraId="5562DED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43F4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B6B8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397F8C" w14:textId="2B7C23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3ADF05B6" w14:textId="24F0FE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AE785" w14:textId="02A503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088FA" w14:textId="3E5892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1,620.22 </w:t>
            </w:r>
          </w:p>
        </w:tc>
      </w:tr>
      <w:tr w:rsidR="00F7167F" w:rsidRPr="00F7167F" w14:paraId="4D8EFFC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B993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2059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59E0CB5" w14:textId="120BC0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2B5A7032" w14:textId="139F2B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EEBFB" w14:textId="512A15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FD067" w14:textId="0BFB15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19,350.22 </w:t>
            </w:r>
          </w:p>
        </w:tc>
      </w:tr>
      <w:tr w:rsidR="00F7167F" w:rsidRPr="00F7167F" w14:paraId="5187CFD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79A8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F666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37B2CC" w14:textId="0B1CD7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44D2E386" w14:textId="4A9ABB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F53FC" w14:textId="2166C3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5CF3F" w14:textId="5AB323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1,493.72 </w:t>
            </w:r>
          </w:p>
        </w:tc>
      </w:tr>
      <w:tr w:rsidR="00F7167F" w:rsidRPr="00F7167F" w14:paraId="5515202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CB6C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DDEE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9DAE4B" w14:textId="101573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5A3453AD" w14:textId="2CDB8D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B0B49" w14:textId="0A064F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CB787" w14:textId="2FF0BF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8,472.76 </w:t>
            </w:r>
          </w:p>
        </w:tc>
      </w:tr>
      <w:tr w:rsidR="00F7167F" w:rsidRPr="00F7167F" w14:paraId="6447761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E7A2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07CF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67BB72" w14:textId="38B63C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208ECD79" w14:textId="3F4A35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D5242" w14:textId="430449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96366" w14:textId="20408F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482.96 </w:t>
            </w:r>
          </w:p>
        </w:tc>
      </w:tr>
      <w:tr w:rsidR="00F7167F" w:rsidRPr="00F7167F" w14:paraId="3134EDD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AE83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B49D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4D92DA" w14:textId="621063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4907A0DE" w14:textId="2205DD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33F29" w14:textId="730014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AF1EB" w14:textId="18BD19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4,596.44 </w:t>
            </w:r>
          </w:p>
        </w:tc>
      </w:tr>
      <w:tr w:rsidR="00F7167F" w:rsidRPr="00F7167F" w14:paraId="0F1EBE7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6301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EF4E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C573D7" w14:textId="4B43A9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3F9F4F8" w14:textId="1B0170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79D4C" w14:textId="3B1FDC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A1FDC" w14:textId="5D26F1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2,126.16 </w:t>
            </w:r>
          </w:p>
        </w:tc>
      </w:tr>
      <w:tr w:rsidR="00F7167F" w:rsidRPr="00F7167F" w14:paraId="12E4A4B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E1B9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4944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72E9DC6E" w14:textId="5E3917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0BA6A57" w14:textId="121D39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E412E" w14:textId="3FF253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756AF" w14:textId="2E9DCB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2,312.68 </w:t>
            </w:r>
          </w:p>
        </w:tc>
      </w:tr>
      <w:tr w:rsidR="00F7167F" w:rsidRPr="00F7167F" w14:paraId="239D155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ED02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518D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ai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2645A0" w14:textId="30B7DD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4A49BEFA" w14:textId="6BFD05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04AF9" w14:textId="21AAF1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8F73D" w14:textId="63E17A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7,118.90 </w:t>
            </w:r>
          </w:p>
        </w:tc>
      </w:tr>
      <w:tr w:rsidR="00F7167F" w:rsidRPr="00F7167F" w14:paraId="2F975BD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8AFF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3EF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6906DC" w14:textId="001453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4938E7C9" w14:textId="7CCC68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0D6E6" w14:textId="144645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0F6F8" w14:textId="605DFD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2,569.16 </w:t>
            </w:r>
          </w:p>
        </w:tc>
      </w:tr>
      <w:tr w:rsidR="00F7167F" w:rsidRPr="00F7167F" w14:paraId="5F24224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A4E7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140D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3B722E02" w14:textId="33FD5A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265BE6C2" w14:textId="414CF2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066C3" w14:textId="5D3E2E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308DA" w14:textId="78BC32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66,244.78 </w:t>
            </w:r>
          </w:p>
        </w:tc>
      </w:tr>
      <w:tr w:rsidR="00F7167F" w:rsidRPr="00F7167F" w14:paraId="74D84C3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32E8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C776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riga</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A5DE1D8" w14:textId="7D1E7C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3EADE81F" w14:textId="2D3AB5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EC022" w14:textId="36125D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DAE25" w14:textId="092C80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30,048.46 </w:t>
            </w:r>
          </w:p>
        </w:tc>
      </w:tr>
      <w:tr w:rsidR="00F7167F" w:rsidRPr="00F7167F" w14:paraId="1AD29E1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2139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711E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A78B29" w14:textId="4648D4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16928A79" w14:textId="0C4FC8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710FD" w14:textId="751905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362E5" w14:textId="5C8CEF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0,430.04 </w:t>
            </w:r>
          </w:p>
        </w:tc>
      </w:tr>
      <w:tr w:rsidR="00F7167F" w:rsidRPr="00F7167F" w14:paraId="2F0A13F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699E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A7DA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C2F729" w14:textId="4EA007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6F90C006" w14:textId="54E2E2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23A81C" w14:textId="37079D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4EC73" w14:textId="5FAFEC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28,458.20 </w:t>
            </w:r>
          </w:p>
        </w:tc>
      </w:tr>
      <w:tr w:rsidR="00F7167F" w:rsidRPr="00F7167F" w14:paraId="4D07C5D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C8C9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AA75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11B12E" w14:textId="11808C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7FC71AFB" w14:textId="04C3E8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31742" w14:textId="37F21B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FED0F" w14:textId="689CA2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4,242.92 </w:t>
            </w:r>
          </w:p>
        </w:tc>
      </w:tr>
      <w:tr w:rsidR="00F7167F" w:rsidRPr="00F7167F" w14:paraId="56B0CFF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D094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958D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F1C923" w14:textId="6A16BA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6DBDEA73" w14:textId="16FD71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83A76" w14:textId="52D6A0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77DEF" w14:textId="688B88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2,115.88 </w:t>
            </w:r>
          </w:p>
        </w:tc>
      </w:tr>
      <w:tr w:rsidR="00F7167F" w:rsidRPr="00F7167F" w14:paraId="0C1C8E3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75B4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561C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E4BE80" w14:textId="0FD6D5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6C6CF8C2" w14:textId="2E7F62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01686" w14:textId="50F36B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CE9D2" w14:textId="5F71C7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2,807.88 </w:t>
            </w:r>
          </w:p>
        </w:tc>
      </w:tr>
      <w:tr w:rsidR="00F7167F" w:rsidRPr="00F7167F" w14:paraId="3662082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97AE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CA0F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F92F81" w14:textId="7FD7A3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4,687.80 </w:t>
            </w:r>
          </w:p>
        </w:tc>
        <w:tc>
          <w:tcPr>
            <w:tcW w:w="0" w:type="auto"/>
            <w:tcBorders>
              <w:top w:val="nil"/>
              <w:left w:val="nil"/>
              <w:bottom w:val="single" w:sz="4" w:space="0" w:color="000000"/>
              <w:right w:val="single" w:sz="4" w:space="0" w:color="000000"/>
            </w:tcBorders>
            <w:shd w:val="clear" w:color="auto" w:fill="auto"/>
            <w:noWrap/>
            <w:vAlign w:val="bottom"/>
            <w:hideMark/>
          </w:tcPr>
          <w:p w14:paraId="35A02BAD" w14:textId="1DF8B5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84E15" w14:textId="7830AC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86B59" w14:textId="1EB169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4,687.80 </w:t>
            </w:r>
          </w:p>
        </w:tc>
      </w:tr>
      <w:tr w:rsidR="00F7167F" w:rsidRPr="00F7167F" w14:paraId="1F10C6D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0222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B056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B85C8" w14:textId="52AF88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08280E12" w14:textId="34E31F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075CD" w14:textId="0FBB77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3E1DC" w14:textId="44B70E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5,945.23 </w:t>
            </w:r>
          </w:p>
        </w:tc>
      </w:tr>
      <w:tr w:rsidR="00F7167F" w:rsidRPr="00F7167F" w14:paraId="5062AE9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9565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2037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232C17D1" w14:textId="3CDE46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6D9A851D" w14:textId="23F16E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1A1B8" w14:textId="32D920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5F72B" w14:textId="60949C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2,045.18 </w:t>
            </w:r>
          </w:p>
        </w:tc>
      </w:tr>
      <w:tr w:rsidR="00F7167F" w:rsidRPr="00F7167F" w14:paraId="699A18A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0E88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4EDF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59DADB40" w14:textId="033885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3C1A0602" w14:textId="1AFCD1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559CF" w14:textId="62330C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3474B" w14:textId="32AC63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91,480.00 </w:t>
            </w:r>
          </w:p>
        </w:tc>
      </w:tr>
      <w:tr w:rsidR="00F7167F" w:rsidRPr="00F7167F" w14:paraId="6CA4D55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F940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FC67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0EFC7901" w14:textId="5D5168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06BAC554" w14:textId="141171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0D034" w14:textId="229236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02691" w14:textId="666DED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1,506.28 </w:t>
            </w:r>
          </w:p>
        </w:tc>
      </w:tr>
      <w:tr w:rsidR="00F7167F" w:rsidRPr="00F7167F" w14:paraId="6E2D566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A24E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97B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D394AE" w14:textId="070C45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11FBAB35" w14:textId="2F1557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3DB7A" w14:textId="690B47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7E59D" w14:textId="5DC5ED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9,547.69 </w:t>
            </w:r>
          </w:p>
        </w:tc>
      </w:tr>
      <w:tr w:rsidR="00F7167F" w:rsidRPr="00F7167F" w14:paraId="3904CC9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8713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CA6B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4295BDB6" w14:textId="69C99A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059BBE2C" w14:textId="5AD496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B434C" w14:textId="4CF2E4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1A5FB" w14:textId="1B3920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3,941.74 </w:t>
            </w:r>
          </w:p>
        </w:tc>
      </w:tr>
      <w:tr w:rsidR="00F7167F" w:rsidRPr="00F7167F" w14:paraId="5399B27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9494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DA1E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resentacion</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Parubca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169FF93" w14:textId="31C22B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3A7E9B9F" w14:textId="35F31A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4E7D9" w14:textId="3CF5B1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F3570" w14:textId="4DB91E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7,703.44 </w:t>
            </w:r>
          </w:p>
        </w:tc>
      </w:tr>
      <w:tr w:rsidR="00F7167F" w:rsidRPr="00F7167F" w14:paraId="751EE6B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F753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082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AE880" w14:textId="15E8C7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23F65057" w14:textId="742123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4EB47" w14:textId="2B044E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2DC30" w14:textId="148F69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3,816.76 </w:t>
            </w:r>
          </w:p>
        </w:tc>
      </w:tr>
      <w:tr w:rsidR="00F7167F" w:rsidRPr="00F7167F" w14:paraId="1352F98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6398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A90E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755D48" w14:textId="4F0F1D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338886EC" w14:textId="5CC7C4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CD791" w14:textId="792380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68242" w14:textId="0DBF24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8,570.18 </w:t>
            </w:r>
          </w:p>
        </w:tc>
      </w:tr>
      <w:tr w:rsidR="00F7167F" w:rsidRPr="00F7167F" w14:paraId="1D8A376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C8EB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B929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San </w:t>
            </w:r>
            <w:proofErr w:type="spellStart"/>
            <w:r w:rsidRPr="00F7167F">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386CA" w14:textId="17488C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2606EEB7" w14:textId="68110F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0BBB8" w14:textId="707E96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E687E" w14:textId="78EFBD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7,057.28 </w:t>
            </w:r>
          </w:p>
        </w:tc>
      </w:tr>
      <w:tr w:rsidR="00F7167F" w:rsidRPr="00F7167F" w14:paraId="36F6F56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C045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F77F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66A09F5" w14:textId="60FBA3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0D0CE3EF" w14:textId="3AEEFF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0F8D4" w14:textId="1E5962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6AEE9" w14:textId="4836F0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23,237.54 </w:t>
            </w:r>
          </w:p>
        </w:tc>
      </w:tr>
      <w:tr w:rsidR="00F7167F" w:rsidRPr="00F7167F" w14:paraId="1758258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1B07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B673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C4C78E" w14:textId="79D589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5F289389" w14:textId="6B8BD5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0DFD6" w14:textId="15180D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7F241" w14:textId="244130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33,077.76 </w:t>
            </w:r>
          </w:p>
        </w:tc>
      </w:tr>
      <w:tr w:rsidR="00F7167F" w:rsidRPr="00F7167F" w14:paraId="7E279E3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3A67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5426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420F5C" w14:textId="2C7B47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3F542C5D" w14:textId="3BEE9D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6D3DD" w14:textId="09960F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A843A" w14:textId="46A042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1,152.72 </w:t>
            </w:r>
          </w:p>
        </w:tc>
      </w:tr>
      <w:tr w:rsidR="00F7167F" w:rsidRPr="00F7167F" w14:paraId="237FBDD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EDE6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8126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47D216" w14:textId="2ACE80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105384D0" w14:textId="668589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AEBD6" w14:textId="569C54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66D7F" w14:textId="10930C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70,584.32 </w:t>
            </w:r>
          </w:p>
        </w:tc>
      </w:tr>
      <w:tr w:rsidR="00F7167F" w:rsidRPr="00F7167F" w14:paraId="3583225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360C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3E96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DD5EFF" w14:textId="32CD75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399222FF" w14:textId="63EE08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5599E" w14:textId="7030BC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BD918" w14:textId="51E9F1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19,092.12 </w:t>
            </w:r>
          </w:p>
        </w:tc>
      </w:tr>
      <w:tr w:rsidR="00F7167F" w:rsidRPr="00F7167F" w14:paraId="23AB38A4"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A085B"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BAF31E0" w14:textId="5DAB120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413,575.38 </w:t>
            </w:r>
          </w:p>
        </w:tc>
        <w:tc>
          <w:tcPr>
            <w:tcW w:w="0" w:type="auto"/>
            <w:tcBorders>
              <w:top w:val="nil"/>
              <w:left w:val="nil"/>
              <w:bottom w:val="single" w:sz="4" w:space="0" w:color="000000"/>
              <w:right w:val="single" w:sz="4" w:space="0" w:color="000000"/>
            </w:tcBorders>
            <w:shd w:val="clear" w:color="D8D8D8" w:fill="D8D8D8"/>
            <w:noWrap/>
            <w:vAlign w:val="bottom"/>
            <w:hideMark/>
          </w:tcPr>
          <w:p w14:paraId="2B19154D" w14:textId="2BB1AFF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52FAEB" w14:textId="71BF0F3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71024F" w14:textId="6A9AE5F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413,575.38 </w:t>
            </w:r>
          </w:p>
        </w:tc>
      </w:tr>
      <w:tr w:rsidR="00F7167F" w:rsidRPr="00F7167F" w14:paraId="0EA1A07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8B39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E4A5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LGU </w:t>
            </w:r>
            <w:proofErr w:type="spellStart"/>
            <w:r w:rsidRPr="00F7167F">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61AE9" w14:textId="5B3942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3FF31E6F" w14:textId="2DC3B1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34E3B" w14:textId="0BFC07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D1954" w14:textId="1997E4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434,456.38 </w:t>
            </w:r>
          </w:p>
        </w:tc>
      </w:tr>
      <w:tr w:rsidR="00F7167F" w:rsidRPr="00F7167F" w14:paraId="6579830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690D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F28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gama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0C1544" w14:textId="11D715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4498834E" w14:textId="596520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22A9E" w14:textId="026399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9BCB9" w14:textId="6C9873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5,549.00 </w:t>
            </w:r>
          </w:p>
        </w:tc>
      </w:tr>
      <w:tr w:rsidR="00F7167F" w:rsidRPr="00F7167F" w14:paraId="60E85DC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4801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2659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Andres (</w:t>
            </w:r>
            <w:proofErr w:type="spellStart"/>
            <w:r w:rsidRPr="00F7167F">
              <w:rPr>
                <w:rFonts w:ascii="Arial Narrow" w:eastAsia="Times New Roman" w:hAnsi="Arial Narrow"/>
                <w:i/>
                <w:iCs/>
                <w:color w:val="000000"/>
                <w:sz w:val="20"/>
                <w:szCs w:val="20"/>
              </w:rPr>
              <w:t>Calolbo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8913CE3" w14:textId="5CE1EA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46D99151" w14:textId="056EC7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89F24" w14:textId="04B7BB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DE79F" w14:textId="20EA32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6,490.00 </w:t>
            </w:r>
          </w:p>
        </w:tc>
      </w:tr>
      <w:tr w:rsidR="00F7167F" w:rsidRPr="00F7167F" w14:paraId="11351C1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1E60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2220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iga</w:t>
            </w:r>
          </w:p>
        </w:tc>
        <w:tc>
          <w:tcPr>
            <w:tcW w:w="0" w:type="auto"/>
            <w:tcBorders>
              <w:top w:val="nil"/>
              <w:left w:val="nil"/>
              <w:bottom w:val="single" w:sz="4" w:space="0" w:color="000000"/>
              <w:right w:val="single" w:sz="4" w:space="0" w:color="000000"/>
            </w:tcBorders>
            <w:shd w:val="clear" w:color="auto" w:fill="auto"/>
            <w:noWrap/>
            <w:vAlign w:val="bottom"/>
            <w:hideMark/>
          </w:tcPr>
          <w:p w14:paraId="15A09368" w14:textId="7F71DB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9,100.00 </w:t>
            </w:r>
          </w:p>
        </w:tc>
        <w:tc>
          <w:tcPr>
            <w:tcW w:w="0" w:type="auto"/>
            <w:tcBorders>
              <w:top w:val="nil"/>
              <w:left w:val="nil"/>
              <w:bottom w:val="single" w:sz="4" w:space="0" w:color="000000"/>
              <w:right w:val="single" w:sz="4" w:space="0" w:color="000000"/>
            </w:tcBorders>
            <w:shd w:val="clear" w:color="auto" w:fill="auto"/>
            <w:noWrap/>
            <w:vAlign w:val="bottom"/>
            <w:hideMark/>
          </w:tcPr>
          <w:p w14:paraId="4C43B1FB" w14:textId="33FC25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FC2AC" w14:textId="2A953E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C2E2D" w14:textId="77878A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9,100.00 </w:t>
            </w:r>
          </w:p>
        </w:tc>
      </w:tr>
      <w:tr w:rsidR="00F7167F" w:rsidRPr="00F7167F" w14:paraId="1A850CC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29CF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C223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4A8A0C" w14:textId="6077A0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769EF347" w14:textId="3C6757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7F3FD" w14:textId="353D78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7FADD" w14:textId="72DF15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7,980.00 </w:t>
            </w:r>
          </w:p>
        </w:tc>
      </w:tr>
      <w:tr w:rsidR="00F7167F" w:rsidRPr="00F7167F" w14:paraId="1815674A"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9065C"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lastRenderedPageBreak/>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585FB38" w14:textId="1B0F0B6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300380AA" w14:textId="438893A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6BD433" w14:textId="5541129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B86537" w14:textId="319DB48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216,276.32 </w:t>
            </w:r>
          </w:p>
        </w:tc>
      </w:tr>
      <w:tr w:rsidR="00F7167F" w:rsidRPr="00F7167F" w14:paraId="284650C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8388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C96A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FCBD85" w14:textId="020F57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3DFF4EEA" w14:textId="79B628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3384F" w14:textId="42A972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3E53F" w14:textId="7B581E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6,151.00 </w:t>
            </w:r>
          </w:p>
        </w:tc>
      </w:tr>
      <w:tr w:rsidR="00F7167F" w:rsidRPr="00F7167F" w14:paraId="44C9ED5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686A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8F87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206C08" w14:textId="1A6411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2ADD4C58" w14:textId="29DAA0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692DB" w14:textId="5C7337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C8898" w14:textId="71599C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4,226.50 </w:t>
            </w:r>
          </w:p>
        </w:tc>
      </w:tr>
      <w:tr w:rsidR="00F7167F" w:rsidRPr="00F7167F" w14:paraId="4B1A79D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31D5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95A5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FA8262" w14:textId="285116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1568C2D8" w14:textId="717752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798C1" w14:textId="2AC2AF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C1E79" w14:textId="15B819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700.00 </w:t>
            </w:r>
          </w:p>
        </w:tc>
      </w:tr>
      <w:tr w:rsidR="00F7167F" w:rsidRPr="00F7167F" w14:paraId="769C2B1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2334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53D4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F7B84A8" w14:textId="0EC30E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709D1B03" w14:textId="30545C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23734" w14:textId="1A5B7E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C9C21" w14:textId="508310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3,192.50 </w:t>
            </w:r>
          </w:p>
        </w:tc>
      </w:tr>
      <w:tr w:rsidR="00F7167F" w:rsidRPr="00F7167F" w14:paraId="4157B7D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E285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E456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nd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4887C9" w14:textId="6F0F63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3A8DF2ED" w14:textId="3706D4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D3DD2" w14:textId="38AA17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98551" w14:textId="020F67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0,475.00 </w:t>
            </w:r>
          </w:p>
        </w:tc>
      </w:tr>
      <w:tr w:rsidR="00F7167F" w:rsidRPr="00F7167F" w14:paraId="231A294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5509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156E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6E5059B3" w14:textId="6CA832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1B8E0A30" w14:textId="4BDB27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9851E" w14:textId="4C2854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493C8" w14:textId="7637BB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4,420.00 </w:t>
            </w:r>
          </w:p>
        </w:tc>
      </w:tr>
      <w:tr w:rsidR="00F7167F" w:rsidRPr="00F7167F" w14:paraId="36FE718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F68E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76DE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1F5163" w14:textId="4ABC50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42823E72" w14:textId="4B0EA6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28271" w14:textId="1D5F0B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2F987" w14:textId="4FDFEA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2,634.00 </w:t>
            </w:r>
          </w:p>
        </w:tc>
      </w:tr>
      <w:tr w:rsidR="00F7167F" w:rsidRPr="00F7167F" w14:paraId="48F0D0D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740B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A3DB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E66C8" w14:textId="457A00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3AB9BD34" w14:textId="69AD84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C56BA" w14:textId="69B232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7CC8D" w14:textId="2F8153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792.50 </w:t>
            </w:r>
          </w:p>
        </w:tc>
      </w:tr>
      <w:tr w:rsidR="00F7167F" w:rsidRPr="00F7167F" w14:paraId="6FF5245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95CF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04FC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C1CCFA" w14:textId="601B45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4EE16F6E" w14:textId="655260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CBC48" w14:textId="056579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FF086" w14:textId="46C240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4,260.00 </w:t>
            </w:r>
          </w:p>
        </w:tc>
      </w:tr>
      <w:tr w:rsidR="00F7167F" w:rsidRPr="00F7167F" w14:paraId="3620B6E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F608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7669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io V. </w:t>
            </w:r>
            <w:proofErr w:type="spellStart"/>
            <w:r w:rsidRPr="00F7167F">
              <w:rPr>
                <w:rFonts w:ascii="Arial Narrow" w:eastAsia="Times New Roman" w:hAnsi="Arial Narrow"/>
                <w:i/>
                <w:iCs/>
                <w:color w:val="000000"/>
                <w:sz w:val="20"/>
                <w:szCs w:val="20"/>
              </w:rPr>
              <w:t>Corpuz</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Limbuha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818CF74" w14:textId="0CAB7B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6ADB9258" w14:textId="7D8B93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A27E4" w14:textId="36125B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91B49" w14:textId="758570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840.00 </w:t>
            </w:r>
          </w:p>
        </w:tc>
      </w:tr>
      <w:tr w:rsidR="00F7167F" w:rsidRPr="00F7167F" w14:paraId="64C0974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48AC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D31F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E1193C3" w14:textId="5E0D0F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735E75EE" w14:textId="44DE0F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F205A" w14:textId="3D10FF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8DDF5" w14:textId="61417E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5,535.00 </w:t>
            </w:r>
          </w:p>
        </w:tc>
      </w:tr>
      <w:tr w:rsidR="00F7167F" w:rsidRPr="00F7167F" w14:paraId="5BC26A0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951C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2C28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2D1487" w14:textId="1AD369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507938F6" w14:textId="057764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B1EDD" w14:textId="31475A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BFAE5" w14:textId="150F02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5,049.82 </w:t>
            </w:r>
          </w:p>
        </w:tc>
      </w:tr>
      <w:tr w:rsidR="00F7167F" w:rsidRPr="00F7167F" w14:paraId="5D7F80DB"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9E016"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14C69485" w14:textId="5D6BC23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1,174,085.65 </w:t>
            </w:r>
          </w:p>
        </w:tc>
        <w:tc>
          <w:tcPr>
            <w:tcW w:w="0" w:type="auto"/>
            <w:tcBorders>
              <w:top w:val="nil"/>
              <w:left w:val="nil"/>
              <w:bottom w:val="single" w:sz="4" w:space="0" w:color="000000"/>
              <w:right w:val="single" w:sz="4" w:space="0" w:color="000000"/>
            </w:tcBorders>
            <w:shd w:val="clear" w:color="D8D8D8" w:fill="D8D8D8"/>
            <w:noWrap/>
            <w:vAlign w:val="bottom"/>
            <w:hideMark/>
          </w:tcPr>
          <w:p w14:paraId="213C74B5" w14:textId="6875110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755F4AF" w14:textId="41E931A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98A881" w14:textId="59B6357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2,755,285.65 </w:t>
            </w:r>
          </w:p>
        </w:tc>
      </w:tr>
      <w:tr w:rsidR="00F7167F" w:rsidRPr="00F7167F" w14:paraId="3855B49C"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F7F4851"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10647CE" w14:textId="7377DC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78FD97C1" w14:textId="27C55F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3B2DC" w14:textId="21FA36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1838F" w14:textId="306202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164,288.77 </w:t>
            </w:r>
          </w:p>
        </w:tc>
      </w:tr>
      <w:tr w:rsidR="00F7167F" w:rsidRPr="00F7167F" w14:paraId="363D4F7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E937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D4C4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3313EACE" w14:textId="4F5704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1E239E5B" w14:textId="5D978C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EC167" w14:textId="6258CB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E7D09" w14:textId="18E2BA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2,882.44 </w:t>
            </w:r>
          </w:p>
        </w:tc>
      </w:tr>
      <w:tr w:rsidR="00F7167F" w:rsidRPr="00F7167F" w14:paraId="22744AF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E089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CF8A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1AF58D" w14:textId="32BA53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6B4B23D9" w14:textId="64D1B0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B1EF6" w14:textId="66379C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FA933" w14:textId="698901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0,258.54 </w:t>
            </w:r>
          </w:p>
        </w:tc>
      </w:tr>
      <w:tr w:rsidR="00F7167F" w:rsidRPr="00F7167F" w14:paraId="0193B59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DD61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A950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F33C1A" w14:textId="20B652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58558B22" w14:textId="283CDA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78173" w14:textId="6D9878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DFA68" w14:textId="4D510D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5,213.48 </w:t>
            </w:r>
          </w:p>
        </w:tc>
      </w:tr>
      <w:tr w:rsidR="00F7167F" w:rsidRPr="00F7167F" w14:paraId="3E84A2B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8FDC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C721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E50D30D" w14:textId="29916A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3DBD65DA" w14:textId="56DA53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924A7" w14:textId="38EFBB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FE6F1" w14:textId="000F03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7,127.72 </w:t>
            </w:r>
          </w:p>
        </w:tc>
      </w:tr>
      <w:tr w:rsidR="00F7167F" w:rsidRPr="00F7167F" w14:paraId="6AFA723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3DD7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2F50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10EF7B4B" w14:textId="11922C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4E59B899" w14:textId="2E74E5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0BA2F1" w14:textId="59121F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6DDD4" w14:textId="042C1A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3,501.02 </w:t>
            </w:r>
          </w:p>
        </w:tc>
      </w:tr>
      <w:tr w:rsidR="00F7167F" w:rsidRPr="00F7167F" w14:paraId="26F13CF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D744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3048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B1EAD0" w14:textId="3E775F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4B8A0EBE" w14:textId="441E75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0A647F6B" w14:textId="015711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8F108" w14:textId="137D9A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48,112.24 </w:t>
            </w:r>
          </w:p>
        </w:tc>
      </w:tr>
      <w:tr w:rsidR="00F7167F" w:rsidRPr="00F7167F" w14:paraId="55666EC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C103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6007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BC452" w14:textId="406EE6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45774C64" w14:textId="547CA3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CBA6090" w14:textId="2724A2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72BAF" w14:textId="25E43D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0,626.00 </w:t>
            </w:r>
          </w:p>
        </w:tc>
      </w:tr>
      <w:tr w:rsidR="00F7167F" w:rsidRPr="00F7167F" w14:paraId="3BD8291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51D1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9CFC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15BA25" w14:textId="080664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7F931300" w14:textId="314CBE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CE70D" w14:textId="7AA4A3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8C7E5" w14:textId="71B8DF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4,244.13 </w:t>
            </w:r>
          </w:p>
        </w:tc>
      </w:tr>
      <w:tr w:rsidR="00F7167F" w:rsidRPr="00F7167F" w14:paraId="095A12E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D9D9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481B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709F00" w14:textId="6A475A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2,885.37 </w:t>
            </w:r>
          </w:p>
        </w:tc>
        <w:tc>
          <w:tcPr>
            <w:tcW w:w="0" w:type="auto"/>
            <w:tcBorders>
              <w:top w:val="nil"/>
              <w:left w:val="nil"/>
              <w:bottom w:val="single" w:sz="4" w:space="0" w:color="000000"/>
              <w:right w:val="single" w:sz="4" w:space="0" w:color="000000"/>
            </w:tcBorders>
            <w:shd w:val="clear" w:color="auto" w:fill="auto"/>
            <w:noWrap/>
            <w:vAlign w:val="bottom"/>
            <w:hideMark/>
          </w:tcPr>
          <w:p w14:paraId="569076D9" w14:textId="36BA8E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7F2C5758" w14:textId="10E564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FB61D" w14:textId="5BC547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2,135.37 </w:t>
            </w:r>
          </w:p>
        </w:tc>
      </w:tr>
      <w:tr w:rsidR="00F7167F" w:rsidRPr="00F7167F" w14:paraId="09034A1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35E4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41B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3E99AC4" w14:textId="7478F8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43E339F4" w14:textId="0C860A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31CEE" w14:textId="43F284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9C7C0" w14:textId="56F383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7,359.60 </w:t>
            </w:r>
          </w:p>
        </w:tc>
      </w:tr>
      <w:tr w:rsidR="00F7167F" w:rsidRPr="00F7167F" w14:paraId="0B55845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EE49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38B0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8A8602" w14:textId="6AF52F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0843C01D" w14:textId="74FF5D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2A2DD3A8" w14:textId="52021C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D9392" w14:textId="2EAD13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1,043.20 </w:t>
            </w:r>
          </w:p>
        </w:tc>
      </w:tr>
      <w:tr w:rsidR="00F7167F" w:rsidRPr="00F7167F" w14:paraId="43FA98F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2E1E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26F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86EC813" w14:textId="7766FF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6,092.98 </w:t>
            </w:r>
          </w:p>
        </w:tc>
        <w:tc>
          <w:tcPr>
            <w:tcW w:w="0" w:type="auto"/>
            <w:tcBorders>
              <w:top w:val="nil"/>
              <w:left w:val="nil"/>
              <w:bottom w:val="single" w:sz="4" w:space="0" w:color="000000"/>
              <w:right w:val="single" w:sz="4" w:space="0" w:color="000000"/>
            </w:tcBorders>
            <w:shd w:val="clear" w:color="auto" w:fill="auto"/>
            <w:noWrap/>
            <w:vAlign w:val="bottom"/>
            <w:hideMark/>
          </w:tcPr>
          <w:p w14:paraId="5CFE5D36" w14:textId="5E6884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AD86E" w14:textId="636915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DB872" w14:textId="1ADEA4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6,092.98 </w:t>
            </w:r>
          </w:p>
        </w:tc>
      </w:tr>
      <w:tr w:rsidR="00F7167F" w:rsidRPr="00F7167F" w14:paraId="38695A6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C1ED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709E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72D38B9A" w14:textId="4014AD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389F84FD" w14:textId="441B1C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DA311" w14:textId="54D513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5B61E" w14:textId="64B13C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7,236.32 </w:t>
            </w:r>
          </w:p>
        </w:tc>
      </w:tr>
      <w:tr w:rsidR="00F7167F" w:rsidRPr="00F7167F" w14:paraId="7AB2B65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D609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FEF9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7206CF5D" w14:textId="062A7B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0A4E1162" w14:textId="216B3C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D93F9" w14:textId="4A530A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29A36" w14:textId="012298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887.40 </w:t>
            </w:r>
          </w:p>
        </w:tc>
      </w:tr>
      <w:tr w:rsidR="00F7167F" w:rsidRPr="00F7167F" w14:paraId="118664B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A6DD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5A91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BD520E9" w14:textId="36D803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3A5C7C29" w14:textId="029DC2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411EE" w14:textId="30271B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0938D" w14:textId="1E199F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38,276.44 </w:t>
            </w:r>
          </w:p>
        </w:tc>
      </w:tr>
      <w:tr w:rsidR="00F7167F" w:rsidRPr="00F7167F" w14:paraId="202F354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D3799A"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2AED0C12" w14:textId="3F7979F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89,760,952.59 </w:t>
            </w:r>
          </w:p>
        </w:tc>
        <w:tc>
          <w:tcPr>
            <w:tcW w:w="0" w:type="auto"/>
            <w:tcBorders>
              <w:top w:val="nil"/>
              <w:left w:val="nil"/>
              <w:bottom w:val="single" w:sz="4" w:space="0" w:color="000000"/>
              <w:right w:val="single" w:sz="4" w:space="0" w:color="000000"/>
            </w:tcBorders>
            <w:shd w:val="clear" w:color="A5A5A5" w:fill="A5A5A5"/>
            <w:noWrap/>
            <w:vAlign w:val="bottom"/>
            <w:hideMark/>
          </w:tcPr>
          <w:p w14:paraId="62F4E395" w14:textId="3C7895B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8,738,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67CBAB2F" w14:textId="1207D42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732509" w14:textId="516F703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08,499,704.67 </w:t>
            </w:r>
          </w:p>
        </w:tc>
      </w:tr>
      <w:tr w:rsidR="00F7167F" w:rsidRPr="00F7167F" w14:paraId="2F5F0448"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B98CB"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13C17FD6" w14:textId="323724C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8,774,867.82 </w:t>
            </w:r>
          </w:p>
        </w:tc>
        <w:tc>
          <w:tcPr>
            <w:tcW w:w="0" w:type="auto"/>
            <w:tcBorders>
              <w:top w:val="nil"/>
              <w:left w:val="nil"/>
              <w:bottom w:val="single" w:sz="4" w:space="0" w:color="000000"/>
              <w:right w:val="single" w:sz="4" w:space="0" w:color="000000"/>
            </w:tcBorders>
            <w:shd w:val="clear" w:color="D8D8D8" w:fill="D8D8D8"/>
            <w:noWrap/>
            <w:vAlign w:val="bottom"/>
            <w:hideMark/>
          </w:tcPr>
          <w:p w14:paraId="0151F14A" w14:textId="7828684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A24E5E" w14:textId="15910CA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A5459D" w14:textId="75B6BCF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9,087,617.82 </w:t>
            </w:r>
          </w:p>
        </w:tc>
      </w:tr>
      <w:tr w:rsidR="00F7167F" w:rsidRPr="00F7167F" w14:paraId="30804B3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3F9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5D74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215F0B" w14:textId="3F4BD3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47FA12" w14:textId="16E3E3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14C8C" w14:textId="08D0A8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25FB1" w14:textId="70A7B3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000.00 </w:t>
            </w:r>
          </w:p>
        </w:tc>
      </w:tr>
      <w:tr w:rsidR="00F7167F" w:rsidRPr="00F7167F" w14:paraId="376E583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3291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B5D1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E6AF5" w14:textId="4B5C2A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AA16BE" w14:textId="4542C0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7336B" w14:textId="138003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C52C8" w14:textId="4106A1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0,000.00 </w:t>
            </w:r>
          </w:p>
        </w:tc>
      </w:tr>
      <w:tr w:rsidR="00F7167F" w:rsidRPr="00F7167F" w14:paraId="587ED86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B9E1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D67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1E38120" w14:textId="67BFA8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6,040.00 </w:t>
            </w:r>
          </w:p>
        </w:tc>
        <w:tc>
          <w:tcPr>
            <w:tcW w:w="0" w:type="auto"/>
            <w:tcBorders>
              <w:top w:val="nil"/>
              <w:left w:val="nil"/>
              <w:bottom w:val="single" w:sz="4" w:space="0" w:color="000000"/>
              <w:right w:val="single" w:sz="4" w:space="0" w:color="000000"/>
            </w:tcBorders>
            <w:shd w:val="clear" w:color="auto" w:fill="auto"/>
            <w:noWrap/>
            <w:vAlign w:val="bottom"/>
            <w:hideMark/>
          </w:tcPr>
          <w:p w14:paraId="6FDD8BC1" w14:textId="20732A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4750DE" w14:textId="2299B6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621E6" w14:textId="60B22B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41,040.00 </w:t>
            </w:r>
          </w:p>
        </w:tc>
      </w:tr>
      <w:tr w:rsidR="00F7167F" w:rsidRPr="00F7167F" w14:paraId="4A429A1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029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737C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1942E273" w14:textId="070ED1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35F60881" w14:textId="3FF2DD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3AB11594" w14:textId="4ACE29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5AB01" w14:textId="73D25B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0,447.20 </w:t>
            </w:r>
          </w:p>
        </w:tc>
      </w:tr>
      <w:tr w:rsidR="00F7167F" w:rsidRPr="00F7167F" w14:paraId="66E9F69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DA51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43E0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DD3D95" w14:textId="07E147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18905433" w14:textId="27931D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ADE8C" w14:textId="7737B8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89FA3" w14:textId="4A4D8D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1,656.70 </w:t>
            </w:r>
          </w:p>
        </w:tc>
      </w:tr>
      <w:tr w:rsidR="00F7167F" w:rsidRPr="00F7167F" w14:paraId="5C59A8D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5CCE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3AAA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A629CC" w14:textId="2B9414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32,414.10 </w:t>
            </w:r>
          </w:p>
        </w:tc>
        <w:tc>
          <w:tcPr>
            <w:tcW w:w="0" w:type="auto"/>
            <w:tcBorders>
              <w:top w:val="nil"/>
              <w:left w:val="nil"/>
              <w:bottom w:val="single" w:sz="4" w:space="0" w:color="000000"/>
              <w:right w:val="single" w:sz="4" w:space="0" w:color="000000"/>
            </w:tcBorders>
            <w:shd w:val="clear" w:color="auto" w:fill="auto"/>
            <w:noWrap/>
            <w:vAlign w:val="bottom"/>
            <w:hideMark/>
          </w:tcPr>
          <w:p w14:paraId="6F9E573D" w14:textId="0F6EDE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5C116" w14:textId="5F8568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D41A2" w14:textId="04BABE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32,414.10 </w:t>
            </w:r>
          </w:p>
        </w:tc>
      </w:tr>
      <w:tr w:rsidR="00F7167F" w:rsidRPr="00F7167F" w14:paraId="7E05366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FEE8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E1BB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735911C4" w14:textId="06B1F7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3B0B7C72" w14:textId="73C4AB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1FF26" w14:textId="77BC36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6378F" w14:textId="091F54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9,000.00 </w:t>
            </w:r>
          </w:p>
        </w:tc>
      </w:tr>
      <w:tr w:rsidR="00F7167F" w:rsidRPr="00F7167F" w14:paraId="2A6E2B8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554F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8E36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58497F" w14:textId="592705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9,000.00 </w:t>
            </w:r>
          </w:p>
        </w:tc>
        <w:tc>
          <w:tcPr>
            <w:tcW w:w="0" w:type="auto"/>
            <w:tcBorders>
              <w:top w:val="nil"/>
              <w:left w:val="nil"/>
              <w:bottom w:val="single" w:sz="4" w:space="0" w:color="000000"/>
              <w:right w:val="single" w:sz="4" w:space="0" w:color="000000"/>
            </w:tcBorders>
            <w:shd w:val="clear" w:color="auto" w:fill="auto"/>
            <w:noWrap/>
            <w:vAlign w:val="bottom"/>
            <w:hideMark/>
          </w:tcPr>
          <w:p w14:paraId="760862A0" w14:textId="273A57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C9DFE" w14:textId="7459FB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5FB80" w14:textId="7C39AF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9,000.00 </w:t>
            </w:r>
          </w:p>
        </w:tc>
      </w:tr>
      <w:tr w:rsidR="00F7167F" w:rsidRPr="00F7167F" w14:paraId="494145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9799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B817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7338C8" w14:textId="041A80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66,800.00 </w:t>
            </w:r>
          </w:p>
        </w:tc>
        <w:tc>
          <w:tcPr>
            <w:tcW w:w="0" w:type="auto"/>
            <w:tcBorders>
              <w:top w:val="nil"/>
              <w:left w:val="nil"/>
              <w:bottom w:val="single" w:sz="4" w:space="0" w:color="000000"/>
              <w:right w:val="single" w:sz="4" w:space="0" w:color="000000"/>
            </w:tcBorders>
            <w:shd w:val="clear" w:color="auto" w:fill="auto"/>
            <w:noWrap/>
            <w:vAlign w:val="bottom"/>
            <w:hideMark/>
          </w:tcPr>
          <w:p w14:paraId="5B56161D" w14:textId="439B4D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B3EFD" w14:textId="77980E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C2B54" w14:textId="7ADA2F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66,800.00 </w:t>
            </w:r>
          </w:p>
        </w:tc>
      </w:tr>
      <w:tr w:rsidR="00F7167F" w:rsidRPr="00F7167F" w14:paraId="56FFA21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17A0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334A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F71FBD" w14:textId="25864C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57897D49" w14:textId="5D540B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83B60" w14:textId="64FFDF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AB441" w14:textId="5919DC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72,100.00 </w:t>
            </w:r>
          </w:p>
        </w:tc>
      </w:tr>
      <w:tr w:rsidR="00F7167F" w:rsidRPr="00F7167F" w14:paraId="1CA8109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A454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1082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E31CC2" w14:textId="451E9D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78,800.00 </w:t>
            </w:r>
          </w:p>
        </w:tc>
        <w:tc>
          <w:tcPr>
            <w:tcW w:w="0" w:type="auto"/>
            <w:tcBorders>
              <w:top w:val="nil"/>
              <w:left w:val="nil"/>
              <w:bottom w:val="single" w:sz="4" w:space="0" w:color="000000"/>
              <w:right w:val="single" w:sz="4" w:space="0" w:color="000000"/>
            </w:tcBorders>
            <w:shd w:val="clear" w:color="auto" w:fill="auto"/>
            <w:noWrap/>
            <w:vAlign w:val="bottom"/>
            <w:hideMark/>
          </w:tcPr>
          <w:p w14:paraId="37D30EBA" w14:textId="0A18A2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8BDA7" w14:textId="270706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07F78" w14:textId="58ECEA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78,800.00 </w:t>
            </w:r>
          </w:p>
        </w:tc>
      </w:tr>
      <w:tr w:rsidR="00F7167F" w:rsidRPr="00F7167F" w14:paraId="05D7C33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17FF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7246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2C6BB4F8" w14:textId="39231F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10,275.40 </w:t>
            </w:r>
          </w:p>
        </w:tc>
        <w:tc>
          <w:tcPr>
            <w:tcW w:w="0" w:type="auto"/>
            <w:tcBorders>
              <w:top w:val="nil"/>
              <w:left w:val="nil"/>
              <w:bottom w:val="single" w:sz="4" w:space="0" w:color="000000"/>
              <w:right w:val="single" w:sz="4" w:space="0" w:color="000000"/>
            </w:tcBorders>
            <w:shd w:val="clear" w:color="auto" w:fill="auto"/>
            <w:noWrap/>
            <w:vAlign w:val="bottom"/>
            <w:hideMark/>
          </w:tcPr>
          <w:p w14:paraId="3B0A611D" w14:textId="5406B8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C7944" w14:textId="0027E7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4F679" w14:textId="466222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10,275.40 </w:t>
            </w:r>
          </w:p>
        </w:tc>
      </w:tr>
      <w:tr w:rsidR="00F7167F" w:rsidRPr="00F7167F" w14:paraId="4883FA1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9E8C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410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CAFD01" w14:textId="44553E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6,400.00 </w:t>
            </w:r>
          </w:p>
        </w:tc>
        <w:tc>
          <w:tcPr>
            <w:tcW w:w="0" w:type="auto"/>
            <w:tcBorders>
              <w:top w:val="nil"/>
              <w:left w:val="nil"/>
              <w:bottom w:val="single" w:sz="4" w:space="0" w:color="000000"/>
              <w:right w:val="single" w:sz="4" w:space="0" w:color="000000"/>
            </w:tcBorders>
            <w:shd w:val="clear" w:color="auto" w:fill="auto"/>
            <w:noWrap/>
            <w:vAlign w:val="bottom"/>
            <w:hideMark/>
          </w:tcPr>
          <w:p w14:paraId="41591A21" w14:textId="1E70A5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C4D1E" w14:textId="439A87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7254F" w14:textId="06382D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6,400.00 </w:t>
            </w:r>
          </w:p>
        </w:tc>
      </w:tr>
      <w:tr w:rsidR="00F7167F" w:rsidRPr="00F7167F" w14:paraId="7F310BB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EB40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E33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2E7176" w14:textId="59D0F4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62,580.00 </w:t>
            </w:r>
          </w:p>
        </w:tc>
        <w:tc>
          <w:tcPr>
            <w:tcW w:w="0" w:type="auto"/>
            <w:tcBorders>
              <w:top w:val="nil"/>
              <w:left w:val="nil"/>
              <w:bottom w:val="single" w:sz="4" w:space="0" w:color="000000"/>
              <w:right w:val="single" w:sz="4" w:space="0" w:color="000000"/>
            </w:tcBorders>
            <w:shd w:val="clear" w:color="auto" w:fill="auto"/>
            <w:noWrap/>
            <w:vAlign w:val="bottom"/>
            <w:hideMark/>
          </w:tcPr>
          <w:p w14:paraId="0FC3781D" w14:textId="1BCD69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3A582" w14:textId="1078CD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1562D" w14:textId="2361B6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62,580.00 </w:t>
            </w:r>
          </w:p>
        </w:tc>
      </w:tr>
      <w:tr w:rsidR="00F7167F" w:rsidRPr="00F7167F" w14:paraId="7BC7AB4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B3D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439F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815F81" w14:textId="4F5D90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7,067.42 </w:t>
            </w:r>
          </w:p>
        </w:tc>
        <w:tc>
          <w:tcPr>
            <w:tcW w:w="0" w:type="auto"/>
            <w:tcBorders>
              <w:top w:val="nil"/>
              <w:left w:val="nil"/>
              <w:bottom w:val="single" w:sz="4" w:space="0" w:color="000000"/>
              <w:right w:val="single" w:sz="4" w:space="0" w:color="000000"/>
            </w:tcBorders>
            <w:shd w:val="clear" w:color="auto" w:fill="auto"/>
            <w:noWrap/>
            <w:vAlign w:val="bottom"/>
            <w:hideMark/>
          </w:tcPr>
          <w:p w14:paraId="2C397B02" w14:textId="080023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0B679" w14:textId="154B98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50304" w14:textId="5B1C30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7,067.42 </w:t>
            </w:r>
          </w:p>
        </w:tc>
      </w:tr>
      <w:tr w:rsidR="00F7167F" w:rsidRPr="00F7167F" w14:paraId="59FA21D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2DE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FB21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CF334E" w14:textId="489745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75,037.00 </w:t>
            </w:r>
          </w:p>
        </w:tc>
        <w:tc>
          <w:tcPr>
            <w:tcW w:w="0" w:type="auto"/>
            <w:tcBorders>
              <w:top w:val="nil"/>
              <w:left w:val="nil"/>
              <w:bottom w:val="single" w:sz="4" w:space="0" w:color="000000"/>
              <w:right w:val="single" w:sz="4" w:space="0" w:color="000000"/>
            </w:tcBorders>
            <w:shd w:val="clear" w:color="auto" w:fill="auto"/>
            <w:noWrap/>
            <w:vAlign w:val="bottom"/>
            <w:hideMark/>
          </w:tcPr>
          <w:p w14:paraId="06F01E37" w14:textId="07E05D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3E697" w14:textId="64CA29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21B0E" w14:textId="203F54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75,037.00 </w:t>
            </w:r>
          </w:p>
        </w:tc>
      </w:tr>
      <w:tr w:rsidR="00F7167F" w:rsidRPr="00F7167F" w14:paraId="78E2231C"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138E7"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020E32A" w14:textId="688965F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0,757,293.71 </w:t>
            </w:r>
          </w:p>
        </w:tc>
        <w:tc>
          <w:tcPr>
            <w:tcW w:w="0" w:type="auto"/>
            <w:tcBorders>
              <w:top w:val="nil"/>
              <w:left w:val="nil"/>
              <w:bottom w:val="single" w:sz="4" w:space="0" w:color="000000"/>
              <w:right w:val="single" w:sz="4" w:space="0" w:color="000000"/>
            </w:tcBorders>
            <w:shd w:val="clear" w:color="D8D8D8" w:fill="D8D8D8"/>
            <w:noWrap/>
            <w:vAlign w:val="bottom"/>
            <w:hideMark/>
          </w:tcPr>
          <w:p w14:paraId="28B795CE" w14:textId="12EA309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5FAC79F" w14:textId="2A69104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C8D2B0" w14:textId="0C21C8A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3,032,693.71 </w:t>
            </w:r>
          </w:p>
        </w:tc>
      </w:tr>
      <w:tr w:rsidR="00F7167F" w:rsidRPr="00F7167F" w14:paraId="4C68B1F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9E00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389D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nini</w:t>
            </w:r>
            <w:proofErr w:type="spellEnd"/>
            <w:r w:rsidRPr="00F7167F">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468CB4A8" w14:textId="4E93F9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6,584.96 </w:t>
            </w:r>
          </w:p>
        </w:tc>
        <w:tc>
          <w:tcPr>
            <w:tcW w:w="0" w:type="auto"/>
            <w:tcBorders>
              <w:top w:val="nil"/>
              <w:left w:val="nil"/>
              <w:bottom w:val="single" w:sz="4" w:space="0" w:color="000000"/>
              <w:right w:val="single" w:sz="4" w:space="0" w:color="000000"/>
            </w:tcBorders>
            <w:shd w:val="clear" w:color="auto" w:fill="auto"/>
            <w:noWrap/>
            <w:vAlign w:val="bottom"/>
            <w:hideMark/>
          </w:tcPr>
          <w:p w14:paraId="1EFB7510" w14:textId="2B3A7D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6AD19" w14:textId="50F8FC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B5A17" w14:textId="323CC5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6,584.96 </w:t>
            </w:r>
          </w:p>
        </w:tc>
      </w:tr>
      <w:tr w:rsidR="00F7167F" w:rsidRPr="00F7167F" w14:paraId="2AE7F6D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F34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6BD0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el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5EA03F" w14:textId="7B515D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4,000.00 </w:t>
            </w:r>
          </w:p>
        </w:tc>
        <w:tc>
          <w:tcPr>
            <w:tcW w:w="0" w:type="auto"/>
            <w:tcBorders>
              <w:top w:val="nil"/>
              <w:left w:val="nil"/>
              <w:bottom w:val="single" w:sz="4" w:space="0" w:color="000000"/>
              <w:right w:val="single" w:sz="4" w:space="0" w:color="000000"/>
            </w:tcBorders>
            <w:shd w:val="clear" w:color="auto" w:fill="auto"/>
            <w:noWrap/>
            <w:vAlign w:val="bottom"/>
            <w:hideMark/>
          </w:tcPr>
          <w:p w14:paraId="2636372D" w14:textId="2745A9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F8C39" w14:textId="0BE6E9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321A3" w14:textId="6A5E1B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4,000.00 </w:t>
            </w:r>
          </w:p>
        </w:tc>
      </w:tr>
      <w:tr w:rsidR="00F7167F" w:rsidRPr="00F7167F" w14:paraId="48D80A1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632C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618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E08F9B" w14:textId="3D00E8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50F20A85" w14:textId="647D64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A68A7" w14:textId="28C5FF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DD4CB" w14:textId="41488F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68,099.20 </w:t>
            </w:r>
          </w:p>
        </w:tc>
      </w:tr>
      <w:tr w:rsidR="00F7167F" w:rsidRPr="00F7167F" w14:paraId="17394BA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711C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1025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60291CE" w14:textId="0398AC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20,820.45 </w:t>
            </w:r>
          </w:p>
        </w:tc>
        <w:tc>
          <w:tcPr>
            <w:tcW w:w="0" w:type="auto"/>
            <w:tcBorders>
              <w:top w:val="nil"/>
              <w:left w:val="nil"/>
              <w:bottom w:val="single" w:sz="4" w:space="0" w:color="000000"/>
              <w:right w:val="single" w:sz="4" w:space="0" w:color="000000"/>
            </w:tcBorders>
            <w:shd w:val="clear" w:color="auto" w:fill="auto"/>
            <w:noWrap/>
            <w:vAlign w:val="bottom"/>
            <w:hideMark/>
          </w:tcPr>
          <w:p w14:paraId="7BA03E09" w14:textId="58EDDC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8D3EF" w14:textId="0AB43C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74A9F" w14:textId="7B3F8D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20,820.45 </w:t>
            </w:r>
          </w:p>
        </w:tc>
      </w:tr>
      <w:tr w:rsidR="00F7167F" w:rsidRPr="00F7167F" w14:paraId="5B2A4CE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730D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A4BC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San </w:t>
            </w:r>
            <w:proofErr w:type="spellStart"/>
            <w:r w:rsidRPr="00F7167F">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FAD62F" w14:textId="0F417F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13,995.00 </w:t>
            </w:r>
          </w:p>
        </w:tc>
        <w:tc>
          <w:tcPr>
            <w:tcW w:w="0" w:type="auto"/>
            <w:tcBorders>
              <w:top w:val="nil"/>
              <w:left w:val="nil"/>
              <w:bottom w:val="single" w:sz="4" w:space="0" w:color="000000"/>
              <w:right w:val="single" w:sz="4" w:space="0" w:color="000000"/>
            </w:tcBorders>
            <w:shd w:val="clear" w:color="auto" w:fill="auto"/>
            <w:noWrap/>
            <w:vAlign w:val="bottom"/>
            <w:hideMark/>
          </w:tcPr>
          <w:p w14:paraId="72F79353" w14:textId="573608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BD795" w14:textId="3F33C5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A2F7D" w14:textId="42F89D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13,995.00 </w:t>
            </w:r>
          </w:p>
        </w:tc>
      </w:tr>
      <w:tr w:rsidR="00F7167F" w:rsidRPr="00F7167F" w14:paraId="58DD814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5A34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473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F66D1" w14:textId="2E5D78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96,640.00 </w:t>
            </w:r>
          </w:p>
        </w:tc>
        <w:tc>
          <w:tcPr>
            <w:tcW w:w="0" w:type="auto"/>
            <w:tcBorders>
              <w:top w:val="nil"/>
              <w:left w:val="nil"/>
              <w:bottom w:val="single" w:sz="4" w:space="0" w:color="000000"/>
              <w:right w:val="single" w:sz="4" w:space="0" w:color="000000"/>
            </w:tcBorders>
            <w:shd w:val="clear" w:color="auto" w:fill="auto"/>
            <w:noWrap/>
            <w:vAlign w:val="bottom"/>
            <w:hideMark/>
          </w:tcPr>
          <w:p w14:paraId="5E882E30" w14:textId="498300C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0C9E5" w14:textId="6B1824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E2399" w14:textId="22B4BE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96,640.00 </w:t>
            </w:r>
          </w:p>
        </w:tc>
      </w:tr>
      <w:tr w:rsidR="00F7167F" w:rsidRPr="00F7167F" w14:paraId="5DFF385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6759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8E23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Tobias </w:t>
            </w:r>
            <w:proofErr w:type="spellStart"/>
            <w:r w:rsidRPr="00F7167F">
              <w:rPr>
                <w:rFonts w:ascii="Arial Narrow" w:eastAsia="Times New Roman" w:hAnsi="Arial Narrow"/>
                <w:i/>
                <w:iCs/>
                <w:color w:val="000000"/>
                <w:sz w:val="20"/>
                <w:szCs w:val="20"/>
              </w:rPr>
              <w:t>Fornier</w:t>
            </w:r>
            <w:proofErr w:type="spellEnd"/>
            <w:r w:rsidRPr="00F7167F">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039A3338" w14:textId="1AD745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64,565.00 </w:t>
            </w:r>
          </w:p>
        </w:tc>
        <w:tc>
          <w:tcPr>
            <w:tcW w:w="0" w:type="auto"/>
            <w:tcBorders>
              <w:top w:val="nil"/>
              <w:left w:val="nil"/>
              <w:bottom w:val="single" w:sz="4" w:space="0" w:color="000000"/>
              <w:right w:val="single" w:sz="4" w:space="0" w:color="000000"/>
            </w:tcBorders>
            <w:shd w:val="clear" w:color="auto" w:fill="auto"/>
            <w:noWrap/>
            <w:vAlign w:val="bottom"/>
            <w:hideMark/>
          </w:tcPr>
          <w:p w14:paraId="4DAB8E69" w14:textId="6EF543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32C48" w14:textId="1020E9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6B3B4" w14:textId="7350D0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64,565.00 </w:t>
            </w:r>
          </w:p>
        </w:tc>
      </w:tr>
      <w:tr w:rsidR="00F7167F" w:rsidRPr="00F7167F" w14:paraId="19A2680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0F8E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9C8E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039E147A" w14:textId="7C30CB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628440C5" w14:textId="380A32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5A51B" w14:textId="7F9F43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BA0A1" w14:textId="2FD645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0,040.00 </w:t>
            </w:r>
          </w:p>
        </w:tc>
      </w:tr>
      <w:tr w:rsidR="00F7167F" w:rsidRPr="00F7167F" w14:paraId="4D0E92B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E461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4916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5A6E6A" w14:textId="312AA4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9,229.00 </w:t>
            </w:r>
          </w:p>
        </w:tc>
        <w:tc>
          <w:tcPr>
            <w:tcW w:w="0" w:type="auto"/>
            <w:tcBorders>
              <w:top w:val="nil"/>
              <w:left w:val="nil"/>
              <w:bottom w:val="single" w:sz="4" w:space="0" w:color="000000"/>
              <w:right w:val="single" w:sz="4" w:space="0" w:color="000000"/>
            </w:tcBorders>
            <w:shd w:val="clear" w:color="auto" w:fill="auto"/>
            <w:noWrap/>
            <w:vAlign w:val="bottom"/>
            <w:hideMark/>
          </w:tcPr>
          <w:p w14:paraId="104A9E1F" w14:textId="08C075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0B4ED" w14:textId="2EAB15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99B46" w14:textId="5A7370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9,229.00 </w:t>
            </w:r>
          </w:p>
        </w:tc>
      </w:tr>
      <w:tr w:rsidR="00F7167F" w:rsidRPr="00F7167F" w14:paraId="640A873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FDCA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861193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11E479" w14:textId="4CC1BB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76A8FC" w14:textId="164534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83D99C5" w14:textId="077268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11A52" w14:textId="3156F2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0,400.00 </w:t>
            </w:r>
          </w:p>
        </w:tc>
      </w:tr>
      <w:tr w:rsidR="00F7167F" w:rsidRPr="00F7167F" w14:paraId="516674E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1C83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B605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CAD7F3" w14:textId="4A6B59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CB4B90" w14:textId="6A01D8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E9554" w14:textId="06EF0F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36BF7" w14:textId="1C3487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40,000.00 </w:t>
            </w:r>
          </w:p>
        </w:tc>
      </w:tr>
      <w:tr w:rsidR="00F7167F" w:rsidRPr="00F7167F" w14:paraId="1958FA5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ED53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5C9D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FDEFF1" w14:textId="6F5498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49EA9D0F" w14:textId="31B2D9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8353F" w14:textId="24EFEF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F81D7" w14:textId="06DE46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4,250.00 </w:t>
            </w:r>
          </w:p>
        </w:tc>
      </w:tr>
      <w:tr w:rsidR="00F7167F" w:rsidRPr="00F7167F" w14:paraId="4A19C5F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8EB7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E2AD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ua</w:t>
            </w:r>
            <w:proofErr w:type="spellEnd"/>
            <w:r w:rsidRPr="00F7167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A7E688D" w14:textId="235F6E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6E7DB92B" w14:textId="690C96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59F8E" w14:textId="10C8AE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6EB04" w14:textId="5B40F2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5,168.10 </w:t>
            </w:r>
          </w:p>
        </w:tc>
      </w:tr>
      <w:tr w:rsidR="00F7167F" w:rsidRPr="00F7167F" w14:paraId="1012D6A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D2B5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382F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4C31A17" w14:textId="29CF37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3BCCA339" w14:textId="7B7F31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E8465" w14:textId="189A3A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9E37E" w14:textId="6F4D22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4,350.00 </w:t>
            </w:r>
          </w:p>
        </w:tc>
      </w:tr>
      <w:tr w:rsidR="00F7167F" w:rsidRPr="00F7167F" w14:paraId="231E601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2AB0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8E36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A87314" w14:textId="70E7E8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21,487.00 </w:t>
            </w:r>
          </w:p>
        </w:tc>
        <w:tc>
          <w:tcPr>
            <w:tcW w:w="0" w:type="auto"/>
            <w:tcBorders>
              <w:top w:val="nil"/>
              <w:left w:val="nil"/>
              <w:bottom w:val="single" w:sz="4" w:space="0" w:color="000000"/>
              <w:right w:val="single" w:sz="4" w:space="0" w:color="000000"/>
            </w:tcBorders>
            <w:shd w:val="clear" w:color="auto" w:fill="auto"/>
            <w:noWrap/>
            <w:vAlign w:val="bottom"/>
            <w:hideMark/>
          </w:tcPr>
          <w:p w14:paraId="3853BAEE" w14:textId="1A883F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370F41" w14:textId="4B53F6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125CC" w14:textId="16429E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221,487.00 </w:t>
            </w:r>
          </w:p>
        </w:tc>
      </w:tr>
      <w:tr w:rsidR="00F7167F" w:rsidRPr="00F7167F" w14:paraId="363F7D7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A49B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BFEF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018774" w14:textId="2F03F2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3BB61D52" w14:textId="5A4190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FA4C2" w14:textId="7D0F74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09BBE" w14:textId="0D4561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5,800.00 </w:t>
            </w:r>
          </w:p>
        </w:tc>
      </w:tr>
      <w:tr w:rsidR="00F7167F" w:rsidRPr="00F7167F" w14:paraId="18387EB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CAF6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1A7E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B25C0C" w14:textId="1B30AC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2E82151F" w14:textId="0F8232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11B28" w14:textId="74D394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B9FA7" w14:textId="2820EE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1,190.00 </w:t>
            </w:r>
          </w:p>
        </w:tc>
      </w:tr>
      <w:tr w:rsidR="00F7167F" w:rsidRPr="00F7167F" w14:paraId="499A4A9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2739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8854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1CC098" w14:textId="72AECE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2415409E" w14:textId="495116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CA61F" w14:textId="15050A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DD100" w14:textId="0DD507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46,075.00 </w:t>
            </w:r>
          </w:p>
        </w:tc>
      </w:tr>
      <w:tr w:rsidR="00F7167F" w:rsidRPr="00F7167F" w14:paraId="5AF6731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CD7A7"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659F61D" w14:textId="0D8C188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3,574,150.48 </w:t>
            </w:r>
          </w:p>
        </w:tc>
        <w:tc>
          <w:tcPr>
            <w:tcW w:w="0" w:type="auto"/>
            <w:tcBorders>
              <w:top w:val="nil"/>
              <w:left w:val="nil"/>
              <w:bottom w:val="single" w:sz="4" w:space="0" w:color="000000"/>
              <w:right w:val="single" w:sz="4" w:space="0" w:color="000000"/>
            </w:tcBorders>
            <w:shd w:val="clear" w:color="D8D8D8" w:fill="D8D8D8"/>
            <w:noWrap/>
            <w:vAlign w:val="bottom"/>
            <w:hideMark/>
          </w:tcPr>
          <w:p w14:paraId="34438536" w14:textId="02EE99F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4,1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1D5A37D2" w14:textId="38171A2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1C268B" w14:textId="14AC5CC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7,727,752.56 </w:t>
            </w:r>
          </w:p>
        </w:tc>
      </w:tr>
      <w:tr w:rsidR="00F7167F" w:rsidRPr="00F7167F" w14:paraId="0B079C1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A2CD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64A9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rovince of </w:t>
            </w:r>
            <w:proofErr w:type="spellStart"/>
            <w:r w:rsidRPr="00F7167F">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E8FFBD" w14:textId="7B5FC5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1A7D0EC" w14:textId="5B9F58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6D0B7" w14:textId="09853A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1D45E" w14:textId="56A64A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0,320.00 </w:t>
            </w:r>
          </w:p>
        </w:tc>
      </w:tr>
      <w:tr w:rsidR="00F7167F" w:rsidRPr="00F7167F" w14:paraId="5323151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C560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C45E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93353D" w14:textId="524E2C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706E6270" w14:textId="6FA190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35780" w14:textId="578AD5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0AA3C" w14:textId="60B57F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86,820.00 </w:t>
            </w:r>
          </w:p>
        </w:tc>
      </w:tr>
      <w:tr w:rsidR="00F7167F" w:rsidRPr="00F7167F" w14:paraId="4D0DDB1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E36F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F0FA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10C91BF1" w14:textId="22B682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1,000.00 </w:t>
            </w:r>
          </w:p>
        </w:tc>
        <w:tc>
          <w:tcPr>
            <w:tcW w:w="0" w:type="auto"/>
            <w:tcBorders>
              <w:top w:val="nil"/>
              <w:left w:val="nil"/>
              <w:bottom w:val="single" w:sz="4" w:space="0" w:color="000000"/>
              <w:right w:val="single" w:sz="4" w:space="0" w:color="000000"/>
            </w:tcBorders>
            <w:shd w:val="clear" w:color="auto" w:fill="auto"/>
            <w:noWrap/>
            <w:vAlign w:val="bottom"/>
            <w:hideMark/>
          </w:tcPr>
          <w:p w14:paraId="0E41B9F4" w14:textId="0D5558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79179" w14:textId="1F8673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47B8B" w14:textId="56E85A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1,000.00 </w:t>
            </w:r>
          </w:p>
        </w:tc>
      </w:tr>
      <w:tr w:rsidR="00F7167F" w:rsidRPr="00F7167F" w14:paraId="38E1D98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AAD1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00E5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42E5F" w14:textId="211B0E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D53E707" w14:textId="61523B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2BC55" w14:textId="78F4A3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FB29D" w14:textId="47C20A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2,000.00 </w:t>
            </w:r>
          </w:p>
        </w:tc>
      </w:tr>
      <w:tr w:rsidR="00F7167F" w:rsidRPr="00F7167F" w14:paraId="60ACD15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3471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B33E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F2994E" w14:textId="22221C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9,647.75 </w:t>
            </w:r>
          </w:p>
        </w:tc>
        <w:tc>
          <w:tcPr>
            <w:tcW w:w="0" w:type="auto"/>
            <w:tcBorders>
              <w:top w:val="nil"/>
              <w:left w:val="nil"/>
              <w:bottom w:val="single" w:sz="4" w:space="0" w:color="000000"/>
              <w:right w:val="single" w:sz="4" w:space="0" w:color="000000"/>
            </w:tcBorders>
            <w:shd w:val="clear" w:color="auto" w:fill="auto"/>
            <w:noWrap/>
            <w:vAlign w:val="bottom"/>
            <w:hideMark/>
          </w:tcPr>
          <w:p w14:paraId="79F01941" w14:textId="0E9D49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5BD3D" w14:textId="6D2738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992EA" w14:textId="2BF486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9,647.75 </w:t>
            </w:r>
          </w:p>
        </w:tc>
      </w:tr>
      <w:tr w:rsidR="00F7167F" w:rsidRPr="00F7167F" w14:paraId="62C667C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7480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2029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A257B" w14:textId="416BB4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05ACDC98" w14:textId="694E90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75ED3" w14:textId="567923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DB9EA" w14:textId="46E5F0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5,944.00 </w:t>
            </w:r>
          </w:p>
        </w:tc>
      </w:tr>
      <w:tr w:rsidR="00F7167F" w:rsidRPr="00F7167F" w14:paraId="4E23B36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86E4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B4E9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03DF7D" w14:textId="4D099E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FA17AF3" w14:textId="582982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6B37C" w14:textId="540D69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09BF3" w14:textId="564EB1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68,223.75 </w:t>
            </w:r>
          </w:p>
        </w:tc>
      </w:tr>
      <w:tr w:rsidR="00F7167F" w:rsidRPr="00F7167F" w14:paraId="0A12898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771E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A91A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w:t>
            </w:r>
            <w:proofErr w:type="spellStart"/>
            <w:r w:rsidRPr="00F7167F">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436800" w14:textId="2620C5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F98CC9" w14:textId="1F4CE4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ACB1E" w14:textId="043780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F1E68" w14:textId="28BF8C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50,000.00 </w:t>
            </w:r>
          </w:p>
        </w:tc>
      </w:tr>
      <w:tr w:rsidR="00F7167F" w:rsidRPr="00F7167F" w14:paraId="4CCE5FE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33C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E9AD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A6FDA7" w14:textId="7B8017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64,300.00 </w:t>
            </w:r>
          </w:p>
        </w:tc>
        <w:tc>
          <w:tcPr>
            <w:tcW w:w="0" w:type="auto"/>
            <w:tcBorders>
              <w:top w:val="nil"/>
              <w:left w:val="nil"/>
              <w:bottom w:val="single" w:sz="4" w:space="0" w:color="000000"/>
              <w:right w:val="single" w:sz="4" w:space="0" w:color="000000"/>
            </w:tcBorders>
            <w:shd w:val="clear" w:color="auto" w:fill="auto"/>
            <w:noWrap/>
            <w:vAlign w:val="bottom"/>
            <w:hideMark/>
          </w:tcPr>
          <w:p w14:paraId="405DB773" w14:textId="6268A0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39110" w14:textId="479BD9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10E4C" w14:textId="646A69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64,300.00 </w:t>
            </w:r>
          </w:p>
        </w:tc>
      </w:tr>
      <w:tr w:rsidR="00F7167F" w:rsidRPr="00F7167F" w14:paraId="77B3BFD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1FE0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C307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589BDC62" w14:textId="51B163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79,000.00 </w:t>
            </w:r>
          </w:p>
        </w:tc>
        <w:tc>
          <w:tcPr>
            <w:tcW w:w="0" w:type="auto"/>
            <w:tcBorders>
              <w:top w:val="nil"/>
              <w:left w:val="nil"/>
              <w:bottom w:val="single" w:sz="4" w:space="0" w:color="000000"/>
              <w:right w:val="single" w:sz="4" w:space="0" w:color="000000"/>
            </w:tcBorders>
            <w:shd w:val="clear" w:color="auto" w:fill="auto"/>
            <w:noWrap/>
            <w:vAlign w:val="bottom"/>
            <w:hideMark/>
          </w:tcPr>
          <w:p w14:paraId="6E627A4F" w14:textId="1B76F3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B1951" w14:textId="4AE6A8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71292" w14:textId="25F6FE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79,000.00 </w:t>
            </w:r>
          </w:p>
        </w:tc>
      </w:tr>
      <w:tr w:rsidR="00F7167F" w:rsidRPr="00F7167F" w14:paraId="205A08F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2F7B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6F1B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22D995" w14:textId="629E01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66,400.00 </w:t>
            </w:r>
          </w:p>
        </w:tc>
        <w:tc>
          <w:tcPr>
            <w:tcW w:w="0" w:type="auto"/>
            <w:tcBorders>
              <w:top w:val="nil"/>
              <w:left w:val="nil"/>
              <w:bottom w:val="single" w:sz="4" w:space="0" w:color="000000"/>
              <w:right w:val="single" w:sz="4" w:space="0" w:color="000000"/>
            </w:tcBorders>
            <w:shd w:val="clear" w:color="auto" w:fill="auto"/>
            <w:noWrap/>
            <w:vAlign w:val="bottom"/>
            <w:hideMark/>
          </w:tcPr>
          <w:p w14:paraId="1B021182" w14:textId="22623F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39665CC1" w14:textId="7B5C92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11841" w14:textId="3E0E58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520,002.08 </w:t>
            </w:r>
          </w:p>
        </w:tc>
      </w:tr>
      <w:tr w:rsidR="00F7167F" w:rsidRPr="00F7167F" w14:paraId="1207C66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65F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C731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D8792C5" w14:textId="6E828F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7516547F" w14:textId="246327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49088" w14:textId="71D515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9B01C" w14:textId="711947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13,298.75 </w:t>
            </w:r>
          </w:p>
        </w:tc>
      </w:tr>
      <w:tr w:rsidR="00F7167F" w:rsidRPr="00F7167F" w14:paraId="43837A1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3B97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F8FE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3C3F8FAB" w14:textId="34498D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6D77604B" w14:textId="0BEF86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620E6" w14:textId="29D145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8D093" w14:textId="344527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81,160.00 </w:t>
            </w:r>
          </w:p>
        </w:tc>
      </w:tr>
      <w:tr w:rsidR="00F7167F" w:rsidRPr="00F7167F" w14:paraId="7D2E907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EA1D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3696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resident </w:t>
            </w:r>
            <w:proofErr w:type="spellStart"/>
            <w:r w:rsidRPr="00F7167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AF8C61" w14:textId="218A6C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1EA937A9" w14:textId="5C69A9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920BD" w14:textId="21114A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9E467" w14:textId="3797E1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48,800.00 </w:t>
            </w:r>
          </w:p>
        </w:tc>
      </w:tr>
      <w:tr w:rsidR="00F7167F" w:rsidRPr="00F7167F" w14:paraId="22AC975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A2AC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821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Roxas</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F3C869B" w14:textId="29C1C2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607,282.00 </w:t>
            </w:r>
          </w:p>
        </w:tc>
        <w:tc>
          <w:tcPr>
            <w:tcW w:w="0" w:type="auto"/>
            <w:tcBorders>
              <w:top w:val="nil"/>
              <w:left w:val="nil"/>
              <w:bottom w:val="single" w:sz="4" w:space="0" w:color="000000"/>
              <w:right w:val="single" w:sz="4" w:space="0" w:color="000000"/>
            </w:tcBorders>
            <w:shd w:val="clear" w:color="auto" w:fill="auto"/>
            <w:noWrap/>
            <w:vAlign w:val="bottom"/>
            <w:hideMark/>
          </w:tcPr>
          <w:p w14:paraId="6004BBC7" w14:textId="09EBA2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4A878" w14:textId="731B54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FE201" w14:textId="45DAF2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607,282.00 </w:t>
            </w:r>
          </w:p>
        </w:tc>
      </w:tr>
      <w:tr w:rsidR="00F7167F" w:rsidRPr="00F7167F" w14:paraId="7762502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7632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310D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pi</w:t>
            </w:r>
            <w:proofErr w:type="spellEnd"/>
            <w:r w:rsidRPr="00F7167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6F096A0F" w14:textId="00DD16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5736A182" w14:textId="6000CB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ECCF8" w14:textId="3328A5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A30A5" w14:textId="325F1F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2,500.00 </w:t>
            </w:r>
          </w:p>
        </w:tc>
      </w:tr>
      <w:tr w:rsidR="00F7167F" w:rsidRPr="00F7167F" w14:paraId="7B31896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9707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D252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26983146" w14:textId="571E3C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37A722EC" w14:textId="09BE9C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37F11" w14:textId="025198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E8605" w14:textId="5DA7AD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5,360.00 </w:t>
            </w:r>
          </w:p>
        </w:tc>
      </w:tr>
      <w:tr w:rsidR="00F7167F" w:rsidRPr="00F7167F" w14:paraId="72D2616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0809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1203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3D4973" w14:textId="2FAA03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72,094.23 </w:t>
            </w:r>
          </w:p>
        </w:tc>
        <w:tc>
          <w:tcPr>
            <w:tcW w:w="0" w:type="auto"/>
            <w:tcBorders>
              <w:top w:val="nil"/>
              <w:left w:val="nil"/>
              <w:bottom w:val="single" w:sz="4" w:space="0" w:color="000000"/>
              <w:right w:val="single" w:sz="4" w:space="0" w:color="000000"/>
            </w:tcBorders>
            <w:shd w:val="clear" w:color="auto" w:fill="auto"/>
            <w:noWrap/>
            <w:vAlign w:val="bottom"/>
            <w:hideMark/>
          </w:tcPr>
          <w:p w14:paraId="3537A375" w14:textId="2268FB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86A1D0" w14:textId="1F9FC1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A6806" w14:textId="3CF2EB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72,094.23 </w:t>
            </w:r>
          </w:p>
        </w:tc>
      </w:tr>
      <w:tr w:rsidR="00F7167F" w:rsidRPr="00F7167F" w14:paraId="423CE149"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EB7FC"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014E7D5" w14:textId="66A0174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869,023.55 </w:t>
            </w:r>
          </w:p>
        </w:tc>
        <w:tc>
          <w:tcPr>
            <w:tcW w:w="0" w:type="auto"/>
            <w:tcBorders>
              <w:top w:val="nil"/>
              <w:left w:val="nil"/>
              <w:bottom w:val="single" w:sz="4" w:space="0" w:color="000000"/>
              <w:right w:val="single" w:sz="4" w:space="0" w:color="000000"/>
            </w:tcBorders>
            <w:shd w:val="clear" w:color="D8D8D8" w:fill="D8D8D8"/>
            <w:noWrap/>
            <w:vAlign w:val="bottom"/>
            <w:hideMark/>
          </w:tcPr>
          <w:p w14:paraId="1D0EB371" w14:textId="69B3164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06C074" w14:textId="21EEC02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120A25" w14:textId="6080F07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869,023.55 </w:t>
            </w:r>
          </w:p>
        </w:tc>
      </w:tr>
      <w:tr w:rsidR="00F7167F" w:rsidRPr="00F7167F" w14:paraId="7DBC3C6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B75D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4045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427F5B1" w14:textId="1428A7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3C0970F3" w14:textId="74AE21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EF89D" w14:textId="740878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46CCF" w14:textId="58F69C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5,201.95 </w:t>
            </w:r>
          </w:p>
        </w:tc>
      </w:tr>
      <w:tr w:rsidR="00F7167F" w:rsidRPr="00F7167F" w14:paraId="07976A8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7073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C150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91098A5" w14:textId="71A026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6CBCD49F" w14:textId="454363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5BA12" w14:textId="685D53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00400" w14:textId="2411BE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9,640.00 </w:t>
            </w:r>
          </w:p>
        </w:tc>
      </w:tr>
      <w:tr w:rsidR="00F7167F" w:rsidRPr="00F7167F" w14:paraId="0E33717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E541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E010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0D8951BE" w14:textId="070230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32,959.10 </w:t>
            </w:r>
          </w:p>
        </w:tc>
        <w:tc>
          <w:tcPr>
            <w:tcW w:w="0" w:type="auto"/>
            <w:tcBorders>
              <w:top w:val="nil"/>
              <w:left w:val="nil"/>
              <w:bottom w:val="single" w:sz="4" w:space="0" w:color="000000"/>
              <w:right w:val="single" w:sz="4" w:space="0" w:color="000000"/>
            </w:tcBorders>
            <w:shd w:val="clear" w:color="auto" w:fill="auto"/>
            <w:noWrap/>
            <w:vAlign w:val="bottom"/>
            <w:hideMark/>
          </w:tcPr>
          <w:p w14:paraId="68119959" w14:textId="74ADEA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4D56F" w14:textId="4352EB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CBE98" w14:textId="589EE1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32,959.10 </w:t>
            </w:r>
          </w:p>
        </w:tc>
      </w:tr>
      <w:tr w:rsidR="00F7167F" w:rsidRPr="00F7167F" w14:paraId="6C61039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48AB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9856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BA0EB0E" w14:textId="1C5E1E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8,052.50 </w:t>
            </w:r>
          </w:p>
        </w:tc>
        <w:tc>
          <w:tcPr>
            <w:tcW w:w="0" w:type="auto"/>
            <w:tcBorders>
              <w:top w:val="nil"/>
              <w:left w:val="nil"/>
              <w:bottom w:val="single" w:sz="4" w:space="0" w:color="000000"/>
              <w:right w:val="single" w:sz="4" w:space="0" w:color="000000"/>
            </w:tcBorders>
            <w:shd w:val="clear" w:color="auto" w:fill="auto"/>
            <w:noWrap/>
            <w:vAlign w:val="bottom"/>
            <w:hideMark/>
          </w:tcPr>
          <w:p w14:paraId="6766827A" w14:textId="745391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86F0A" w14:textId="12C883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8C1F9" w14:textId="51CB3D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8,052.50 </w:t>
            </w:r>
          </w:p>
        </w:tc>
      </w:tr>
      <w:tr w:rsidR="00F7167F" w:rsidRPr="00F7167F" w14:paraId="27DE920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2EC0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5A94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2BCF60" w14:textId="35463F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3,170.00 </w:t>
            </w:r>
          </w:p>
        </w:tc>
        <w:tc>
          <w:tcPr>
            <w:tcW w:w="0" w:type="auto"/>
            <w:tcBorders>
              <w:top w:val="nil"/>
              <w:left w:val="nil"/>
              <w:bottom w:val="single" w:sz="4" w:space="0" w:color="000000"/>
              <w:right w:val="single" w:sz="4" w:space="0" w:color="000000"/>
            </w:tcBorders>
            <w:shd w:val="clear" w:color="auto" w:fill="auto"/>
            <w:noWrap/>
            <w:vAlign w:val="bottom"/>
            <w:hideMark/>
          </w:tcPr>
          <w:p w14:paraId="75BF73C2" w14:textId="18EE10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8CA2B" w14:textId="142EF9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0B4A7" w14:textId="59E3A5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3,170.00 </w:t>
            </w:r>
          </w:p>
        </w:tc>
      </w:tr>
      <w:tr w:rsidR="00F7167F" w:rsidRPr="00F7167F" w14:paraId="706FC4EE"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4E25F"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ABD2976" w14:textId="263FC20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7,176,300.21 </w:t>
            </w:r>
          </w:p>
        </w:tc>
        <w:tc>
          <w:tcPr>
            <w:tcW w:w="0" w:type="auto"/>
            <w:tcBorders>
              <w:top w:val="nil"/>
              <w:left w:val="nil"/>
              <w:bottom w:val="single" w:sz="4" w:space="0" w:color="000000"/>
              <w:right w:val="single" w:sz="4" w:space="0" w:color="000000"/>
            </w:tcBorders>
            <w:shd w:val="clear" w:color="D8D8D8" w:fill="D8D8D8"/>
            <w:noWrap/>
            <w:vAlign w:val="bottom"/>
            <w:hideMark/>
          </w:tcPr>
          <w:p w14:paraId="15EC4A45" w14:textId="46C3C57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997,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E9E799" w14:textId="290A955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66AAB4" w14:textId="6FC4DB5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9,173,300.21 </w:t>
            </w:r>
          </w:p>
        </w:tc>
      </w:tr>
      <w:tr w:rsidR="00F7167F" w:rsidRPr="00F7167F" w14:paraId="77AAEDA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2D2D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EC5F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j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BC677F" w14:textId="58B9AC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DB4EC7" w14:textId="140635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9E163" w14:textId="10BF79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87C89" w14:textId="15147E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0,000.00 </w:t>
            </w:r>
          </w:p>
        </w:tc>
      </w:tr>
      <w:tr w:rsidR="00F7167F" w:rsidRPr="00F7167F" w14:paraId="3014A5B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C163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CB08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2C99E2" w14:textId="29A5B2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82,220.00 </w:t>
            </w:r>
          </w:p>
        </w:tc>
        <w:tc>
          <w:tcPr>
            <w:tcW w:w="0" w:type="auto"/>
            <w:tcBorders>
              <w:top w:val="nil"/>
              <w:left w:val="nil"/>
              <w:bottom w:val="single" w:sz="4" w:space="0" w:color="000000"/>
              <w:right w:val="single" w:sz="4" w:space="0" w:color="000000"/>
            </w:tcBorders>
            <w:shd w:val="clear" w:color="auto" w:fill="auto"/>
            <w:noWrap/>
            <w:vAlign w:val="bottom"/>
            <w:hideMark/>
          </w:tcPr>
          <w:p w14:paraId="7C185C73" w14:textId="267D6F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F9074" w14:textId="73D2BB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58289" w14:textId="1148D4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82,220.00 </w:t>
            </w:r>
          </w:p>
        </w:tc>
      </w:tr>
      <w:tr w:rsidR="00F7167F" w:rsidRPr="00F7167F" w14:paraId="247B27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695F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3932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3FF22B" w14:textId="0E5A3E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1,823.05 </w:t>
            </w:r>
          </w:p>
        </w:tc>
        <w:tc>
          <w:tcPr>
            <w:tcW w:w="0" w:type="auto"/>
            <w:tcBorders>
              <w:top w:val="nil"/>
              <w:left w:val="nil"/>
              <w:bottom w:val="single" w:sz="4" w:space="0" w:color="000000"/>
              <w:right w:val="single" w:sz="4" w:space="0" w:color="000000"/>
            </w:tcBorders>
            <w:shd w:val="clear" w:color="auto" w:fill="auto"/>
            <w:noWrap/>
            <w:vAlign w:val="bottom"/>
            <w:hideMark/>
          </w:tcPr>
          <w:p w14:paraId="173A104C" w14:textId="02C59B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001B0" w14:textId="7059CAD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D7AC2" w14:textId="605C25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1,823.05 </w:t>
            </w:r>
          </w:p>
        </w:tc>
      </w:tr>
      <w:tr w:rsidR="00F7167F" w:rsidRPr="00F7167F" w14:paraId="3498AC1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479B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EB40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D5A1E" w14:textId="277C72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98,500.00 </w:t>
            </w:r>
          </w:p>
        </w:tc>
        <w:tc>
          <w:tcPr>
            <w:tcW w:w="0" w:type="auto"/>
            <w:tcBorders>
              <w:top w:val="nil"/>
              <w:left w:val="nil"/>
              <w:bottom w:val="single" w:sz="4" w:space="0" w:color="000000"/>
              <w:right w:val="single" w:sz="4" w:space="0" w:color="000000"/>
            </w:tcBorders>
            <w:shd w:val="clear" w:color="auto" w:fill="auto"/>
            <w:noWrap/>
            <w:vAlign w:val="bottom"/>
            <w:hideMark/>
          </w:tcPr>
          <w:p w14:paraId="5617081D" w14:textId="54787F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F2ADC" w14:textId="56B02C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C0A19" w14:textId="70D070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98,500.00 </w:t>
            </w:r>
          </w:p>
        </w:tc>
      </w:tr>
      <w:tr w:rsidR="00F7167F" w:rsidRPr="00F7167F" w14:paraId="54F1A50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E8C4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75F4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7FBD99" w14:textId="72E23B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D99925D" w14:textId="3EA3A4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0D653" w14:textId="1840C0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AEE25" w14:textId="23BBE6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17,500.00 </w:t>
            </w:r>
          </w:p>
        </w:tc>
      </w:tr>
      <w:tr w:rsidR="00F7167F" w:rsidRPr="00F7167F" w14:paraId="7C9322C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4BD9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AC8C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F4B86E" w14:textId="70CAE9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78543AC2" w14:textId="2E5DE8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F2CC5" w14:textId="52E34D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56AFE" w14:textId="42030D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81,800.00 </w:t>
            </w:r>
          </w:p>
        </w:tc>
      </w:tr>
      <w:tr w:rsidR="00F7167F" w:rsidRPr="00F7167F" w14:paraId="319E220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A6EC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9C35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rotac</w:t>
            </w:r>
            <w:proofErr w:type="spellEnd"/>
            <w:r w:rsidRPr="00F7167F">
              <w:rPr>
                <w:rFonts w:ascii="Arial Narrow" w:eastAsia="Times New Roman" w:hAnsi="Arial Narrow"/>
                <w:i/>
                <w:iCs/>
                <w:color w:val="000000"/>
                <w:sz w:val="20"/>
                <w:szCs w:val="20"/>
              </w:rPr>
              <w:t xml:space="preserve"> Nuevo</w:t>
            </w:r>
          </w:p>
        </w:tc>
        <w:tc>
          <w:tcPr>
            <w:tcW w:w="0" w:type="auto"/>
            <w:tcBorders>
              <w:top w:val="nil"/>
              <w:left w:val="nil"/>
              <w:bottom w:val="single" w:sz="4" w:space="0" w:color="000000"/>
              <w:right w:val="single" w:sz="4" w:space="0" w:color="000000"/>
            </w:tcBorders>
            <w:shd w:val="clear" w:color="auto" w:fill="auto"/>
            <w:noWrap/>
            <w:vAlign w:val="bottom"/>
            <w:hideMark/>
          </w:tcPr>
          <w:p w14:paraId="707850D3" w14:textId="43C516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6,000.00 </w:t>
            </w:r>
          </w:p>
        </w:tc>
        <w:tc>
          <w:tcPr>
            <w:tcW w:w="0" w:type="auto"/>
            <w:tcBorders>
              <w:top w:val="nil"/>
              <w:left w:val="nil"/>
              <w:bottom w:val="single" w:sz="4" w:space="0" w:color="000000"/>
              <w:right w:val="single" w:sz="4" w:space="0" w:color="000000"/>
            </w:tcBorders>
            <w:shd w:val="clear" w:color="auto" w:fill="auto"/>
            <w:noWrap/>
            <w:vAlign w:val="bottom"/>
            <w:hideMark/>
          </w:tcPr>
          <w:p w14:paraId="52C19587" w14:textId="2DF1D6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24504" w14:textId="4ADCF5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E96A6" w14:textId="15EDF5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6,000.00 </w:t>
            </w:r>
          </w:p>
        </w:tc>
      </w:tr>
      <w:tr w:rsidR="00F7167F" w:rsidRPr="00F7167F" w14:paraId="1093D2E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D0A9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D043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rotac</w:t>
            </w:r>
            <w:proofErr w:type="spellEnd"/>
            <w:r w:rsidRPr="00F7167F">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4CF7DAB8" w14:textId="022750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8EA0C8" w14:textId="7D54F1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AEDA1" w14:textId="2CBAF8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AEC37" w14:textId="6EFA21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510,000.00 </w:t>
            </w:r>
          </w:p>
        </w:tc>
      </w:tr>
      <w:tr w:rsidR="00F7167F" w:rsidRPr="00F7167F" w14:paraId="3DAFC74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EB26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EBBA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21C9B" w14:textId="5B01F2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1,000.00 </w:t>
            </w:r>
          </w:p>
        </w:tc>
        <w:tc>
          <w:tcPr>
            <w:tcW w:w="0" w:type="auto"/>
            <w:tcBorders>
              <w:top w:val="nil"/>
              <w:left w:val="nil"/>
              <w:bottom w:val="single" w:sz="4" w:space="0" w:color="000000"/>
              <w:right w:val="single" w:sz="4" w:space="0" w:color="000000"/>
            </w:tcBorders>
            <w:shd w:val="clear" w:color="auto" w:fill="auto"/>
            <w:noWrap/>
            <w:vAlign w:val="bottom"/>
            <w:hideMark/>
          </w:tcPr>
          <w:p w14:paraId="5EA05AD2" w14:textId="6F40F1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91583" w14:textId="177A56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B19A8" w14:textId="433E6C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1,000.00 </w:t>
            </w:r>
          </w:p>
        </w:tc>
      </w:tr>
      <w:tr w:rsidR="00F7167F" w:rsidRPr="00F7167F" w14:paraId="0D5280B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D224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7A5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i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C2634E" w14:textId="229547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686946" w14:textId="49AA9C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B7646" w14:textId="6CE450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53F16" w14:textId="4EA1B9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0,000.00 </w:t>
            </w:r>
          </w:p>
        </w:tc>
      </w:tr>
      <w:tr w:rsidR="00F7167F" w:rsidRPr="00F7167F" w14:paraId="23252EF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1388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1C45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72EA1" w14:textId="66CE93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6,713.92 </w:t>
            </w:r>
          </w:p>
        </w:tc>
        <w:tc>
          <w:tcPr>
            <w:tcW w:w="0" w:type="auto"/>
            <w:tcBorders>
              <w:top w:val="nil"/>
              <w:left w:val="nil"/>
              <w:bottom w:val="single" w:sz="4" w:space="0" w:color="000000"/>
              <w:right w:val="single" w:sz="4" w:space="0" w:color="000000"/>
            </w:tcBorders>
            <w:shd w:val="clear" w:color="auto" w:fill="auto"/>
            <w:noWrap/>
            <w:vAlign w:val="bottom"/>
            <w:hideMark/>
          </w:tcPr>
          <w:p w14:paraId="56A4A037" w14:textId="651AE0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353FF" w14:textId="4545CA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A1457" w14:textId="385992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6,713.92 </w:t>
            </w:r>
          </w:p>
        </w:tc>
      </w:tr>
      <w:tr w:rsidR="00F7167F" w:rsidRPr="00F7167F" w14:paraId="762AC9F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6B1E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31F3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B255D4" w14:textId="262B09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86,633.55 </w:t>
            </w:r>
          </w:p>
        </w:tc>
        <w:tc>
          <w:tcPr>
            <w:tcW w:w="0" w:type="auto"/>
            <w:tcBorders>
              <w:top w:val="nil"/>
              <w:left w:val="nil"/>
              <w:bottom w:val="single" w:sz="4" w:space="0" w:color="000000"/>
              <w:right w:val="single" w:sz="4" w:space="0" w:color="000000"/>
            </w:tcBorders>
            <w:shd w:val="clear" w:color="auto" w:fill="auto"/>
            <w:noWrap/>
            <w:vAlign w:val="bottom"/>
            <w:hideMark/>
          </w:tcPr>
          <w:p w14:paraId="63938AB8" w14:textId="7F02E5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D937B" w14:textId="44D1E6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F98F9" w14:textId="73C0C0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86,633.55 </w:t>
            </w:r>
          </w:p>
        </w:tc>
      </w:tr>
      <w:tr w:rsidR="00F7167F" w:rsidRPr="00F7167F" w14:paraId="0933941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40C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44B1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E21118" w14:textId="2FD865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63,200.00 </w:t>
            </w:r>
          </w:p>
        </w:tc>
        <w:tc>
          <w:tcPr>
            <w:tcW w:w="0" w:type="auto"/>
            <w:tcBorders>
              <w:top w:val="nil"/>
              <w:left w:val="nil"/>
              <w:bottom w:val="single" w:sz="4" w:space="0" w:color="000000"/>
              <w:right w:val="single" w:sz="4" w:space="0" w:color="000000"/>
            </w:tcBorders>
            <w:shd w:val="clear" w:color="auto" w:fill="auto"/>
            <w:noWrap/>
            <w:vAlign w:val="bottom"/>
            <w:hideMark/>
          </w:tcPr>
          <w:p w14:paraId="34B687BB" w14:textId="49F8CC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1EBBF" w14:textId="447F8A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DDDEB" w14:textId="1B3174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63,200.00 </w:t>
            </w:r>
          </w:p>
        </w:tc>
      </w:tr>
      <w:tr w:rsidR="00F7167F" w:rsidRPr="00F7167F" w14:paraId="513AC54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5942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11C1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92F9796" w14:textId="5B8467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604,240.00 </w:t>
            </w:r>
          </w:p>
        </w:tc>
        <w:tc>
          <w:tcPr>
            <w:tcW w:w="0" w:type="auto"/>
            <w:tcBorders>
              <w:top w:val="nil"/>
              <w:left w:val="nil"/>
              <w:bottom w:val="single" w:sz="4" w:space="0" w:color="000000"/>
              <w:right w:val="single" w:sz="4" w:space="0" w:color="000000"/>
            </w:tcBorders>
            <w:shd w:val="clear" w:color="auto" w:fill="auto"/>
            <w:noWrap/>
            <w:vAlign w:val="bottom"/>
            <w:hideMark/>
          </w:tcPr>
          <w:p w14:paraId="31D751A6" w14:textId="120D1E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642665" w14:textId="267595C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1C969" w14:textId="7F1CF1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654,240.00 </w:t>
            </w:r>
          </w:p>
        </w:tc>
      </w:tr>
      <w:tr w:rsidR="00F7167F" w:rsidRPr="00F7167F" w14:paraId="59C5874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FBD3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AC13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64D26950" w14:textId="490FAB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3,000.00 </w:t>
            </w:r>
          </w:p>
        </w:tc>
        <w:tc>
          <w:tcPr>
            <w:tcW w:w="0" w:type="auto"/>
            <w:tcBorders>
              <w:top w:val="nil"/>
              <w:left w:val="nil"/>
              <w:bottom w:val="single" w:sz="4" w:space="0" w:color="000000"/>
              <w:right w:val="single" w:sz="4" w:space="0" w:color="000000"/>
            </w:tcBorders>
            <w:shd w:val="clear" w:color="auto" w:fill="auto"/>
            <w:noWrap/>
            <w:vAlign w:val="bottom"/>
            <w:hideMark/>
          </w:tcPr>
          <w:p w14:paraId="771F0D35" w14:textId="4EB837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AA0B6" w14:textId="62D9EB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46D10" w14:textId="029668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3,000.00 </w:t>
            </w:r>
          </w:p>
        </w:tc>
      </w:tr>
      <w:tr w:rsidR="00F7167F" w:rsidRPr="00F7167F" w14:paraId="412A2F7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3E75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EDD0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ue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E343DE" w14:textId="510C60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9,080.00 </w:t>
            </w:r>
          </w:p>
        </w:tc>
        <w:tc>
          <w:tcPr>
            <w:tcW w:w="0" w:type="auto"/>
            <w:tcBorders>
              <w:top w:val="nil"/>
              <w:left w:val="nil"/>
              <w:bottom w:val="single" w:sz="4" w:space="0" w:color="000000"/>
              <w:right w:val="single" w:sz="4" w:space="0" w:color="000000"/>
            </w:tcBorders>
            <w:shd w:val="clear" w:color="auto" w:fill="auto"/>
            <w:noWrap/>
            <w:vAlign w:val="bottom"/>
            <w:hideMark/>
          </w:tcPr>
          <w:p w14:paraId="48AF7710" w14:textId="3A5FD9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76B5F" w14:textId="29F42B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EC4BA" w14:textId="0BB8D5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9,080.00 </w:t>
            </w:r>
          </w:p>
        </w:tc>
      </w:tr>
      <w:tr w:rsidR="00F7167F" w:rsidRPr="00F7167F" w14:paraId="4EBDB5C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D02C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FD4B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F930B" w14:textId="2E77C8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90,500.00 </w:t>
            </w:r>
          </w:p>
        </w:tc>
        <w:tc>
          <w:tcPr>
            <w:tcW w:w="0" w:type="auto"/>
            <w:tcBorders>
              <w:top w:val="nil"/>
              <w:left w:val="nil"/>
              <w:bottom w:val="single" w:sz="4" w:space="0" w:color="000000"/>
              <w:right w:val="single" w:sz="4" w:space="0" w:color="000000"/>
            </w:tcBorders>
            <w:shd w:val="clear" w:color="auto" w:fill="auto"/>
            <w:noWrap/>
            <w:vAlign w:val="bottom"/>
            <w:hideMark/>
          </w:tcPr>
          <w:p w14:paraId="2A98F9CB" w14:textId="64CAEC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3B0B2" w14:textId="350631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E6F3D" w14:textId="0CE4BE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90,500.00 </w:t>
            </w:r>
          </w:p>
        </w:tc>
      </w:tr>
      <w:tr w:rsidR="00F7167F" w:rsidRPr="00F7167F" w14:paraId="4DF8090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2F07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F5A3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67350C81" w14:textId="7EF739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1,800.00 </w:t>
            </w:r>
          </w:p>
        </w:tc>
        <w:tc>
          <w:tcPr>
            <w:tcW w:w="0" w:type="auto"/>
            <w:tcBorders>
              <w:top w:val="nil"/>
              <w:left w:val="nil"/>
              <w:bottom w:val="single" w:sz="4" w:space="0" w:color="000000"/>
              <w:right w:val="single" w:sz="4" w:space="0" w:color="000000"/>
            </w:tcBorders>
            <w:shd w:val="clear" w:color="auto" w:fill="auto"/>
            <w:noWrap/>
            <w:vAlign w:val="bottom"/>
            <w:hideMark/>
          </w:tcPr>
          <w:p w14:paraId="792D9BDC" w14:textId="0A1479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12F72" w14:textId="35F150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6113D" w14:textId="4896DA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1,800.00 </w:t>
            </w:r>
          </w:p>
        </w:tc>
      </w:tr>
      <w:tr w:rsidR="00F7167F" w:rsidRPr="00F7167F" w14:paraId="7D4320A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FB78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F6E7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2C765C" w14:textId="4CE7C5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C57FB0" w14:textId="7E9BCB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05BBA" w14:textId="72DE02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BD1C7" w14:textId="7B0A87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0,000.00 </w:t>
            </w:r>
          </w:p>
        </w:tc>
      </w:tr>
      <w:tr w:rsidR="00F7167F" w:rsidRPr="00F7167F" w14:paraId="6CB35ED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8570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E549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412563" w14:textId="439EB6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61,860.00 </w:t>
            </w:r>
          </w:p>
        </w:tc>
        <w:tc>
          <w:tcPr>
            <w:tcW w:w="0" w:type="auto"/>
            <w:tcBorders>
              <w:top w:val="nil"/>
              <w:left w:val="nil"/>
              <w:bottom w:val="single" w:sz="4" w:space="0" w:color="000000"/>
              <w:right w:val="single" w:sz="4" w:space="0" w:color="000000"/>
            </w:tcBorders>
            <w:shd w:val="clear" w:color="auto" w:fill="auto"/>
            <w:noWrap/>
            <w:vAlign w:val="bottom"/>
            <w:hideMark/>
          </w:tcPr>
          <w:p w14:paraId="294427B3" w14:textId="27FA3C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3C49C" w14:textId="1A0E7E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A728F" w14:textId="4FA395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61,860.00 </w:t>
            </w:r>
          </w:p>
        </w:tc>
      </w:tr>
      <w:tr w:rsidR="00F7167F" w:rsidRPr="00F7167F" w14:paraId="5858ECF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9A71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CAAB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14E54F9" w14:textId="617AC6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047,070.98 </w:t>
            </w:r>
          </w:p>
        </w:tc>
        <w:tc>
          <w:tcPr>
            <w:tcW w:w="0" w:type="auto"/>
            <w:tcBorders>
              <w:top w:val="nil"/>
              <w:left w:val="nil"/>
              <w:bottom w:val="single" w:sz="4" w:space="0" w:color="000000"/>
              <w:right w:val="single" w:sz="4" w:space="0" w:color="000000"/>
            </w:tcBorders>
            <w:shd w:val="clear" w:color="auto" w:fill="auto"/>
            <w:noWrap/>
            <w:vAlign w:val="bottom"/>
            <w:hideMark/>
          </w:tcPr>
          <w:p w14:paraId="551E9F4F" w14:textId="51E935C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28526" w14:textId="7C6A9A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AC86A" w14:textId="75C960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047,070.98 </w:t>
            </w:r>
          </w:p>
        </w:tc>
      </w:tr>
      <w:tr w:rsidR="00F7167F" w:rsidRPr="00F7167F" w14:paraId="43E4DA0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6DC1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5AE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FED504" w14:textId="422EE6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77,837.20 </w:t>
            </w:r>
          </w:p>
        </w:tc>
        <w:tc>
          <w:tcPr>
            <w:tcW w:w="0" w:type="auto"/>
            <w:tcBorders>
              <w:top w:val="nil"/>
              <w:left w:val="nil"/>
              <w:bottom w:val="single" w:sz="4" w:space="0" w:color="000000"/>
              <w:right w:val="single" w:sz="4" w:space="0" w:color="000000"/>
            </w:tcBorders>
            <w:shd w:val="clear" w:color="auto" w:fill="auto"/>
            <w:noWrap/>
            <w:vAlign w:val="bottom"/>
            <w:hideMark/>
          </w:tcPr>
          <w:p w14:paraId="1D3EFAA8" w14:textId="36F788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47,000.00 </w:t>
            </w:r>
          </w:p>
        </w:tc>
        <w:tc>
          <w:tcPr>
            <w:tcW w:w="0" w:type="auto"/>
            <w:tcBorders>
              <w:top w:val="nil"/>
              <w:left w:val="nil"/>
              <w:bottom w:val="single" w:sz="4" w:space="0" w:color="000000"/>
              <w:right w:val="single" w:sz="4" w:space="0" w:color="000000"/>
            </w:tcBorders>
            <w:shd w:val="clear" w:color="auto" w:fill="auto"/>
            <w:noWrap/>
            <w:vAlign w:val="bottom"/>
            <w:hideMark/>
          </w:tcPr>
          <w:p w14:paraId="1422D0C8" w14:textId="15536A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042A7" w14:textId="5A9A46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924,837.20 </w:t>
            </w:r>
          </w:p>
        </w:tc>
      </w:tr>
      <w:tr w:rsidR="00F7167F" w:rsidRPr="00F7167F" w14:paraId="3F12BD8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E39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05C9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FBCDA3" w14:textId="45117D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61,250.00 </w:t>
            </w:r>
          </w:p>
        </w:tc>
        <w:tc>
          <w:tcPr>
            <w:tcW w:w="0" w:type="auto"/>
            <w:tcBorders>
              <w:top w:val="nil"/>
              <w:left w:val="nil"/>
              <w:bottom w:val="single" w:sz="4" w:space="0" w:color="000000"/>
              <w:right w:val="single" w:sz="4" w:space="0" w:color="000000"/>
            </w:tcBorders>
            <w:shd w:val="clear" w:color="auto" w:fill="auto"/>
            <w:noWrap/>
            <w:vAlign w:val="bottom"/>
            <w:hideMark/>
          </w:tcPr>
          <w:p w14:paraId="7C0CD16F" w14:textId="294AE5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B8CC2" w14:textId="77B0B6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3A4A7" w14:textId="004722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61,250.00 </w:t>
            </w:r>
          </w:p>
        </w:tc>
      </w:tr>
      <w:tr w:rsidR="00F7167F" w:rsidRPr="00F7167F" w14:paraId="11D3D82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D4CA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72FC3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2417C87" w14:textId="3AA3AB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89,500.00 </w:t>
            </w:r>
          </w:p>
        </w:tc>
        <w:tc>
          <w:tcPr>
            <w:tcW w:w="0" w:type="auto"/>
            <w:tcBorders>
              <w:top w:val="nil"/>
              <w:left w:val="nil"/>
              <w:bottom w:val="single" w:sz="4" w:space="0" w:color="000000"/>
              <w:right w:val="single" w:sz="4" w:space="0" w:color="000000"/>
            </w:tcBorders>
            <w:shd w:val="clear" w:color="auto" w:fill="auto"/>
            <w:noWrap/>
            <w:vAlign w:val="bottom"/>
            <w:hideMark/>
          </w:tcPr>
          <w:p w14:paraId="35531EA3" w14:textId="3A9011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B13A7" w14:textId="12670D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DCF9A" w14:textId="7E636D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89,500.00 </w:t>
            </w:r>
          </w:p>
        </w:tc>
      </w:tr>
      <w:tr w:rsidR="00F7167F" w:rsidRPr="00F7167F" w14:paraId="7CB411D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787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459A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15A41" w14:textId="192B41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0CC034A0" w14:textId="355A49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F9CC4" w14:textId="559AD8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DDF5A" w14:textId="339BDE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95,000.00 </w:t>
            </w:r>
          </w:p>
        </w:tc>
      </w:tr>
      <w:tr w:rsidR="00F7167F" w:rsidRPr="00F7167F" w14:paraId="219940E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C7D6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3C9A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075B374D" w14:textId="0D4FDB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43,796.00 </w:t>
            </w:r>
          </w:p>
        </w:tc>
        <w:tc>
          <w:tcPr>
            <w:tcW w:w="0" w:type="auto"/>
            <w:tcBorders>
              <w:top w:val="nil"/>
              <w:left w:val="nil"/>
              <w:bottom w:val="single" w:sz="4" w:space="0" w:color="000000"/>
              <w:right w:val="single" w:sz="4" w:space="0" w:color="000000"/>
            </w:tcBorders>
            <w:shd w:val="clear" w:color="auto" w:fill="auto"/>
            <w:noWrap/>
            <w:vAlign w:val="bottom"/>
            <w:hideMark/>
          </w:tcPr>
          <w:p w14:paraId="51654A95" w14:textId="191670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B0627" w14:textId="10B679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7DFB6" w14:textId="38E294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43,796.00 </w:t>
            </w:r>
          </w:p>
        </w:tc>
      </w:tr>
      <w:tr w:rsidR="00F7167F" w:rsidRPr="00F7167F" w14:paraId="70B2ADA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AEAD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FA0D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FAC33B" w14:textId="08197A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93,320.00 </w:t>
            </w:r>
          </w:p>
        </w:tc>
        <w:tc>
          <w:tcPr>
            <w:tcW w:w="0" w:type="auto"/>
            <w:tcBorders>
              <w:top w:val="nil"/>
              <w:left w:val="nil"/>
              <w:bottom w:val="single" w:sz="4" w:space="0" w:color="000000"/>
              <w:right w:val="single" w:sz="4" w:space="0" w:color="000000"/>
            </w:tcBorders>
            <w:shd w:val="clear" w:color="auto" w:fill="auto"/>
            <w:noWrap/>
            <w:vAlign w:val="bottom"/>
            <w:hideMark/>
          </w:tcPr>
          <w:p w14:paraId="1B2087D3" w14:textId="076B7A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777E1" w14:textId="093335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EBE7E" w14:textId="775D8E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93,320.00 </w:t>
            </w:r>
          </w:p>
        </w:tc>
      </w:tr>
      <w:tr w:rsidR="00F7167F" w:rsidRPr="00F7167F" w14:paraId="3DD2012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BF46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AB62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4AE79C" w14:textId="0A86E0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33,599.44 </w:t>
            </w:r>
          </w:p>
        </w:tc>
        <w:tc>
          <w:tcPr>
            <w:tcW w:w="0" w:type="auto"/>
            <w:tcBorders>
              <w:top w:val="nil"/>
              <w:left w:val="nil"/>
              <w:bottom w:val="single" w:sz="4" w:space="0" w:color="000000"/>
              <w:right w:val="single" w:sz="4" w:space="0" w:color="000000"/>
            </w:tcBorders>
            <w:shd w:val="clear" w:color="auto" w:fill="auto"/>
            <w:noWrap/>
            <w:vAlign w:val="bottom"/>
            <w:hideMark/>
          </w:tcPr>
          <w:p w14:paraId="38A425D0" w14:textId="1E4C85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B63BF" w14:textId="00479D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E5F4B" w14:textId="23A529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33,599.44 </w:t>
            </w:r>
          </w:p>
        </w:tc>
      </w:tr>
      <w:tr w:rsidR="00F7167F" w:rsidRPr="00F7167F" w14:paraId="32E1CD3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1EEE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722A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0FB961D9" w14:textId="5B8DE3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2,360.00 </w:t>
            </w:r>
          </w:p>
        </w:tc>
        <w:tc>
          <w:tcPr>
            <w:tcW w:w="0" w:type="auto"/>
            <w:tcBorders>
              <w:top w:val="nil"/>
              <w:left w:val="nil"/>
              <w:bottom w:val="single" w:sz="4" w:space="0" w:color="000000"/>
              <w:right w:val="single" w:sz="4" w:space="0" w:color="000000"/>
            </w:tcBorders>
            <w:shd w:val="clear" w:color="auto" w:fill="auto"/>
            <w:noWrap/>
            <w:vAlign w:val="bottom"/>
            <w:hideMark/>
          </w:tcPr>
          <w:p w14:paraId="55EB7B00" w14:textId="78DCEC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A9F8B" w14:textId="71EF68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76A97" w14:textId="6F5FF7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2,360.00 </w:t>
            </w:r>
          </w:p>
        </w:tc>
      </w:tr>
      <w:tr w:rsidR="00F7167F" w:rsidRPr="00F7167F" w14:paraId="61681E8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B700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5B8B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New </w:t>
            </w:r>
            <w:proofErr w:type="spellStart"/>
            <w:r w:rsidRPr="00F7167F">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9B840B" w14:textId="210713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84,956.07 </w:t>
            </w:r>
          </w:p>
        </w:tc>
        <w:tc>
          <w:tcPr>
            <w:tcW w:w="0" w:type="auto"/>
            <w:tcBorders>
              <w:top w:val="nil"/>
              <w:left w:val="nil"/>
              <w:bottom w:val="single" w:sz="4" w:space="0" w:color="000000"/>
              <w:right w:val="single" w:sz="4" w:space="0" w:color="000000"/>
            </w:tcBorders>
            <w:shd w:val="clear" w:color="auto" w:fill="auto"/>
            <w:noWrap/>
            <w:vAlign w:val="bottom"/>
            <w:hideMark/>
          </w:tcPr>
          <w:p w14:paraId="37256BBE" w14:textId="520CBF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33862" w14:textId="68E33D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6D1B4" w14:textId="36F596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84,956.07 </w:t>
            </w:r>
          </w:p>
        </w:tc>
      </w:tr>
      <w:tr w:rsidR="00F7167F" w:rsidRPr="00F7167F" w14:paraId="270344C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9203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6277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24C456" w14:textId="50BEBE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38,900.00 </w:t>
            </w:r>
          </w:p>
        </w:tc>
        <w:tc>
          <w:tcPr>
            <w:tcW w:w="0" w:type="auto"/>
            <w:tcBorders>
              <w:top w:val="nil"/>
              <w:left w:val="nil"/>
              <w:bottom w:val="single" w:sz="4" w:space="0" w:color="000000"/>
              <w:right w:val="single" w:sz="4" w:space="0" w:color="000000"/>
            </w:tcBorders>
            <w:shd w:val="clear" w:color="auto" w:fill="auto"/>
            <w:noWrap/>
            <w:vAlign w:val="bottom"/>
            <w:hideMark/>
          </w:tcPr>
          <w:p w14:paraId="1E8D1BB8" w14:textId="334DBA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D1AB7" w14:textId="6CDAE4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6B326" w14:textId="3E9989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38,900.00 </w:t>
            </w:r>
          </w:p>
        </w:tc>
      </w:tr>
      <w:tr w:rsidR="00F7167F" w:rsidRPr="00F7167F" w14:paraId="71D3BD1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3473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FBB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3CC861" w14:textId="2CD443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46,000.00 </w:t>
            </w:r>
          </w:p>
        </w:tc>
        <w:tc>
          <w:tcPr>
            <w:tcW w:w="0" w:type="auto"/>
            <w:tcBorders>
              <w:top w:val="nil"/>
              <w:left w:val="nil"/>
              <w:bottom w:val="single" w:sz="4" w:space="0" w:color="000000"/>
              <w:right w:val="single" w:sz="4" w:space="0" w:color="000000"/>
            </w:tcBorders>
            <w:shd w:val="clear" w:color="auto" w:fill="auto"/>
            <w:noWrap/>
            <w:vAlign w:val="bottom"/>
            <w:hideMark/>
          </w:tcPr>
          <w:p w14:paraId="11DFDD99" w14:textId="14326D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4FE70" w14:textId="7D35AE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1EFF1" w14:textId="6A8AEC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46,000.00 </w:t>
            </w:r>
          </w:p>
        </w:tc>
      </w:tr>
      <w:tr w:rsidR="00F7167F" w:rsidRPr="00F7167F" w14:paraId="3E8B6D9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B224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E094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via</w:t>
            </w:r>
          </w:p>
        </w:tc>
        <w:tc>
          <w:tcPr>
            <w:tcW w:w="0" w:type="auto"/>
            <w:tcBorders>
              <w:top w:val="nil"/>
              <w:left w:val="nil"/>
              <w:bottom w:val="single" w:sz="4" w:space="0" w:color="000000"/>
              <w:right w:val="single" w:sz="4" w:space="0" w:color="000000"/>
            </w:tcBorders>
            <w:shd w:val="clear" w:color="auto" w:fill="auto"/>
            <w:noWrap/>
            <w:vAlign w:val="bottom"/>
            <w:hideMark/>
          </w:tcPr>
          <w:p w14:paraId="2A26D7B0" w14:textId="3AC9B0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2D4E2F" w14:textId="2ACC37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D3358" w14:textId="33D24E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7A1BF" w14:textId="11435B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0,000.00 </w:t>
            </w:r>
          </w:p>
        </w:tc>
      </w:tr>
      <w:tr w:rsidR="00F7167F" w:rsidRPr="00F7167F" w14:paraId="6D2B63F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6FF5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F424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8EF0DE" w14:textId="23B019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23,440.00 </w:t>
            </w:r>
          </w:p>
        </w:tc>
        <w:tc>
          <w:tcPr>
            <w:tcW w:w="0" w:type="auto"/>
            <w:tcBorders>
              <w:top w:val="nil"/>
              <w:left w:val="nil"/>
              <w:bottom w:val="single" w:sz="4" w:space="0" w:color="000000"/>
              <w:right w:val="single" w:sz="4" w:space="0" w:color="000000"/>
            </w:tcBorders>
            <w:shd w:val="clear" w:color="auto" w:fill="auto"/>
            <w:noWrap/>
            <w:vAlign w:val="bottom"/>
            <w:hideMark/>
          </w:tcPr>
          <w:p w14:paraId="53BB4259" w14:textId="5C7697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D3808" w14:textId="7668F4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B73BC" w14:textId="39C9E5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23,440.00 </w:t>
            </w:r>
          </w:p>
        </w:tc>
      </w:tr>
      <w:tr w:rsidR="00F7167F" w:rsidRPr="00F7167F" w14:paraId="14F6736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713E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2A96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491AC31E" w14:textId="513F8D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2BC2DCB" w14:textId="0625B4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57AB2" w14:textId="56A6B0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0D01D" w14:textId="17DFBB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76,000.00 </w:t>
            </w:r>
          </w:p>
        </w:tc>
      </w:tr>
      <w:tr w:rsidR="00F7167F" w:rsidRPr="00F7167F" w14:paraId="35CF9A0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6276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2BDA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A03DAE9" w14:textId="0270DA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29,575.00 </w:t>
            </w:r>
          </w:p>
        </w:tc>
        <w:tc>
          <w:tcPr>
            <w:tcW w:w="0" w:type="auto"/>
            <w:tcBorders>
              <w:top w:val="nil"/>
              <w:left w:val="nil"/>
              <w:bottom w:val="single" w:sz="4" w:space="0" w:color="000000"/>
              <w:right w:val="single" w:sz="4" w:space="0" w:color="000000"/>
            </w:tcBorders>
            <w:shd w:val="clear" w:color="auto" w:fill="auto"/>
            <w:noWrap/>
            <w:vAlign w:val="bottom"/>
            <w:hideMark/>
          </w:tcPr>
          <w:p w14:paraId="10F1EB8C" w14:textId="768A84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6179A" w14:textId="6A1715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43C33" w14:textId="611F7C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29,575.00 </w:t>
            </w:r>
          </w:p>
        </w:tc>
      </w:tr>
      <w:tr w:rsidR="00F7167F" w:rsidRPr="00F7167F" w14:paraId="0EA7CA2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60D7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F43C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33E90AE1" w14:textId="698005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2,500.00 </w:t>
            </w:r>
          </w:p>
        </w:tc>
        <w:tc>
          <w:tcPr>
            <w:tcW w:w="0" w:type="auto"/>
            <w:tcBorders>
              <w:top w:val="nil"/>
              <w:left w:val="nil"/>
              <w:bottom w:val="single" w:sz="4" w:space="0" w:color="000000"/>
              <w:right w:val="single" w:sz="4" w:space="0" w:color="000000"/>
            </w:tcBorders>
            <w:shd w:val="clear" w:color="auto" w:fill="auto"/>
            <w:noWrap/>
            <w:vAlign w:val="bottom"/>
            <w:hideMark/>
          </w:tcPr>
          <w:p w14:paraId="0E5339CD" w14:textId="2D058B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D1BB5" w14:textId="233713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CA501" w14:textId="2FD924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2,500.00 </w:t>
            </w:r>
          </w:p>
        </w:tc>
      </w:tr>
      <w:tr w:rsidR="00F7167F" w:rsidRPr="00F7167F" w14:paraId="7A33B34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3164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99E8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7C3252B" w14:textId="0A2766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9,000.00 </w:t>
            </w:r>
          </w:p>
        </w:tc>
        <w:tc>
          <w:tcPr>
            <w:tcW w:w="0" w:type="auto"/>
            <w:tcBorders>
              <w:top w:val="nil"/>
              <w:left w:val="nil"/>
              <w:bottom w:val="single" w:sz="4" w:space="0" w:color="000000"/>
              <w:right w:val="single" w:sz="4" w:space="0" w:color="000000"/>
            </w:tcBorders>
            <w:shd w:val="clear" w:color="auto" w:fill="auto"/>
            <w:noWrap/>
            <w:vAlign w:val="bottom"/>
            <w:hideMark/>
          </w:tcPr>
          <w:p w14:paraId="647595B8" w14:textId="149536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DAF67" w14:textId="1A2D46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ECA0C" w14:textId="36C2FD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9,000.00 </w:t>
            </w:r>
          </w:p>
        </w:tc>
      </w:tr>
      <w:tr w:rsidR="00F7167F" w:rsidRPr="00F7167F" w14:paraId="0A24F0F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0F7C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DFFB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3A8877E" w14:textId="773C9A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620,405.00 </w:t>
            </w:r>
          </w:p>
        </w:tc>
        <w:tc>
          <w:tcPr>
            <w:tcW w:w="0" w:type="auto"/>
            <w:tcBorders>
              <w:top w:val="nil"/>
              <w:left w:val="nil"/>
              <w:bottom w:val="single" w:sz="4" w:space="0" w:color="000000"/>
              <w:right w:val="single" w:sz="4" w:space="0" w:color="000000"/>
            </w:tcBorders>
            <w:shd w:val="clear" w:color="auto" w:fill="auto"/>
            <w:noWrap/>
            <w:vAlign w:val="bottom"/>
            <w:hideMark/>
          </w:tcPr>
          <w:p w14:paraId="0362CF75" w14:textId="7A6E3A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D7773" w14:textId="16A509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C363D" w14:textId="2070BC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620,405.00 </w:t>
            </w:r>
          </w:p>
        </w:tc>
      </w:tr>
      <w:tr w:rsidR="00F7167F" w:rsidRPr="00F7167F" w14:paraId="255E305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CA36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542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4F6DF70" w14:textId="6EF0DD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21,000.00 </w:t>
            </w:r>
          </w:p>
        </w:tc>
        <w:tc>
          <w:tcPr>
            <w:tcW w:w="0" w:type="auto"/>
            <w:tcBorders>
              <w:top w:val="nil"/>
              <w:left w:val="nil"/>
              <w:bottom w:val="single" w:sz="4" w:space="0" w:color="000000"/>
              <w:right w:val="single" w:sz="4" w:space="0" w:color="000000"/>
            </w:tcBorders>
            <w:shd w:val="clear" w:color="auto" w:fill="auto"/>
            <w:noWrap/>
            <w:vAlign w:val="bottom"/>
            <w:hideMark/>
          </w:tcPr>
          <w:p w14:paraId="2DE6A022" w14:textId="65A21E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A0708" w14:textId="24B406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C66BE" w14:textId="7396D4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21,000.00 </w:t>
            </w:r>
          </w:p>
        </w:tc>
      </w:tr>
      <w:tr w:rsidR="00F7167F" w:rsidRPr="00F7167F" w14:paraId="54DD0B4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185B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3D75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1107C805" w14:textId="355503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57,940.00 </w:t>
            </w:r>
          </w:p>
        </w:tc>
        <w:tc>
          <w:tcPr>
            <w:tcW w:w="0" w:type="auto"/>
            <w:tcBorders>
              <w:top w:val="nil"/>
              <w:left w:val="nil"/>
              <w:bottom w:val="single" w:sz="4" w:space="0" w:color="000000"/>
              <w:right w:val="single" w:sz="4" w:space="0" w:color="000000"/>
            </w:tcBorders>
            <w:shd w:val="clear" w:color="auto" w:fill="auto"/>
            <w:noWrap/>
            <w:vAlign w:val="bottom"/>
            <w:hideMark/>
          </w:tcPr>
          <w:p w14:paraId="729124E2" w14:textId="740AD9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0E45E" w14:textId="1BA4F8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5C423" w14:textId="0FAC85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57,940.00 </w:t>
            </w:r>
          </w:p>
        </w:tc>
      </w:tr>
      <w:tr w:rsidR="00F7167F" w:rsidRPr="00F7167F" w14:paraId="0128869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757F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5C9F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E2B80B" w14:textId="40E2EE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7,100.00 </w:t>
            </w:r>
          </w:p>
        </w:tc>
        <w:tc>
          <w:tcPr>
            <w:tcW w:w="0" w:type="auto"/>
            <w:tcBorders>
              <w:top w:val="nil"/>
              <w:left w:val="nil"/>
              <w:bottom w:val="single" w:sz="4" w:space="0" w:color="000000"/>
              <w:right w:val="single" w:sz="4" w:space="0" w:color="000000"/>
            </w:tcBorders>
            <w:shd w:val="clear" w:color="auto" w:fill="auto"/>
            <w:noWrap/>
            <w:vAlign w:val="bottom"/>
            <w:hideMark/>
          </w:tcPr>
          <w:p w14:paraId="29BB3C43" w14:textId="089ED6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3AE02" w14:textId="288224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74A23" w14:textId="6C7B68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7,100.00 </w:t>
            </w:r>
          </w:p>
        </w:tc>
      </w:tr>
      <w:tr w:rsidR="00F7167F" w:rsidRPr="00F7167F" w14:paraId="2FEDA40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1408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6434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E0E3C2" w14:textId="425B31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9,880.00 </w:t>
            </w:r>
          </w:p>
        </w:tc>
        <w:tc>
          <w:tcPr>
            <w:tcW w:w="0" w:type="auto"/>
            <w:tcBorders>
              <w:top w:val="nil"/>
              <w:left w:val="nil"/>
              <w:bottom w:val="single" w:sz="4" w:space="0" w:color="000000"/>
              <w:right w:val="single" w:sz="4" w:space="0" w:color="000000"/>
            </w:tcBorders>
            <w:shd w:val="clear" w:color="auto" w:fill="auto"/>
            <w:noWrap/>
            <w:vAlign w:val="bottom"/>
            <w:hideMark/>
          </w:tcPr>
          <w:p w14:paraId="2E8E788F" w14:textId="657508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3D779" w14:textId="4E3DA0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E0869" w14:textId="5EE79A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9,880.00 </w:t>
            </w:r>
          </w:p>
        </w:tc>
      </w:tr>
      <w:tr w:rsidR="00F7167F" w:rsidRPr="00F7167F" w14:paraId="6B1BDB69"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BAE6A7"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F2F7865" w14:textId="6C9DF59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4,609,3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5B2AB1D3" w14:textId="4096A51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F4E4AA" w14:textId="2BEFB07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F50EA5" w14:textId="38F99C6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4,609,316.82 </w:t>
            </w:r>
          </w:p>
        </w:tc>
      </w:tr>
      <w:tr w:rsidR="00F7167F" w:rsidRPr="00F7167F" w14:paraId="14E8D3B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D361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00BC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1F61D1AD" w14:textId="0D936C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B5ACA6"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02AD04C5"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9CB057" w14:textId="63FCD7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00,000.00 </w:t>
            </w:r>
          </w:p>
        </w:tc>
      </w:tr>
      <w:tr w:rsidR="00F7167F" w:rsidRPr="00F7167F" w14:paraId="76EA958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E760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3025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660DEA52" w14:textId="6007AA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090,647.72 </w:t>
            </w:r>
          </w:p>
        </w:tc>
        <w:tc>
          <w:tcPr>
            <w:tcW w:w="0" w:type="auto"/>
            <w:tcBorders>
              <w:top w:val="nil"/>
              <w:left w:val="nil"/>
              <w:bottom w:val="single" w:sz="4" w:space="0" w:color="000000"/>
              <w:right w:val="single" w:sz="4" w:space="0" w:color="000000"/>
            </w:tcBorders>
            <w:shd w:val="clear" w:color="auto" w:fill="auto"/>
            <w:noWrap/>
            <w:vAlign w:val="bottom"/>
            <w:hideMark/>
          </w:tcPr>
          <w:p w14:paraId="3EE32B66" w14:textId="30201B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4B934" w14:textId="1008E4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1CEDD" w14:textId="3609D7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090,647.72 </w:t>
            </w:r>
          </w:p>
        </w:tc>
      </w:tr>
      <w:tr w:rsidR="00F7167F" w:rsidRPr="00F7167F" w14:paraId="60596FC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826D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750F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go</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868D590" w14:textId="26E665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bottom"/>
            <w:hideMark/>
          </w:tcPr>
          <w:p w14:paraId="78D5CF00" w14:textId="241C96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31D19" w14:textId="13712D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029B8" w14:textId="6DF1CD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72,760.00 </w:t>
            </w:r>
          </w:p>
        </w:tc>
      </w:tr>
      <w:tr w:rsidR="00F7167F" w:rsidRPr="00F7167F" w14:paraId="1A1E603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2DA4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D72B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C7DAC1" w14:textId="1FE615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60202881" w14:textId="40211A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EC995" w14:textId="4FBA2B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84879" w14:textId="52EDC4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3,960.00 </w:t>
            </w:r>
          </w:p>
        </w:tc>
      </w:tr>
      <w:tr w:rsidR="00F7167F" w:rsidRPr="00F7167F" w14:paraId="7E72635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DE4A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9261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22D646C0" w14:textId="60CDCC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1164EECC" w14:textId="4E6343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9C0AE" w14:textId="48841F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1B25F" w14:textId="0CCD48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7,097.00 </w:t>
            </w:r>
          </w:p>
        </w:tc>
      </w:tr>
      <w:tr w:rsidR="00F7167F" w:rsidRPr="00F7167F" w14:paraId="5483C5D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9034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E8C9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EC42444" w14:textId="468F8D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75B0335F" w14:textId="55D1B5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FA84B" w14:textId="662E09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80490" w14:textId="39DCEA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19,920.00 </w:t>
            </w:r>
          </w:p>
        </w:tc>
      </w:tr>
      <w:tr w:rsidR="00F7167F" w:rsidRPr="00F7167F" w14:paraId="43E8859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A1F5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098E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16C963" w14:textId="24A06F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3D388AEB" w14:textId="60F180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63CCD" w14:textId="7AE65D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75FBC" w14:textId="2CA332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2,036.10 </w:t>
            </w:r>
          </w:p>
        </w:tc>
      </w:tr>
      <w:tr w:rsidR="00F7167F" w:rsidRPr="00F7167F" w14:paraId="093E84C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A870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A7A0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27FC4A" w14:textId="01E88C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620680FE" w14:textId="273957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F6F82" w14:textId="2ED159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5A2E5" w14:textId="656CBE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1,817.50 </w:t>
            </w:r>
          </w:p>
        </w:tc>
      </w:tr>
      <w:tr w:rsidR="00F7167F" w:rsidRPr="00F7167F" w14:paraId="5CF41F2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82DF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74F1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8F30034" w14:textId="0EDDE5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3D5B7740" w14:textId="3CFA94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A9A1A" w14:textId="56C42C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6DF11" w14:textId="6C8C73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4,520.00 </w:t>
            </w:r>
          </w:p>
        </w:tc>
      </w:tr>
      <w:tr w:rsidR="00F7167F" w:rsidRPr="00F7167F" w14:paraId="75B7547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AF9B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A112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0DE1102A" w14:textId="3AC039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35CC90" w14:textId="308503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577B8" w14:textId="1305ED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EABA8" w14:textId="171308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000.00 </w:t>
            </w:r>
          </w:p>
        </w:tc>
      </w:tr>
      <w:tr w:rsidR="00F7167F" w:rsidRPr="00F7167F" w14:paraId="344B062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0D4E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4F3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EF43B5" w14:textId="184A69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1A056AD2" w14:textId="668CC9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FBBB3" w14:textId="3F8FCD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0B1D3" w14:textId="30C2CF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67,350.00 </w:t>
            </w:r>
          </w:p>
        </w:tc>
      </w:tr>
      <w:tr w:rsidR="00F7167F" w:rsidRPr="00F7167F" w14:paraId="0440EB4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7827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61FC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4EB0E6" w14:textId="723FD5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54E52E96" w14:textId="313CB1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911D2" w14:textId="0E6121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DA39E" w14:textId="1F011F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80.00 </w:t>
            </w:r>
          </w:p>
        </w:tc>
      </w:tr>
      <w:tr w:rsidR="00F7167F" w:rsidRPr="00F7167F" w14:paraId="295FA43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EE5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1C31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Hinoba</w:t>
            </w:r>
            <w:proofErr w:type="spellEnd"/>
            <w:r w:rsidRPr="00F7167F">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667735F4" w14:textId="286282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065DCC9A" w14:textId="3FCC0C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EE631" w14:textId="6D2311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1D31F" w14:textId="4B01C8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02,495.00 </w:t>
            </w:r>
          </w:p>
        </w:tc>
      </w:tr>
      <w:tr w:rsidR="00F7167F" w:rsidRPr="00F7167F" w14:paraId="762DD1D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B8E9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A5B6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612D66" w14:textId="5C96E1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0E1777A1" w14:textId="72ADC8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5103D" w14:textId="376FB1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CC935" w14:textId="7CC686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2,000.00 </w:t>
            </w:r>
          </w:p>
        </w:tc>
      </w:tr>
      <w:tr w:rsidR="00F7167F" w:rsidRPr="00F7167F" w14:paraId="327590D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9349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4A51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43FDF0FE" w14:textId="3C4E1C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00131C5D" w14:textId="608075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3D853" w14:textId="7A7566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EDF5D" w14:textId="5ECA5C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18,170.00 </w:t>
            </w:r>
          </w:p>
        </w:tc>
      </w:tr>
      <w:tr w:rsidR="00F7167F" w:rsidRPr="00F7167F" w14:paraId="1D00BC6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2D6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B68B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002CCD36" w14:textId="53958F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941D8" w14:textId="2EC632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FE246" w14:textId="11279D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86161" w14:textId="086B52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0,000.00 </w:t>
            </w:r>
          </w:p>
        </w:tc>
      </w:tr>
      <w:tr w:rsidR="00F7167F" w:rsidRPr="00F7167F" w14:paraId="058A556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7AEB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6049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6EAB620" w14:textId="783E16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4559B5FA" w14:textId="739584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7152F" w14:textId="351625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46BFD" w14:textId="5B125F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0,760.00 </w:t>
            </w:r>
          </w:p>
        </w:tc>
      </w:tr>
      <w:tr w:rsidR="00F7167F" w:rsidRPr="00F7167F" w14:paraId="680509B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C430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3B31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La </w:t>
            </w:r>
            <w:proofErr w:type="spellStart"/>
            <w:r w:rsidRPr="00F7167F">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95902" w14:textId="52D2E4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47886A9" w14:textId="3C304C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2A836" w14:textId="462235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BD68B" w14:textId="081DE2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3,000.00 </w:t>
            </w:r>
          </w:p>
        </w:tc>
      </w:tr>
      <w:tr w:rsidR="00F7167F" w:rsidRPr="00F7167F" w14:paraId="3CFE8D2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846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1004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8407EB" w14:textId="671064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0030ACB3" w14:textId="6FFEDB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DF8D6" w14:textId="58BDFD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01138" w14:textId="2BCF06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4,450.00 </w:t>
            </w:r>
          </w:p>
        </w:tc>
      </w:tr>
      <w:tr w:rsidR="00F7167F" w:rsidRPr="00F7167F" w14:paraId="6D0D814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9258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0524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oises Padilla (</w:t>
            </w:r>
            <w:proofErr w:type="spellStart"/>
            <w:r w:rsidRPr="00F7167F">
              <w:rPr>
                <w:rFonts w:ascii="Arial Narrow" w:eastAsia="Times New Roman" w:hAnsi="Arial Narrow"/>
                <w:i/>
                <w:iCs/>
                <w:color w:val="000000"/>
                <w:sz w:val="20"/>
                <w:szCs w:val="20"/>
              </w:rPr>
              <w:t>Magallo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78233A9" w14:textId="685B3D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29048C26" w14:textId="45BA78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158A9" w14:textId="29B204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3107B" w14:textId="51C051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4,000.00 </w:t>
            </w:r>
          </w:p>
        </w:tc>
      </w:tr>
      <w:tr w:rsidR="00F7167F" w:rsidRPr="00F7167F" w14:paraId="791AF5E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50D9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7CF8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0731F858" w14:textId="1AB0E3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83,840.00 </w:t>
            </w:r>
          </w:p>
        </w:tc>
        <w:tc>
          <w:tcPr>
            <w:tcW w:w="0" w:type="auto"/>
            <w:tcBorders>
              <w:top w:val="nil"/>
              <w:left w:val="nil"/>
              <w:bottom w:val="single" w:sz="4" w:space="0" w:color="000000"/>
              <w:right w:val="single" w:sz="4" w:space="0" w:color="000000"/>
            </w:tcBorders>
            <w:shd w:val="clear" w:color="auto" w:fill="auto"/>
            <w:noWrap/>
            <w:vAlign w:val="bottom"/>
            <w:hideMark/>
          </w:tcPr>
          <w:p w14:paraId="2310EA37" w14:textId="0213A2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5F3D4" w14:textId="356576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80088" w14:textId="52E4A3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83,840.00 </w:t>
            </w:r>
          </w:p>
        </w:tc>
      </w:tr>
      <w:tr w:rsidR="00F7167F" w:rsidRPr="00F7167F" w14:paraId="7B05F51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8591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D92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D79F73" w14:textId="360083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50CA19F" w14:textId="14BC92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115FF" w14:textId="1E1A17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5C22F" w14:textId="7D9FF3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1,440.00 </w:t>
            </w:r>
          </w:p>
        </w:tc>
      </w:tr>
      <w:tr w:rsidR="00F7167F" w:rsidRPr="00F7167F" w14:paraId="3C286B4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893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CEF0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gay</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41AE1C5" w14:textId="130C4F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36541091" w14:textId="5273D3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C67E3" w14:textId="23D2EB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A47CE" w14:textId="18D81C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6,656.00 </w:t>
            </w:r>
          </w:p>
        </w:tc>
      </w:tr>
      <w:tr w:rsidR="00F7167F" w:rsidRPr="00F7167F" w14:paraId="7AC15FE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9561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7B5F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Salvador </w:t>
            </w:r>
            <w:proofErr w:type="spellStart"/>
            <w:r w:rsidRPr="00F7167F">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EDE029" w14:textId="519BB9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79,949.50 </w:t>
            </w:r>
          </w:p>
        </w:tc>
        <w:tc>
          <w:tcPr>
            <w:tcW w:w="0" w:type="auto"/>
            <w:tcBorders>
              <w:top w:val="nil"/>
              <w:left w:val="nil"/>
              <w:bottom w:val="single" w:sz="4" w:space="0" w:color="000000"/>
              <w:right w:val="single" w:sz="4" w:space="0" w:color="000000"/>
            </w:tcBorders>
            <w:shd w:val="clear" w:color="auto" w:fill="auto"/>
            <w:noWrap/>
            <w:vAlign w:val="bottom"/>
            <w:hideMark/>
          </w:tcPr>
          <w:p w14:paraId="7FBD6DB7" w14:textId="668CAF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70A1B" w14:textId="07601E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B74C3" w14:textId="426CCA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79,949.50 </w:t>
            </w:r>
          </w:p>
        </w:tc>
      </w:tr>
      <w:tr w:rsidR="00F7167F" w:rsidRPr="00F7167F" w14:paraId="4C847E8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95E7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AAA2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7A5EF568" w14:textId="00BBF5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27F9830E" w14:textId="0A60DB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575B2" w14:textId="33503F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0FDAF" w14:textId="3FDF1D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0,519.60 </w:t>
            </w:r>
          </w:p>
        </w:tc>
      </w:tr>
      <w:tr w:rsidR="00F7167F" w:rsidRPr="00F7167F" w14:paraId="223719E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7FE6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88A9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118B6E5" w14:textId="16CE90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2D16FB" w14:textId="5C56FF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75FF8" w14:textId="690048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988B1" w14:textId="4923B6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000.00 </w:t>
            </w:r>
          </w:p>
        </w:tc>
      </w:tr>
      <w:tr w:rsidR="00F7167F" w:rsidRPr="00F7167F" w14:paraId="032D11C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927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F8E1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lay</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EEAF440" w14:textId="06D354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26A92AAC" w14:textId="56E7F0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6BFC8" w14:textId="1A9F5B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83772" w14:textId="72B10A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600.00 </w:t>
            </w:r>
          </w:p>
        </w:tc>
      </w:tr>
      <w:tr w:rsidR="00F7167F" w:rsidRPr="00F7167F" w14:paraId="22D0794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EA45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3F3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73A226" w14:textId="2B71F5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2206DF5" w14:textId="20C3E4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74E42" w14:textId="01B770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2165D" w14:textId="5E1BA6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5,480.00 </w:t>
            </w:r>
          </w:p>
        </w:tc>
      </w:tr>
      <w:tr w:rsidR="00F7167F" w:rsidRPr="00F7167F" w14:paraId="1BA6A0C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88D9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C2D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49A8AC50" w14:textId="681BE2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66E74CE8" w14:textId="29EB4B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E43EF" w14:textId="7EAA39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117FE" w14:textId="25938A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5,740.00 </w:t>
            </w:r>
          </w:p>
        </w:tc>
      </w:tr>
      <w:tr w:rsidR="00F7167F" w:rsidRPr="00F7167F" w14:paraId="32C96BB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2705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CC47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193982" w14:textId="533ADE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01BFFFE1" w14:textId="114514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81170" w14:textId="17D18C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1C018" w14:textId="767557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00.00 </w:t>
            </w:r>
          </w:p>
        </w:tc>
      </w:tr>
      <w:tr w:rsidR="00F7167F" w:rsidRPr="00F7167F" w14:paraId="2D52F11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533E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4ED2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15DAA88B" w14:textId="776DB7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08098E4" w14:textId="74D936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625BD" w14:textId="42105E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2A55F" w14:textId="6535EE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5,148.40 </w:t>
            </w:r>
          </w:p>
        </w:tc>
      </w:tr>
      <w:tr w:rsidR="00F7167F" w:rsidRPr="00F7167F" w14:paraId="11B31AB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87DA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9A8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D3ED23" w14:textId="001856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11,080.00 </w:t>
            </w:r>
          </w:p>
        </w:tc>
        <w:tc>
          <w:tcPr>
            <w:tcW w:w="0" w:type="auto"/>
            <w:tcBorders>
              <w:top w:val="nil"/>
              <w:left w:val="nil"/>
              <w:bottom w:val="single" w:sz="4" w:space="0" w:color="000000"/>
              <w:right w:val="single" w:sz="4" w:space="0" w:color="000000"/>
            </w:tcBorders>
            <w:shd w:val="clear" w:color="auto" w:fill="auto"/>
            <w:noWrap/>
            <w:vAlign w:val="bottom"/>
            <w:hideMark/>
          </w:tcPr>
          <w:p w14:paraId="053D36A7" w14:textId="2A8542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65D77" w14:textId="2ECDF1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C6BEF" w14:textId="108FDE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11,080.00 </w:t>
            </w:r>
          </w:p>
        </w:tc>
      </w:tr>
      <w:tr w:rsidR="00F7167F" w:rsidRPr="00F7167F" w14:paraId="2C7E4074"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14E31B"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7F59499D" w14:textId="496DE18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1F69FED4" w14:textId="17D9D62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061C8FB" w14:textId="54471BF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2682758" w14:textId="0542CFB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94,406,512.65 </w:t>
            </w:r>
          </w:p>
        </w:tc>
      </w:tr>
      <w:tr w:rsidR="00F7167F" w:rsidRPr="00F7167F" w14:paraId="32EC1133"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B644E"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52C3C6B9" w14:textId="37DFD69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3BAB7E80" w14:textId="62CC8B0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20D66F" w14:textId="5B1A5B3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CF2350" w14:textId="5C3D806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9,514,641.47 </w:t>
            </w:r>
          </w:p>
        </w:tc>
      </w:tr>
      <w:tr w:rsidR="00F7167F" w:rsidRPr="00F7167F" w14:paraId="54925E63"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55CA094"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6D891971" w14:textId="202022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3FA1EF6C" w14:textId="7FE4E5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AE750" w14:textId="1C3379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8C32E" w14:textId="3972E2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8,939.12 </w:t>
            </w:r>
          </w:p>
        </w:tc>
      </w:tr>
      <w:tr w:rsidR="00F7167F" w:rsidRPr="00F7167F" w14:paraId="5A8A00B0" w14:textId="77777777" w:rsidTr="00F7167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E3BD090"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CDA9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198D46" w14:textId="248200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564D6A6E" w14:textId="2597D9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8DA0C" w14:textId="205A40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1E144" w14:textId="3B9D38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6,755.86 </w:t>
            </w:r>
          </w:p>
        </w:tc>
      </w:tr>
      <w:tr w:rsidR="00F7167F" w:rsidRPr="00F7167F" w14:paraId="2B1312E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935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820F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B662FE5" w14:textId="4262A0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A4867EB" w14:textId="344EBF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7626F" w14:textId="367790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821C8" w14:textId="0ECE26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5,780.00 </w:t>
            </w:r>
          </w:p>
        </w:tc>
      </w:tr>
      <w:tr w:rsidR="00F7167F" w:rsidRPr="00F7167F" w14:paraId="489524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909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8BB32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665D462" w14:textId="0B2FEE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3B91AA4A" w14:textId="19C4A9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EA7EE" w14:textId="448A7C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D4781" w14:textId="1F31CA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6,000.00 </w:t>
            </w:r>
          </w:p>
        </w:tc>
      </w:tr>
      <w:tr w:rsidR="00F7167F" w:rsidRPr="00F7167F" w14:paraId="18A8D52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3819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FA3B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5B99B612" w14:textId="0FBCEC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32EAA8A8" w14:textId="2F6EFD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4FFE2" w14:textId="5D57B7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96C8D" w14:textId="6BA44F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859,289.24 </w:t>
            </w:r>
          </w:p>
        </w:tc>
      </w:tr>
      <w:tr w:rsidR="00F7167F" w:rsidRPr="00F7167F" w14:paraId="0837487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5BDB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CD89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1D3BDE" w14:textId="496AE3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4E8EA3E4" w14:textId="6EC36B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23F90" w14:textId="61E6AA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D5A12" w14:textId="11C8A9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3,629.92 </w:t>
            </w:r>
          </w:p>
        </w:tc>
      </w:tr>
      <w:tr w:rsidR="00F7167F" w:rsidRPr="00F7167F" w14:paraId="3C9E627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491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E5D7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3D3FA" w14:textId="77ABCF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7B27F76E" w14:textId="7D2184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C4074" w14:textId="2DF0D8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187F8" w14:textId="1EC006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8,790.00 </w:t>
            </w:r>
          </w:p>
        </w:tc>
      </w:tr>
      <w:tr w:rsidR="00F7167F" w:rsidRPr="00F7167F" w14:paraId="36EDB3B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3E00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5FE8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A24B4D" w14:textId="3533B8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612F7CAC" w14:textId="498357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EB90F" w14:textId="1E0FA5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E67D7" w14:textId="423D39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5,526.05 </w:t>
            </w:r>
          </w:p>
        </w:tc>
      </w:tr>
      <w:tr w:rsidR="00F7167F" w:rsidRPr="00F7167F" w14:paraId="0B245BD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3683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0DFF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Bien </w:t>
            </w:r>
            <w:proofErr w:type="spellStart"/>
            <w:r w:rsidRPr="00F7167F">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EBE69B" w14:textId="759688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17FAC238" w14:textId="4441B5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9A634" w14:textId="769F63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9D3C9" w14:textId="4B13BB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29,680.00 </w:t>
            </w:r>
          </w:p>
        </w:tc>
      </w:tr>
      <w:tr w:rsidR="00F7167F" w:rsidRPr="00F7167F" w14:paraId="06F72CE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4AD8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142F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D30FC4" w14:textId="6A5ACA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7B10ACB7" w14:textId="6D03B7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ED281" w14:textId="3E557C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E799A" w14:textId="0372C8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3,787.00 </w:t>
            </w:r>
          </w:p>
        </w:tc>
      </w:tr>
      <w:tr w:rsidR="00F7167F" w:rsidRPr="00F7167F" w14:paraId="2F7DD4B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1F98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F5E1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BD90686" w14:textId="517EC0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5FDC13AD" w14:textId="7EE7A8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BBB40" w14:textId="4EB8F4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B5334" w14:textId="09E542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42,864.32 </w:t>
            </w:r>
          </w:p>
        </w:tc>
      </w:tr>
      <w:tr w:rsidR="00F7167F" w:rsidRPr="00F7167F" w14:paraId="76DD6AF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7312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64F0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11DA64" w14:textId="1178EC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39F40013" w14:textId="05EFCA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3B942" w14:textId="249354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70971" w14:textId="07A26E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80,911.86 </w:t>
            </w:r>
          </w:p>
        </w:tc>
      </w:tr>
      <w:tr w:rsidR="00F7167F" w:rsidRPr="00F7167F" w14:paraId="6618B27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CDEF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393B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67400" w14:textId="653326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7DBCF764" w14:textId="1060B4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BBDE6" w14:textId="25C911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10316" w14:textId="2005FF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52,143.94 </w:t>
            </w:r>
          </w:p>
        </w:tc>
      </w:tr>
      <w:tr w:rsidR="00F7167F" w:rsidRPr="00F7167F" w14:paraId="3D5431F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45F1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0F4F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00241A8" w14:textId="6C7EC7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9D9E07" w14:textId="18B129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43DC5" w14:textId="0FED47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2967F" w14:textId="66A4BD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5,000.00 </w:t>
            </w:r>
          </w:p>
        </w:tc>
      </w:tr>
      <w:tr w:rsidR="00F7167F" w:rsidRPr="00F7167F" w14:paraId="121D52C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E0B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5ACF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29BFB3" w14:textId="2656F0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11ABF771" w14:textId="62646F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0737C" w14:textId="056A1C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B0FD2" w14:textId="320E08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89,840.00 </w:t>
            </w:r>
          </w:p>
        </w:tc>
      </w:tr>
      <w:tr w:rsidR="00F7167F" w:rsidRPr="00F7167F" w14:paraId="77100A6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E39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B165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3956817" w14:textId="140C4A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25C71BB0" w14:textId="747D39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E06E7" w14:textId="5DE529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BAF33" w14:textId="2A9CAB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7,290.00 </w:t>
            </w:r>
          </w:p>
        </w:tc>
      </w:tr>
      <w:tr w:rsidR="00F7167F" w:rsidRPr="00F7167F" w14:paraId="7EB0D39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C81F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1B0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FA58F8F" w14:textId="784A34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1D813F70" w14:textId="1BD00E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B610A" w14:textId="55F707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67CB2" w14:textId="5DC94C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30,711.96 </w:t>
            </w:r>
          </w:p>
        </w:tc>
      </w:tr>
      <w:tr w:rsidR="00F7167F" w:rsidRPr="00F7167F" w14:paraId="63B8BD1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1466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5D5E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4AB5AA" w14:textId="4EABAB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4C27F294" w14:textId="080718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1FDF8" w14:textId="6754E6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8E3A5" w14:textId="2FC964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75,213.86 </w:t>
            </w:r>
          </w:p>
        </w:tc>
      </w:tr>
      <w:tr w:rsidR="00F7167F" w:rsidRPr="00F7167F" w14:paraId="47CE583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AD2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C0D5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B9664D" w14:textId="20B16E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49676AF" w14:textId="2C6CDC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3E1D3" w14:textId="051B0F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B5C15" w14:textId="70311E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3,000.00 </w:t>
            </w:r>
          </w:p>
        </w:tc>
      </w:tr>
      <w:tr w:rsidR="00F7167F" w:rsidRPr="00F7167F" w14:paraId="69D67CA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BE34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A900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4BA34A35" w14:textId="06F8F8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5262B6E8" w14:textId="4DD73A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FD273" w14:textId="4FC742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95C64" w14:textId="369253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7,500.00 </w:t>
            </w:r>
          </w:p>
        </w:tc>
      </w:tr>
      <w:tr w:rsidR="00F7167F" w:rsidRPr="00F7167F" w14:paraId="6912409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810F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FC3D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5C78454D" w14:textId="5E3EE6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0D07781D" w14:textId="0E857B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79B8B" w14:textId="7F0120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70760" w14:textId="27FB31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5,820.00 </w:t>
            </w:r>
          </w:p>
        </w:tc>
      </w:tr>
      <w:tr w:rsidR="00F7167F" w:rsidRPr="00F7167F" w14:paraId="0908348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5C3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3DE9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DFAD3" w14:textId="4100A7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6D6C598D" w14:textId="163CF3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45B73" w14:textId="10052E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533E7" w14:textId="1EA1AB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7,228.92 </w:t>
            </w:r>
          </w:p>
        </w:tc>
      </w:tr>
      <w:tr w:rsidR="00F7167F" w:rsidRPr="00F7167F" w14:paraId="7657743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2B61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074E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B1DF58" w14:textId="6E6234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30D1FE7F" w14:textId="66FB46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2B94" w14:textId="1D84B3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D6D4A" w14:textId="12D097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45,845.00 </w:t>
            </w:r>
          </w:p>
        </w:tc>
      </w:tr>
      <w:tr w:rsidR="00F7167F" w:rsidRPr="00F7167F" w14:paraId="4919DBF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261D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F178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2F770511" w14:textId="6DB2A6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040A214A" w14:textId="129ABA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BCBA2" w14:textId="53908F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FBEB9" w14:textId="3B7068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4,815.00 </w:t>
            </w:r>
          </w:p>
        </w:tc>
      </w:tr>
      <w:tr w:rsidR="00F7167F" w:rsidRPr="00F7167F" w14:paraId="0797801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808D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7FAD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FF0908" w14:textId="3C6F0D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1A0A7A36" w14:textId="647561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F184D" w14:textId="1A99AF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3FBAB" w14:textId="6A90DA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8,759.50 </w:t>
            </w:r>
          </w:p>
        </w:tc>
      </w:tr>
      <w:tr w:rsidR="00F7167F" w:rsidRPr="00F7167F" w14:paraId="0AFCFB8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9DFA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6CA3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855B4" w14:textId="7C08EB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3EECBD4C" w14:textId="5D93E4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6DD76" w14:textId="3B979E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AAAF8" w14:textId="4DD6D4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500.00 </w:t>
            </w:r>
          </w:p>
        </w:tc>
      </w:tr>
      <w:tr w:rsidR="00F7167F" w:rsidRPr="00F7167F" w14:paraId="6D8B142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9C34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664B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9E1E6F2" w14:textId="658FED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0A658325" w14:textId="1131DD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4E2E0" w14:textId="36945F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0B3AC" w14:textId="3133B1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28,496.60 </w:t>
            </w:r>
          </w:p>
        </w:tc>
      </w:tr>
      <w:tr w:rsidR="00F7167F" w:rsidRPr="00F7167F" w14:paraId="74DC498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083A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749C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27716CA" w14:textId="24A26D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7DB20AA3" w14:textId="68536B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F0574" w14:textId="44A718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0FEE5" w14:textId="70F065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9,500.00 </w:t>
            </w:r>
          </w:p>
        </w:tc>
      </w:tr>
      <w:tr w:rsidR="00F7167F" w:rsidRPr="00F7167F" w14:paraId="2642306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CAE6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AC6C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68D70D" w14:textId="1B02C6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060ED2E3" w14:textId="330A49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CF4AF" w14:textId="34CAD2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3831D" w14:textId="519D41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4,335.00 </w:t>
            </w:r>
          </w:p>
        </w:tc>
      </w:tr>
      <w:tr w:rsidR="00F7167F" w:rsidRPr="00F7167F" w14:paraId="3BC7B41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86B6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E771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523C5BB1" w14:textId="4A0473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70966C24" w14:textId="334398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F8EEC" w14:textId="4C4F11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AD8AA" w14:textId="572FF8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9,964.56 </w:t>
            </w:r>
          </w:p>
        </w:tc>
      </w:tr>
      <w:tr w:rsidR="00F7167F" w:rsidRPr="00F7167F" w14:paraId="2DE1DCF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5757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8CB5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EECE853" w14:textId="4F5822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51998255" w14:textId="1CE5CE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9C9FA" w14:textId="672559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64028" w14:textId="2777A9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7,915.00 </w:t>
            </w:r>
          </w:p>
        </w:tc>
      </w:tr>
      <w:tr w:rsidR="00F7167F" w:rsidRPr="00F7167F" w14:paraId="1E68D34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605D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B898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res. Carlos P. Garcia (</w:t>
            </w:r>
            <w:proofErr w:type="spellStart"/>
            <w:r w:rsidRPr="00F7167F">
              <w:rPr>
                <w:rFonts w:ascii="Arial Narrow" w:eastAsia="Times New Roman" w:hAnsi="Arial Narrow"/>
                <w:i/>
                <w:iCs/>
                <w:color w:val="000000"/>
                <w:sz w:val="20"/>
                <w:szCs w:val="20"/>
              </w:rPr>
              <w:t>Pitogo</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1573019" w14:textId="1129FD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8DCE9D3" w14:textId="20F919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32D13" w14:textId="444DC3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5219E" w14:textId="4535C4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7,391.78 </w:t>
            </w:r>
          </w:p>
        </w:tc>
      </w:tr>
      <w:tr w:rsidR="00F7167F" w:rsidRPr="00F7167F" w14:paraId="1BE5741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E215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1B23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AAEB6E1" w14:textId="54C668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2BAAB9D8" w14:textId="5003D9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860B8" w14:textId="598423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3571A" w14:textId="5B7CDB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63,768.30 </w:t>
            </w:r>
          </w:p>
        </w:tc>
      </w:tr>
      <w:tr w:rsidR="00F7167F" w:rsidRPr="00F7167F" w14:paraId="05A12F7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2FF3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542D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482CB03" w14:textId="481D64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68B30ACE" w14:textId="7B8256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25D13" w14:textId="635A39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96C61" w14:textId="101933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83,911.48 </w:t>
            </w:r>
          </w:p>
        </w:tc>
      </w:tr>
      <w:tr w:rsidR="00F7167F" w:rsidRPr="00F7167F" w14:paraId="3953DF4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6DCB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F502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60637815" w14:textId="09E6A6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63029E22" w14:textId="5FB9AD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97CC1" w14:textId="649239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3E25D" w14:textId="226451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50,742.86 </w:t>
            </w:r>
          </w:p>
        </w:tc>
      </w:tr>
      <w:tr w:rsidR="00F7167F" w:rsidRPr="00F7167F" w14:paraId="3133C13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8658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CC11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Sierra </w:t>
            </w:r>
            <w:proofErr w:type="spellStart"/>
            <w:r w:rsidRPr="00F7167F">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996F24" w14:textId="174AE8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1C49B0B7" w14:textId="5336BF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D20E4" w14:textId="74C042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39E72" w14:textId="3D6243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8,994.00 </w:t>
            </w:r>
          </w:p>
        </w:tc>
      </w:tr>
      <w:tr w:rsidR="00F7167F" w:rsidRPr="00F7167F" w14:paraId="4AA1A46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80A4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E776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381DDC" w14:textId="73B87E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1EDE6088" w14:textId="4AC473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A128D" w14:textId="3D22C6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6A08F" w14:textId="0E84FE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9,628.00 </w:t>
            </w:r>
          </w:p>
        </w:tc>
      </w:tr>
      <w:tr w:rsidR="00F7167F" w:rsidRPr="00F7167F" w14:paraId="37A78D7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C2F3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B8B1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B31FAF" w14:textId="1CA5AB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79D356DC" w14:textId="5A863F1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83167" w14:textId="1DDAF8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C2372" w14:textId="0B65B2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08,583.80 </w:t>
            </w:r>
          </w:p>
        </w:tc>
      </w:tr>
      <w:tr w:rsidR="00F7167F" w:rsidRPr="00F7167F" w14:paraId="398B8C5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A5E9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B198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F07A5" w14:textId="5195E5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4FE4EFE0" w14:textId="0B0FF3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3414A" w14:textId="611652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C7BD0" w14:textId="0FDC0F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4,600.00 </w:t>
            </w:r>
          </w:p>
        </w:tc>
      </w:tr>
      <w:tr w:rsidR="00F7167F" w:rsidRPr="00F7167F" w14:paraId="1211A7D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387A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6CA6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4450DED6" w14:textId="132754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6D81A1C3" w14:textId="75FBDD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7B6DE" w14:textId="71FB7B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F3466" w14:textId="6DB14D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79.64 </w:t>
            </w:r>
          </w:p>
        </w:tc>
      </w:tr>
      <w:tr w:rsidR="00F7167F" w:rsidRPr="00F7167F" w14:paraId="4DFBE15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03C3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2FFC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4AF0B9" w14:textId="0B234E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4F01BFF9" w14:textId="0A93ED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E9A56" w14:textId="289618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397C7" w14:textId="70E949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78,275.00 </w:t>
            </w:r>
          </w:p>
        </w:tc>
      </w:tr>
      <w:tr w:rsidR="00F7167F" w:rsidRPr="00F7167F" w14:paraId="13D0795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19FF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20E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32F8B" w14:textId="25E3F5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7703C142" w14:textId="46D6FC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A006D" w14:textId="70005C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F54C1" w14:textId="02A40D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4,400.00 </w:t>
            </w:r>
          </w:p>
        </w:tc>
      </w:tr>
      <w:tr w:rsidR="00F7167F" w:rsidRPr="00F7167F" w14:paraId="3BC834D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CADC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30EE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03CF471B" w14:textId="7855E4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41E7771A" w14:textId="2BB02E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1054C" w14:textId="5C36F7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5212E" w14:textId="131C80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1,433.90 </w:t>
            </w:r>
          </w:p>
        </w:tc>
      </w:tr>
      <w:tr w:rsidR="00F7167F" w:rsidRPr="00F7167F" w14:paraId="0A07C393"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FAE8B"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AF7B1D6" w14:textId="58237F7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7B6E2014" w14:textId="335C846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D18817" w14:textId="230E556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5EB8B0" w14:textId="7972377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21,150,390.86 </w:t>
            </w:r>
          </w:p>
        </w:tc>
      </w:tr>
      <w:tr w:rsidR="00F7167F" w:rsidRPr="00F7167F" w14:paraId="6F426595" w14:textId="77777777" w:rsidTr="00F7167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6E69CBE"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81803A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0C512DAF" w14:textId="7B5B2B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21524A66" w14:textId="5D2E36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CEAE4" w14:textId="5ECE1E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C23BD" w14:textId="28398C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546,493.52 </w:t>
            </w:r>
          </w:p>
        </w:tc>
      </w:tr>
      <w:tr w:rsidR="00F7167F" w:rsidRPr="00F7167F" w14:paraId="777E9EC4" w14:textId="77777777" w:rsidTr="00F7167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13FED81"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C8748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1CFED441" w14:textId="45481D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772187AB" w14:textId="3D3514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EA4F4" w14:textId="36FEC7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B0BF8" w14:textId="027F96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3,440.30 </w:t>
            </w:r>
          </w:p>
        </w:tc>
      </w:tr>
      <w:tr w:rsidR="00F7167F" w:rsidRPr="00F7167F" w14:paraId="3045175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DB08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8FC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754CEC08" w14:textId="355749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2307EE36" w14:textId="7A4B49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A587A" w14:textId="663B38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0DF0A" w14:textId="7CEFBB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6,393.24 </w:t>
            </w:r>
          </w:p>
        </w:tc>
      </w:tr>
      <w:tr w:rsidR="00F7167F" w:rsidRPr="00F7167F" w14:paraId="6B1A32B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D0EB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A5F7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13D4208" w14:textId="540E0D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461AF2AA" w14:textId="59728F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C41B9" w14:textId="3C97FC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20125" w14:textId="1CAC91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9,129.22 </w:t>
            </w:r>
          </w:p>
        </w:tc>
      </w:tr>
      <w:tr w:rsidR="00F7167F" w:rsidRPr="00F7167F" w14:paraId="022E3E3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96CE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3B7A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59646C" w14:textId="60DD94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276E6C83" w14:textId="63A0EE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598EF" w14:textId="4A0EC1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8DD44" w14:textId="05A919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1,703.80 </w:t>
            </w:r>
          </w:p>
        </w:tc>
      </w:tr>
      <w:tr w:rsidR="00F7167F" w:rsidRPr="00F7167F" w14:paraId="4190D46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5EA5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B2EE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3EA21" w14:textId="665DDC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1FC9B807" w14:textId="4A6547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59553" w14:textId="1C6464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E4E25" w14:textId="33D017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0,880.76 </w:t>
            </w:r>
          </w:p>
        </w:tc>
      </w:tr>
      <w:tr w:rsidR="00F7167F" w:rsidRPr="00F7167F" w14:paraId="334FF17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124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1F50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4730EB53" w14:textId="76B974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3AC09F54" w14:textId="7814C6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D1AA2" w14:textId="72790F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36669" w14:textId="4F3680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6,588.80 </w:t>
            </w:r>
          </w:p>
        </w:tc>
      </w:tr>
      <w:tr w:rsidR="00F7167F" w:rsidRPr="00F7167F" w14:paraId="5A5E9E4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F393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315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79FE4929" w14:textId="3A3CF5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2B499040" w14:textId="780000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F9F85" w14:textId="43EEB7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79AF6" w14:textId="390EE9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93,718.62 </w:t>
            </w:r>
          </w:p>
        </w:tc>
      </w:tr>
      <w:tr w:rsidR="00F7167F" w:rsidRPr="00F7167F" w14:paraId="06BD248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B2E0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1EF1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E9E94" w14:textId="7F7B95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402636FB" w14:textId="30DDAB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82343" w14:textId="76F45D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D8BBE" w14:textId="5FC35B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42,266.10 </w:t>
            </w:r>
          </w:p>
        </w:tc>
      </w:tr>
      <w:tr w:rsidR="00F7167F" w:rsidRPr="00F7167F" w14:paraId="3085DB6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EA9B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2333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EE48FDE" w14:textId="5677CF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416FEFEB" w14:textId="478F52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3F404" w14:textId="5A5765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54200" w14:textId="078D1F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918,442.84 </w:t>
            </w:r>
          </w:p>
        </w:tc>
      </w:tr>
      <w:tr w:rsidR="00F7167F" w:rsidRPr="00F7167F" w14:paraId="35AAE98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E256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DC25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85B9AE" w14:textId="0B2943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083130E4" w14:textId="1637DE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D44C9" w14:textId="6D84A3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4C86E" w14:textId="716D63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1,604.40 </w:t>
            </w:r>
          </w:p>
        </w:tc>
      </w:tr>
      <w:tr w:rsidR="00F7167F" w:rsidRPr="00F7167F" w14:paraId="2C06BD1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D864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45DE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5FB25ABA" w14:textId="444773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584F7141" w14:textId="3D768D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8A2BA" w14:textId="0BF1E3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7AACA" w14:textId="70A20B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2,691.62 </w:t>
            </w:r>
          </w:p>
        </w:tc>
      </w:tr>
      <w:tr w:rsidR="00F7167F" w:rsidRPr="00F7167F" w14:paraId="42B3B24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04DC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5B1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80EB65" w14:textId="09DEAB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3DD33099" w14:textId="019E45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C2C2E" w14:textId="40C03F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7CF4F" w14:textId="731C30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9,653.44 </w:t>
            </w:r>
          </w:p>
        </w:tc>
      </w:tr>
      <w:tr w:rsidR="00F7167F" w:rsidRPr="00F7167F" w14:paraId="5FBF1A8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BD08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B600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6F9AA1" w14:textId="799A58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678BD1CD" w14:textId="01C8ED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C91F7" w14:textId="388CF9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8B188" w14:textId="35A59D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99,754.96 </w:t>
            </w:r>
          </w:p>
        </w:tc>
      </w:tr>
      <w:tr w:rsidR="00F7167F" w:rsidRPr="00F7167F" w14:paraId="6C113D6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953C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FF5F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4C34E3" w14:textId="098F1D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0995C3BB" w14:textId="0EB353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2A504" w14:textId="1BC2FE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15A41" w14:textId="331445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78,031.10 </w:t>
            </w:r>
          </w:p>
        </w:tc>
      </w:tr>
      <w:tr w:rsidR="00F7167F" w:rsidRPr="00F7167F" w14:paraId="4CE121A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DCD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3816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F0926D1" w14:textId="12822D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6D22C8D6" w14:textId="0B5F03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F9A53" w14:textId="0523F4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0413D" w14:textId="42197D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737,580.36 </w:t>
            </w:r>
          </w:p>
        </w:tc>
      </w:tr>
      <w:tr w:rsidR="00F7167F" w:rsidRPr="00F7167F" w14:paraId="757AF31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4C5D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63EC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2BCA6" w14:textId="6E94DF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7E5BDECE" w14:textId="5EDD42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F6F03" w14:textId="4A0A8E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28867" w14:textId="2AE59E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02,027.72 </w:t>
            </w:r>
          </w:p>
        </w:tc>
      </w:tr>
      <w:tr w:rsidR="00F7167F" w:rsidRPr="00F7167F" w14:paraId="60A0720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BEB9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219784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76287B75" w14:textId="2A7E52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0A1529C6" w14:textId="77636E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0448E" w14:textId="729514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2DB31" w14:textId="3CF499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197,858.88 </w:t>
            </w:r>
          </w:p>
        </w:tc>
      </w:tr>
      <w:tr w:rsidR="00F7167F" w:rsidRPr="00F7167F" w14:paraId="6C5503A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3AE5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42F1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30FB6B7" w14:textId="55CDFD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0CE13BDD" w14:textId="1C8854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2354D" w14:textId="5713DC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3954B" w14:textId="4DD030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7,890.94 </w:t>
            </w:r>
          </w:p>
        </w:tc>
      </w:tr>
      <w:tr w:rsidR="00F7167F" w:rsidRPr="00F7167F" w14:paraId="0D16946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927F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EAE3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6DF6AD" w14:textId="10E6A7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5C9D395E" w14:textId="717A0B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EA1FE" w14:textId="0157FD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954C1" w14:textId="083792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80,269.86 </w:t>
            </w:r>
          </w:p>
        </w:tc>
      </w:tr>
      <w:tr w:rsidR="00F7167F" w:rsidRPr="00F7167F" w14:paraId="55F2EE3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9257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00AF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6121AEC6" w14:textId="3CA5D2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643AC43C" w14:textId="0DB612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717A0" w14:textId="0C2FBA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22933" w14:textId="0D8E04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635,336.90 </w:t>
            </w:r>
          </w:p>
        </w:tc>
      </w:tr>
      <w:tr w:rsidR="00F7167F" w:rsidRPr="00F7167F" w14:paraId="4F30997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A15D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3B83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8FB050" w14:textId="02E72B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5D6BB0B9" w14:textId="388466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783E0" w14:textId="596DA8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AEA9D" w14:textId="53355F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680,425.90 </w:t>
            </w:r>
          </w:p>
        </w:tc>
      </w:tr>
      <w:tr w:rsidR="00F7167F" w:rsidRPr="00F7167F" w14:paraId="2E6AE37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D8EC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C3D5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412B1265" w14:textId="49B9E3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2C6D7EF7" w14:textId="2265E1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C8E23" w14:textId="382AC0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5CEB3" w14:textId="4846E8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2,775.22 </w:t>
            </w:r>
          </w:p>
        </w:tc>
      </w:tr>
      <w:tr w:rsidR="00F7167F" w:rsidRPr="00F7167F" w14:paraId="2154D4B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4FB5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BDBE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anao</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A40F554" w14:textId="730C8F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6910765F" w14:textId="242C67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A1911" w14:textId="221C1F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07300" w14:textId="4A6690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69,354.78 </w:t>
            </w:r>
          </w:p>
        </w:tc>
      </w:tr>
      <w:tr w:rsidR="00F7167F" w:rsidRPr="00F7167F" w14:paraId="5FDCF83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13C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D547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DED0B7" w14:textId="6CBE1B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2EF9FB1C" w14:textId="17B2CE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33A1D" w14:textId="4F6E82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93551" w14:textId="777118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75,757.18 </w:t>
            </w:r>
          </w:p>
        </w:tc>
      </w:tr>
      <w:tr w:rsidR="00F7167F" w:rsidRPr="00F7167F" w14:paraId="10F693F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B98B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EA7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CC39B0" w14:textId="25145C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06CDD694" w14:textId="54593A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DA3BD" w14:textId="5066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F5770" w14:textId="765EEB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88,987.76 </w:t>
            </w:r>
          </w:p>
        </w:tc>
      </w:tr>
      <w:tr w:rsidR="00F7167F" w:rsidRPr="00F7167F" w14:paraId="5C8C742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7BC7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597C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pu-Lapu City (</w:t>
            </w:r>
            <w:proofErr w:type="spellStart"/>
            <w:r w:rsidRPr="00F7167F">
              <w:rPr>
                <w:rFonts w:ascii="Arial Narrow" w:eastAsia="Times New Roman" w:hAnsi="Arial Narrow"/>
                <w:i/>
                <w:iCs/>
                <w:color w:val="000000"/>
                <w:sz w:val="20"/>
                <w:szCs w:val="20"/>
              </w:rPr>
              <w:t>Opo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33CFE92" w14:textId="6790C2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55FEE6F4" w14:textId="15EE6B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EF629" w14:textId="1EA21B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6535F" w14:textId="449B85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72,035.00 </w:t>
            </w:r>
          </w:p>
        </w:tc>
      </w:tr>
      <w:tr w:rsidR="00F7167F" w:rsidRPr="00F7167F" w14:paraId="203911E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0C1E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C7F0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1333BE" w14:textId="5502A0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65B5034C" w14:textId="28F051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C5D70" w14:textId="4D23EC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981EE" w14:textId="0CF87A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013,427.04 </w:t>
            </w:r>
          </w:p>
        </w:tc>
      </w:tr>
      <w:tr w:rsidR="00F7167F" w:rsidRPr="00F7167F" w14:paraId="650A17F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14DA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C94A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9F78C1" w14:textId="25B30D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2EE82C6D" w14:textId="5B1F3A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D20CD" w14:textId="024CD9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00BB9" w14:textId="630A6F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850,785.14 </w:t>
            </w:r>
          </w:p>
        </w:tc>
      </w:tr>
      <w:tr w:rsidR="00F7167F" w:rsidRPr="00F7167F" w14:paraId="2BCED46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75EB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A4E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84B041" w14:textId="4E3AFF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4B6A6284" w14:textId="6B0B7C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22C35" w14:textId="5705B0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6C752" w14:textId="3BD4ED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982.54 </w:t>
            </w:r>
          </w:p>
        </w:tc>
      </w:tr>
      <w:tr w:rsidR="00F7167F" w:rsidRPr="00F7167F" w14:paraId="5A30C6B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6CFA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A076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2B0AAEF2" w14:textId="7A6494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53E63A0D" w14:textId="5A81E6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DF125" w14:textId="7687DA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8EBE9" w14:textId="33792A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42,028.56 </w:t>
            </w:r>
          </w:p>
        </w:tc>
      </w:tr>
      <w:tr w:rsidR="00F7167F" w:rsidRPr="00F7167F" w14:paraId="151C74D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395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5911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072CEA9E" w14:textId="4CB599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61316425" w14:textId="42D7AD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BDAD9" w14:textId="57C382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796E5" w14:textId="20BB3A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50,222.62 </w:t>
            </w:r>
          </w:p>
        </w:tc>
      </w:tr>
      <w:tr w:rsidR="00F7167F" w:rsidRPr="00F7167F" w14:paraId="410346B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B6FC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C72B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8AE59F" w14:textId="3A29AD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5797F59A" w14:textId="0B2697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603E9" w14:textId="099946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1023A" w14:textId="2D7405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25,793.60 </w:t>
            </w:r>
          </w:p>
        </w:tc>
      </w:tr>
      <w:tr w:rsidR="00F7167F" w:rsidRPr="00F7167F" w14:paraId="6C66C4D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C5D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954B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E3556E" w14:textId="5FFC42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69514735" w14:textId="72BE87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5ABD2" w14:textId="33B8BF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D82E3" w14:textId="637C14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2,419.68 </w:t>
            </w:r>
          </w:p>
        </w:tc>
      </w:tr>
      <w:tr w:rsidR="00F7167F" w:rsidRPr="00F7167F" w14:paraId="0C8E84D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B797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F13E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BFB9108" w14:textId="44FB4C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5CF7D35F" w14:textId="4690A4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4B9D5" w14:textId="20ADA8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9DD72" w14:textId="360D21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79,402.09 </w:t>
            </w:r>
          </w:p>
        </w:tc>
      </w:tr>
      <w:tr w:rsidR="00F7167F" w:rsidRPr="00F7167F" w14:paraId="7878917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A90D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310B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055EC7" w14:textId="06BC8C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2B11BC68" w14:textId="05194C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59987" w14:textId="68489A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FAF47" w14:textId="297427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8,567.78 </w:t>
            </w:r>
          </w:p>
        </w:tc>
      </w:tr>
      <w:tr w:rsidR="00F7167F" w:rsidRPr="00F7167F" w14:paraId="5C7286F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0AB9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480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D7D047E" w14:textId="6C77FB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20224A70" w14:textId="0FA5DD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E7D68" w14:textId="52A037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DED01" w14:textId="1DA831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1,899.04 </w:t>
            </w:r>
          </w:p>
        </w:tc>
      </w:tr>
      <w:tr w:rsidR="00F7167F" w:rsidRPr="00F7167F" w14:paraId="5292F2E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0E5D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EF5E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DB5AC1" w14:textId="02F94D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1E3589CA" w14:textId="17B529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3BE9D" w14:textId="29864F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4314D" w14:textId="50E7AF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75,257.62 </w:t>
            </w:r>
          </w:p>
        </w:tc>
      </w:tr>
      <w:tr w:rsidR="00F7167F" w:rsidRPr="00F7167F" w14:paraId="65650CD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E3CF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6F52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26BB72" w14:textId="752DE5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70F1D0B0" w14:textId="77EFD0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FECB2" w14:textId="05A9CA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82CC6" w14:textId="536639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94,393.88 </w:t>
            </w:r>
          </w:p>
        </w:tc>
      </w:tr>
      <w:tr w:rsidR="00F7167F" w:rsidRPr="00F7167F" w14:paraId="3076FE6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B755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0880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012E77A4" w14:textId="410655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6EB089FE" w14:textId="4479AA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AD70E" w14:textId="2D004F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8E3D2" w14:textId="27D147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4,837.56 </w:t>
            </w:r>
          </w:p>
        </w:tc>
      </w:tr>
      <w:tr w:rsidR="00F7167F" w:rsidRPr="00F7167F" w14:paraId="13030AF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A974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A3AD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8F03FF" w14:textId="0481CA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02991D97" w14:textId="1C4B3C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0D610" w14:textId="6956DB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10418" w14:textId="4DAFF0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64,068.04 </w:t>
            </w:r>
          </w:p>
        </w:tc>
      </w:tr>
      <w:tr w:rsidR="00F7167F" w:rsidRPr="00F7167F" w14:paraId="60864CC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8759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486E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CC87D1F" w14:textId="14E480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1274FE5C" w14:textId="4C89AE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ECFB6" w14:textId="38A521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34D1D" w14:textId="38FD73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045,285.62 </w:t>
            </w:r>
          </w:p>
        </w:tc>
      </w:tr>
      <w:tr w:rsidR="00F7167F" w:rsidRPr="00F7167F" w14:paraId="2811C1D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BD29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9FCE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57394B1E" w14:textId="3A56D0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4C03A620" w14:textId="6D1BAB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8E680" w14:textId="66B357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FA447" w14:textId="72286A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838,628.32 </w:t>
            </w:r>
          </w:p>
        </w:tc>
      </w:tr>
      <w:tr w:rsidR="00F7167F" w:rsidRPr="00F7167F" w14:paraId="3BA334A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6690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7875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San </w:t>
            </w:r>
            <w:proofErr w:type="spellStart"/>
            <w:r w:rsidRPr="00F7167F">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50A426" w14:textId="76C44F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2DB60379" w14:textId="3DB594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FFF3E" w14:textId="101C88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FAF8A" w14:textId="2F487F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1,640.18 </w:t>
            </w:r>
          </w:p>
        </w:tc>
      </w:tr>
      <w:tr w:rsidR="00F7167F" w:rsidRPr="00F7167F" w14:paraId="12F4F9D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8280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3D52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C651FE5" w14:textId="148FD7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0E856F28" w14:textId="1846D8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618A4" w14:textId="704311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C0D83" w14:textId="1D616B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75,612.17 </w:t>
            </w:r>
          </w:p>
        </w:tc>
      </w:tr>
      <w:tr w:rsidR="00F7167F" w:rsidRPr="00F7167F" w14:paraId="703881C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17DE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6F33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6D0E1E1C" w14:textId="0E27DF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51A605CB" w14:textId="3571A1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90CB1" w14:textId="3255F5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8DB3C" w14:textId="55FE69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84,257.46 </w:t>
            </w:r>
          </w:p>
        </w:tc>
      </w:tr>
      <w:tr w:rsidR="00F7167F" w:rsidRPr="00F7167F" w14:paraId="7120AB4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70C7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5864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FDE861" w14:textId="0AD4AC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24C891C1" w14:textId="10421E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C5BA6" w14:textId="780A2B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4D488" w14:textId="211DEA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26,592.14 </w:t>
            </w:r>
          </w:p>
        </w:tc>
      </w:tr>
      <w:tr w:rsidR="00F7167F" w:rsidRPr="00F7167F" w14:paraId="61E9132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8B02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A48F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7F1209" w14:textId="10ADF7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1BE3D457" w14:textId="7F4D27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5C4D5" w14:textId="4FE291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CCDD7" w14:textId="5285A4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917,487.82 </w:t>
            </w:r>
          </w:p>
        </w:tc>
      </w:tr>
      <w:tr w:rsidR="00F7167F" w:rsidRPr="00F7167F" w14:paraId="55035C4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0744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A32C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A7B05" w14:textId="3959CF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0E1E4549" w14:textId="76A250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4CC86" w14:textId="6682C1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703B3" w14:textId="4BC51D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037,881.72 </w:t>
            </w:r>
          </w:p>
        </w:tc>
      </w:tr>
      <w:tr w:rsidR="00F7167F" w:rsidRPr="00F7167F" w14:paraId="6DD6167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6D5E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8997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36994" w14:textId="355834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35163153" w14:textId="1BB17A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F1FD6" w14:textId="1F8D39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510AF" w14:textId="214B45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8,936.22 </w:t>
            </w:r>
          </w:p>
        </w:tc>
      </w:tr>
      <w:tr w:rsidR="00F7167F" w:rsidRPr="00F7167F" w14:paraId="21A2BB8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98B9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D9D3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5E41926" w14:textId="47785A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3AA5910F" w14:textId="4AB6F6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AC682" w14:textId="35117F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E762B" w14:textId="252891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94,826.40 </w:t>
            </w:r>
          </w:p>
        </w:tc>
      </w:tr>
      <w:tr w:rsidR="00F7167F" w:rsidRPr="00F7167F" w14:paraId="6425178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0E71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EF86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0F7D9D75" w14:textId="41BFA0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610E50F7" w14:textId="2D6E2D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50E29" w14:textId="52D90F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D3374" w14:textId="616FE3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61,004.24 </w:t>
            </w:r>
          </w:p>
        </w:tc>
      </w:tr>
      <w:tr w:rsidR="00F7167F" w:rsidRPr="00F7167F" w14:paraId="45E41EC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4604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F1DA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523636" w14:textId="077B38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64F69094" w14:textId="12FEDA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56B3C" w14:textId="111CAE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FC518" w14:textId="41DFB7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47,453.78 </w:t>
            </w:r>
          </w:p>
        </w:tc>
      </w:tr>
      <w:tr w:rsidR="00F7167F" w:rsidRPr="00F7167F" w14:paraId="116670C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C9BE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65CF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DA2EDA" w14:textId="2BC3A0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6E442BF9" w14:textId="067267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7D3F0" w14:textId="1DC35C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A67FD" w14:textId="103D5D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50,606.38 </w:t>
            </w:r>
          </w:p>
        </w:tc>
      </w:tr>
      <w:tr w:rsidR="00F7167F" w:rsidRPr="00F7167F" w14:paraId="182F2A6F"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10059"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1B771473" w14:textId="0CDE7AE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42584982" w14:textId="2EFCC0D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08CFE0" w14:textId="2DF3929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1BA16F" w14:textId="52CC4C3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870,273.30 </w:t>
            </w:r>
          </w:p>
        </w:tc>
      </w:tr>
      <w:tr w:rsidR="00F7167F" w:rsidRPr="00F7167F" w14:paraId="610ECC1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BA34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3315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95F1B" w14:textId="7168EF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0DC249C8" w14:textId="0B0D2F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52F42" w14:textId="12057D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2DA43" w14:textId="149B95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0,118.48 </w:t>
            </w:r>
          </w:p>
        </w:tc>
      </w:tr>
      <w:tr w:rsidR="00F7167F" w:rsidRPr="00F7167F" w14:paraId="754A2E1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792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DA95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5A058481" w14:textId="0F4904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20B94146" w14:textId="32C14F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9F04B" w14:textId="54837C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47397" w14:textId="29453B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19,714.82 </w:t>
            </w:r>
          </w:p>
        </w:tc>
      </w:tr>
      <w:tr w:rsidR="00F7167F" w:rsidRPr="00F7167F" w14:paraId="3C4F040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6515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C3B1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0074E20B" w14:textId="2C13D4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1F106217" w14:textId="46A780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FD8A2" w14:textId="386F11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6A0BE" w14:textId="35CC35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40,440.00 </w:t>
            </w:r>
          </w:p>
        </w:tc>
      </w:tr>
      <w:tr w:rsidR="00F7167F" w:rsidRPr="00F7167F" w14:paraId="404C4C00"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A61CD"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C66C679" w14:textId="2397E7A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7DD8D0FE" w14:textId="7A691B4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D69398" w14:textId="3820835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E8D050" w14:textId="7163BDA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0,871,207.02 </w:t>
            </w:r>
          </w:p>
        </w:tc>
      </w:tr>
      <w:tr w:rsidR="00F7167F" w:rsidRPr="00F7167F" w14:paraId="75681585" w14:textId="77777777" w:rsidTr="00F7167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A0C7D55"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0FDD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E872ABF" w14:textId="130027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027FD515" w14:textId="3E0203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E251F" w14:textId="39E625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313B3" w14:textId="097CDF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262,622.13 </w:t>
            </w:r>
          </w:p>
        </w:tc>
      </w:tr>
      <w:tr w:rsidR="00F7167F" w:rsidRPr="00F7167F" w14:paraId="63EE5881" w14:textId="77777777" w:rsidTr="00F7167F">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50E72BF"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4E4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D77729" w14:textId="3A7C14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42030D3A" w14:textId="79D16B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F3FCB" w14:textId="194CCB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F116E" w14:textId="461EB5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96,940.00 </w:t>
            </w:r>
          </w:p>
        </w:tc>
      </w:tr>
      <w:tr w:rsidR="00F7167F" w:rsidRPr="00F7167F" w14:paraId="0923C94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647B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B400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943DFB" w14:textId="73361A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1A1AC68A" w14:textId="714531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F5562" w14:textId="1E1E14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B3B62" w14:textId="6CBB0E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24,790.00 </w:t>
            </w:r>
          </w:p>
        </w:tc>
      </w:tr>
      <w:tr w:rsidR="00F7167F" w:rsidRPr="00F7167F" w14:paraId="52BC8B4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CD88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C38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indoy</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Payabo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240C443" w14:textId="627ACC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19B62C7D" w14:textId="0A6E5B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56B55" w14:textId="24B31C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3975D" w14:textId="27EE24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19,557.64 </w:t>
            </w:r>
          </w:p>
        </w:tc>
      </w:tr>
      <w:tr w:rsidR="00F7167F" w:rsidRPr="00F7167F" w14:paraId="7F0DCF8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6F33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E2E9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nlaon</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1EE6958" w14:textId="541766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024C0C92" w14:textId="298BB1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AE7F9" w14:textId="4CCC45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2185E" w14:textId="000F39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089,469.32 </w:t>
            </w:r>
          </w:p>
        </w:tc>
      </w:tr>
      <w:tr w:rsidR="00F7167F" w:rsidRPr="00F7167F" w14:paraId="36FACE1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E9A9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CC60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15A6D9F6" w14:textId="7C7FD2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3D0461CC" w14:textId="4558DC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8A81F" w14:textId="58D558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6A55F" w14:textId="452233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19,662.78 </w:t>
            </w:r>
          </w:p>
        </w:tc>
      </w:tr>
      <w:tr w:rsidR="00F7167F" w:rsidRPr="00F7167F" w14:paraId="284BDB8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00AC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AAC1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8DDD9" w14:textId="7BC289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3F43B276" w14:textId="4AA361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2309C" w14:textId="140E49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F9F0B" w14:textId="2975AA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849,807.18 </w:t>
            </w:r>
          </w:p>
        </w:tc>
      </w:tr>
      <w:tr w:rsidR="00F7167F" w:rsidRPr="00F7167F" w14:paraId="0A0414A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1D91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1CAF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2B3C1B0" w14:textId="5BAE29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751A7A97" w14:textId="58CF6F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DE43A" w14:textId="7F12CA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931CD" w14:textId="0898B2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9,972.10 </w:t>
            </w:r>
          </w:p>
        </w:tc>
      </w:tr>
      <w:tr w:rsidR="00F7167F" w:rsidRPr="00F7167F" w14:paraId="46ADF59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8841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015C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209909" w14:textId="385CD3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549BC004" w14:textId="4FB78B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239CF" w14:textId="447053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0AAAB" w14:textId="4CE606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12,011.48 </w:t>
            </w:r>
          </w:p>
        </w:tc>
      </w:tr>
      <w:tr w:rsidR="00F7167F" w:rsidRPr="00F7167F" w14:paraId="38544D4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2F6E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7928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7C1F60" w14:textId="2FEB66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0BCC8EC7" w14:textId="133D44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E2728" w14:textId="47540B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11296" w14:textId="6C991A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23,020.85 </w:t>
            </w:r>
          </w:p>
        </w:tc>
      </w:tr>
      <w:tr w:rsidR="00F7167F" w:rsidRPr="00F7167F" w14:paraId="13E06E0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51D9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E102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06EEE5F7" w14:textId="105AF2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5F8EBE1" w14:textId="4FDCBB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DE498" w14:textId="56BD03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74421" w14:textId="26771A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2,500.00 </w:t>
            </w:r>
          </w:p>
        </w:tc>
      </w:tr>
      <w:tr w:rsidR="00F7167F" w:rsidRPr="00F7167F" w14:paraId="16DAA98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AA87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E8CF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83ADFC" w14:textId="4A942B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12B681EE" w14:textId="183E2E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31CB" w14:textId="77FEC6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A2AA3" w14:textId="3FE717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0,262.46 </w:t>
            </w:r>
          </w:p>
        </w:tc>
      </w:tr>
      <w:tr w:rsidR="00F7167F" w:rsidRPr="00F7167F" w14:paraId="16ACBEB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7599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5E29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7336D6" w14:textId="154486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3F0BAA8D" w14:textId="4C4561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AB1E6" w14:textId="742E20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793C0" w14:textId="51A085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030,987.48 </w:t>
            </w:r>
          </w:p>
        </w:tc>
      </w:tr>
      <w:tr w:rsidR="00F7167F" w:rsidRPr="00F7167F" w14:paraId="4E40DCA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CBEC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FCBC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C8A7DF" w14:textId="5206EC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0FDCDA20" w14:textId="160F59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8B560" w14:textId="0931FE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2DCBF" w14:textId="414523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6,143.60 </w:t>
            </w:r>
          </w:p>
        </w:tc>
      </w:tr>
      <w:tr w:rsidR="00F7167F" w:rsidRPr="00F7167F" w14:paraId="0868C21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E4F0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AC79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298A67C" w14:textId="0C6454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05378B5D" w14:textId="4082D6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A179F" w14:textId="6FA483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90860" w14:textId="30C99B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92,860.00 </w:t>
            </w:r>
          </w:p>
        </w:tc>
      </w:tr>
      <w:tr w:rsidR="00F7167F" w:rsidRPr="00F7167F" w14:paraId="4C46FF4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BC60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7C45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D33ADA" w14:textId="289C95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7D85BED1" w14:textId="581B5E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6616C" w14:textId="7CFED1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42BB3" w14:textId="52306F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0,600.00 </w:t>
            </w:r>
          </w:p>
        </w:tc>
      </w:tr>
      <w:tr w:rsidR="00F7167F" w:rsidRPr="00F7167F" w14:paraId="67404D1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BC2A99"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lastRenderedPageBreak/>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7FBB0752" w14:textId="5B80082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0,599,295.97 </w:t>
            </w:r>
          </w:p>
        </w:tc>
        <w:tc>
          <w:tcPr>
            <w:tcW w:w="0" w:type="auto"/>
            <w:tcBorders>
              <w:top w:val="nil"/>
              <w:left w:val="nil"/>
              <w:bottom w:val="single" w:sz="4" w:space="0" w:color="000000"/>
              <w:right w:val="single" w:sz="4" w:space="0" w:color="000000"/>
            </w:tcBorders>
            <w:shd w:val="clear" w:color="A5A5A5" w:fill="A5A5A5"/>
            <w:noWrap/>
            <w:vAlign w:val="bottom"/>
            <w:hideMark/>
          </w:tcPr>
          <w:p w14:paraId="4514C987" w14:textId="12F3B6F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98419E2" w14:textId="38F649B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BE1C4C5" w14:textId="65EEC95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2,521,565.97 </w:t>
            </w:r>
          </w:p>
        </w:tc>
      </w:tr>
      <w:tr w:rsidR="00F7167F" w:rsidRPr="00F7167F" w14:paraId="1FA31B75"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A3E14"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578C4D1F" w14:textId="149C3E9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992,286.21 </w:t>
            </w:r>
          </w:p>
        </w:tc>
        <w:tc>
          <w:tcPr>
            <w:tcW w:w="0" w:type="auto"/>
            <w:tcBorders>
              <w:top w:val="nil"/>
              <w:left w:val="nil"/>
              <w:bottom w:val="single" w:sz="4" w:space="0" w:color="000000"/>
              <w:right w:val="single" w:sz="4" w:space="0" w:color="000000"/>
            </w:tcBorders>
            <w:shd w:val="clear" w:color="D8D8D8" w:fill="D8D8D8"/>
            <w:noWrap/>
            <w:vAlign w:val="bottom"/>
            <w:hideMark/>
          </w:tcPr>
          <w:p w14:paraId="3C777F85" w14:textId="4A7510E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63E250" w14:textId="55D20F7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EDFE77" w14:textId="7C5994C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992,286.21 </w:t>
            </w:r>
          </w:p>
        </w:tc>
      </w:tr>
      <w:tr w:rsidR="00F7167F" w:rsidRPr="00F7167F" w14:paraId="4EF4ED1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11CD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B321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BDCECEC" w14:textId="7B5BD3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4,759.42 </w:t>
            </w:r>
          </w:p>
        </w:tc>
        <w:tc>
          <w:tcPr>
            <w:tcW w:w="0" w:type="auto"/>
            <w:tcBorders>
              <w:top w:val="nil"/>
              <w:left w:val="nil"/>
              <w:bottom w:val="single" w:sz="4" w:space="0" w:color="000000"/>
              <w:right w:val="single" w:sz="4" w:space="0" w:color="000000"/>
            </w:tcBorders>
            <w:shd w:val="clear" w:color="auto" w:fill="auto"/>
            <w:noWrap/>
            <w:vAlign w:val="bottom"/>
            <w:hideMark/>
          </w:tcPr>
          <w:p w14:paraId="157A1AC4" w14:textId="5F8BDD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17C97" w14:textId="458D84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566DA" w14:textId="2FB5EC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4,759.42 </w:t>
            </w:r>
          </w:p>
        </w:tc>
      </w:tr>
      <w:tr w:rsidR="00F7167F" w:rsidRPr="00F7167F" w14:paraId="41A3BC4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8C6E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3583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CB4C8E" w14:textId="0C2FA3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C44CDFC" w14:textId="26D8F1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F13B0" w14:textId="5E2B04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32A4A" w14:textId="07601D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3.93 </w:t>
            </w:r>
          </w:p>
        </w:tc>
      </w:tr>
      <w:tr w:rsidR="00F7167F" w:rsidRPr="00F7167F" w14:paraId="08D65BF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C012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643C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35C73" w14:textId="68CFEE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51E66DD" w14:textId="193724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D2A3D" w14:textId="45CD31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A4CF6" w14:textId="1279BE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7.86 </w:t>
            </w:r>
          </w:p>
        </w:tc>
      </w:tr>
      <w:tr w:rsidR="00F7167F" w:rsidRPr="00F7167F" w14:paraId="799E428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2AEA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419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ripi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946BD1" w14:textId="7BCF62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5,895.00 </w:t>
            </w:r>
          </w:p>
        </w:tc>
        <w:tc>
          <w:tcPr>
            <w:tcW w:w="0" w:type="auto"/>
            <w:tcBorders>
              <w:top w:val="nil"/>
              <w:left w:val="nil"/>
              <w:bottom w:val="single" w:sz="4" w:space="0" w:color="000000"/>
              <w:right w:val="single" w:sz="4" w:space="0" w:color="000000"/>
            </w:tcBorders>
            <w:shd w:val="clear" w:color="auto" w:fill="auto"/>
            <w:noWrap/>
            <w:vAlign w:val="bottom"/>
            <w:hideMark/>
          </w:tcPr>
          <w:p w14:paraId="7BF9230A" w14:textId="38C5BD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2290D" w14:textId="181A3B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D9948" w14:textId="2D6B18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5,895.00 </w:t>
            </w:r>
          </w:p>
        </w:tc>
      </w:tr>
      <w:tr w:rsidR="00F7167F" w:rsidRPr="00F7167F" w14:paraId="16F71ADE"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A7188"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992556E" w14:textId="193258B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316,300.22 </w:t>
            </w:r>
          </w:p>
        </w:tc>
        <w:tc>
          <w:tcPr>
            <w:tcW w:w="0" w:type="auto"/>
            <w:tcBorders>
              <w:top w:val="nil"/>
              <w:left w:val="nil"/>
              <w:bottom w:val="single" w:sz="4" w:space="0" w:color="000000"/>
              <w:right w:val="single" w:sz="4" w:space="0" w:color="000000"/>
            </w:tcBorders>
            <w:shd w:val="clear" w:color="D8D8D8" w:fill="D8D8D8"/>
            <w:noWrap/>
            <w:vAlign w:val="bottom"/>
            <w:hideMark/>
          </w:tcPr>
          <w:p w14:paraId="5DE453CC" w14:textId="189EC1D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6F9619" w14:textId="7DF5234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2DE0085" w14:textId="1DCDAA5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329,200.22 </w:t>
            </w:r>
          </w:p>
        </w:tc>
      </w:tr>
      <w:tr w:rsidR="00F7167F" w:rsidRPr="00F7167F" w14:paraId="00A3C0C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E6196"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26E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EC45877" w14:textId="1D79EB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3D82971C" w14:textId="43B2A0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BEAC2" w14:textId="55C067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9E94B" w14:textId="19F706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0,351.17 </w:t>
            </w:r>
          </w:p>
        </w:tc>
      </w:tr>
      <w:tr w:rsidR="00F7167F" w:rsidRPr="00F7167F" w14:paraId="4418F4B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82D9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A181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2E2B9AC4" w14:textId="314681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9DD0FF4" w14:textId="5EF43C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9F56C" w14:textId="3005D9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8F013" w14:textId="6636E0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70.70 </w:t>
            </w:r>
          </w:p>
        </w:tc>
      </w:tr>
      <w:tr w:rsidR="00F7167F" w:rsidRPr="00F7167F" w14:paraId="705701B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18FC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4FF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3FA5FD8" w14:textId="31513D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373B9EFC" w14:textId="79D04F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F0843" w14:textId="1BAD6E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C963B" w14:textId="261396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70.70 </w:t>
            </w:r>
          </w:p>
        </w:tc>
      </w:tr>
      <w:tr w:rsidR="00F7167F" w:rsidRPr="00F7167F" w14:paraId="12085F4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9968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FC89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FE96F4" w14:textId="0045CD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1E987" w14:textId="79CDEE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8C68B" w14:textId="5DB866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0505AEEC" w14:textId="2B207C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900.00 </w:t>
            </w:r>
          </w:p>
        </w:tc>
      </w:tr>
      <w:tr w:rsidR="00F7167F" w:rsidRPr="00F7167F" w14:paraId="062445A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C2B9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02E6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E1A96B" w14:textId="1681C8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352D52F3" w14:textId="2D9788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40F64" w14:textId="0E5C7D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F445F" w14:textId="172CA0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19,868.75 </w:t>
            </w:r>
          </w:p>
        </w:tc>
      </w:tr>
      <w:tr w:rsidR="00F7167F" w:rsidRPr="00F7167F" w14:paraId="07E0BDF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0347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9803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2BF78BCD" w14:textId="39175E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95,138.90 </w:t>
            </w:r>
          </w:p>
        </w:tc>
        <w:tc>
          <w:tcPr>
            <w:tcW w:w="0" w:type="auto"/>
            <w:tcBorders>
              <w:top w:val="nil"/>
              <w:left w:val="nil"/>
              <w:bottom w:val="single" w:sz="4" w:space="0" w:color="000000"/>
              <w:right w:val="single" w:sz="4" w:space="0" w:color="000000"/>
            </w:tcBorders>
            <w:shd w:val="clear" w:color="auto" w:fill="auto"/>
            <w:noWrap/>
            <w:vAlign w:val="bottom"/>
            <w:hideMark/>
          </w:tcPr>
          <w:p w14:paraId="52BB138F" w14:textId="46B74B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A37DA" w14:textId="29456F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D9D68" w14:textId="3152F1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95,138.90 </w:t>
            </w:r>
          </w:p>
        </w:tc>
      </w:tr>
      <w:tr w:rsidR="00F7167F" w:rsidRPr="00F7167F" w14:paraId="7645841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3FD27"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6C739965" w14:textId="1D6C5BF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7,516,806.89 </w:t>
            </w:r>
          </w:p>
        </w:tc>
        <w:tc>
          <w:tcPr>
            <w:tcW w:w="0" w:type="auto"/>
            <w:tcBorders>
              <w:top w:val="nil"/>
              <w:left w:val="nil"/>
              <w:bottom w:val="single" w:sz="4" w:space="0" w:color="000000"/>
              <w:right w:val="single" w:sz="4" w:space="0" w:color="000000"/>
            </w:tcBorders>
            <w:shd w:val="clear" w:color="D8D8D8" w:fill="D8D8D8"/>
            <w:noWrap/>
            <w:vAlign w:val="bottom"/>
            <w:hideMark/>
          </w:tcPr>
          <w:p w14:paraId="29D0A025" w14:textId="0CD7F41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9C6702" w14:textId="413B3A7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228A113" w14:textId="54C6499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7,665,176.89 </w:t>
            </w:r>
          </w:p>
        </w:tc>
      </w:tr>
      <w:tr w:rsidR="00F7167F" w:rsidRPr="00F7167F" w14:paraId="64255AB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93567"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2A28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54122DBF" w14:textId="76BC21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3,013.40 </w:t>
            </w:r>
          </w:p>
        </w:tc>
        <w:tc>
          <w:tcPr>
            <w:tcW w:w="0" w:type="auto"/>
            <w:tcBorders>
              <w:top w:val="nil"/>
              <w:left w:val="nil"/>
              <w:bottom w:val="single" w:sz="4" w:space="0" w:color="000000"/>
              <w:right w:val="single" w:sz="4" w:space="0" w:color="000000"/>
            </w:tcBorders>
            <w:shd w:val="clear" w:color="auto" w:fill="auto"/>
            <w:noWrap/>
            <w:vAlign w:val="bottom"/>
            <w:hideMark/>
          </w:tcPr>
          <w:p w14:paraId="5871D945" w14:textId="273BCC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90096" w14:textId="4DEA74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85023" w14:textId="4B1362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3,013.40 </w:t>
            </w:r>
          </w:p>
        </w:tc>
      </w:tr>
      <w:tr w:rsidR="00F7167F" w:rsidRPr="00F7167F" w14:paraId="5418C71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6BDE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03E6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31E7D0F0" w14:textId="338D6A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25474C0C" w14:textId="20E047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D3F6D" w14:textId="43F6A1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714FC" w14:textId="0B58F3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56,523.34 </w:t>
            </w:r>
          </w:p>
        </w:tc>
      </w:tr>
      <w:tr w:rsidR="00F7167F" w:rsidRPr="00F7167F" w14:paraId="37D84D3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ABEA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206A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172982" w14:textId="634A2B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08A05A70" w14:textId="74D393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A380F" w14:textId="5B74A1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541DC" w14:textId="2DB7DA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96,139.98 </w:t>
            </w:r>
          </w:p>
        </w:tc>
      </w:tr>
      <w:tr w:rsidR="00F7167F" w:rsidRPr="00F7167F" w14:paraId="28BA087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5F1B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6098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08BEBC" w14:textId="3C6D46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28A2457" w14:textId="2D6C28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0E29C" w14:textId="0C184C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2860A" w14:textId="01FCE2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7,840.32 </w:t>
            </w:r>
          </w:p>
        </w:tc>
      </w:tr>
      <w:tr w:rsidR="00F7167F" w:rsidRPr="00F7167F" w14:paraId="086C787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3505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DD94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D5FB38" w14:textId="70F09A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A137F8A" w14:textId="389F09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0B611" w14:textId="455DBA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550FD" w14:textId="2B8D2F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227.86 </w:t>
            </w:r>
          </w:p>
        </w:tc>
      </w:tr>
      <w:tr w:rsidR="00F7167F" w:rsidRPr="00F7167F" w14:paraId="0CC0945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6959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5C7A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BA216D" w14:textId="4379F7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FA10373" w14:textId="11B06D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E3D1A" w14:textId="66A7A3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AEA3C" w14:textId="4ACEA8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31.79 </w:t>
            </w:r>
          </w:p>
        </w:tc>
      </w:tr>
      <w:tr w:rsidR="00F7167F" w:rsidRPr="00F7167F" w14:paraId="6B68E5E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7F24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730E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4B6828" w14:textId="29CFB2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29E78B64" w14:textId="3FC281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B5265" w14:textId="4C3B08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4C915" w14:textId="5125A1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280.00 </w:t>
            </w:r>
          </w:p>
        </w:tc>
      </w:tr>
      <w:tr w:rsidR="00F7167F" w:rsidRPr="00F7167F" w14:paraId="4F37232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A032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7B66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1CE4379" w14:textId="1CCF99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30FF4490" w14:textId="5E2F7E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6065A" w14:textId="747EE8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E93D2" w14:textId="1E9585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5,227.86 </w:t>
            </w:r>
          </w:p>
        </w:tc>
      </w:tr>
      <w:tr w:rsidR="00F7167F" w:rsidRPr="00F7167F" w14:paraId="10789F4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BC3A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D40D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05CC94C1" w14:textId="325406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4736923" w14:textId="6EB53B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51FF5" w14:textId="3CC0DF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7D558" w14:textId="331469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75.72 </w:t>
            </w:r>
          </w:p>
        </w:tc>
      </w:tr>
      <w:tr w:rsidR="00F7167F" w:rsidRPr="00F7167F" w14:paraId="48B1D78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362F2"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7DD4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E7157FE" w14:textId="5F5AA6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98BA2" w14:textId="537444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E8FF5" w14:textId="47C16A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77657621" w14:textId="6E9250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380.00 </w:t>
            </w:r>
          </w:p>
        </w:tc>
      </w:tr>
      <w:tr w:rsidR="00F7167F" w:rsidRPr="00F7167F" w14:paraId="50E17FE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7199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D4F6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2C204D" w14:textId="655B4C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9DFE371" w14:textId="668712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54C1B" w14:textId="59EDBA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56A92" w14:textId="004E6D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7.86 </w:t>
            </w:r>
          </w:p>
        </w:tc>
      </w:tr>
      <w:tr w:rsidR="00F7167F" w:rsidRPr="00F7167F" w14:paraId="104BA0D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3F56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9D39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18D66494" w14:textId="12081A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73DD41C0" w14:textId="65BDC9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0679A" w14:textId="49F1C9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3345E" w14:textId="55B3A5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5,144.00 </w:t>
            </w:r>
          </w:p>
        </w:tc>
      </w:tr>
      <w:tr w:rsidR="00F7167F" w:rsidRPr="00F7167F" w14:paraId="3772D79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5BCF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FCC7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6B23BE8E" w14:textId="2EA33D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55238CF" w14:textId="44F584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A3457" w14:textId="078F65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7596D0F5" w14:textId="070DC3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087.86 </w:t>
            </w:r>
          </w:p>
        </w:tc>
      </w:tr>
      <w:tr w:rsidR="00F7167F" w:rsidRPr="00F7167F" w14:paraId="2B525C2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4DA7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D428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tag-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EDD2DD" w14:textId="6B1113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35BF4D5D" w14:textId="6F6810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7C3E7" w14:textId="647B6F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32399" w14:textId="56C74E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22,384.25 </w:t>
            </w:r>
          </w:p>
        </w:tc>
      </w:tr>
      <w:tr w:rsidR="00F7167F" w:rsidRPr="00F7167F" w14:paraId="5C24CB1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6E09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3148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7CC7E" w14:textId="53F756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3EAD0039" w14:textId="41B795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E6DB1" w14:textId="2FC46E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2D0C2" w14:textId="7FF86D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31.79 </w:t>
            </w:r>
          </w:p>
        </w:tc>
      </w:tr>
      <w:tr w:rsidR="00F7167F" w:rsidRPr="00F7167F" w14:paraId="410C404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F5C0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9BD3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6C2CC3" w14:textId="55B575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06FE0983" w14:textId="74CDFF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FA3CE" w14:textId="22C791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BFF0A" w14:textId="496A6F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8,866.93 </w:t>
            </w:r>
          </w:p>
        </w:tc>
      </w:tr>
      <w:tr w:rsidR="00F7167F" w:rsidRPr="00F7167F" w14:paraId="6A50162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B4B8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E0C9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D1577FC" w14:textId="6B7D10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BA8DFCE" w14:textId="15F4A2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EB2D6" w14:textId="27FBD7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F7CC7" w14:textId="0A2119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3.93 </w:t>
            </w:r>
          </w:p>
        </w:tc>
      </w:tr>
      <w:tr w:rsidR="00F7167F" w:rsidRPr="00F7167F" w14:paraId="3C3491A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DBC58"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F32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B31402" w14:textId="71FDFD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3683F" w14:textId="65FE60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2F25C" w14:textId="418BC5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5668731C" w14:textId="558971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300.00 </w:t>
            </w:r>
          </w:p>
        </w:tc>
      </w:tr>
      <w:tr w:rsidR="00F7167F" w:rsidRPr="00F7167F" w14:paraId="5503239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3FF2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0094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0FE225" w14:textId="6F7000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395FB" w14:textId="5DCD64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DB7CC" w14:textId="25E478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3600B918" w14:textId="3E13FF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690.00 </w:t>
            </w:r>
          </w:p>
        </w:tc>
      </w:tr>
      <w:tr w:rsidR="00F7167F" w:rsidRPr="00F7167F" w14:paraId="208C65C0"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8DA40"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B59C242" w14:textId="403AD2A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419,750.54 </w:t>
            </w:r>
          </w:p>
        </w:tc>
        <w:tc>
          <w:tcPr>
            <w:tcW w:w="0" w:type="auto"/>
            <w:tcBorders>
              <w:top w:val="nil"/>
              <w:left w:val="nil"/>
              <w:bottom w:val="single" w:sz="4" w:space="0" w:color="000000"/>
              <w:right w:val="single" w:sz="4" w:space="0" w:color="000000"/>
            </w:tcBorders>
            <w:shd w:val="clear" w:color="D8D8D8" w:fill="D8D8D8"/>
            <w:noWrap/>
            <w:vAlign w:val="bottom"/>
            <w:hideMark/>
          </w:tcPr>
          <w:p w14:paraId="1D7E454E" w14:textId="2423203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358752" w14:textId="1FD585F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095214A" w14:textId="0C128A0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434,750.54 </w:t>
            </w:r>
          </w:p>
        </w:tc>
      </w:tr>
      <w:tr w:rsidR="00F7167F" w:rsidRPr="00F7167F" w14:paraId="29FA5AC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828A7"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C677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109D6B5" w14:textId="765C45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517ECA79" w14:textId="7A98ED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A734E" w14:textId="59B62D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627AA" w14:textId="14BFFE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207.68 </w:t>
            </w:r>
          </w:p>
        </w:tc>
      </w:tr>
      <w:tr w:rsidR="00F7167F" w:rsidRPr="00F7167F" w14:paraId="48F48FC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96927"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39D0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2B6B5D80" w14:textId="3F210A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0EEB012" w14:textId="149736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581B2" w14:textId="140B84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D7DBA" w14:textId="60DD9B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1,210.00 </w:t>
            </w:r>
          </w:p>
        </w:tc>
      </w:tr>
      <w:tr w:rsidR="00F7167F" w:rsidRPr="00F7167F" w14:paraId="62DC0A5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C05F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E355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12200E" w14:textId="120C99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2C6488D0" w14:textId="3486BA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1513B" w14:textId="040F4B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09F60AB8" w14:textId="0B593C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5,605.00 </w:t>
            </w:r>
          </w:p>
        </w:tc>
      </w:tr>
      <w:tr w:rsidR="00F7167F" w:rsidRPr="00F7167F" w14:paraId="120F771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6BE0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59C8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C32D3A" w14:textId="69F6DE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23AAF4C6" w14:textId="28BDAD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D0D38" w14:textId="1E12D0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10D84" w14:textId="6DB35F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60,912.86 </w:t>
            </w:r>
          </w:p>
        </w:tc>
      </w:tr>
      <w:tr w:rsidR="00F7167F" w:rsidRPr="00F7167F" w14:paraId="40F0383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78DD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9093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140927" w14:textId="5679F2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7,212.00 </w:t>
            </w:r>
          </w:p>
        </w:tc>
        <w:tc>
          <w:tcPr>
            <w:tcW w:w="0" w:type="auto"/>
            <w:tcBorders>
              <w:top w:val="nil"/>
              <w:left w:val="nil"/>
              <w:bottom w:val="single" w:sz="4" w:space="0" w:color="000000"/>
              <w:right w:val="single" w:sz="4" w:space="0" w:color="000000"/>
            </w:tcBorders>
            <w:shd w:val="clear" w:color="auto" w:fill="auto"/>
            <w:noWrap/>
            <w:vAlign w:val="bottom"/>
            <w:hideMark/>
          </w:tcPr>
          <w:p w14:paraId="35B00C83" w14:textId="5F14B7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CD448" w14:textId="352012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8AE10" w14:textId="1F4342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7,212.00 </w:t>
            </w:r>
          </w:p>
        </w:tc>
      </w:tr>
      <w:tr w:rsidR="00F7167F" w:rsidRPr="00F7167F" w14:paraId="690E68F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A1C0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133C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082BEB81" w14:textId="671DC6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17F66CA9" w14:textId="2AA2DD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35D18" w14:textId="63F5B7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7496B" w14:textId="30DFC0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393.00 </w:t>
            </w:r>
          </w:p>
        </w:tc>
      </w:tr>
      <w:tr w:rsidR="00F7167F" w:rsidRPr="00F7167F" w14:paraId="35935A5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EF2D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7647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876302D" w14:textId="013221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29230D5C" w14:textId="46F6D5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44230" w14:textId="2C11A2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BF504" w14:textId="305E9A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140.00 </w:t>
            </w:r>
          </w:p>
        </w:tc>
      </w:tr>
      <w:tr w:rsidR="00F7167F" w:rsidRPr="00F7167F" w14:paraId="5521ED7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DD1F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D9F9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904531" w14:textId="2F629F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15BB1A68" w14:textId="260C62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0C4B3" w14:textId="7BB33B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6D45B" w14:textId="612D3F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070.00 </w:t>
            </w:r>
          </w:p>
        </w:tc>
      </w:tr>
      <w:tr w:rsidR="00F7167F" w:rsidRPr="00F7167F" w14:paraId="36958DAE"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EBE14"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1EEB752" w14:textId="2E2AD1E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7,070,604.82 </w:t>
            </w:r>
          </w:p>
        </w:tc>
        <w:tc>
          <w:tcPr>
            <w:tcW w:w="0" w:type="auto"/>
            <w:tcBorders>
              <w:top w:val="nil"/>
              <w:left w:val="nil"/>
              <w:bottom w:val="single" w:sz="4" w:space="0" w:color="000000"/>
              <w:right w:val="single" w:sz="4" w:space="0" w:color="000000"/>
            </w:tcBorders>
            <w:shd w:val="clear" w:color="D8D8D8" w:fill="D8D8D8"/>
            <w:noWrap/>
            <w:vAlign w:val="bottom"/>
            <w:hideMark/>
          </w:tcPr>
          <w:p w14:paraId="0DFB8528" w14:textId="3BFEFCE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300423" w14:textId="5B3C099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E1B5376" w14:textId="408EA09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179,104.82 </w:t>
            </w:r>
          </w:p>
        </w:tc>
      </w:tr>
      <w:tr w:rsidR="00F7167F" w:rsidRPr="00F7167F" w14:paraId="23D6AC4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92FDE"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E217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E3635C3" w14:textId="7CFE64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50B92C6A" w14:textId="47CE77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9CFA6" w14:textId="2DF50B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FF7C9" w14:textId="398B3A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256.41 </w:t>
            </w:r>
          </w:p>
        </w:tc>
      </w:tr>
      <w:tr w:rsidR="00F7167F" w:rsidRPr="00F7167F" w14:paraId="5A215F2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BAC0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2938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4181A07E" w14:textId="5A22F5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24F6D971" w14:textId="0E8576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08B75" w14:textId="76E97A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2E551" w14:textId="2F29E0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59,825.00 </w:t>
            </w:r>
          </w:p>
        </w:tc>
      </w:tr>
      <w:tr w:rsidR="00F7167F" w:rsidRPr="00F7167F" w14:paraId="247AA9B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CFD1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5461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02AF0D85" w14:textId="1219C5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0A65207" w14:textId="50275A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59E8D" w14:textId="26DC63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0670F" w14:textId="11BDC7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3.93 </w:t>
            </w:r>
          </w:p>
        </w:tc>
      </w:tr>
      <w:tr w:rsidR="00F7167F" w:rsidRPr="00F7167F" w14:paraId="4348C7D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CB13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72A2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tugu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D8E339" w14:textId="7B1042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6391DF5E" w14:textId="6734CD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2F4EF" w14:textId="3D1041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B6238" w14:textId="57276D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8,869.12 </w:t>
            </w:r>
          </w:p>
        </w:tc>
      </w:tr>
      <w:tr w:rsidR="00F7167F" w:rsidRPr="00F7167F" w14:paraId="361BAB2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659D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180C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2DC6D6F8" w14:textId="234B9B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1BF29" w14:textId="3A9E30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F6448" w14:textId="5861D3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6536F692" w14:textId="4CD587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08,500.00 </w:t>
            </w:r>
          </w:p>
        </w:tc>
      </w:tr>
      <w:tr w:rsidR="00F7167F" w:rsidRPr="00F7167F" w14:paraId="2D2E745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257B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C62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gapul</w:t>
            </w:r>
            <w:proofErr w:type="spellEnd"/>
            <w:r w:rsidRPr="00F7167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5E19D8DB" w14:textId="269CCF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20A12D37" w14:textId="1B8F26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060C8" w14:textId="41CA56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DD5A3" w14:textId="557677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9,204.52 </w:t>
            </w:r>
          </w:p>
        </w:tc>
      </w:tr>
      <w:tr w:rsidR="00F7167F" w:rsidRPr="00F7167F" w14:paraId="4A5E3BF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0DF2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EC87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8C83FF" w14:textId="3FE46A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47B0ABAC" w14:textId="695D6E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6BDC0" w14:textId="603BA6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A478B" w14:textId="166FEB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386,203.80 </w:t>
            </w:r>
          </w:p>
        </w:tc>
      </w:tr>
      <w:tr w:rsidR="00F7167F" w:rsidRPr="00F7167F" w14:paraId="5109E0F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F472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A580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9FAD61" w14:textId="5939D6D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5DCB3BDA" w14:textId="0A569F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3FD53" w14:textId="7DC0B2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A3EE7" w14:textId="27B0A3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3,956.90 </w:t>
            </w:r>
          </w:p>
        </w:tc>
      </w:tr>
      <w:tr w:rsidR="00F7167F" w:rsidRPr="00F7167F" w14:paraId="58C32D1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95AAD"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84FA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2343907C" w14:textId="191DAB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720AA9FA" w14:textId="413F77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7E039" w14:textId="53DC60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19CAE" w14:textId="763CBC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8,659.86 </w:t>
            </w:r>
          </w:p>
        </w:tc>
      </w:tr>
      <w:tr w:rsidR="00F7167F" w:rsidRPr="00F7167F" w14:paraId="5B65807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68634"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75C7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San Jose de </w:t>
            </w:r>
            <w:proofErr w:type="spellStart"/>
            <w:r w:rsidRPr="00F7167F">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2350CB" w14:textId="703CFE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0,793.29 </w:t>
            </w:r>
          </w:p>
        </w:tc>
        <w:tc>
          <w:tcPr>
            <w:tcW w:w="0" w:type="auto"/>
            <w:tcBorders>
              <w:top w:val="nil"/>
              <w:left w:val="nil"/>
              <w:bottom w:val="single" w:sz="4" w:space="0" w:color="000000"/>
              <w:right w:val="single" w:sz="4" w:space="0" w:color="000000"/>
            </w:tcBorders>
            <w:shd w:val="clear" w:color="auto" w:fill="auto"/>
            <w:noWrap/>
            <w:vAlign w:val="bottom"/>
            <w:hideMark/>
          </w:tcPr>
          <w:p w14:paraId="0CDF567D" w14:textId="732648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5AB9C" w14:textId="7FED53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57456" w14:textId="5E03A7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0,793.29 </w:t>
            </w:r>
          </w:p>
        </w:tc>
      </w:tr>
      <w:tr w:rsidR="00F7167F" w:rsidRPr="00F7167F" w14:paraId="3D545EF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DE5A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F95F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30086F28" w14:textId="5F387C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E9D303D" w14:textId="1A04EF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084C6" w14:textId="671DB3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2A05B" w14:textId="1019A3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87.86 </w:t>
            </w:r>
          </w:p>
        </w:tc>
      </w:tr>
      <w:tr w:rsidR="00F7167F" w:rsidRPr="00F7167F" w14:paraId="6238E2D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CB0A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1DEF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4FF3A3F0" w14:textId="3E143E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bottom"/>
            <w:hideMark/>
          </w:tcPr>
          <w:p w14:paraId="50E511D7" w14:textId="210BF7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A5545" w14:textId="71ABDF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6350B" w14:textId="298675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6,204.13 </w:t>
            </w:r>
          </w:p>
        </w:tc>
      </w:tr>
      <w:tr w:rsidR="00F7167F" w:rsidRPr="00F7167F" w14:paraId="0A10DB01"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2A42D"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2411EEC" w14:textId="0E99800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274C3600" w14:textId="7C2889C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C077EA" w14:textId="36A739C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FC524A6" w14:textId="5769441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921,047.29 </w:t>
            </w:r>
          </w:p>
        </w:tc>
      </w:tr>
      <w:tr w:rsidR="00F7167F" w:rsidRPr="00F7167F" w14:paraId="3DA1F5D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E7D98"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50DF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7AC52C65" w14:textId="4A28AE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794507F6" w14:textId="3107B7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F7082" w14:textId="250E0C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C2D14" w14:textId="29E305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767.56 </w:t>
            </w:r>
          </w:p>
        </w:tc>
      </w:tr>
      <w:tr w:rsidR="00F7167F" w:rsidRPr="00F7167F" w14:paraId="7DA70AF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0E93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F879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62B1C8" w14:textId="3171F0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44B2963" w14:textId="57815C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F8BBC" w14:textId="651F6F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0A429" w14:textId="28D95A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75.72 </w:t>
            </w:r>
          </w:p>
        </w:tc>
      </w:tr>
      <w:tr w:rsidR="00F7167F" w:rsidRPr="00F7167F" w14:paraId="501C9C5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C4B20"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BBAB05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40AD4EA" w14:textId="328120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6E568" w14:textId="7AA091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B9CCD" w14:textId="6E409A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12EB2C08" w14:textId="62D5D1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7481A0F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781A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717F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Tomas </w:t>
            </w:r>
            <w:proofErr w:type="spellStart"/>
            <w:r w:rsidRPr="00F7167F">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CF9FF8" w14:textId="54BF32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738D83D" w14:textId="1B045E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C929F" w14:textId="1F93B7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1BE57" w14:textId="6C6537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75.72 </w:t>
            </w:r>
          </w:p>
        </w:tc>
      </w:tr>
      <w:tr w:rsidR="00F7167F" w:rsidRPr="00F7167F" w14:paraId="406591D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853D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5E0C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0D4BE5" w14:textId="4D4484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3E2577F8" w14:textId="347B96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82E86" w14:textId="5A4B08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DA4D2" w14:textId="3F2534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0,901.86 </w:t>
            </w:r>
          </w:p>
        </w:tc>
      </w:tr>
      <w:tr w:rsidR="00F7167F" w:rsidRPr="00F7167F" w14:paraId="454B155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99B16"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F5FA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6465A6" w14:textId="503347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C7A0F" w14:textId="231DFE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34261" w14:textId="23073B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4E164E2B" w14:textId="2B1B87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7,500.00 </w:t>
            </w:r>
          </w:p>
        </w:tc>
      </w:tr>
      <w:tr w:rsidR="00F7167F" w:rsidRPr="00F7167F" w14:paraId="351F43D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E54A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1ED9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84CE24" w14:textId="28E4F5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15E50077" w14:textId="1ACA9B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F905A" w14:textId="0A1DD6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18C3C" w14:textId="6C930A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6,526.43 </w:t>
            </w:r>
          </w:p>
        </w:tc>
      </w:tr>
      <w:tr w:rsidR="00F7167F" w:rsidRPr="00F7167F" w14:paraId="741D2302"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798D42"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512CD8C5" w14:textId="0BC6290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9,101,903.30 </w:t>
            </w:r>
          </w:p>
        </w:tc>
        <w:tc>
          <w:tcPr>
            <w:tcW w:w="0" w:type="auto"/>
            <w:tcBorders>
              <w:top w:val="nil"/>
              <w:left w:val="nil"/>
              <w:bottom w:val="single" w:sz="4" w:space="0" w:color="000000"/>
              <w:right w:val="single" w:sz="4" w:space="0" w:color="000000"/>
            </w:tcBorders>
            <w:shd w:val="clear" w:color="A5A5A5" w:fill="A5A5A5"/>
            <w:noWrap/>
            <w:vAlign w:val="bottom"/>
            <w:hideMark/>
          </w:tcPr>
          <w:p w14:paraId="4084D575" w14:textId="1D42A59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2FDC5D1" w14:textId="7183BE4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9AB460" w14:textId="599CE76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9,101,903.30 </w:t>
            </w:r>
          </w:p>
        </w:tc>
      </w:tr>
      <w:tr w:rsidR="00F7167F" w:rsidRPr="00F7167F" w14:paraId="6C7E6E44"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4F4CC"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0BFED55" w14:textId="3AB2EA0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4E00AAB2" w14:textId="01BDC11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A1602F" w14:textId="7AADDF2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F3A5AA" w14:textId="79E140C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5,180,544.00 </w:t>
            </w:r>
          </w:p>
        </w:tc>
      </w:tr>
      <w:tr w:rsidR="00F7167F" w:rsidRPr="00F7167F" w14:paraId="3C59640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91F90"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CB0B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cungan</w:t>
            </w:r>
            <w:proofErr w:type="spellEnd"/>
            <w:r w:rsidRPr="00F7167F">
              <w:rPr>
                <w:rFonts w:ascii="Arial Narrow" w:eastAsia="Times New Roman" w:hAnsi="Arial Narrow"/>
                <w:i/>
                <w:iCs/>
                <w:color w:val="000000"/>
                <w:sz w:val="20"/>
                <w:szCs w:val="20"/>
              </w:rPr>
              <w:t xml:space="preserve"> (Leon T. </w:t>
            </w:r>
            <w:proofErr w:type="spellStart"/>
            <w:r w:rsidRPr="00F7167F">
              <w:rPr>
                <w:rFonts w:ascii="Arial Narrow" w:eastAsia="Times New Roman" w:hAnsi="Arial Narrow"/>
                <w:i/>
                <w:iCs/>
                <w:color w:val="000000"/>
                <w:sz w:val="20"/>
                <w:szCs w:val="20"/>
              </w:rPr>
              <w:t>Postigo</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6B3B79E" w14:textId="5F8588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0797F428" w14:textId="6A2FCB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E4825" w14:textId="656B59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29452" w14:textId="62A1D2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4,440.00 </w:t>
            </w:r>
          </w:p>
        </w:tc>
      </w:tr>
      <w:tr w:rsidR="00F7167F" w:rsidRPr="00F7167F" w14:paraId="24E1106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E1AF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D035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B7093D" w14:textId="213388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04EA25B5" w14:textId="6A5052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53B3D" w14:textId="1C0AB5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E6CA0" w14:textId="0D9FEA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6,240.00 </w:t>
            </w:r>
          </w:p>
        </w:tc>
      </w:tr>
      <w:tr w:rsidR="00F7167F" w:rsidRPr="00F7167F" w14:paraId="7DA442C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FCB9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216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66E38F78" w14:textId="404CB3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4303EC79" w14:textId="2F9950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3BDCB" w14:textId="4CD30C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4D470" w14:textId="041FED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16,192.50 </w:t>
            </w:r>
          </w:p>
        </w:tc>
      </w:tr>
      <w:tr w:rsidR="00F7167F" w:rsidRPr="00F7167F" w14:paraId="0C25F18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3BDC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3D57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polog</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B10A766" w14:textId="0B5E3E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8F2A8E2" w14:textId="3F1142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59BC0" w14:textId="786FC8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4F0AF" w14:textId="2FB848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63,960.00 </w:t>
            </w:r>
          </w:p>
        </w:tc>
      </w:tr>
      <w:tr w:rsidR="00F7167F" w:rsidRPr="00F7167F" w14:paraId="4112038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F61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E3B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3DAC96" w14:textId="7EC29A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5612B80E" w14:textId="056CF6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BC874" w14:textId="6D1E99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5DC09" w14:textId="063EDF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2,960.00 </w:t>
            </w:r>
          </w:p>
        </w:tc>
      </w:tr>
      <w:tr w:rsidR="00F7167F" w:rsidRPr="00F7167F" w14:paraId="02D0760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E920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43E8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6EA45D" w14:textId="732C2A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2A48B41" w14:textId="1BFD0F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F260A" w14:textId="4451D3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316E9" w14:textId="572D52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3,560.00 </w:t>
            </w:r>
          </w:p>
        </w:tc>
      </w:tr>
      <w:tr w:rsidR="00F7167F" w:rsidRPr="00F7167F" w14:paraId="67F9905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D4C2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F4AF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Jose Dalman (</w:t>
            </w:r>
            <w:proofErr w:type="spellStart"/>
            <w:r w:rsidRPr="00F7167F">
              <w:rPr>
                <w:rFonts w:ascii="Arial Narrow" w:eastAsia="Times New Roman" w:hAnsi="Arial Narrow"/>
                <w:i/>
                <w:iCs/>
                <w:color w:val="000000"/>
                <w:sz w:val="20"/>
                <w:szCs w:val="20"/>
              </w:rPr>
              <w:t>Ponot</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A9AB0B4" w14:textId="765088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7B79C938" w14:textId="5599CD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975C3" w14:textId="7369DA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77C99" w14:textId="47920C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1,200.00 </w:t>
            </w:r>
          </w:p>
        </w:tc>
      </w:tr>
      <w:tr w:rsidR="00F7167F" w:rsidRPr="00F7167F" w14:paraId="0E46E2A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24F4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897E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F79664" w14:textId="20AA6A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7513358" w14:textId="18105D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BBFF1" w14:textId="197CBB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F3587" w14:textId="1BED7A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480.00 </w:t>
            </w:r>
          </w:p>
        </w:tc>
      </w:tr>
      <w:tr w:rsidR="00F7167F" w:rsidRPr="00F7167F" w14:paraId="487FC96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30A0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54A3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2B0D3AB6" w14:textId="745EC9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35920EF7" w14:textId="50E767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4F212" w14:textId="5F1F1C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77C4C" w14:textId="4CBF80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4,132.00 </w:t>
            </w:r>
          </w:p>
        </w:tc>
      </w:tr>
      <w:tr w:rsidR="00F7167F" w:rsidRPr="00F7167F" w14:paraId="6BD1631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E138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F710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6406E6B" w14:textId="1713BD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10D8B3EC" w14:textId="7F74CF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B2F49" w14:textId="534385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1F974" w14:textId="16CCD8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8,400.00 </w:t>
            </w:r>
          </w:p>
        </w:tc>
      </w:tr>
      <w:tr w:rsidR="00F7167F" w:rsidRPr="00F7167F" w14:paraId="05C18B0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3EA6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5864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8C54F7" w14:textId="09BE48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12A44A0C" w14:textId="222555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95852" w14:textId="14BA4E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E10D7" w14:textId="28412C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3,360.00 </w:t>
            </w:r>
          </w:p>
        </w:tc>
      </w:tr>
      <w:tr w:rsidR="00F7167F" w:rsidRPr="00F7167F" w14:paraId="76B2A4E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F708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D7F0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4E229B" w14:textId="70DAA0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1192549A" w14:textId="1F9F23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44594" w14:textId="7559E0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E09FE" w14:textId="5BFD0F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79,094.18 </w:t>
            </w:r>
          </w:p>
        </w:tc>
      </w:tr>
      <w:tr w:rsidR="00F7167F" w:rsidRPr="00F7167F" w14:paraId="3A66775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CB7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8B55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12799E" w14:textId="5184C6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67D06B27" w14:textId="42FE7A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B9F52" w14:textId="310AAF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BD2B2" w14:textId="0A1D64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8,040.00 </w:t>
            </w:r>
          </w:p>
        </w:tc>
      </w:tr>
      <w:tr w:rsidR="00F7167F" w:rsidRPr="00F7167F" w14:paraId="6C1FB28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E2ED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696F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EB2EF1" w14:textId="11A625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0274B4E3" w14:textId="0A4680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C1A11" w14:textId="08CB82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0E175" w14:textId="6CD232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1,800.00 </w:t>
            </w:r>
          </w:p>
        </w:tc>
      </w:tr>
      <w:tr w:rsidR="00F7167F" w:rsidRPr="00F7167F" w14:paraId="3C87CF5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109D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2348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6695C8DA" w14:textId="086EFE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1B473AAD" w14:textId="20E2AD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2AC68" w14:textId="21B2DE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CD60A" w14:textId="105E46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5,397.30 </w:t>
            </w:r>
          </w:p>
        </w:tc>
      </w:tr>
      <w:tr w:rsidR="00F7167F" w:rsidRPr="00F7167F" w14:paraId="452585E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A930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82E0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6EA368D" w14:textId="224800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423BBD07" w14:textId="7F5585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F8E69" w14:textId="387578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715F5" w14:textId="1BAF74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7,839.97 </w:t>
            </w:r>
          </w:p>
        </w:tc>
      </w:tr>
      <w:tr w:rsidR="00F7167F" w:rsidRPr="00F7167F" w14:paraId="797D4DE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DDBE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A44F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res. Manuel A. </w:t>
            </w:r>
            <w:proofErr w:type="spellStart"/>
            <w:r w:rsidRPr="00F7167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73E6D0" w14:textId="139550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336A6672" w14:textId="70936E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8F5B1" w14:textId="5364DB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63C59" w14:textId="2FD686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0,280.00 </w:t>
            </w:r>
          </w:p>
        </w:tc>
      </w:tr>
      <w:tr w:rsidR="00F7167F" w:rsidRPr="00F7167F" w14:paraId="0600FEB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24D9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870F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0E21038" w14:textId="2EC2D6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4B94E413" w14:textId="1977A1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E7B6E" w14:textId="7AC3C3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1EC3A" w14:textId="5E1827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6,120.00 </w:t>
            </w:r>
          </w:p>
        </w:tc>
      </w:tr>
      <w:tr w:rsidR="00F7167F" w:rsidRPr="00F7167F" w14:paraId="72AA29D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7B91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4C40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A1398D" w14:textId="64920D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5E29BD79" w14:textId="73D455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6B057" w14:textId="69C3C4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7A3DD" w14:textId="4892F7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1,773.50 </w:t>
            </w:r>
          </w:p>
        </w:tc>
      </w:tr>
      <w:tr w:rsidR="00F7167F" w:rsidRPr="00F7167F" w14:paraId="3E0DA19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2F4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591E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792AA633" w14:textId="0CEBB1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436F294" w14:textId="750E02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501F0" w14:textId="54B60B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83CDE" w14:textId="43E86E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4,600.00 </w:t>
            </w:r>
          </w:p>
        </w:tc>
      </w:tr>
      <w:tr w:rsidR="00F7167F" w:rsidRPr="00F7167F" w14:paraId="7589746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D0BC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996A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D64C54" w14:textId="672EF6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473B186B" w14:textId="4289BC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49BE9" w14:textId="13725E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E07B9" w14:textId="6ADC98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1,840.00 </w:t>
            </w:r>
          </w:p>
        </w:tc>
      </w:tr>
      <w:tr w:rsidR="00F7167F" w:rsidRPr="00F7167F" w14:paraId="4450D5A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34D3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5061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F6E65C" w14:textId="20E734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1DF04126" w14:textId="69412C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00D99" w14:textId="1250E9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6624E" w14:textId="693D6D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07,680.00 </w:t>
            </w:r>
          </w:p>
        </w:tc>
      </w:tr>
      <w:tr w:rsidR="00F7167F" w:rsidRPr="00F7167F" w14:paraId="2DA8F99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02C3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C688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5318AC" w14:textId="19B9D3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55E67492" w14:textId="6BB6AD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2E912" w14:textId="61C048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41DD2" w14:textId="74E611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3,452.00 </w:t>
            </w:r>
          </w:p>
        </w:tc>
      </w:tr>
      <w:tr w:rsidR="00F7167F" w:rsidRPr="00F7167F" w14:paraId="602C717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B359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3129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ACB139" w14:textId="51811D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7117C27A" w14:textId="65A030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CBC61" w14:textId="5BE469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3AB08" w14:textId="71B99B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71,585.00 </w:t>
            </w:r>
          </w:p>
        </w:tc>
      </w:tr>
      <w:tr w:rsidR="00F7167F" w:rsidRPr="00F7167F" w14:paraId="3C3EDBA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A5C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9DC1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FD9D93" w14:textId="39C2B4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0192D8DD" w14:textId="3065A1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63C32" w14:textId="651406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046ED" w14:textId="670D11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3,245.00 </w:t>
            </w:r>
          </w:p>
        </w:tc>
      </w:tr>
      <w:tr w:rsidR="00F7167F" w:rsidRPr="00F7167F" w14:paraId="5E13D4C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DD32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AB3E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743686" w14:textId="101C7B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145CA6D2" w14:textId="3127F5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88E98" w14:textId="72E36C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341EC" w14:textId="3064A1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1,250.05 </w:t>
            </w:r>
          </w:p>
        </w:tc>
      </w:tr>
      <w:tr w:rsidR="00F7167F" w:rsidRPr="00F7167F" w14:paraId="7A3586E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7744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5477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E2D754" w14:textId="0893C1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2F6B6F1C" w14:textId="1F0407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2447C" w14:textId="2E0B7A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A358B" w14:textId="7AE46B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622.50 </w:t>
            </w:r>
          </w:p>
        </w:tc>
      </w:tr>
      <w:tr w:rsidR="00F7167F" w:rsidRPr="00F7167F" w14:paraId="50AA222B"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44485"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74599FA" w14:textId="22EC565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1,869,539.09 </w:t>
            </w:r>
          </w:p>
        </w:tc>
        <w:tc>
          <w:tcPr>
            <w:tcW w:w="0" w:type="auto"/>
            <w:tcBorders>
              <w:top w:val="nil"/>
              <w:left w:val="nil"/>
              <w:bottom w:val="single" w:sz="4" w:space="0" w:color="000000"/>
              <w:right w:val="single" w:sz="4" w:space="0" w:color="000000"/>
            </w:tcBorders>
            <w:shd w:val="clear" w:color="D8D8D8" w:fill="D8D8D8"/>
            <w:noWrap/>
            <w:vAlign w:val="bottom"/>
            <w:hideMark/>
          </w:tcPr>
          <w:p w14:paraId="2430E8CF" w14:textId="6044F4B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6010A4" w14:textId="6784417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6B02FA" w14:textId="1EA9264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1,869,539.09 </w:t>
            </w:r>
          </w:p>
        </w:tc>
      </w:tr>
      <w:tr w:rsidR="00F7167F" w:rsidRPr="00F7167F" w14:paraId="121088D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DA89C"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A2C1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D2AF3EF" w14:textId="469A0A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43DCCF6C" w14:textId="69D293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E3389" w14:textId="1DCE03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BC552" w14:textId="0FDBE2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7,000.00 </w:t>
            </w:r>
          </w:p>
        </w:tc>
      </w:tr>
      <w:tr w:rsidR="00F7167F" w:rsidRPr="00F7167F" w14:paraId="760BEC6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F22A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0F76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E042B6" w14:textId="09FB1A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5E6C0DDB" w14:textId="75BD9A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C6286" w14:textId="12FE9B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C91F5" w14:textId="348FC8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2,200.00 </w:t>
            </w:r>
          </w:p>
        </w:tc>
      </w:tr>
      <w:tr w:rsidR="00F7167F" w:rsidRPr="00F7167F" w14:paraId="1C3BE3C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8B1A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3970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06A995" w14:textId="760DCF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29A4AD7F" w14:textId="27AF3D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097FC" w14:textId="31F2C5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376E4" w14:textId="50C6B4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8,080.00 </w:t>
            </w:r>
          </w:p>
        </w:tc>
      </w:tr>
      <w:tr w:rsidR="00F7167F" w:rsidRPr="00F7167F" w14:paraId="2F8AB05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EA97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8992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77E288" w14:textId="66371A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B3A36D3" w14:textId="1948AE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61811" w14:textId="598F94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60EBA" w14:textId="65881D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5,520.00 </w:t>
            </w:r>
          </w:p>
        </w:tc>
      </w:tr>
      <w:tr w:rsidR="00F7167F" w:rsidRPr="00F7167F" w14:paraId="0B5EBC2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B085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ACCB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AB5DDF" w14:textId="6B157D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63CF700" w14:textId="081E7D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C7D50" w14:textId="791D0B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03663" w14:textId="6C5DE1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19,800.00 </w:t>
            </w:r>
          </w:p>
        </w:tc>
      </w:tr>
      <w:tr w:rsidR="00F7167F" w:rsidRPr="00F7167F" w14:paraId="026D3E3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4295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3936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8B90BD" w14:textId="416A32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1E3CA231" w14:textId="358CDF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6EB46" w14:textId="6D9D93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C9C1E" w14:textId="657009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74,240.00 </w:t>
            </w:r>
          </w:p>
        </w:tc>
      </w:tr>
      <w:tr w:rsidR="00F7167F" w:rsidRPr="00F7167F" w14:paraId="5A0A512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85C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5444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483F8A" w14:textId="603C91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3BBA6760" w14:textId="4BC74C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CAA55" w14:textId="6239B8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F84A0" w14:textId="3145B9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6,960.00 </w:t>
            </w:r>
          </w:p>
        </w:tc>
      </w:tr>
      <w:tr w:rsidR="00F7167F" w:rsidRPr="00F7167F" w14:paraId="33FAE06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7B7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7135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186E35E5" w14:textId="2464F0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57164FA2" w14:textId="5FA5ED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9D199" w14:textId="272129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A8298" w14:textId="049EF9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8,040.00 </w:t>
            </w:r>
          </w:p>
        </w:tc>
      </w:tr>
      <w:tr w:rsidR="00F7167F" w:rsidRPr="00F7167F" w14:paraId="00E79A0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ECA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99A7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E88035" w14:textId="76D867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138B4015" w14:textId="2AD7A7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61C66" w14:textId="113B26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C6CCB" w14:textId="79D8A8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6,920.00 </w:t>
            </w:r>
          </w:p>
        </w:tc>
      </w:tr>
      <w:tr w:rsidR="00F7167F" w:rsidRPr="00F7167F" w14:paraId="4940BBE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DAEF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E86E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897E25" w14:textId="74BFD0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47B91673" w14:textId="5321EA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F1EC8" w14:textId="70B3FD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CB2CD" w14:textId="66A04E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7,560.00 </w:t>
            </w:r>
          </w:p>
        </w:tc>
      </w:tr>
      <w:tr w:rsidR="00F7167F" w:rsidRPr="00F7167F" w14:paraId="0285177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53EA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2175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097629B1" w14:textId="50C15F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152A30E9" w14:textId="647EA1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32AAC" w14:textId="5BA6C9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8BBAA" w14:textId="0F1750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0,760.00 </w:t>
            </w:r>
          </w:p>
        </w:tc>
      </w:tr>
      <w:tr w:rsidR="00F7167F" w:rsidRPr="00F7167F" w14:paraId="053769E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1D6A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53EE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7C1504" w14:textId="1A2C3F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223F0B27" w14:textId="189109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BA2B2" w14:textId="4A7B59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D6419" w14:textId="3A8895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640.00 </w:t>
            </w:r>
          </w:p>
        </w:tc>
      </w:tr>
      <w:tr w:rsidR="00F7167F" w:rsidRPr="00F7167F" w14:paraId="371FD79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6EFE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F409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ADFDD4" w14:textId="1650AA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3AEF9C89" w14:textId="5250EF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50A9D" w14:textId="0129AC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4F083" w14:textId="6799E8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4,880.00 </w:t>
            </w:r>
          </w:p>
        </w:tc>
      </w:tr>
      <w:tr w:rsidR="00F7167F" w:rsidRPr="00F7167F" w14:paraId="4824D00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F682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C141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4A6682" w14:textId="465A85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6F4B41A5" w14:textId="70DFF3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24E87" w14:textId="2D1163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B66FD" w14:textId="48AF1C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89,974.00 </w:t>
            </w:r>
          </w:p>
        </w:tc>
      </w:tr>
      <w:tr w:rsidR="00F7167F" w:rsidRPr="00F7167F" w14:paraId="01B694A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CA5D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3A7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B1B41A" w14:textId="354F14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F573738" w14:textId="605851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E16DE" w14:textId="69D3BF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00CFB" w14:textId="501011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0,320.00 </w:t>
            </w:r>
          </w:p>
        </w:tc>
      </w:tr>
      <w:tr w:rsidR="00F7167F" w:rsidRPr="00F7167F" w14:paraId="127EE51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1981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3B6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D81E19" w14:textId="1D165F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540778C7" w14:textId="197F4A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14003" w14:textId="2FABBB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18523" w14:textId="57A696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83,427.00 </w:t>
            </w:r>
          </w:p>
        </w:tc>
      </w:tr>
      <w:tr w:rsidR="00F7167F" w:rsidRPr="00F7167F" w14:paraId="40FF86B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8573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7808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F970F6" w14:textId="418119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036F6BA2" w14:textId="2ED89E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0C64B" w14:textId="494C5E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41E09" w14:textId="5C7D6C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37,328.91 </w:t>
            </w:r>
          </w:p>
        </w:tc>
      </w:tr>
      <w:tr w:rsidR="00F7167F" w:rsidRPr="00F7167F" w14:paraId="7B4BD1F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0D88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0758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09DA37" w14:textId="4229F2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00055AD5" w14:textId="444F78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A519A" w14:textId="03208F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971F0" w14:textId="546E55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7,200.00 </w:t>
            </w:r>
          </w:p>
        </w:tc>
      </w:tr>
      <w:tr w:rsidR="00F7167F" w:rsidRPr="00F7167F" w14:paraId="0309057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35DF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8367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amon Magsaysay (</w:t>
            </w:r>
            <w:proofErr w:type="spellStart"/>
            <w:r w:rsidRPr="00F7167F">
              <w:rPr>
                <w:rFonts w:ascii="Arial Narrow" w:eastAsia="Times New Roman" w:hAnsi="Arial Narrow"/>
                <w:i/>
                <w:iCs/>
                <w:color w:val="000000"/>
                <w:sz w:val="20"/>
                <w:szCs w:val="20"/>
              </w:rPr>
              <w:t>Liargo</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04EC22E" w14:textId="114CD0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487C5313" w14:textId="3FEBC9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BDD1C" w14:textId="07F5BD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E79E0" w14:textId="0DECDD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5,720.00 </w:t>
            </w:r>
          </w:p>
        </w:tc>
      </w:tr>
      <w:tr w:rsidR="00F7167F" w:rsidRPr="00F7167F" w14:paraId="645CC80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2606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9D4B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8C189BF" w14:textId="341E12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3CE2DDB" w14:textId="01D4DC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1F509" w14:textId="4F694B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2493D" w14:textId="79E1E8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2,840.00 </w:t>
            </w:r>
          </w:p>
        </w:tc>
      </w:tr>
      <w:tr w:rsidR="00F7167F" w:rsidRPr="00F7167F" w14:paraId="0DBCE60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2796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83B7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0FEE06F" w14:textId="768AEE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5CF4DABD" w14:textId="463BF2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876DA" w14:textId="03CE641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45C25" w14:textId="145ECD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1,040.00 </w:t>
            </w:r>
          </w:p>
        </w:tc>
      </w:tr>
      <w:tr w:rsidR="00F7167F" w:rsidRPr="00F7167F" w14:paraId="331E1FF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06BA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D9E3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ominot</w:t>
            </w:r>
            <w:proofErr w:type="spellEnd"/>
            <w:r w:rsidRPr="00F7167F">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56CB328" w14:textId="14CBC8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66220D09" w14:textId="246A7D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B1279" w14:textId="7A4864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07DA2" w14:textId="6363E7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5,120.00 </w:t>
            </w:r>
          </w:p>
        </w:tc>
      </w:tr>
      <w:tr w:rsidR="00F7167F" w:rsidRPr="00F7167F" w14:paraId="5AFDE9D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D127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AEB0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972610" w14:textId="7300FF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189C0856" w14:textId="154915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87A86" w14:textId="35E205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131C2" w14:textId="4C29D0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73,520.00 </w:t>
            </w:r>
          </w:p>
        </w:tc>
      </w:tr>
      <w:tr w:rsidR="00F7167F" w:rsidRPr="00F7167F" w14:paraId="2C5F41E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0AE4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729C29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1ADF91" w14:textId="3903F7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49FF86CE" w14:textId="24AA90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37176" w14:textId="0371C8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4B9E6" w14:textId="208E1A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1,400.00 </w:t>
            </w:r>
          </w:p>
        </w:tc>
      </w:tr>
      <w:tr w:rsidR="00F7167F" w:rsidRPr="00F7167F" w14:paraId="733007F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0B5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D521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43641E" w14:textId="20DE22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2064C757" w14:textId="7A1EA1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0126C" w14:textId="260366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F8D75" w14:textId="7A178B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45,080.00 </w:t>
            </w:r>
          </w:p>
        </w:tc>
      </w:tr>
      <w:tr w:rsidR="00F7167F" w:rsidRPr="00F7167F" w14:paraId="2F12AD2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F73E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EAD5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4D2B44" w14:textId="460C12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8193CF" w14:textId="0FCEEA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070AD" w14:textId="1B25A4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F55B8" w14:textId="699B8C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0,000.00 </w:t>
            </w:r>
          </w:p>
        </w:tc>
      </w:tr>
      <w:tr w:rsidR="00F7167F" w:rsidRPr="00F7167F" w14:paraId="0D79514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A33D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2DA0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59A3172F" w14:textId="226206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60BD3B57" w14:textId="05123B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A6D91" w14:textId="66F6C0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A4244" w14:textId="17F291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4,160.00 </w:t>
            </w:r>
          </w:p>
        </w:tc>
      </w:tr>
      <w:tr w:rsidR="00F7167F" w:rsidRPr="00F7167F" w14:paraId="39A269A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0E74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5E67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2E062764" w14:textId="5F2160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3D21E37F" w14:textId="78D13FC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15381" w14:textId="22CFEC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D69F0" w14:textId="4986F6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581,809.18 </w:t>
            </w:r>
          </w:p>
        </w:tc>
      </w:tr>
      <w:tr w:rsidR="00F7167F" w:rsidRPr="00F7167F" w14:paraId="01A68D1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D1EF1"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4058B827" w14:textId="69143C5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1,204,388.57 </w:t>
            </w:r>
          </w:p>
        </w:tc>
        <w:tc>
          <w:tcPr>
            <w:tcW w:w="0" w:type="auto"/>
            <w:tcBorders>
              <w:top w:val="nil"/>
              <w:left w:val="nil"/>
              <w:bottom w:val="single" w:sz="4" w:space="0" w:color="000000"/>
              <w:right w:val="single" w:sz="4" w:space="0" w:color="000000"/>
            </w:tcBorders>
            <w:shd w:val="clear" w:color="D8D8D8" w:fill="D8D8D8"/>
            <w:noWrap/>
            <w:vAlign w:val="bottom"/>
            <w:hideMark/>
          </w:tcPr>
          <w:p w14:paraId="269D7747" w14:textId="348EFFE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F5A0BC" w14:textId="110E836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23F9C7" w14:textId="4ED4E11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1,204,388.57 </w:t>
            </w:r>
          </w:p>
        </w:tc>
      </w:tr>
      <w:tr w:rsidR="00F7167F" w:rsidRPr="00F7167F" w14:paraId="22A0281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F528A"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E784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CA87896" w14:textId="40B927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0626C898" w14:textId="65D585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A283E" w14:textId="05EC98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68EC3" w14:textId="613172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0,680.00 </w:t>
            </w:r>
          </w:p>
        </w:tc>
      </w:tr>
      <w:tr w:rsidR="00F7167F" w:rsidRPr="00F7167F" w14:paraId="6275CE4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E8179"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9E29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E76AFE" w14:textId="521A33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3A005077" w14:textId="578AEC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BB5EE" w14:textId="75DF05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F36FC" w14:textId="529177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4,280.00 </w:t>
            </w:r>
          </w:p>
        </w:tc>
      </w:tr>
      <w:tr w:rsidR="00F7167F" w:rsidRPr="00F7167F" w14:paraId="71044C0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7C73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397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428A0E5D" w14:textId="4247A8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55D6A2" w14:textId="03DA02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7DE52" w14:textId="1CDB69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89E9E" w14:textId="548924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0,000.00 </w:t>
            </w:r>
          </w:p>
        </w:tc>
      </w:tr>
      <w:tr w:rsidR="00F7167F" w:rsidRPr="00F7167F" w14:paraId="1A71BFA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61F5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DCC7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4AAA9680" w14:textId="09FE76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0D5C8418" w14:textId="56629A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44D29" w14:textId="33346C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0D977" w14:textId="2BA82E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551,283.10 </w:t>
            </w:r>
          </w:p>
        </w:tc>
      </w:tr>
      <w:tr w:rsidR="00F7167F" w:rsidRPr="00F7167F" w14:paraId="3B97E47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2605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7521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A5C7D9" w14:textId="156CF6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8F0BB34" w14:textId="28F203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A9EE5" w14:textId="74F4D3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E8B57" w14:textId="70C11F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2,074.00 </w:t>
            </w:r>
          </w:p>
        </w:tc>
      </w:tr>
      <w:tr w:rsidR="00F7167F" w:rsidRPr="00F7167F" w14:paraId="1EF8F2A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4815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2FE3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85E3C86" w14:textId="32A6C6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7244A649" w14:textId="7EEC9E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C34E8" w14:textId="0BAEF9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681D2" w14:textId="571442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8,742.00 </w:t>
            </w:r>
          </w:p>
        </w:tc>
      </w:tr>
      <w:tr w:rsidR="00F7167F" w:rsidRPr="00F7167F" w14:paraId="305F927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1BD6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BA5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541A2414" w14:textId="5B3838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9E6ECA9" w14:textId="432A7FC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1B741" w14:textId="2629AD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02ABA" w14:textId="367ABC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0,480.00 </w:t>
            </w:r>
          </w:p>
        </w:tc>
      </w:tr>
      <w:tr w:rsidR="00F7167F" w:rsidRPr="00F7167F" w14:paraId="3601247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3035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3590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151C0FA8" w14:textId="5F29F8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709161E4" w14:textId="7BD0C2C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55B12" w14:textId="0A5B69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3831B" w14:textId="22982B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1,800.00 </w:t>
            </w:r>
          </w:p>
        </w:tc>
      </w:tr>
      <w:tr w:rsidR="00F7167F" w:rsidRPr="00F7167F" w14:paraId="7FA61F8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08A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C7C3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75C602" w14:textId="5990B8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5D3A22E0" w14:textId="41447D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8D7A6" w14:textId="7EEA4D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5C0D6" w14:textId="1C69F9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5,920.00 </w:t>
            </w:r>
          </w:p>
        </w:tc>
      </w:tr>
      <w:tr w:rsidR="00F7167F" w:rsidRPr="00F7167F" w14:paraId="1E27ADB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5666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537F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6E41807B" w14:textId="1CC93B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61EAE8E4" w14:textId="505888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55690" w14:textId="3D8061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67CB8" w14:textId="6E2A13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94,689.00 </w:t>
            </w:r>
          </w:p>
        </w:tc>
      </w:tr>
      <w:tr w:rsidR="00F7167F" w:rsidRPr="00F7167F" w14:paraId="60F4080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FC00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602F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Roseller</w:t>
            </w:r>
            <w:proofErr w:type="spellEnd"/>
            <w:r w:rsidRPr="00F7167F">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349C897C" w14:textId="22F5EC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74532619" w14:textId="299D0F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974EF" w14:textId="18BD5F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7C55E" w14:textId="241E9C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7,120.00 </w:t>
            </w:r>
          </w:p>
        </w:tc>
      </w:tr>
      <w:tr w:rsidR="00F7167F" w:rsidRPr="00F7167F" w14:paraId="0CEE17D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5FB8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EEF8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675866" w14:textId="1DF4CB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51B6F26F" w14:textId="07A2BE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F5AB3" w14:textId="241C4C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775B9" w14:textId="7D92EB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93,480.47 </w:t>
            </w:r>
          </w:p>
        </w:tc>
      </w:tr>
      <w:tr w:rsidR="00F7167F" w:rsidRPr="00F7167F" w14:paraId="679252A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513E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A6B3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08E05AC7" w14:textId="0BEC0D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22073B71" w14:textId="1C3FF3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02BE8" w14:textId="549F26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10C30" w14:textId="158B7E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3,600.00 </w:t>
            </w:r>
          </w:p>
        </w:tc>
      </w:tr>
      <w:tr w:rsidR="00F7167F" w:rsidRPr="00F7167F" w14:paraId="1224534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AF0B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29BD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D05EE5" w14:textId="6BF018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DD532FC" w14:textId="443850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1C570" w14:textId="00F032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035FF" w14:textId="69E096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3,840.00 </w:t>
            </w:r>
          </w:p>
        </w:tc>
      </w:tr>
      <w:tr w:rsidR="00F7167F" w:rsidRPr="00F7167F" w14:paraId="70B80B6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B0BE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574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E36CE6" w14:textId="23CD68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67D58586" w14:textId="4DD53A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05AF2" w14:textId="52352B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DB3A8" w14:textId="68B8B7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76,400.00 </w:t>
            </w:r>
          </w:p>
        </w:tc>
      </w:tr>
      <w:tr w:rsidR="00F7167F" w:rsidRPr="00F7167F" w14:paraId="41C01A8B"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A9655"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488616F7" w14:textId="7A3482B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5B2BE4A2" w14:textId="371D0E4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EF1210" w14:textId="69DBFB4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94C948" w14:textId="132EA80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847,431.64 </w:t>
            </w:r>
          </w:p>
        </w:tc>
      </w:tr>
      <w:tr w:rsidR="00F7167F" w:rsidRPr="00F7167F" w14:paraId="4D8E0B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712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AEC3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02B3FA16" w14:textId="25896E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4D8DBFC9" w14:textId="7587CD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358CA" w14:textId="53C0CA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214E6" w14:textId="05A267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47,431.64 </w:t>
            </w:r>
          </w:p>
        </w:tc>
      </w:tr>
      <w:tr w:rsidR="00F7167F" w:rsidRPr="00F7167F" w14:paraId="3832C0C5"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49816D"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67F71ECB" w14:textId="5758527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10,485,278.70 </w:t>
            </w:r>
          </w:p>
        </w:tc>
        <w:tc>
          <w:tcPr>
            <w:tcW w:w="0" w:type="auto"/>
            <w:tcBorders>
              <w:top w:val="nil"/>
              <w:left w:val="nil"/>
              <w:bottom w:val="single" w:sz="4" w:space="0" w:color="000000"/>
              <w:right w:val="single" w:sz="4" w:space="0" w:color="000000"/>
            </w:tcBorders>
            <w:shd w:val="clear" w:color="A5A5A5" w:fill="A5A5A5"/>
            <w:noWrap/>
            <w:vAlign w:val="bottom"/>
            <w:hideMark/>
          </w:tcPr>
          <w:p w14:paraId="0E6536AE" w14:textId="440668E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EF5806" w14:textId="1203218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810BB78" w14:textId="6AE61E9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10,485,278.70 </w:t>
            </w:r>
          </w:p>
        </w:tc>
      </w:tr>
      <w:tr w:rsidR="00F7167F" w:rsidRPr="00F7167F" w14:paraId="74474F0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A2507"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1C0B40C2" w14:textId="0DA7594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1,633,188.76 </w:t>
            </w:r>
          </w:p>
        </w:tc>
        <w:tc>
          <w:tcPr>
            <w:tcW w:w="0" w:type="auto"/>
            <w:tcBorders>
              <w:top w:val="nil"/>
              <w:left w:val="nil"/>
              <w:bottom w:val="single" w:sz="4" w:space="0" w:color="000000"/>
              <w:right w:val="single" w:sz="4" w:space="0" w:color="000000"/>
            </w:tcBorders>
            <w:shd w:val="clear" w:color="D8D8D8" w:fill="D8D8D8"/>
            <w:noWrap/>
            <w:vAlign w:val="bottom"/>
            <w:hideMark/>
          </w:tcPr>
          <w:p w14:paraId="76C00354" w14:textId="16D3FF4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4C97D7" w14:textId="666FAFE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69E35A" w14:textId="7D5C646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1,633,188.76 </w:t>
            </w:r>
          </w:p>
        </w:tc>
      </w:tr>
      <w:tr w:rsidR="00F7167F" w:rsidRPr="00F7167F" w14:paraId="55E4DE8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F921D"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542F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66F53D" w14:textId="444EF3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DB1A7F" w14:textId="223016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4655C" w14:textId="00CBDA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1517E" w14:textId="5E2A47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0986A18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9A16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1EDB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3A7F7F" w14:textId="193C61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49,879.31 </w:t>
            </w:r>
          </w:p>
        </w:tc>
        <w:tc>
          <w:tcPr>
            <w:tcW w:w="0" w:type="auto"/>
            <w:tcBorders>
              <w:top w:val="nil"/>
              <w:left w:val="nil"/>
              <w:bottom w:val="single" w:sz="4" w:space="0" w:color="000000"/>
              <w:right w:val="single" w:sz="4" w:space="0" w:color="000000"/>
            </w:tcBorders>
            <w:shd w:val="clear" w:color="auto" w:fill="auto"/>
            <w:noWrap/>
            <w:vAlign w:val="bottom"/>
            <w:hideMark/>
          </w:tcPr>
          <w:p w14:paraId="1839ED14" w14:textId="046A5B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8C5C0" w14:textId="7CBD88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7140A" w14:textId="5DD562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49,879.31 </w:t>
            </w:r>
          </w:p>
        </w:tc>
      </w:tr>
      <w:tr w:rsidR="00F7167F" w:rsidRPr="00F7167F" w14:paraId="71C76D7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0958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47CA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itb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4F3078" w14:textId="3C0FF6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1,960.00 </w:t>
            </w:r>
          </w:p>
        </w:tc>
        <w:tc>
          <w:tcPr>
            <w:tcW w:w="0" w:type="auto"/>
            <w:tcBorders>
              <w:top w:val="nil"/>
              <w:left w:val="nil"/>
              <w:bottom w:val="single" w:sz="4" w:space="0" w:color="000000"/>
              <w:right w:val="single" w:sz="4" w:space="0" w:color="000000"/>
            </w:tcBorders>
            <w:shd w:val="clear" w:color="auto" w:fill="auto"/>
            <w:noWrap/>
            <w:vAlign w:val="bottom"/>
            <w:hideMark/>
          </w:tcPr>
          <w:p w14:paraId="3A03339A" w14:textId="3EFC0D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F63C7" w14:textId="2D9615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3920C" w14:textId="0BF5BC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1,960.00 </w:t>
            </w:r>
          </w:p>
        </w:tc>
      </w:tr>
      <w:tr w:rsidR="00F7167F" w:rsidRPr="00F7167F" w14:paraId="526F346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08D0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F5B5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Manolo </w:t>
            </w:r>
            <w:proofErr w:type="spellStart"/>
            <w:r w:rsidRPr="00F7167F">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8F5CD0" w14:textId="4BCB61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1AE8735A" w14:textId="66A965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E0ABA" w14:textId="4438E6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E62E6" w14:textId="253D58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881.62 </w:t>
            </w:r>
          </w:p>
        </w:tc>
      </w:tr>
      <w:tr w:rsidR="00F7167F" w:rsidRPr="00F7167F" w14:paraId="2CB238A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960E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84F5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um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17D3DC" w14:textId="1E84F2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592754F2" w14:textId="6FFA04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2A054" w14:textId="69B5A1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D9D3D" w14:textId="7F74B0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360.70 </w:t>
            </w:r>
          </w:p>
        </w:tc>
      </w:tr>
      <w:tr w:rsidR="00F7167F" w:rsidRPr="00F7167F" w14:paraId="0244708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4C81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C2D1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8B6B74" w14:textId="329E68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A62AA3" w14:textId="0A026C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EA5D3" w14:textId="4DF6B9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C7E2D" w14:textId="5CC44B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2E6727F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C9CE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CA29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bang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373734" w14:textId="2CC03E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074D9B63" w14:textId="704930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EE21B" w14:textId="65288D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5080A" w14:textId="288DC6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128.00 </w:t>
            </w:r>
          </w:p>
        </w:tc>
      </w:tr>
      <w:tr w:rsidR="00F7167F" w:rsidRPr="00F7167F" w14:paraId="0AA1BF9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5008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3088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8BCF35" w14:textId="562D19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2C98F0C2" w14:textId="4349A6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9076A" w14:textId="1BFC83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E252E" w14:textId="34F1CA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602.00 </w:t>
            </w:r>
          </w:p>
        </w:tc>
      </w:tr>
      <w:tr w:rsidR="00F7167F" w:rsidRPr="00F7167F" w14:paraId="6ABD984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0C42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2B9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845F76" w14:textId="25D72E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14F0F87" w14:textId="08F436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389D4" w14:textId="0742CB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B7769" w14:textId="20E382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r>
      <w:tr w:rsidR="00F7167F" w:rsidRPr="00F7167F" w14:paraId="4DA9392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80BF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F448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1235451E" w14:textId="01D22C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20A9415A" w14:textId="6DAE64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CEF0B" w14:textId="21E0A4D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B2833" w14:textId="6F8B6C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812,033.74 </w:t>
            </w:r>
          </w:p>
        </w:tc>
      </w:tr>
      <w:tr w:rsidR="00F7167F" w:rsidRPr="00F7167F" w14:paraId="45D45B3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3A64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EC2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C4267A2" w14:textId="59D1ED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4A8E9E7F" w14:textId="373E08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356A9" w14:textId="6AA990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07A24" w14:textId="777D2F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2,424.22 </w:t>
            </w:r>
          </w:p>
        </w:tc>
      </w:tr>
      <w:tr w:rsidR="00F7167F" w:rsidRPr="00F7167F" w14:paraId="55EFF08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C8C1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8691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54E16" w14:textId="76ACC7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10515F96" w14:textId="12760D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CBCCF" w14:textId="4B000E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41754" w14:textId="5DED55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0,273.48 </w:t>
            </w:r>
          </w:p>
        </w:tc>
      </w:tr>
      <w:tr w:rsidR="00F7167F" w:rsidRPr="00F7167F" w14:paraId="6E92548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C5D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5B6B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9FF315E" w14:textId="3D962D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2E15C767" w14:textId="55BD86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F959C" w14:textId="7FEC54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B3752" w14:textId="18BBFB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5,225.22 </w:t>
            </w:r>
          </w:p>
        </w:tc>
      </w:tr>
      <w:tr w:rsidR="00F7167F" w:rsidRPr="00F7167F" w14:paraId="5A8C190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20B3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5627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10856B" w14:textId="629232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0DB2746" w14:textId="2155EA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E7442" w14:textId="031923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EDAEC" w14:textId="51E4D7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r>
      <w:tr w:rsidR="00F7167F" w:rsidRPr="00F7167F" w14:paraId="036B502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91A0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85B6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25B6741A" w14:textId="07AB76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6390D772" w14:textId="3E7F48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60DA0" w14:textId="0CB219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58B77" w14:textId="24CCD5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4,645.00 </w:t>
            </w:r>
          </w:p>
        </w:tc>
      </w:tr>
      <w:tr w:rsidR="00F7167F" w:rsidRPr="00F7167F" w14:paraId="3277689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E701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FC5C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623FF3" w14:textId="4D7AD6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2B3C2804" w14:textId="09CD42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7FA05" w14:textId="1EA9B1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F601E" w14:textId="7935DE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9,300.00 </w:t>
            </w:r>
          </w:p>
        </w:tc>
      </w:tr>
      <w:tr w:rsidR="00F7167F" w:rsidRPr="00F7167F" w14:paraId="34230CC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556B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D1BE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ram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F429D6" w14:textId="66B1B1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42F5C411" w14:textId="0946F3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FAB65" w14:textId="27D0D3C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F3F1E" w14:textId="61F1DF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1,959.26 </w:t>
            </w:r>
          </w:p>
        </w:tc>
      </w:tr>
      <w:tr w:rsidR="00F7167F" w:rsidRPr="00F7167F" w14:paraId="466A664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EB58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666C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513090" w14:textId="49BE72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6C0E978" w14:textId="6D422E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95C50" w14:textId="3865CC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739FC" w14:textId="0F3AE9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r>
      <w:tr w:rsidR="00F7167F" w:rsidRPr="00F7167F" w14:paraId="3548A0D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1B9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8C16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gantu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0F6EFF" w14:textId="28924D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135.27 </w:t>
            </w:r>
          </w:p>
        </w:tc>
        <w:tc>
          <w:tcPr>
            <w:tcW w:w="0" w:type="auto"/>
            <w:tcBorders>
              <w:top w:val="nil"/>
              <w:left w:val="nil"/>
              <w:bottom w:val="single" w:sz="4" w:space="0" w:color="000000"/>
              <w:right w:val="single" w:sz="4" w:space="0" w:color="000000"/>
            </w:tcBorders>
            <w:shd w:val="clear" w:color="auto" w:fill="auto"/>
            <w:noWrap/>
            <w:vAlign w:val="bottom"/>
            <w:hideMark/>
          </w:tcPr>
          <w:p w14:paraId="5C21EE6C" w14:textId="60FDAF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49182" w14:textId="5E0698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EEDC3" w14:textId="0F99C5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0,135.27 </w:t>
            </w:r>
          </w:p>
        </w:tc>
      </w:tr>
      <w:tr w:rsidR="00F7167F" w:rsidRPr="00F7167F" w14:paraId="1F7E0E2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FA6F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5D89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112871A" w14:textId="73D0DB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1,055.94 </w:t>
            </w:r>
          </w:p>
        </w:tc>
        <w:tc>
          <w:tcPr>
            <w:tcW w:w="0" w:type="auto"/>
            <w:tcBorders>
              <w:top w:val="nil"/>
              <w:left w:val="nil"/>
              <w:bottom w:val="single" w:sz="4" w:space="0" w:color="000000"/>
              <w:right w:val="single" w:sz="4" w:space="0" w:color="000000"/>
            </w:tcBorders>
            <w:shd w:val="clear" w:color="auto" w:fill="auto"/>
            <w:noWrap/>
            <w:vAlign w:val="bottom"/>
            <w:hideMark/>
          </w:tcPr>
          <w:p w14:paraId="0ED5A20D" w14:textId="0ED0AE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689A4" w14:textId="6BAF1B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B25E7" w14:textId="29CAB3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1,055.94 </w:t>
            </w:r>
          </w:p>
        </w:tc>
      </w:tr>
      <w:tr w:rsidR="00F7167F" w:rsidRPr="00F7167F" w14:paraId="7248EB4F"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17DD4"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875066E" w14:textId="689ECFB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053,756.77 </w:t>
            </w:r>
          </w:p>
        </w:tc>
        <w:tc>
          <w:tcPr>
            <w:tcW w:w="0" w:type="auto"/>
            <w:tcBorders>
              <w:top w:val="nil"/>
              <w:left w:val="nil"/>
              <w:bottom w:val="single" w:sz="4" w:space="0" w:color="000000"/>
              <w:right w:val="single" w:sz="4" w:space="0" w:color="000000"/>
            </w:tcBorders>
            <w:shd w:val="clear" w:color="D8D8D8" w:fill="D8D8D8"/>
            <w:noWrap/>
            <w:vAlign w:val="bottom"/>
            <w:hideMark/>
          </w:tcPr>
          <w:p w14:paraId="6C8490AF" w14:textId="477F7B5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AF8AE7" w14:textId="1915CC0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70872D" w14:textId="588FC87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053,756.77 </w:t>
            </w:r>
          </w:p>
        </w:tc>
      </w:tr>
      <w:tr w:rsidR="00F7167F" w:rsidRPr="00F7167F" w14:paraId="0FC1F7D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81A2D"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1208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993EA5" w14:textId="77189A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8051FD9" w14:textId="44AF67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3B4DB" w14:textId="7305BD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DF40C" w14:textId="5817D2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r>
      <w:tr w:rsidR="00F7167F" w:rsidRPr="00F7167F" w14:paraId="742F866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EDE9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DD94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45B996" w14:textId="2FCF42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0,324.98 </w:t>
            </w:r>
          </w:p>
        </w:tc>
        <w:tc>
          <w:tcPr>
            <w:tcW w:w="0" w:type="auto"/>
            <w:tcBorders>
              <w:top w:val="nil"/>
              <w:left w:val="nil"/>
              <w:bottom w:val="single" w:sz="4" w:space="0" w:color="000000"/>
              <w:right w:val="single" w:sz="4" w:space="0" w:color="000000"/>
            </w:tcBorders>
            <w:shd w:val="clear" w:color="auto" w:fill="auto"/>
            <w:noWrap/>
            <w:vAlign w:val="bottom"/>
            <w:hideMark/>
          </w:tcPr>
          <w:p w14:paraId="0AED70D5" w14:textId="193EB9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E5DD7" w14:textId="2A1C26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2DF5E" w14:textId="272BCD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0,324.98 </w:t>
            </w:r>
          </w:p>
        </w:tc>
      </w:tr>
      <w:tr w:rsidR="00F7167F" w:rsidRPr="00F7167F" w14:paraId="283961D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50E4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20F1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4AAA64" w14:textId="77C28F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0,246.79 </w:t>
            </w:r>
          </w:p>
        </w:tc>
        <w:tc>
          <w:tcPr>
            <w:tcW w:w="0" w:type="auto"/>
            <w:tcBorders>
              <w:top w:val="nil"/>
              <w:left w:val="nil"/>
              <w:bottom w:val="single" w:sz="4" w:space="0" w:color="000000"/>
              <w:right w:val="single" w:sz="4" w:space="0" w:color="000000"/>
            </w:tcBorders>
            <w:shd w:val="clear" w:color="auto" w:fill="auto"/>
            <w:noWrap/>
            <w:vAlign w:val="bottom"/>
            <w:hideMark/>
          </w:tcPr>
          <w:p w14:paraId="1277BCE3" w14:textId="6F3EAE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5FC00" w14:textId="2FF475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153EF" w14:textId="7E56E7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0,246.79 </w:t>
            </w:r>
          </w:p>
        </w:tc>
      </w:tr>
      <w:tr w:rsidR="00F7167F" w:rsidRPr="00F7167F" w14:paraId="434F767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A50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8E30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4AAA68" w14:textId="01FA20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C784553" w14:textId="7AB1D4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8706C" w14:textId="52B48C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DAF09" w14:textId="66F3FD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r>
      <w:tr w:rsidR="00F7167F" w:rsidRPr="00F7167F" w14:paraId="7A18A5C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FB5C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E50C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1D3A21" w14:textId="2757D6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34BF668" w14:textId="09462E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8B545" w14:textId="7FCB3A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EE876" w14:textId="201723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4,395.00 </w:t>
            </w:r>
          </w:p>
        </w:tc>
      </w:tr>
      <w:tr w:rsidR="00F7167F" w:rsidRPr="00F7167F" w14:paraId="3F222BDD"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DBB96"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43224C3" w14:textId="063DE72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6,912,593.34 </w:t>
            </w:r>
          </w:p>
        </w:tc>
        <w:tc>
          <w:tcPr>
            <w:tcW w:w="0" w:type="auto"/>
            <w:tcBorders>
              <w:top w:val="nil"/>
              <w:left w:val="nil"/>
              <w:bottom w:val="single" w:sz="4" w:space="0" w:color="000000"/>
              <w:right w:val="single" w:sz="4" w:space="0" w:color="000000"/>
            </w:tcBorders>
            <w:shd w:val="clear" w:color="D8D8D8" w:fill="D8D8D8"/>
            <w:noWrap/>
            <w:vAlign w:val="bottom"/>
            <w:hideMark/>
          </w:tcPr>
          <w:p w14:paraId="32B91A51" w14:textId="4EC5182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33683A" w14:textId="2C88D16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322189" w14:textId="0F2FDD1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6,912,593.34 </w:t>
            </w:r>
          </w:p>
        </w:tc>
      </w:tr>
      <w:tr w:rsidR="00F7167F" w:rsidRPr="00F7167F" w14:paraId="60ED28C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988D1"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2710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74B5D3E1" w14:textId="7FC558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520,280.13 </w:t>
            </w:r>
          </w:p>
        </w:tc>
        <w:tc>
          <w:tcPr>
            <w:tcW w:w="0" w:type="auto"/>
            <w:tcBorders>
              <w:top w:val="nil"/>
              <w:left w:val="nil"/>
              <w:bottom w:val="single" w:sz="4" w:space="0" w:color="000000"/>
              <w:right w:val="single" w:sz="4" w:space="0" w:color="000000"/>
            </w:tcBorders>
            <w:shd w:val="clear" w:color="auto" w:fill="auto"/>
            <w:noWrap/>
            <w:vAlign w:val="bottom"/>
            <w:hideMark/>
          </w:tcPr>
          <w:p w14:paraId="7E8E587E" w14:textId="7BC5EB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5E06C" w14:textId="2009F9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F5272" w14:textId="6548D3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520,280.13 </w:t>
            </w:r>
          </w:p>
        </w:tc>
      </w:tr>
      <w:tr w:rsidR="00F7167F" w:rsidRPr="00F7167F" w14:paraId="5D44408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383B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1AAC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48A141D9" w14:textId="20EA1D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6D680C74" w14:textId="460905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2AA30" w14:textId="782975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7CA95" w14:textId="1A0BD4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97,876.60 </w:t>
            </w:r>
          </w:p>
        </w:tc>
      </w:tr>
      <w:tr w:rsidR="00F7167F" w:rsidRPr="00F7167F" w14:paraId="2B505DB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D6EB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C2D6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5BB1B" w14:textId="16C27B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307BE9F" w14:textId="65116F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89C00" w14:textId="5D8E4D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5755B" w14:textId="02D6BC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2EE9C7A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8E43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6FF0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3341A2" w14:textId="569FE3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0E69A844" w14:textId="64BC38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8E5F7" w14:textId="09C510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ADD1F" w14:textId="42165F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97,902.00 </w:t>
            </w:r>
          </w:p>
        </w:tc>
      </w:tr>
      <w:tr w:rsidR="00F7167F" w:rsidRPr="00F7167F" w14:paraId="7DAB93A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DDA2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5EE8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5BAA2D" w14:textId="7EF715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1A9C35A0" w14:textId="4B0418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1F438" w14:textId="2A0028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2F1EB" w14:textId="7D1A92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01,519.69 </w:t>
            </w:r>
          </w:p>
        </w:tc>
      </w:tr>
      <w:tr w:rsidR="00F7167F" w:rsidRPr="00F7167F" w14:paraId="00762B3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D92F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CDBD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5A781D" w14:textId="24DD48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06BE9C13" w14:textId="3BE224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62678" w14:textId="08F48A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EBD53" w14:textId="4F749F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58,154.75 </w:t>
            </w:r>
          </w:p>
        </w:tc>
      </w:tr>
      <w:tr w:rsidR="00F7167F" w:rsidRPr="00F7167F" w14:paraId="0F2732E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397C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C2376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D48A18" w14:textId="4622FB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4C2711E" w14:textId="6027A9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A60CA" w14:textId="56D9EC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01DDE" w14:textId="748653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14A747B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8E2A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BB12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47FD83" w14:textId="39681F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4CD543FC" w14:textId="3A3CF9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DF9A2" w14:textId="6FA01F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E8296" w14:textId="3E251F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780.00 </w:t>
            </w:r>
          </w:p>
        </w:tc>
      </w:tr>
      <w:tr w:rsidR="00F7167F" w:rsidRPr="00F7167F" w14:paraId="0F980AD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78C5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0341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EBE0B9" w14:textId="6F071C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190F25" w14:textId="53F590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6D488" w14:textId="2D2FFB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45A4B" w14:textId="20B9A2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151FE41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5C90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DFE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F31F8E" w14:textId="633F5B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20E5D29" w14:textId="723A81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8A7D0" w14:textId="15B0C1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AC010" w14:textId="6BDE19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1,465.00 </w:t>
            </w:r>
          </w:p>
        </w:tc>
      </w:tr>
      <w:tr w:rsidR="00F7167F" w:rsidRPr="00F7167F" w14:paraId="247DEE2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D065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8165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2EA575" w14:textId="0BAF7B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5A8E51D8" w14:textId="74A574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6AB3B" w14:textId="69EF64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3AF27" w14:textId="09F593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618,702.00 </w:t>
            </w:r>
          </w:p>
        </w:tc>
      </w:tr>
      <w:tr w:rsidR="00F7167F" w:rsidRPr="00F7167F" w14:paraId="080E7CD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6835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9A8B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1BA92A" w14:textId="4D3EA0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76,151.38 </w:t>
            </w:r>
          </w:p>
        </w:tc>
        <w:tc>
          <w:tcPr>
            <w:tcW w:w="0" w:type="auto"/>
            <w:tcBorders>
              <w:top w:val="nil"/>
              <w:left w:val="nil"/>
              <w:bottom w:val="single" w:sz="4" w:space="0" w:color="000000"/>
              <w:right w:val="single" w:sz="4" w:space="0" w:color="000000"/>
            </w:tcBorders>
            <w:shd w:val="clear" w:color="auto" w:fill="auto"/>
            <w:noWrap/>
            <w:vAlign w:val="bottom"/>
            <w:hideMark/>
          </w:tcPr>
          <w:p w14:paraId="32357AD0" w14:textId="4F87DD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54D23" w14:textId="159D51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D0DCE" w14:textId="1BDB70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76,151.38 </w:t>
            </w:r>
          </w:p>
        </w:tc>
      </w:tr>
      <w:tr w:rsidR="00F7167F" w:rsidRPr="00F7167F" w14:paraId="5081816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7D93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5CC2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3E668877" w14:textId="1D59FA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37,651.79 </w:t>
            </w:r>
          </w:p>
        </w:tc>
        <w:tc>
          <w:tcPr>
            <w:tcW w:w="0" w:type="auto"/>
            <w:tcBorders>
              <w:top w:val="nil"/>
              <w:left w:val="nil"/>
              <w:bottom w:val="single" w:sz="4" w:space="0" w:color="000000"/>
              <w:right w:val="single" w:sz="4" w:space="0" w:color="000000"/>
            </w:tcBorders>
            <w:shd w:val="clear" w:color="auto" w:fill="auto"/>
            <w:noWrap/>
            <w:vAlign w:val="bottom"/>
            <w:hideMark/>
          </w:tcPr>
          <w:p w14:paraId="7E8E2291" w14:textId="473AFD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11B66" w14:textId="47B02D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4E24F" w14:textId="296843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37,651.79 </w:t>
            </w:r>
          </w:p>
        </w:tc>
      </w:tr>
      <w:tr w:rsidR="00F7167F" w:rsidRPr="00F7167F" w14:paraId="1A168F7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EB2E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1F0E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FF3B579" w14:textId="6217B8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1385977C" w14:textId="5A6954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13030" w14:textId="6088DF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2677F" w14:textId="63BEDD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37,260.00 </w:t>
            </w:r>
          </w:p>
        </w:tc>
      </w:tr>
      <w:tr w:rsidR="00F7167F" w:rsidRPr="00F7167F" w14:paraId="72F316F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B668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94B1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3A454" w14:textId="52A0A4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1F3E9AF" w14:textId="3A0327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896C6" w14:textId="223184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CE640" w14:textId="27D2E2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24D0F6D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451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20F8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9B0FA7" w14:textId="0768E9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FB45082" w14:textId="448635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17912" w14:textId="395571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E8C77" w14:textId="313D50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1,465.00 </w:t>
            </w:r>
          </w:p>
        </w:tc>
      </w:tr>
      <w:tr w:rsidR="00F7167F" w:rsidRPr="00F7167F" w14:paraId="49B3FDC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AE88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6787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tao</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9A608" w14:textId="1AAC0C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2C37186" w14:textId="27541A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6FBBF" w14:textId="04D6C0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48E99" w14:textId="6F624B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4F6F444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CAF6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143D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oona </w:t>
            </w:r>
            <w:proofErr w:type="spellStart"/>
            <w:r w:rsidRPr="00F7167F">
              <w:rPr>
                <w:rFonts w:ascii="Arial Narrow" w:eastAsia="Times New Roman" w:hAnsi="Arial Narrow"/>
                <w:i/>
                <w:iCs/>
                <w:color w:val="000000"/>
                <w:sz w:val="20"/>
                <w:szCs w:val="20"/>
              </w:rPr>
              <w:t>Piag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14E8B3" w14:textId="3EAD9B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2FE115" w14:textId="52F7C3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ADC77" w14:textId="4A760C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88232" w14:textId="71DDBA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051BD01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C4FA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7D7E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711F7CF" w14:textId="7921A6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275C7999" w14:textId="1BD4C5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19B4E" w14:textId="653367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FC612" w14:textId="087148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76,930.00 </w:t>
            </w:r>
          </w:p>
        </w:tc>
      </w:tr>
      <w:tr w:rsidR="00F7167F" w:rsidRPr="00F7167F" w14:paraId="27EB6CB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ABDC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F305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8E6A86" w14:textId="5D4EB0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F996640" w14:textId="322160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4A1B5" w14:textId="66892B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C6B48" w14:textId="7D0F7E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1,465.00 </w:t>
            </w:r>
          </w:p>
        </w:tc>
      </w:tr>
      <w:tr w:rsidR="00F7167F" w:rsidRPr="00F7167F" w14:paraId="68C157A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6FDF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9401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BE8D9" w14:textId="755323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00C5C4" w14:textId="4E6E60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FD0A3" w14:textId="0ED844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3CE4A" w14:textId="116265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0FD22F94"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CB726"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61B206C" w14:textId="00444E2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59B78D20" w14:textId="6B3CDCB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ADDFCF" w14:textId="1D05329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700A93" w14:textId="715C61B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970,677.02 </w:t>
            </w:r>
          </w:p>
        </w:tc>
      </w:tr>
      <w:tr w:rsidR="00F7167F" w:rsidRPr="00F7167F" w14:paraId="316C06A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7F37F"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518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496CF2" w14:textId="5F4912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4E54B38" w14:textId="3A8C94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36BE1" w14:textId="22721C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E439F" w14:textId="2DD8A6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r>
      <w:tr w:rsidR="00F7167F" w:rsidRPr="00F7167F" w14:paraId="2CB357D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914D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0FE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120E29" w14:textId="63831D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2B5EA06" w14:textId="49429A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FCBAF" w14:textId="040315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5DACE" w14:textId="733C03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4E47D3E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E3E7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ED67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4AA5488D" w14:textId="5AAF3D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1DD1619" w14:textId="49AAA0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5A4DB" w14:textId="1467FA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2555A" w14:textId="4F92A5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5641FC7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9F40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29A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D4E2205" w14:textId="10298B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7C0677" w14:textId="319BB7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0C53E" w14:textId="790A0B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BB657" w14:textId="36E6A9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311B6A3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F810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6BA6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05AA8DE4" w14:textId="667DBC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B121056" w14:textId="077A6D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9A006" w14:textId="3C0A12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D13B8" w14:textId="771999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r>
      <w:tr w:rsidR="00F7167F" w:rsidRPr="00F7167F" w14:paraId="1E099EA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7198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A029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Lopez </w:t>
            </w:r>
            <w:proofErr w:type="spellStart"/>
            <w:r w:rsidRPr="00F7167F">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B23272" w14:textId="3D3FEB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462638" w14:textId="46633F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4EDEA" w14:textId="467617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7ECFE" w14:textId="3CCD58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59BB61B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928F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4741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Oroquieta</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F25E487" w14:textId="59FFBD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2BBCF0E7" w14:textId="18AF7F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289F0" w14:textId="20B516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2829E" w14:textId="41D441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148,896.38 </w:t>
            </w:r>
          </w:p>
        </w:tc>
      </w:tr>
      <w:tr w:rsidR="00F7167F" w:rsidRPr="00F7167F" w14:paraId="7111437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F7D3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3B6D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DA4CB8" w14:textId="2E0180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BDF700" w14:textId="6D0F25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991C5" w14:textId="4BEB7B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9F314" w14:textId="5EAC64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063715B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6D51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9ED0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D473AA6" w14:textId="1E9284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0A1DDFB" w14:textId="04154E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D9A56" w14:textId="616E67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698E7" w14:textId="16F22E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5A09E82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952F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1AC9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pang</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481B23" w14:textId="2E02A8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2460395" w14:textId="030676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413F7" w14:textId="51E469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EC458" w14:textId="6073BD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12E4ABA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B2E4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B300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37FEA5BB" w14:textId="35AB08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28D651" w14:textId="4D63A6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2C409" w14:textId="54750B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7423F" w14:textId="296838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7F596A8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9FB6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DD70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3E63F5" w14:textId="1B1F34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308D8DFD" w14:textId="388F823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CF09C" w14:textId="1D7857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7785F" w14:textId="4210C4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3,240.64 </w:t>
            </w:r>
          </w:p>
        </w:tc>
      </w:tr>
      <w:tr w:rsidR="00F7167F" w:rsidRPr="00F7167F" w14:paraId="2A4FBFD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79DD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E5B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Don </w:t>
            </w:r>
            <w:proofErr w:type="spellStart"/>
            <w:r w:rsidRPr="00F7167F">
              <w:rPr>
                <w:rFonts w:ascii="Arial Narrow" w:eastAsia="Times New Roman" w:hAnsi="Arial Narrow"/>
                <w:i/>
                <w:iCs/>
                <w:color w:val="000000"/>
                <w:sz w:val="20"/>
                <w:szCs w:val="20"/>
              </w:rPr>
              <w:t>Victoriano</w:t>
            </w:r>
            <w:proofErr w:type="spellEnd"/>
            <w:r w:rsidRPr="00F7167F">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921D1A0" w14:textId="224DF6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73C5E9" w14:textId="54265C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C4CDD" w14:textId="3B8C20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DB697" w14:textId="0C376C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5CDD31D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FFD3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2EE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2C1E7000" w14:textId="630087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BB7529" w14:textId="1AFF49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A727A" w14:textId="1BD4F8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657DC" w14:textId="6EAA28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05,000.00 </w:t>
            </w:r>
          </w:p>
        </w:tc>
      </w:tr>
      <w:tr w:rsidR="00F7167F" w:rsidRPr="00F7167F" w14:paraId="4CAB32C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E1F1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B4CE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11554A" w14:textId="4505FE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01D3F9" w14:textId="19E0A6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DB400" w14:textId="5A3F0B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F34DA" w14:textId="6282D6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69FFE42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8D07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257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ngub</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424BC46" w14:textId="1D0492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057AFB4" w14:textId="3C9B88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C8A45" w14:textId="58A62F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158E6" w14:textId="323DE3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5318522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0946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9B39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5AA973" w14:textId="05B123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02390A5" w14:textId="64B907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0EB0D" w14:textId="406ACA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614C9" w14:textId="3FEC86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0B5C4978"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557C5"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8D50F16" w14:textId="4F8C408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0,915,062.81 </w:t>
            </w:r>
          </w:p>
        </w:tc>
        <w:tc>
          <w:tcPr>
            <w:tcW w:w="0" w:type="auto"/>
            <w:tcBorders>
              <w:top w:val="nil"/>
              <w:left w:val="nil"/>
              <w:bottom w:val="single" w:sz="4" w:space="0" w:color="000000"/>
              <w:right w:val="single" w:sz="4" w:space="0" w:color="000000"/>
            </w:tcBorders>
            <w:shd w:val="clear" w:color="D8D8D8" w:fill="D8D8D8"/>
            <w:noWrap/>
            <w:vAlign w:val="bottom"/>
            <w:hideMark/>
          </w:tcPr>
          <w:p w14:paraId="60B095C2" w14:textId="2D7EE7C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6E1A5A" w14:textId="0101102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F5D799" w14:textId="26A16E6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0,915,062.81 </w:t>
            </w:r>
          </w:p>
        </w:tc>
      </w:tr>
      <w:tr w:rsidR="00F7167F" w:rsidRPr="00F7167F" w14:paraId="5575784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B2708"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53EB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993C008" w14:textId="4D4A8C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228,170.45 </w:t>
            </w:r>
          </w:p>
        </w:tc>
        <w:tc>
          <w:tcPr>
            <w:tcW w:w="0" w:type="auto"/>
            <w:tcBorders>
              <w:top w:val="nil"/>
              <w:left w:val="nil"/>
              <w:bottom w:val="single" w:sz="4" w:space="0" w:color="000000"/>
              <w:right w:val="single" w:sz="4" w:space="0" w:color="000000"/>
            </w:tcBorders>
            <w:shd w:val="clear" w:color="auto" w:fill="auto"/>
            <w:noWrap/>
            <w:vAlign w:val="bottom"/>
            <w:hideMark/>
          </w:tcPr>
          <w:p w14:paraId="443ACCAC" w14:textId="740FD8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AAD31" w14:textId="420477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2E7F2" w14:textId="056325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228,170.45 </w:t>
            </w:r>
          </w:p>
        </w:tc>
      </w:tr>
      <w:tr w:rsidR="00F7167F" w:rsidRPr="00F7167F" w14:paraId="0FDE5A4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382E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276B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623D27" w14:textId="33FE28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2AD0CAC0" w14:textId="533BB0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EE977" w14:textId="1053A5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F392C" w14:textId="7790F2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68,780.00 </w:t>
            </w:r>
          </w:p>
        </w:tc>
      </w:tr>
      <w:tr w:rsidR="00F7167F" w:rsidRPr="00F7167F" w14:paraId="15A80B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9772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D29E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5E2E43" w14:textId="07F097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21668D" w14:textId="686EDD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8217D" w14:textId="1DB449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99252" w14:textId="50D5F0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8,570.00 </w:t>
            </w:r>
          </w:p>
        </w:tc>
      </w:tr>
      <w:tr w:rsidR="00F7167F" w:rsidRPr="00F7167F" w14:paraId="7576B65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B673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30C0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A270F2" w14:textId="3693EF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CD3B10F" w14:textId="46D05F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C4852" w14:textId="2DEF02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F414A" w14:textId="5E1D03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r>
      <w:tr w:rsidR="00F7167F" w:rsidRPr="00F7167F" w14:paraId="4766A85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F41C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ABB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ingoog</w:t>
            </w:r>
            <w:proofErr w:type="spellEnd"/>
            <w:r w:rsidRPr="00F7167F">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382E3B6" w14:textId="36DEF1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9,391,451.00 </w:t>
            </w:r>
          </w:p>
        </w:tc>
        <w:tc>
          <w:tcPr>
            <w:tcW w:w="0" w:type="auto"/>
            <w:tcBorders>
              <w:top w:val="nil"/>
              <w:left w:val="nil"/>
              <w:bottom w:val="single" w:sz="4" w:space="0" w:color="000000"/>
              <w:right w:val="single" w:sz="4" w:space="0" w:color="000000"/>
            </w:tcBorders>
            <w:shd w:val="clear" w:color="auto" w:fill="auto"/>
            <w:noWrap/>
            <w:vAlign w:val="bottom"/>
            <w:hideMark/>
          </w:tcPr>
          <w:p w14:paraId="3F66796F" w14:textId="50DDF5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D79A1" w14:textId="2F5ED6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FFB52" w14:textId="62DE24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9,391,451.00 </w:t>
            </w:r>
          </w:p>
        </w:tc>
      </w:tr>
      <w:tr w:rsidR="00F7167F" w:rsidRPr="00F7167F" w14:paraId="4642800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4A8A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8195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5006CC" w14:textId="6EFA2F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421C051" w14:textId="204FB8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B8EBD" w14:textId="58114B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F9BB1" w14:textId="5AB707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r>
      <w:tr w:rsidR="00F7167F" w:rsidRPr="00F7167F" w14:paraId="47E4FF0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5BF1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FD00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DA3F9" w14:textId="61B041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0D584520" w14:textId="598BBB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0A2E9" w14:textId="4D3179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686A8" w14:textId="348193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07,200.00 </w:t>
            </w:r>
          </w:p>
        </w:tc>
      </w:tr>
      <w:tr w:rsidR="00F7167F" w:rsidRPr="00F7167F" w14:paraId="50716FB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7938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40E9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gsaysay (</w:t>
            </w:r>
            <w:proofErr w:type="spellStart"/>
            <w:r w:rsidRPr="00F7167F">
              <w:rPr>
                <w:rFonts w:ascii="Arial Narrow" w:eastAsia="Times New Roman" w:hAnsi="Arial Narrow"/>
                <w:i/>
                <w:iCs/>
                <w:color w:val="000000"/>
                <w:sz w:val="20"/>
                <w:szCs w:val="20"/>
              </w:rPr>
              <w:t>Linugos</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B30A18E" w14:textId="4D84CA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3B2913D" w14:textId="0D1361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AA409" w14:textId="0E4055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39CB3" w14:textId="171A9D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0,789.00 </w:t>
            </w:r>
          </w:p>
        </w:tc>
      </w:tr>
      <w:tr w:rsidR="00F7167F" w:rsidRPr="00F7167F" w14:paraId="59CE2C8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8AC7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CD59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657A56C5" w14:textId="23E604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215FB2C3" w14:textId="1CB538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9AB98" w14:textId="336D56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8CE5E" w14:textId="545FAA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97,915.00 </w:t>
            </w:r>
          </w:p>
        </w:tc>
      </w:tr>
      <w:tr w:rsidR="00F7167F" w:rsidRPr="00F7167F" w14:paraId="5226A8F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E5E8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E339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9D348A" w14:textId="4F78D6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FF57D6F" w14:textId="17C344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9C2FF" w14:textId="070872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A88E6" w14:textId="616FF9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r>
      <w:tr w:rsidR="00F7167F" w:rsidRPr="00F7167F" w14:paraId="667801A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CAB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4C78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2842EA" w14:textId="47F2E9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79BEAEA" w14:textId="3EC0DE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00008" w14:textId="63573E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DF179" w14:textId="02EE9C5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r>
      <w:tr w:rsidR="00F7167F" w:rsidRPr="00F7167F" w14:paraId="5001942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3A98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B555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34E3E2" w14:textId="136F2D7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173EAD" w14:textId="052EC1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C4A24" w14:textId="1FF04D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51201" w14:textId="4028023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r>
      <w:tr w:rsidR="00F7167F" w:rsidRPr="00F7167F" w14:paraId="022115E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D1FD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B512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C4002F" w14:textId="420182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9,190.00 </w:t>
            </w:r>
          </w:p>
        </w:tc>
        <w:tc>
          <w:tcPr>
            <w:tcW w:w="0" w:type="auto"/>
            <w:tcBorders>
              <w:top w:val="nil"/>
              <w:left w:val="nil"/>
              <w:bottom w:val="single" w:sz="4" w:space="0" w:color="000000"/>
              <w:right w:val="single" w:sz="4" w:space="0" w:color="000000"/>
            </w:tcBorders>
            <w:shd w:val="clear" w:color="auto" w:fill="auto"/>
            <w:noWrap/>
            <w:vAlign w:val="bottom"/>
            <w:hideMark/>
          </w:tcPr>
          <w:p w14:paraId="6B47D075" w14:textId="6F2576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4F9FC" w14:textId="0BFF07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71E86" w14:textId="57B11C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9,190.00 </w:t>
            </w:r>
          </w:p>
        </w:tc>
      </w:tr>
      <w:tr w:rsidR="00F7167F" w:rsidRPr="00F7167F" w14:paraId="5C175A2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1B06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8704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02291C82" w14:textId="2768A9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81,886.00 </w:t>
            </w:r>
          </w:p>
        </w:tc>
        <w:tc>
          <w:tcPr>
            <w:tcW w:w="0" w:type="auto"/>
            <w:tcBorders>
              <w:top w:val="nil"/>
              <w:left w:val="nil"/>
              <w:bottom w:val="single" w:sz="4" w:space="0" w:color="000000"/>
              <w:right w:val="single" w:sz="4" w:space="0" w:color="000000"/>
            </w:tcBorders>
            <w:shd w:val="clear" w:color="auto" w:fill="auto"/>
            <w:noWrap/>
            <w:vAlign w:val="bottom"/>
            <w:hideMark/>
          </w:tcPr>
          <w:p w14:paraId="7E37553B" w14:textId="52195E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DA682" w14:textId="33F903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98D31" w14:textId="2D7926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81,886.00 </w:t>
            </w:r>
          </w:p>
        </w:tc>
      </w:tr>
      <w:tr w:rsidR="00F7167F" w:rsidRPr="00F7167F" w14:paraId="49D9A9E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A37B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89ED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A2170F" w14:textId="6E072F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7F5B97CD" w14:textId="615CBD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B8F40" w14:textId="2291CE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38D26" w14:textId="5C0CCF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9,022.68 </w:t>
            </w:r>
          </w:p>
        </w:tc>
      </w:tr>
      <w:tr w:rsidR="00F7167F" w:rsidRPr="00F7167F" w14:paraId="2C4DEB0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7410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79CE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A9266" w14:textId="03094E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78CF160A" w14:textId="60FD0B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D664F" w14:textId="74EE70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AB519" w14:textId="58EFF6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684,045.00 </w:t>
            </w:r>
          </w:p>
        </w:tc>
      </w:tr>
      <w:tr w:rsidR="00F7167F" w:rsidRPr="00F7167F" w14:paraId="475A6CE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D4AB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962D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02C48D" w14:textId="4235D8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7,370.36 </w:t>
            </w:r>
          </w:p>
        </w:tc>
        <w:tc>
          <w:tcPr>
            <w:tcW w:w="0" w:type="auto"/>
            <w:tcBorders>
              <w:top w:val="nil"/>
              <w:left w:val="nil"/>
              <w:bottom w:val="single" w:sz="4" w:space="0" w:color="000000"/>
              <w:right w:val="single" w:sz="4" w:space="0" w:color="000000"/>
            </w:tcBorders>
            <w:shd w:val="clear" w:color="auto" w:fill="auto"/>
            <w:noWrap/>
            <w:vAlign w:val="bottom"/>
            <w:hideMark/>
          </w:tcPr>
          <w:p w14:paraId="013B3044" w14:textId="241755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7486A" w14:textId="3C76C4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1EEB0" w14:textId="23AEDA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7,370.36 </w:t>
            </w:r>
          </w:p>
        </w:tc>
      </w:tr>
      <w:tr w:rsidR="00F7167F" w:rsidRPr="00F7167F" w14:paraId="1BD883E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FBE9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F924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C8017" w14:textId="42F484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B7AF6AE" w14:textId="156C41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642A8" w14:textId="771FB8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811E1" w14:textId="68DF14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5,350.00 </w:t>
            </w:r>
          </w:p>
        </w:tc>
      </w:tr>
      <w:tr w:rsidR="00F7167F" w:rsidRPr="00F7167F" w14:paraId="4C3F792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869C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E56E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E2989F3" w14:textId="68C9B4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1A9E36E6" w14:textId="4A2448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CE6B4" w14:textId="6E1CB4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B565D" w14:textId="5B04DC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1,980.00 </w:t>
            </w:r>
          </w:p>
        </w:tc>
      </w:tr>
      <w:tr w:rsidR="00F7167F" w:rsidRPr="00F7167F" w14:paraId="2A88615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6AC4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CBA2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DD2149" w14:textId="6887DE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652C830" w14:textId="5EEF40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684AD" w14:textId="3DF95A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C8CE8" w14:textId="2C0529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5,780.00 </w:t>
            </w:r>
          </w:p>
        </w:tc>
      </w:tr>
      <w:tr w:rsidR="00F7167F" w:rsidRPr="00F7167F" w14:paraId="0128D55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AC15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8CB3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56884921" w14:textId="10FFA3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456A5C84" w14:textId="54CD71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C1284" w14:textId="73F369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F0E44" w14:textId="7D99F4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6,850.00 </w:t>
            </w:r>
          </w:p>
        </w:tc>
      </w:tr>
      <w:tr w:rsidR="00F7167F" w:rsidRPr="00F7167F" w14:paraId="1F8E084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D3EA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A450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7A64D" w14:textId="293425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00,528.32 </w:t>
            </w:r>
          </w:p>
        </w:tc>
        <w:tc>
          <w:tcPr>
            <w:tcW w:w="0" w:type="auto"/>
            <w:tcBorders>
              <w:top w:val="nil"/>
              <w:left w:val="nil"/>
              <w:bottom w:val="single" w:sz="4" w:space="0" w:color="000000"/>
              <w:right w:val="single" w:sz="4" w:space="0" w:color="000000"/>
            </w:tcBorders>
            <w:shd w:val="clear" w:color="auto" w:fill="auto"/>
            <w:noWrap/>
            <w:vAlign w:val="bottom"/>
            <w:hideMark/>
          </w:tcPr>
          <w:p w14:paraId="6A23BE53" w14:textId="4BF5BD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954C9" w14:textId="43620E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68CAB" w14:textId="1C5A78D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00,528.32 </w:t>
            </w:r>
          </w:p>
        </w:tc>
      </w:tr>
      <w:tr w:rsidR="00F7167F" w:rsidRPr="00F7167F" w14:paraId="0FBB4A6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07A7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6E59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61F0AC" w14:textId="5F2271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595AE022" w14:textId="1B2D60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5568A" w14:textId="64963A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5ABF8" w14:textId="67F2C7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2,435.00 </w:t>
            </w:r>
          </w:p>
        </w:tc>
      </w:tr>
      <w:tr w:rsidR="00F7167F" w:rsidRPr="00F7167F" w14:paraId="606819A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1CAF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E749AD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0A64B832" w14:textId="499F3C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4FB0F55" w14:textId="32F948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8206C" w14:textId="23CB68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0A255" w14:textId="1AD791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1,000.00 </w:t>
            </w:r>
          </w:p>
        </w:tc>
      </w:tr>
      <w:tr w:rsidR="00F7167F" w:rsidRPr="00F7167F" w14:paraId="56AF482A"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AC2EBA"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2C894500" w14:textId="33A298D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71,595,518.29 </w:t>
            </w:r>
          </w:p>
        </w:tc>
        <w:tc>
          <w:tcPr>
            <w:tcW w:w="0" w:type="auto"/>
            <w:tcBorders>
              <w:top w:val="nil"/>
              <w:left w:val="nil"/>
              <w:bottom w:val="single" w:sz="4" w:space="0" w:color="000000"/>
              <w:right w:val="single" w:sz="4" w:space="0" w:color="000000"/>
            </w:tcBorders>
            <w:shd w:val="clear" w:color="A5A5A5" w:fill="A5A5A5"/>
            <w:noWrap/>
            <w:vAlign w:val="bottom"/>
            <w:hideMark/>
          </w:tcPr>
          <w:p w14:paraId="2928EA04" w14:textId="732A773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1A66D34" w14:textId="709B1B0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8B81DE4" w14:textId="01E5CF9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71,595,518.29 </w:t>
            </w:r>
          </w:p>
        </w:tc>
      </w:tr>
      <w:tr w:rsidR="00F7167F" w:rsidRPr="00F7167F" w14:paraId="54B3A4E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06214"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7B6F658A" w14:textId="1A8BF64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885,067.16 </w:t>
            </w:r>
          </w:p>
        </w:tc>
        <w:tc>
          <w:tcPr>
            <w:tcW w:w="0" w:type="auto"/>
            <w:tcBorders>
              <w:top w:val="nil"/>
              <w:left w:val="nil"/>
              <w:bottom w:val="single" w:sz="4" w:space="0" w:color="000000"/>
              <w:right w:val="single" w:sz="4" w:space="0" w:color="000000"/>
            </w:tcBorders>
            <w:shd w:val="clear" w:color="D8D8D8" w:fill="D8D8D8"/>
            <w:noWrap/>
            <w:vAlign w:val="bottom"/>
            <w:hideMark/>
          </w:tcPr>
          <w:p w14:paraId="7B975BE3" w14:textId="3A7EC12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ACFDEF" w14:textId="379ECA3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96BE60" w14:textId="7B63C60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885,067.16 </w:t>
            </w:r>
          </w:p>
        </w:tc>
      </w:tr>
      <w:tr w:rsidR="00F7167F" w:rsidRPr="00F7167F" w14:paraId="689D5B1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9EB64"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81B0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7211516D" w14:textId="019B827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1D6DAEDF" w14:textId="3786F6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A66A0" w14:textId="5E87EE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FB1C9" w14:textId="38D48E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9,630.00 </w:t>
            </w:r>
          </w:p>
        </w:tc>
      </w:tr>
      <w:tr w:rsidR="00F7167F" w:rsidRPr="00F7167F" w14:paraId="4363DF3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D2B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9381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ak</w:t>
            </w:r>
            <w:proofErr w:type="spellEnd"/>
            <w:r w:rsidRPr="00F7167F">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B597DD4" w14:textId="2786C3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33D260E" w14:textId="6749BF7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99A1D" w14:textId="1C8C37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A18C3" w14:textId="73CE49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56,096.53 </w:t>
            </w:r>
          </w:p>
        </w:tc>
      </w:tr>
      <w:tr w:rsidR="00F7167F" w:rsidRPr="00F7167F" w14:paraId="49E999D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662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C3AE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6D8B9F61" w14:textId="281964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2,799.15 </w:t>
            </w:r>
          </w:p>
        </w:tc>
        <w:tc>
          <w:tcPr>
            <w:tcW w:w="0" w:type="auto"/>
            <w:tcBorders>
              <w:top w:val="nil"/>
              <w:left w:val="nil"/>
              <w:bottom w:val="single" w:sz="4" w:space="0" w:color="000000"/>
              <w:right w:val="single" w:sz="4" w:space="0" w:color="000000"/>
            </w:tcBorders>
            <w:shd w:val="clear" w:color="auto" w:fill="auto"/>
            <w:noWrap/>
            <w:vAlign w:val="bottom"/>
            <w:hideMark/>
          </w:tcPr>
          <w:p w14:paraId="206E3DC2" w14:textId="4AF707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3F625" w14:textId="5D7DF8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6CBE7" w14:textId="5688F6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2,799.15 </w:t>
            </w:r>
          </w:p>
        </w:tc>
      </w:tr>
      <w:tr w:rsidR="00F7167F" w:rsidRPr="00F7167F" w14:paraId="45DD76D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F535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C73E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27ACE6" w14:textId="7F6F2E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4A20EC0A" w14:textId="65BA6A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C1877" w14:textId="114A76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38F75" w14:textId="1D5C35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3,966.82 </w:t>
            </w:r>
          </w:p>
        </w:tc>
      </w:tr>
      <w:tr w:rsidR="00F7167F" w:rsidRPr="00F7167F" w14:paraId="36965DB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4000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1C6A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ragusan</w:t>
            </w:r>
            <w:proofErr w:type="spellEnd"/>
            <w:r w:rsidRPr="00F7167F">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6D025FA" w14:textId="16A5CF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5A4DD224" w14:textId="6CBCE6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3A59D" w14:textId="47725C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55F83" w14:textId="28DC71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6,364.71 </w:t>
            </w:r>
          </w:p>
        </w:tc>
      </w:tr>
      <w:tr w:rsidR="00F7167F" w:rsidRPr="00F7167F" w14:paraId="13DC532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643C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2B3E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DA9B9" w14:textId="47F561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5754E623" w14:textId="3E12B5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DB4F0" w14:textId="35A5E9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34E6D" w14:textId="0A95FE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6,370.00 </w:t>
            </w:r>
          </w:p>
        </w:tc>
      </w:tr>
      <w:tr w:rsidR="00F7167F" w:rsidRPr="00F7167F" w14:paraId="1E650B8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DA5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4A6C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5FC8B6" w14:textId="5F84D8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14A3B77A" w14:textId="07DD96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27020" w14:textId="478FA5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46D4B" w14:textId="7411FD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8,283.89 </w:t>
            </w:r>
          </w:p>
        </w:tc>
      </w:tr>
      <w:tr w:rsidR="00F7167F" w:rsidRPr="00F7167F" w14:paraId="5ECADD9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87F6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C7D3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1B946C" w14:textId="0D9C71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5919C1FC" w14:textId="7872A8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3B6B7" w14:textId="732F97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55FF8" w14:textId="231456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3,458.80 </w:t>
            </w:r>
          </w:p>
        </w:tc>
      </w:tr>
      <w:tr w:rsidR="00F7167F" w:rsidRPr="00F7167F" w14:paraId="62911C1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4157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7683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C6E458" w14:textId="72EADD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3F32EB4C" w14:textId="55FE70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98898" w14:textId="6C5C91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9FBB9" w14:textId="75E966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03,379.32 </w:t>
            </w:r>
          </w:p>
        </w:tc>
      </w:tr>
      <w:tr w:rsidR="00F7167F" w:rsidRPr="00F7167F" w14:paraId="39E49EC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05CC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4FD4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1114D69F" w14:textId="6F6BAB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677A5F16" w14:textId="16DF73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EBA37" w14:textId="672CC5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AA70C" w14:textId="4C858F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9,492.94 </w:t>
            </w:r>
          </w:p>
        </w:tc>
      </w:tr>
      <w:tr w:rsidR="00F7167F" w:rsidRPr="00F7167F" w14:paraId="178FD4A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D053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D50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F5B8E2" w14:textId="4FF720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76C27809" w14:textId="76C427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3EB7B" w14:textId="45F225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D8B0C" w14:textId="27D36A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5,225.00 </w:t>
            </w:r>
          </w:p>
        </w:tc>
      </w:tr>
      <w:tr w:rsidR="00F7167F" w:rsidRPr="00F7167F" w14:paraId="73B3EC9A"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D243F"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5C42CBF" w14:textId="334B098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4,328,896.85 </w:t>
            </w:r>
          </w:p>
        </w:tc>
        <w:tc>
          <w:tcPr>
            <w:tcW w:w="0" w:type="auto"/>
            <w:tcBorders>
              <w:top w:val="nil"/>
              <w:left w:val="nil"/>
              <w:bottom w:val="single" w:sz="4" w:space="0" w:color="000000"/>
              <w:right w:val="single" w:sz="4" w:space="0" w:color="000000"/>
            </w:tcBorders>
            <w:shd w:val="clear" w:color="D8D8D8" w:fill="D8D8D8"/>
            <w:noWrap/>
            <w:vAlign w:val="bottom"/>
            <w:hideMark/>
          </w:tcPr>
          <w:p w14:paraId="61F58D80" w14:textId="4E8EDFC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4259D8" w14:textId="4FCF27C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7D6DFD" w14:textId="3ABB662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4,328,896.85 </w:t>
            </w:r>
          </w:p>
        </w:tc>
      </w:tr>
      <w:tr w:rsidR="00F7167F" w:rsidRPr="00F7167F" w14:paraId="317E68F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8C163"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FCD1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suncion (</w:t>
            </w:r>
            <w:proofErr w:type="spellStart"/>
            <w:r w:rsidRPr="00F7167F">
              <w:rPr>
                <w:rFonts w:ascii="Arial Narrow" w:eastAsia="Times New Roman" w:hAnsi="Arial Narrow"/>
                <w:i/>
                <w:iCs/>
                <w:color w:val="000000"/>
                <w:sz w:val="20"/>
                <w:szCs w:val="20"/>
              </w:rPr>
              <w:t>Saug</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91C4BFF" w14:textId="531F70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1D9C182E" w14:textId="179C27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86C70" w14:textId="710BA2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4C25B" w14:textId="5EFE03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46,090.42 </w:t>
            </w:r>
          </w:p>
        </w:tc>
      </w:tr>
      <w:tr w:rsidR="00F7167F" w:rsidRPr="00F7167F" w14:paraId="60D9FAE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E3FF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9F92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Braulio E. </w:t>
            </w:r>
            <w:proofErr w:type="spellStart"/>
            <w:r w:rsidRPr="00F7167F">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18D729" w14:textId="410921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1C03395B" w14:textId="22670C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C1C65" w14:textId="3D9509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A1B58" w14:textId="65458F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25,523.95 </w:t>
            </w:r>
          </w:p>
        </w:tc>
      </w:tr>
      <w:tr w:rsidR="00F7167F" w:rsidRPr="00F7167F" w14:paraId="200B804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B229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A0CC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0F95B60" w14:textId="30ACF7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933627F" w14:textId="76D699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655D7" w14:textId="3AD777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7D951" w14:textId="2A8F80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0,830.18 </w:t>
            </w:r>
          </w:p>
        </w:tc>
      </w:tr>
      <w:tr w:rsidR="00F7167F" w:rsidRPr="00F7167F" w14:paraId="43DB5A9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4E50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42B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Island Garden City of </w:t>
            </w:r>
            <w:proofErr w:type="spellStart"/>
            <w:r w:rsidRPr="00F7167F">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E69F15" w14:textId="66B310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6C71BCFF" w14:textId="135F45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C70B4" w14:textId="32B5D9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CA325" w14:textId="37C4B0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86,846.54 </w:t>
            </w:r>
          </w:p>
        </w:tc>
      </w:tr>
      <w:tr w:rsidR="00F7167F" w:rsidRPr="00F7167F" w14:paraId="7FF03BA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05A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E920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361CC5" w14:textId="393553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71,384.32 </w:t>
            </w:r>
          </w:p>
        </w:tc>
        <w:tc>
          <w:tcPr>
            <w:tcW w:w="0" w:type="auto"/>
            <w:tcBorders>
              <w:top w:val="nil"/>
              <w:left w:val="nil"/>
              <w:bottom w:val="single" w:sz="4" w:space="0" w:color="000000"/>
              <w:right w:val="single" w:sz="4" w:space="0" w:color="000000"/>
            </w:tcBorders>
            <w:shd w:val="clear" w:color="auto" w:fill="auto"/>
            <w:noWrap/>
            <w:vAlign w:val="bottom"/>
            <w:hideMark/>
          </w:tcPr>
          <w:p w14:paraId="49FA8ACE" w14:textId="1AEF11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BE77D" w14:textId="783AB9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C7A67" w14:textId="145B9A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71,384.32 </w:t>
            </w:r>
          </w:p>
        </w:tc>
      </w:tr>
      <w:tr w:rsidR="00F7167F" w:rsidRPr="00F7167F" w14:paraId="5C092DF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D4D0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1245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00B0D4B" w14:textId="6858CA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0309D662" w14:textId="47F762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222CD" w14:textId="421AA2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DEAF7" w14:textId="0DE422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9,368.82 </w:t>
            </w:r>
          </w:p>
        </w:tc>
      </w:tr>
      <w:tr w:rsidR="00F7167F" w:rsidRPr="00F7167F" w14:paraId="50F0C6A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4B1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B759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FC0D08" w14:textId="58AC18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718CD5A1" w14:textId="5DE9E6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C66A4" w14:textId="6E8DE6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A83D0" w14:textId="0DEA6D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918,705.15 </w:t>
            </w:r>
          </w:p>
        </w:tc>
      </w:tr>
      <w:tr w:rsidR="00F7167F" w:rsidRPr="00F7167F" w14:paraId="0201CAE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16A6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BCFA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A3B0D06" w14:textId="00A2C5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69,806.65 </w:t>
            </w:r>
          </w:p>
        </w:tc>
        <w:tc>
          <w:tcPr>
            <w:tcW w:w="0" w:type="auto"/>
            <w:tcBorders>
              <w:top w:val="nil"/>
              <w:left w:val="nil"/>
              <w:bottom w:val="single" w:sz="4" w:space="0" w:color="000000"/>
              <w:right w:val="single" w:sz="4" w:space="0" w:color="000000"/>
            </w:tcBorders>
            <w:shd w:val="clear" w:color="auto" w:fill="auto"/>
            <w:noWrap/>
            <w:vAlign w:val="bottom"/>
            <w:hideMark/>
          </w:tcPr>
          <w:p w14:paraId="166F453F" w14:textId="131421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03FDA" w14:textId="214374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E7059" w14:textId="659D63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69,806.65 </w:t>
            </w:r>
          </w:p>
        </w:tc>
      </w:tr>
      <w:tr w:rsidR="00F7167F" w:rsidRPr="00F7167F" w14:paraId="0A0896F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0F23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988C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D30B50C" w14:textId="3992A0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109E724A" w14:textId="3BC6C8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34E10" w14:textId="61BDF1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672BD" w14:textId="5B3109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7,487.08 </w:t>
            </w:r>
          </w:p>
        </w:tc>
      </w:tr>
      <w:tr w:rsidR="00F7167F" w:rsidRPr="00F7167F" w14:paraId="38342C7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3A16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2A31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42575A35" w14:textId="21A510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78,182.54 </w:t>
            </w:r>
          </w:p>
        </w:tc>
        <w:tc>
          <w:tcPr>
            <w:tcW w:w="0" w:type="auto"/>
            <w:tcBorders>
              <w:top w:val="nil"/>
              <w:left w:val="nil"/>
              <w:bottom w:val="single" w:sz="4" w:space="0" w:color="000000"/>
              <w:right w:val="single" w:sz="4" w:space="0" w:color="000000"/>
            </w:tcBorders>
            <w:shd w:val="clear" w:color="auto" w:fill="auto"/>
            <w:noWrap/>
            <w:vAlign w:val="bottom"/>
            <w:hideMark/>
          </w:tcPr>
          <w:p w14:paraId="2C2C8D94" w14:textId="50F6C8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036F0" w14:textId="27EA33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87CA9" w14:textId="3DC261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78,182.54 </w:t>
            </w:r>
          </w:p>
        </w:tc>
      </w:tr>
      <w:tr w:rsidR="00F7167F" w:rsidRPr="00F7167F" w14:paraId="7FA5C0D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AE3A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BE19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A97376" w14:textId="30C95A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94,671.20 </w:t>
            </w:r>
          </w:p>
        </w:tc>
        <w:tc>
          <w:tcPr>
            <w:tcW w:w="0" w:type="auto"/>
            <w:tcBorders>
              <w:top w:val="nil"/>
              <w:left w:val="nil"/>
              <w:bottom w:val="single" w:sz="4" w:space="0" w:color="000000"/>
              <w:right w:val="single" w:sz="4" w:space="0" w:color="000000"/>
            </w:tcBorders>
            <w:shd w:val="clear" w:color="auto" w:fill="auto"/>
            <w:noWrap/>
            <w:vAlign w:val="bottom"/>
            <w:hideMark/>
          </w:tcPr>
          <w:p w14:paraId="14BF2C0B" w14:textId="437DA4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961FD" w14:textId="143ED2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0DF08" w14:textId="1EF802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94,671.20 </w:t>
            </w:r>
          </w:p>
        </w:tc>
      </w:tr>
      <w:tr w:rsidR="00F7167F" w:rsidRPr="00F7167F" w14:paraId="32556AB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3441C"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DB8978C" w14:textId="2558F57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6,095,546.09 </w:t>
            </w:r>
          </w:p>
        </w:tc>
        <w:tc>
          <w:tcPr>
            <w:tcW w:w="0" w:type="auto"/>
            <w:tcBorders>
              <w:top w:val="nil"/>
              <w:left w:val="nil"/>
              <w:bottom w:val="single" w:sz="4" w:space="0" w:color="000000"/>
              <w:right w:val="single" w:sz="4" w:space="0" w:color="000000"/>
            </w:tcBorders>
            <w:shd w:val="clear" w:color="D8D8D8" w:fill="D8D8D8"/>
            <w:noWrap/>
            <w:vAlign w:val="bottom"/>
            <w:hideMark/>
          </w:tcPr>
          <w:p w14:paraId="5D9ACA99" w14:textId="390232A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5B296D" w14:textId="1474944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50E5E8" w14:textId="2C32946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6,095,546.09 </w:t>
            </w:r>
          </w:p>
        </w:tc>
      </w:tr>
      <w:tr w:rsidR="00F7167F" w:rsidRPr="00F7167F" w14:paraId="09515D3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B93DF"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49DF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7DD3CC" w14:textId="770B4C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5332E744" w14:textId="175EFA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EF158" w14:textId="63A8FE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DB9E0" w14:textId="2BA5CB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5,619.99 </w:t>
            </w:r>
          </w:p>
        </w:tc>
      </w:tr>
      <w:tr w:rsidR="00F7167F" w:rsidRPr="00F7167F" w14:paraId="0A44BC0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2848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36F6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28E4E6DB" w14:textId="449C9F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70793AE5" w14:textId="4B742D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54D23" w14:textId="2687170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D31ED" w14:textId="55AA54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031,039.59 </w:t>
            </w:r>
          </w:p>
        </w:tc>
      </w:tr>
      <w:tr w:rsidR="00F7167F" w:rsidRPr="00F7167F" w14:paraId="20D86EC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D44D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7853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3F3C6A" w14:textId="0CFC63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66FDA4D1" w14:textId="3AF574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8DEF0" w14:textId="6D7FBA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D5E14" w14:textId="1F75D5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25,845.86 </w:t>
            </w:r>
          </w:p>
        </w:tc>
      </w:tr>
      <w:tr w:rsidR="00F7167F" w:rsidRPr="00F7167F" w14:paraId="2612D20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EB33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E268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A942A4" w14:textId="572F7C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416E6492" w14:textId="4CC2F9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50A75" w14:textId="15B7C2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F070B" w14:textId="4CCC4A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4,842.95 </w:t>
            </w:r>
          </w:p>
        </w:tc>
      </w:tr>
      <w:tr w:rsidR="00F7167F" w:rsidRPr="00F7167F" w14:paraId="18A21E2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0589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48BD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15031A" w14:textId="012A74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0724FA8E" w14:textId="1A4D18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CC1AD" w14:textId="34F3342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EC424" w14:textId="79B34E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6,420.00 </w:t>
            </w:r>
          </w:p>
        </w:tc>
      </w:tr>
      <w:tr w:rsidR="00F7167F" w:rsidRPr="00F7167F" w14:paraId="4A72919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C289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F1CC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9E0B16C" w14:textId="048FC3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32,396.30 </w:t>
            </w:r>
          </w:p>
        </w:tc>
        <w:tc>
          <w:tcPr>
            <w:tcW w:w="0" w:type="auto"/>
            <w:tcBorders>
              <w:top w:val="nil"/>
              <w:left w:val="nil"/>
              <w:bottom w:val="single" w:sz="4" w:space="0" w:color="000000"/>
              <w:right w:val="single" w:sz="4" w:space="0" w:color="000000"/>
            </w:tcBorders>
            <w:shd w:val="clear" w:color="auto" w:fill="auto"/>
            <w:noWrap/>
            <w:vAlign w:val="bottom"/>
            <w:hideMark/>
          </w:tcPr>
          <w:p w14:paraId="3C036AFB" w14:textId="50B78E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BE4A4" w14:textId="2620D7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F5008" w14:textId="114112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32,396.30 </w:t>
            </w:r>
          </w:p>
        </w:tc>
      </w:tr>
      <w:tr w:rsidR="00F7167F" w:rsidRPr="00F7167F" w14:paraId="3A827CE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7323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ED10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850FD2" w14:textId="790566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11,304.18 </w:t>
            </w:r>
          </w:p>
        </w:tc>
        <w:tc>
          <w:tcPr>
            <w:tcW w:w="0" w:type="auto"/>
            <w:tcBorders>
              <w:top w:val="nil"/>
              <w:left w:val="nil"/>
              <w:bottom w:val="single" w:sz="4" w:space="0" w:color="000000"/>
              <w:right w:val="single" w:sz="4" w:space="0" w:color="000000"/>
            </w:tcBorders>
            <w:shd w:val="clear" w:color="auto" w:fill="auto"/>
            <w:noWrap/>
            <w:vAlign w:val="bottom"/>
            <w:hideMark/>
          </w:tcPr>
          <w:p w14:paraId="59BCB9D0" w14:textId="4777FC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14830" w14:textId="0FEF1F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B3B4B" w14:textId="1EA1E8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11,304.18 </w:t>
            </w:r>
          </w:p>
        </w:tc>
      </w:tr>
      <w:tr w:rsidR="00F7167F" w:rsidRPr="00F7167F" w14:paraId="1DC6C2F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F39A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4C12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8288BA" w14:textId="6C8601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4CC40AC8" w14:textId="0885E3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E71E0" w14:textId="79CA04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36256" w14:textId="076C92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17,826.07 </w:t>
            </w:r>
          </w:p>
        </w:tc>
      </w:tr>
      <w:tr w:rsidR="00F7167F" w:rsidRPr="00F7167F" w14:paraId="3E688B8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3117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1EC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585352" w14:textId="19F3DA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48812863" w14:textId="64B3DC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72F44" w14:textId="63E49A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CFA41" w14:textId="7A5EBC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0,251.15 </w:t>
            </w:r>
          </w:p>
        </w:tc>
      </w:tr>
      <w:tr w:rsidR="00F7167F" w:rsidRPr="00F7167F" w14:paraId="369D95F0"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CD7F6"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6B5DB20" w14:textId="46321BD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6,436,034.25 </w:t>
            </w:r>
          </w:p>
        </w:tc>
        <w:tc>
          <w:tcPr>
            <w:tcW w:w="0" w:type="auto"/>
            <w:tcBorders>
              <w:top w:val="nil"/>
              <w:left w:val="nil"/>
              <w:bottom w:val="single" w:sz="4" w:space="0" w:color="000000"/>
              <w:right w:val="single" w:sz="4" w:space="0" w:color="000000"/>
            </w:tcBorders>
            <w:shd w:val="clear" w:color="D8D8D8" w:fill="D8D8D8"/>
            <w:noWrap/>
            <w:vAlign w:val="bottom"/>
            <w:hideMark/>
          </w:tcPr>
          <w:p w14:paraId="29A41D8A" w14:textId="2B05BCC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0DF27B" w14:textId="58BA6DE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1C06C3" w14:textId="720FE2D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6,436,034.25 </w:t>
            </w:r>
          </w:p>
        </w:tc>
      </w:tr>
      <w:tr w:rsidR="00F7167F" w:rsidRPr="00F7167F" w14:paraId="582C92C3"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8DF1CD"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E82289B" w14:textId="135E0F96" w:rsidR="00F7167F" w:rsidRPr="00F7167F" w:rsidRDefault="00F7167F" w:rsidP="00F7167F">
            <w:pPr>
              <w:widowControl/>
              <w:spacing w:after="0" w:line="240" w:lineRule="auto"/>
              <w:contextualSpacing/>
              <w:jc w:val="right"/>
              <w:rPr>
                <w:rFonts w:ascii="Arial Narrow" w:eastAsia="Times New Roman" w:hAnsi="Arial Narrow"/>
                <w:i/>
                <w:iCs/>
                <w:color w:val="000000"/>
              </w:rPr>
            </w:pPr>
            <w:r w:rsidRPr="00F7167F">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025C81B4" w14:textId="684F3D0A" w:rsidR="00F7167F" w:rsidRPr="00F7167F" w:rsidRDefault="00F7167F" w:rsidP="00F7167F">
            <w:pPr>
              <w:widowControl/>
              <w:spacing w:after="0" w:line="240" w:lineRule="auto"/>
              <w:contextualSpacing/>
              <w:jc w:val="right"/>
              <w:rPr>
                <w:rFonts w:ascii="Arial Narrow" w:eastAsia="Times New Roman" w:hAnsi="Arial Narrow"/>
                <w:i/>
                <w:iCs/>
                <w:color w:val="000000"/>
              </w:rPr>
            </w:pPr>
            <w:r w:rsidRPr="00F7167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87D21" w14:textId="333F36F4" w:rsidR="00F7167F" w:rsidRPr="00F7167F" w:rsidRDefault="00F7167F" w:rsidP="00F7167F">
            <w:pPr>
              <w:widowControl/>
              <w:spacing w:after="0" w:line="240" w:lineRule="auto"/>
              <w:contextualSpacing/>
              <w:jc w:val="right"/>
              <w:rPr>
                <w:rFonts w:ascii="Arial Narrow" w:eastAsia="Times New Roman" w:hAnsi="Arial Narrow"/>
                <w:i/>
                <w:iCs/>
                <w:color w:val="000000"/>
              </w:rPr>
            </w:pPr>
            <w:r w:rsidRPr="00F7167F">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5314F" w14:textId="23BB7C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442,703.84 </w:t>
            </w:r>
          </w:p>
        </w:tc>
      </w:tr>
      <w:tr w:rsidR="00F7167F" w:rsidRPr="00F7167F" w14:paraId="1584107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726A5"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25FA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FD8AF3" w14:textId="3D8B76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2BC865F8" w14:textId="3D03E8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C9ED4" w14:textId="636AF6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60CA6" w14:textId="7A0B45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57,148.41 </w:t>
            </w:r>
          </w:p>
        </w:tc>
      </w:tr>
      <w:tr w:rsidR="00F7167F" w:rsidRPr="00F7167F" w14:paraId="03FE322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800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9E0D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nayb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C47606" w14:textId="2B4425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7EF081B1" w14:textId="7916D6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C685F" w14:textId="5F1082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CF521" w14:textId="51FCC7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331,350.00 </w:t>
            </w:r>
          </w:p>
        </w:tc>
      </w:tr>
      <w:tr w:rsidR="00F7167F" w:rsidRPr="00F7167F" w14:paraId="6903215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78AE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81C8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te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C3141" w14:textId="25AB0A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672.00 </w:t>
            </w:r>
          </w:p>
        </w:tc>
        <w:tc>
          <w:tcPr>
            <w:tcW w:w="0" w:type="auto"/>
            <w:tcBorders>
              <w:top w:val="nil"/>
              <w:left w:val="nil"/>
              <w:bottom w:val="single" w:sz="4" w:space="0" w:color="000000"/>
              <w:right w:val="single" w:sz="4" w:space="0" w:color="000000"/>
            </w:tcBorders>
            <w:shd w:val="clear" w:color="auto" w:fill="auto"/>
            <w:noWrap/>
            <w:vAlign w:val="bottom"/>
            <w:hideMark/>
          </w:tcPr>
          <w:p w14:paraId="22AA50F9" w14:textId="6472BF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1296F" w14:textId="79B501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F8462" w14:textId="768C96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672.00 </w:t>
            </w:r>
          </w:p>
        </w:tc>
      </w:tr>
      <w:tr w:rsidR="00F7167F" w:rsidRPr="00F7167F" w14:paraId="7170B0B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29A9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23F9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9F6E48" w14:textId="70BC65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256B0DA" w14:textId="532E31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B55DD" w14:textId="6A1CDE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9E1BE" w14:textId="290204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030.00 </w:t>
            </w:r>
          </w:p>
        </w:tc>
      </w:tr>
      <w:tr w:rsidR="00F7167F" w:rsidRPr="00F7167F" w14:paraId="6183BB2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87C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F5FA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7BA58BE4" w14:textId="2EB12A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2,950.00 </w:t>
            </w:r>
          </w:p>
        </w:tc>
        <w:tc>
          <w:tcPr>
            <w:tcW w:w="0" w:type="auto"/>
            <w:tcBorders>
              <w:top w:val="nil"/>
              <w:left w:val="nil"/>
              <w:bottom w:val="single" w:sz="4" w:space="0" w:color="000000"/>
              <w:right w:val="single" w:sz="4" w:space="0" w:color="000000"/>
            </w:tcBorders>
            <w:shd w:val="clear" w:color="auto" w:fill="auto"/>
            <w:noWrap/>
            <w:vAlign w:val="bottom"/>
            <w:hideMark/>
          </w:tcPr>
          <w:p w14:paraId="18F49E32" w14:textId="2665C2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59B15" w14:textId="0483C1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B7A4E" w14:textId="14B2BD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2,950.00 </w:t>
            </w:r>
          </w:p>
        </w:tc>
      </w:tr>
      <w:tr w:rsidR="00F7167F" w:rsidRPr="00F7167F" w14:paraId="04699E0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ECA9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DCD8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59E29E5D" w14:textId="085E07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65E24C65" w14:textId="3FF460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9AD23" w14:textId="7E4924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3E783" w14:textId="501510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883,180.00 </w:t>
            </w:r>
          </w:p>
        </w:tc>
      </w:tr>
      <w:tr w:rsidR="00F7167F" w:rsidRPr="00F7167F" w14:paraId="09548F4F"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FE833"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2DBEA2F" w14:textId="5B801D4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09B3D802" w14:textId="7125856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726A6A" w14:textId="72F109C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694C5B" w14:textId="6DBE6C6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5,849,973.94 </w:t>
            </w:r>
          </w:p>
        </w:tc>
      </w:tr>
      <w:tr w:rsidR="00F7167F" w:rsidRPr="00F7167F" w14:paraId="757D8BB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A914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3565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C4E8E7" w14:textId="13DF01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0027CBD3" w14:textId="15365C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31255" w14:textId="384D50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2EE99" w14:textId="4C301F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91,606.38 </w:t>
            </w:r>
          </w:p>
        </w:tc>
      </w:tr>
      <w:tr w:rsidR="00F7167F" w:rsidRPr="00F7167F" w14:paraId="6F6CF32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4D81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305F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BC9525E" w14:textId="232235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15698E15" w14:textId="141E07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C7C5F" w14:textId="72BD4C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BF996" w14:textId="261322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37,467.56 </w:t>
            </w:r>
          </w:p>
        </w:tc>
      </w:tr>
      <w:tr w:rsidR="00F7167F" w:rsidRPr="00F7167F" w14:paraId="1699E51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988D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49B2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2819763" w14:textId="0D2478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209997D8" w14:textId="0D9312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2FC01" w14:textId="3210E0E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A9797" w14:textId="034BC0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20,900.00 </w:t>
            </w:r>
          </w:p>
        </w:tc>
      </w:tr>
      <w:tr w:rsidR="00F7167F" w:rsidRPr="00F7167F" w14:paraId="38211254"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F63770"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8B9913E" w14:textId="731B958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4,829,688.00 </w:t>
            </w:r>
          </w:p>
        </w:tc>
        <w:tc>
          <w:tcPr>
            <w:tcW w:w="0" w:type="auto"/>
            <w:tcBorders>
              <w:top w:val="nil"/>
              <w:left w:val="nil"/>
              <w:bottom w:val="single" w:sz="4" w:space="0" w:color="000000"/>
              <w:right w:val="single" w:sz="4" w:space="0" w:color="000000"/>
            </w:tcBorders>
            <w:shd w:val="clear" w:color="A5A5A5" w:fill="A5A5A5"/>
            <w:noWrap/>
            <w:vAlign w:val="bottom"/>
            <w:hideMark/>
          </w:tcPr>
          <w:p w14:paraId="5205AAEC" w14:textId="422B515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7B10CD" w14:textId="4A73F72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24065FC" w14:textId="4306589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4,829,688.00 </w:t>
            </w:r>
          </w:p>
        </w:tc>
      </w:tr>
      <w:tr w:rsidR="00F7167F" w:rsidRPr="00F7167F" w14:paraId="746FF908"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90119"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253BFB18" w14:textId="3FDFAF8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0,93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91C877D" w14:textId="18A6BFB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8669A1" w14:textId="59F109C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8F0734" w14:textId="5C17E7E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0,932,900.00 </w:t>
            </w:r>
          </w:p>
        </w:tc>
      </w:tr>
      <w:tr w:rsidR="00F7167F" w:rsidRPr="00F7167F" w14:paraId="14876CA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196F4"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8C99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5B3DA4" w14:textId="0E1D3A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0B587980" w14:textId="6E99C6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9CA76" w14:textId="38A29C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8FC17" w14:textId="1770BF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5,600.00 </w:t>
            </w:r>
          </w:p>
        </w:tc>
      </w:tr>
      <w:tr w:rsidR="00F7167F" w:rsidRPr="00F7167F" w14:paraId="02A6078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EE82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DED1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7CCCDD" w14:textId="63D520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CC27C1" w14:textId="34BE9F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DFF6A" w14:textId="385008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C595A" w14:textId="4781AF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76F64D2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A901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7A7D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5EEC4E3" w14:textId="2E6EDD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0413E1" w14:textId="44AFC5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B694B" w14:textId="1B6737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331D2" w14:textId="343002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2429F02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9AC4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1F52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37CF0F" w14:textId="6D77D1D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10F5B20" w14:textId="02B0E7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7AAF4" w14:textId="03158A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5FB53" w14:textId="49994C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5,600.00 </w:t>
            </w:r>
          </w:p>
        </w:tc>
      </w:tr>
      <w:tr w:rsidR="00F7167F" w:rsidRPr="00F7167F" w14:paraId="5337E32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FAD0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F19E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226E24" w14:textId="4F585B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E83B24" w14:textId="34E8085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1824F" w14:textId="01FF25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0ED4F" w14:textId="16DD61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3A6058A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337C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0700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61A4C" w14:textId="209727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8BD570" w14:textId="1853CB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7FEE2" w14:textId="385FB4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9EBBC" w14:textId="3E2034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68A9231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6580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C28C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11586DA" w14:textId="2D2AB1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E33F3F" w14:textId="769200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E3CDD" w14:textId="0A1A4E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1B031" w14:textId="0396AE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1D1CA05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3BA4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E84A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7348184" w14:textId="63AD521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1459864A" w14:textId="2E7F1E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1767C" w14:textId="6CF623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B5655" w14:textId="3BFCCE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00,500.00 </w:t>
            </w:r>
          </w:p>
        </w:tc>
      </w:tr>
      <w:tr w:rsidR="00F7167F" w:rsidRPr="00F7167F" w14:paraId="3411B85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F8DA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2A496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E2F69" w14:textId="41005D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7D9DD1" w14:textId="1683A6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C507D" w14:textId="53E3F3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8A51A" w14:textId="6F2010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7756985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9D57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E493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AB6B72" w14:textId="0AD5ED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245AB31" w14:textId="2D96A8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521CF" w14:textId="7D641B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EE615" w14:textId="211553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5,600.00 </w:t>
            </w:r>
          </w:p>
        </w:tc>
      </w:tr>
      <w:tr w:rsidR="00F7167F" w:rsidRPr="00F7167F" w14:paraId="1C581E0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04F8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8A26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A01A9" w14:textId="3FED6E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33E8080" w14:textId="2D4D67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45948" w14:textId="0AA905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2147E" w14:textId="1A7DE8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5,600.00 </w:t>
            </w:r>
          </w:p>
        </w:tc>
      </w:tr>
      <w:tr w:rsidR="00F7167F" w:rsidRPr="00F7167F" w14:paraId="651CDAC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52AD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A5A3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F2F804" w14:textId="2FB148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21B913" w14:textId="244D297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5DF0C" w14:textId="128C87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AC4B3" w14:textId="73BBD9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1282B30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25C0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0B6C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BFF7E3" w14:textId="2FC557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9576EA" w14:textId="629DCB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FB25F" w14:textId="0D0C86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AA54E" w14:textId="50B38E1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1CA9F1E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A342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FD9F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69C719" w14:textId="13DCC0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07F959" w14:textId="1D5897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5C16B" w14:textId="7B2107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A09E6" w14:textId="408E58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40,000.00 </w:t>
            </w:r>
          </w:p>
        </w:tc>
      </w:tr>
      <w:tr w:rsidR="00F7167F" w:rsidRPr="00F7167F" w14:paraId="341A878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205B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2B67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EE3C5" w14:textId="641C0F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4F606" w14:textId="477346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F2EF3" w14:textId="3950DB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91A43" w14:textId="7946168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60C882D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DF52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37C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0BA9A5" w14:textId="6B12159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77D770" w14:textId="0320EF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0BBE2" w14:textId="7B0156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4788F" w14:textId="0E38D1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67CF35A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0B8A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938E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resident </w:t>
            </w:r>
            <w:proofErr w:type="spellStart"/>
            <w:r w:rsidRPr="00F7167F">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9A073C" w14:textId="41C7DC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145D8A" w14:textId="71A444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561AF" w14:textId="793BBE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1354B" w14:textId="0CC533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13E6081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B344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10FA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62A301" w14:textId="0041E2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44AB0" w14:textId="598913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1F5F0" w14:textId="079882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4D447" w14:textId="697C0B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50,000.00 </w:t>
            </w:r>
          </w:p>
        </w:tc>
      </w:tr>
      <w:tr w:rsidR="00F7167F" w:rsidRPr="00F7167F" w14:paraId="4D214FA5"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14AD2"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4A304CC7" w14:textId="6D1D0F0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FE5D1D" w14:textId="12B107B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46EDCF" w14:textId="6422D9B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1E1AF5" w14:textId="07B5BE5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238,450.00 </w:t>
            </w:r>
          </w:p>
        </w:tc>
      </w:tr>
      <w:tr w:rsidR="00F7167F" w:rsidRPr="00F7167F" w14:paraId="48A916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94C2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C2F0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6D49009" w14:textId="1CD580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3A66C1C" w14:textId="2BD445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E228B" w14:textId="5E08B4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02D6D" w14:textId="27BEF4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25,000.00 </w:t>
            </w:r>
          </w:p>
        </w:tc>
      </w:tr>
      <w:tr w:rsidR="00F7167F" w:rsidRPr="00F7167F" w14:paraId="6A89AB8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E7D6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EC6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83E20C" w14:textId="66B809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A83CAEA" w14:textId="647ED1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C43DB" w14:textId="113404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40205" w14:textId="3E6C4C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2,800.00 </w:t>
            </w:r>
          </w:p>
        </w:tc>
      </w:tr>
      <w:tr w:rsidR="00F7167F" w:rsidRPr="00F7167F" w14:paraId="1274C58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5669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D19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79C6E7" w14:textId="26564D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5D0636E" w14:textId="3ADE10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37928" w14:textId="092BF0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BD9A9" w14:textId="3457A8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2,800.00 </w:t>
            </w:r>
          </w:p>
        </w:tc>
      </w:tr>
      <w:tr w:rsidR="00F7167F" w:rsidRPr="00F7167F" w14:paraId="09C5091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AD7B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22A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EFB69B" w14:textId="7C466B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23D5FDB" w14:textId="7F6416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31EAA" w14:textId="45A5EC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C2BE2" w14:textId="65A39A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2,800.00 </w:t>
            </w:r>
          </w:p>
        </w:tc>
      </w:tr>
      <w:tr w:rsidR="00F7167F" w:rsidRPr="00F7167F" w14:paraId="62D36B4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A6E5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858F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A1FFA" w14:textId="596965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2119734B" w14:textId="2E6F03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8C3EF" w14:textId="4FBF92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190CD" w14:textId="71ADA9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84,150.00 </w:t>
            </w:r>
          </w:p>
        </w:tc>
      </w:tr>
      <w:tr w:rsidR="00F7167F" w:rsidRPr="00F7167F" w14:paraId="667A12C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6DCE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4810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30A6A27D" w14:textId="529E19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03B4710D" w14:textId="0CDEAD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1B8D2" w14:textId="131633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C1381" w14:textId="26C059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65,300.00 </w:t>
            </w:r>
          </w:p>
        </w:tc>
      </w:tr>
      <w:tr w:rsidR="00F7167F" w:rsidRPr="00F7167F" w14:paraId="4E19FFC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0390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7E93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8A43E3" w14:textId="0923FA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365B26C5" w14:textId="6847A7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B1C18" w14:textId="45B7A0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1BE55" w14:textId="1DE3C8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52,800.00 </w:t>
            </w:r>
          </w:p>
        </w:tc>
      </w:tr>
      <w:tr w:rsidR="00F7167F" w:rsidRPr="00F7167F" w14:paraId="1E627B3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6E25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6FEE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FD93B9" w14:textId="531BA3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618F5B4" w14:textId="15A3BA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6B788" w14:textId="5AEBA6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BBEA2" w14:textId="5B224A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02,800.00 </w:t>
            </w:r>
          </w:p>
        </w:tc>
      </w:tr>
      <w:tr w:rsidR="00F7167F" w:rsidRPr="00F7167F" w14:paraId="2C498888"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ED948"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1827E3E" w14:textId="79EDA61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5,323,853.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31D741" w14:textId="1109A80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1BC46F" w14:textId="04EBE1E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4BBEC7" w14:textId="28581F7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5,323,853.00 </w:t>
            </w:r>
          </w:p>
        </w:tc>
      </w:tr>
      <w:tr w:rsidR="00F7167F" w:rsidRPr="00F7167F" w14:paraId="67F3364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793F6"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413F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23DDAA5" w14:textId="2E1E3A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F9BA78" w14:textId="34C191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34EDB" w14:textId="32D9DD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5096B" w14:textId="073FEF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00,000.00 </w:t>
            </w:r>
          </w:p>
        </w:tc>
      </w:tr>
      <w:tr w:rsidR="00F7167F" w:rsidRPr="00F7167F" w14:paraId="5077692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57849"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4817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5371F93" w14:textId="16E6C0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3EC31B7A" w14:textId="435FD4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1DF53" w14:textId="7EE97C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1625A" w14:textId="4431E0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89,950.00 </w:t>
            </w:r>
          </w:p>
        </w:tc>
      </w:tr>
      <w:tr w:rsidR="00F7167F" w:rsidRPr="00F7167F" w14:paraId="50B3B02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9765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E203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eneral Santos City (</w:t>
            </w:r>
            <w:proofErr w:type="spellStart"/>
            <w:r w:rsidRPr="00F7167F">
              <w:rPr>
                <w:rFonts w:ascii="Arial Narrow" w:eastAsia="Times New Roman" w:hAnsi="Arial Narrow"/>
                <w:i/>
                <w:iCs/>
                <w:color w:val="000000"/>
                <w:sz w:val="20"/>
                <w:szCs w:val="20"/>
              </w:rPr>
              <w:t>Dadiangas</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6F7407C" w14:textId="21C58E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0671D913" w14:textId="74A215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1637A" w14:textId="471AC4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2144A" w14:textId="5121D9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1,800.00 </w:t>
            </w:r>
          </w:p>
        </w:tc>
      </w:tr>
      <w:tr w:rsidR="00F7167F" w:rsidRPr="00F7167F" w14:paraId="369FEE4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A643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3A93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4C5E5F0B" w14:textId="75E6FF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5B710335" w14:textId="3A96E0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4FCC5" w14:textId="5FF24C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1D65B" w14:textId="7F05AD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66,850.00 </w:t>
            </w:r>
          </w:p>
        </w:tc>
      </w:tr>
      <w:tr w:rsidR="00F7167F" w:rsidRPr="00F7167F" w14:paraId="5973DDC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40BA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FEFE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Lake </w:t>
            </w:r>
            <w:proofErr w:type="spellStart"/>
            <w:r w:rsidRPr="00F7167F">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63D393" w14:textId="29BCF6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2AB89A00" w14:textId="2654B7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8C58D" w14:textId="72B7EC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F53A5" w14:textId="214659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44,350.00 </w:t>
            </w:r>
          </w:p>
        </w:tc>
      </w:tr>
      <w:tr w:rsidR="00F7167F" w:rsidRPr="00F7167F" w14:paraId="46E489A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F8F3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69A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A19344" w14:textId="3B4FDD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6C9B8180" w14:textId="4F8294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3F7A0" w14:textId="5374C4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F6CCD" w14:textId="34D2AE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8,950.00 </w:t>
            </w:r>
          </w:p>
        </w:tc>
      </w:tr>
      <w:tr w:rsidR="00F7167F" w:rsidRPr="00F7167F" w14:paraId="57ED927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221F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DC7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AB8655" w14:textId="718CB9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7,300.00 </w:t>
            </w:r>
          </w:p>
        </w:tc>
        <w:tc>
          <w:tcPr>
            <w:tcW w:w="0" w:type="auto"/>
            <w:tcBorders>
              <w:top w:val="nil"/>
              <w:left w:val="nil"/>
              <w:bottom w:val="single" w:sz="4" w:space="0" w:color="000000"/>
              <w:right w:val="single" w:sz="4" w:space="0" w:color="000000"/>
            </w:tcBorders>
            <w:shd w:val="clear" w:color="auto" w:fill="auto"/>
            <w:noWrap/>
            <w:vAlign w:val="bottom"/>
            <w:hideMark/>
          </w:tcPr>
          <w:p w14:paraId="724D67EE" w14:textId="74E7C8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91BCF" w14:textId="5F6CD6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CA1E6" w14:textId="446E274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7,300.00 </w:t>
            </w:r>
          </w:p>
        </w:tc>
      </w:tr>
      <w:tr w:rsidR="00F7167F" w:rsidRPr="00F7167F" w14:paraId="6C88282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7B0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C211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8BE156A" w14:textId="4B1BC0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2F488E34" w14:textId="0AE120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41CC3" w14:textId="677157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01D57" w14:textId="5DD84E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4,650.00 </w:t>
            </w:r>
          </w:p>
        </w:tc>
      </w:tr>
      <w:tr w:rsidR="00F7167F" w:rsidRPr="00F7167F" w14:paraId="392F49B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8FAC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91DA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325699" w14:textId="05D564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3A30EC65" w14:textId="10053E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9BD1B" w14:textId="54237E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86330" w14:textId="7E6298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42,400.00 </w:t>
            </w:r>
          </w:p>
        </w:tc>
      </w:tr>
      <w:tr w:rsidR="00F7167F" w:rsidRPr="00F7167F" w14:paraId="3D9BDE0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B577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7E26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453F4B" w14:textId="357A1A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D99EABA" w14:textId="5A004D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EAA2D" w14:textId="7E0461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35A8F" w14:textId="5101E9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39,950.00 </w:t>
            </w:r>
          </w:p>
        </w:tc>
      </w:tr>
      <w:tr w:rsidR="00F7167F" w:rsidRPr="00F7167F" w14:paraId="318FBC0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10F8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E74B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3101F9" w14:textId="7BAF66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002597B6" w14:textId="1E32D5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9CF80" w14:textId="51C5A9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A25AF" w14:textId="123234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12,563.00 </w:t>
            </w:r>
          </w:p>
        </w:tc>
      </w:tr>
      <w:tr w:rsidR="00F7167F" w:rsidRPr="00F7167F" w14:paraId="6ADB88F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D1C9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E30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9717B7" w14:textId="5FEBA8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3F757C61" w14:textId="59479A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17839" w14:textId="4D611A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DDFA0" w14:textId="122D15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9,350.00 </w:t>
            </w:r>
          </w:p>
        </w:tc>
      </w:tr>
      <w:tr w:rsidR="00F7167F" w:rsidRPr="00F7167F" w14:paraId="02128A4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39C2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9F48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95FA7E" w14:textId="7D2249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75,740.00 </w:t>
            </w:r>
          </w:p>
        </w:tc>
        <w:tc>
          <w:tcPr>
            <w:tcW w:w="0" w:type="auto"/>
            <w:tcBorders>
              <w:top w:val="nil"/>
              <w:left w:val="nil"/>
              <w:bottom w:val="single" w:sz="4" w:space="0" w:color="000000"/>
              <w:right w:val="single" w:sz="4" w:space="0" w:color="000000"/>
            </w:tcBorders>
            <w:shd w:val="clear" w:color="auto" w:fill="auto"/>
            <w:noWrap/>
            <w:vAlign w:val="bottom"/>
            <w:hideMark/>
          </w:tcPr>
          <w:p w14:paraId="30B78763" w14:textId="70FEE1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1A06F" w14:textId="2D8399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47009" w14:textId="59422D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75,740.00 </w:t>
            </w:r>
          </w:p>
        </w:tc>
      </w:tr>
      <w:tr w:rsidR="00F7167F" w:rsidRPr="00F7167F" w14:paraId="0292578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E90FE"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D1D2EA7" w14:textId="4F343C8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9,308,98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39386FF" w14:textId="1A2B4D4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AEC5AB" w14:textId="24E2362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E21393" w14:textId="6837758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9,308,985.00 </w:t>
            </w:r>
          </w:p>
        </w:tc>
      </w:tr>
      <w:tr w:rsidR="00F7167F" w:rsidRPr="00F7167F" w14:paraId="40E1698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48998"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F64D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1D3832" w14:textId="368020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D019BB2" w14:textId="5AF1C5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EEB15" w14:textId="3199E6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D624B" w14:textId="602833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r>
      <w:tr w:rsidR="00F7167F" w:rsidRPr="00F7167F" w14:paraId="58219C6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9CE4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B9E7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4BDE53" w14:textId="3E5F6B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D9D09D8" w14:textId="5EC615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F73CB" w14:textId="008A49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A01CC" w14:textId="50D7A1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r>
      <w:tr w:rsidR="00F7167F" w:rsidRPr="00F7167F" w14:paraId="64F47FA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98D5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FCA0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mbayong</w:t>
            </w:r>
            <w:proofErr w:type="spellEnd"/>
            <w:r w:rsidRPr="00F7167F">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A662159" w14:textId="7C8503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B1A0CCE" w14:textId="0B3102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9FA87" w14:textId="5A98CA9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CCFA7" w14:textId="06BF2F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r>
      <w:tr w:rsidR="00F7167F" w:rsidRPr="00F7167F" w14:paraId="35CE12C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2FB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238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E9642" w14:textId="2D50D6B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1473BE4" w14:textId="7B4B7D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17279" w14:textId="453BAB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13ADC" w14:textId="4D9825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r>
      <w:tr w:rsidR="00F7167F" w:rsidRPr="00F7167F" w14:paraId="3F74140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2F45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4B99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President </w:t>
            </w:r>
            <w:proofErr w:type="spellStart"/>
            <w:r w:rsidRPr="00F7167F">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5FFB90" w14:textId="61F6D6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342C83C" w14:textId="0BF7DB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888A0" w14:textId="5EAC5A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E5272" w14:textId="72F8AC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r>
      <w:tr w:rsidR="00F7167F" w:rsidRPr="00F7167F" w14:paraId="6E99A62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05C4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0070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2B449C" w14:textId="4877600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44F3C1B4" w14:textId="02DD6E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AF699" w14:textId="23B51B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32E1C" w14:textId="6EB0D5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85,500.00 </w:t>
            </w:r>
          </w:p>
        </w:tc>
      </w:tr>
      <w:tr w:rsidR="00F7167F" w:rsidRPr="00F7167F" w14:paraId="12EAC8C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76DF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2BA9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350D9B49" w14:textId="1BD2E77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60B043A" w14:textId="3260C9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E1490" w14:textId="7167151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7BCF0" w14:textId="1F31F3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1,550.00 </w:t>
            </w:r>
          </w:p>
        </w:tc>
      </w:tr>
      <w:tr w:rsidR="00F7167F" w:rsidRPr="00F7167F" w14:paraId="77C072B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44B8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396A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06829A3" w14:textId="494C7A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712344C" w14:textId="061114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D1889" w14:textId="41BF40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2F9D6" w14:textId="79653F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r>
      <w:tr w:rsidR="00F7167F" w:rsidRPr="00F7167F" w14:paraId="2F9C753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DC5A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5469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C26A18" w14:textId="753A48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07,835.00 </w:t>
            </w:r>
          </w:p>
        </w:tc>
        <w:tc>
          <w:tcPr>
            <w:tcW w:w="0" w:type="auto"/>
            <w:tcBorders>
              <w:top w:val="nil"/>
              <w:left w:val="nil"/>
              <w:bottom w:val="single" w:sz="4" w:space="0" w:color="000000"/>
              <w:right w:val="single" w:sz="4" w:space="0" w:color="000000"/>
            </w:tcBorders>
            <w:shd w:val="clear" w:color="auto" w:fill="auto"/>
            <w:noWrap/>
            <w:vAlign w:val="bottom"/>
            <w:hideMark/>
          </w:tcPr>
          <w:p w14:paraId="406D06FE" w14:textId="0A0318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203CF" w14:textId="1E3C6C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8E542" w14:textId="185AB6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107,835.00 </w:t>
            </w:r>
          </w:p>
        </w:tc>
      </w:tr>
      <w:tr w:rsidR="00F7167F" w:rsidRPr="00F7167F" w14:paraId="481DD19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9AC6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6C03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E88939" w14:textId="07E9EC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0E50CA0" w14:textId="76C318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22374" w14:textId="293806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6DE00" w14:textId="3EEC00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r>
      <w:tr w:rsidR="00F7167F" w:rsidRPr="00F7167F" w14:paraId="202FDB1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D59B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81B4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EC0D92" w14:textId="71FF53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2D18783" w14:textId="1E619D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86E87" w14:textId="077CB9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504E4" w14:textId="722881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r>
      <w:tr w:rsidR="00F7167F" w:rsidRPr="00F7167F" w14:paraId="1EED770B" w14:textId="77777777" w:rsidTr="00F7167F">
        <w:trPr>
          <w:trHeight w:val="20"/>
        </w:trPr>
        <w:tc>
          <w:tcPr>
            <w:tcW w:w="0" w:type="auto"/>
            <w:tcBorders>
              <w:top w:val="nil"/>
              <w:left w:val="single" w:sz="4" w:space="0" w:color="000000"/>
              <w:bottom w:val="nil"/>
              <w:right w:val="nil"/>
            </w:tcBorders>
            <w:shd w:val="clear" w:color="auto" w:fill="auto"/>
            <w:vAlign w:val="center"/>
            <w:hideMark/>
          </w:tcPr>
          <w:p w14:paraId="66F3F1C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378FD1B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236C17B8" w14:textId="564B92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4D6ABF7" w14:textId="060DE6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FC619" w14:textId="25E7EB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F7CBB" w14:textId="07E96B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14,900.00 </w:t>
            </w:r>
          </w:p>
        </w:tc>
      </w:tr>
      <w:tr w:rsidR="00F7167F" w:rsidRPr="00F7167F" w14:paraId="43CE0B89" w14:textId="77777777" w:rsidTr="00F7167F">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16FCA2A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74F7FF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905A236" w14:textId="154D92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182CE070" w14:textId="1D6D96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0CAAF4F8" w14:textId="4B45F84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5847E20" w14:textId="3DD1B2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5,500.00 </w:t>
            </w:r>
          </w:p>
        </w:tc>
      </w:tr>
      <w:tr w:rsidR="00F7167F" w:rsidRPr="00F7167F" w14:paraId="2C0D4AD7"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9D6A20"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BFD21EA" w14:textId="5CDAD1B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1,449,828.81 </w:t>
            </w:r>
          </w:p>
        </w:tc>
        <w:tc>
          <w:tcPr>
            <w:tcW w:w="0" w:type="auto"/>
            <w:tcBorders>
              <w:top w:val="nil"/>
              <w:left w:val="nil"/>
              <w:bottom w:val="single" w:sz="4" w:space="0" w:color="000000"/>
              <w:right w:val="single" w:sz="4" w:space="0" w:color="000000"/>
            </w:tcBorders>
            <w:shd w:val="clear" w:color="A5A5A5" w:fill="A5A5A5"/>
            <w:noWrap/>
            <w:vAlign w:val="bottom"/>
            <w:hideMark/>
          </w:tcPr>
          <w:p w14:paraId="390B1B79" w14:textId="38FCEBF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A29C865" w14:textId="07FB7EF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FF9C9EC" w14:textId="00C6200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4,415,428.81 </w:t>
            </w:r>
          </w:p>
        </w:tc>
      </w:tr>
      <w:tr w:rsidR="00F7167F" w:rsidRPr="00F7167F" w14:paraId="2AB5C7E9"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CDB39"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Agusan</w:t>
            </w:r>
            <w:proofErr w:type="spellEnd"/>
            <w:r w:rsidRPr="00F7167F">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372C743" w14:textId="3EE5C49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7,975,099.38 </w:t>
            </w:r>
          </w:p>
        </w:tc>
        <w:tc>
          <w:tcPr>
            <w:tcW w:w="0" w:type="auto"/>
            <w:tcBorders>
              <w:top w:val="nil"/>
              <w:left w:val="nil"/>
              <w:bottom w:val="single" w:sz="4" w:space="0" w:color="000000"/>
              <w:right w:val="single" w:sz="4" w:space="0" w:color="000000"/>
            </w:tcBorders>
            <w:shd w:val="clear" w:color="D8D8D8" w:fill="D8D8D8"/>
            <w:noWrap/>
            <w:vAlign w:val="bottom"/>
            <w:hideMark/>
          </w:tcPr>
          <w:p w14:paraId="25533FF7" w14:textId="0C5D4FD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C9AC6B" w14:textId="4066B23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E83580" w14:textId="06ADD52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7,975,099.38 </w:t>
            </w:r>
          </w:p>
        </w:tc>
      </w:tr>
      <w:tr w:rsidR="00F7167F" w:rsidRPr="00F7167F" w14:paraId="7AA7590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2F5B6"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9063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64FF6D9" w14:textId="1ACB1A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64BDA345" w14:textId="3BEC33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D6FFF" w14:textId="181714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E72FD" w14:textId="554619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82,476.25 </w:t>
            </w:r>
          </w:p>
        </w:tc>
      </w:tr>
      <w:tr w:rsidR="00F7167F" w:rsidRPr="00F7167F" w14:paraId="4C8A9F8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F56F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7C0C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6FA9E75" w14:textId="363767C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717,772.00 </w:t>
            </w:r>
          </w:p>
        </w:tc>
        <w:tc>
          <w:tcPr>
            <w:tcW w:w="0" w:type="auto"/>
            <w:tcBorders>
              <w:top w:val="nil"/>
              <w:left w:val="nil"/>
              <w:bottom w:val="single" w:sz="4" w:space="0" w:color="000000"/>
              <w:right w:val="single" w:sz="4" w:space="0" w:color="000000"/>
            </w:tcBorders>
            <w:shd w:val="clear" w:color="auto" w:fill="auto"/>
            <w:noWrap/>
            <w:vAlign w:val="bottom"/>
            <w:hideMark/>
          </w:tcPr>
          <w:p w14:paraId="779DB47C" w14:textId="498486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1EBE9" w14:textId="0D5DC2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43504" w14:textId="0BF778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717,772.00 </w:t>
            </w:r>
          </w:p>
        </w:tc>
      </w:tr>
      <w:tr w:rsidR="00F7167F" w:rsidRPr="00F7167F" w14:paraId="5A9C3A6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6865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D577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3A81DE6E" w14:textId="03AA46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233EE626" w14:textId="1F0E415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FFE85" w14:textId="5DEB2C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40F6D" w14:textId="40A5F7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1,423.63 </w:t>
            </w:r>
          </w:p>
        </w:tc>
      </w:tr>
      <w:tr w:rsidR="00F7167F" w:rsidRPr="00F7167F" w14:paraId="0E85FA5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A15D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442A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C9CE172" w14:textId="4A059B7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1981ACC8" w14:textId="33A9D9C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E2A62" w14:textId="0057D9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CAE24" w14:textId="1A1ACE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9,766.25 </w:t>
            </w:r>
          </w:p>
        </w:tc>
      </w:tr>
      <w:tr w:rsidR="00F7167F" w:rsidRPr="00F7167F" w14:paraId="335A0DC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1FD8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7EBA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A91834" w14:textId="0C13F2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4E1239E3" w14:textId="59C13C8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39FBE" w14:textId="797D8E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4138A" w14:textId="563C8CC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98,800.75 </w:t>
            </w:r>
          </w:p>
        </w:tc>
      </w:tr>
      <w:tr w:rsidR="00F7167F" w:rsidRPr="00F7167F" w14:paraId="67E1424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F9AA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BFEA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166480" w14:textId="0E72E5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271A760B" w14:textId="4C4EC8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F3AEB" w14:textId="07A6BA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428AE" w14:textId="472EB1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25,472.50 </w:t>
            </w:r>
          </w:p>
        </w:tc>
      </w:tr>
      <w:tr w:rsidR="00F7167F" w:rsidRPr="00F7167F" w14:paraId="5CE65F8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8FA7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D31B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5E194A2A" w14:textId="2209DF7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0B3F23CC" w14:textId="7DB7B1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D0A3A" w14:textId="27AAD4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E00A0" w14:textId="048F91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23,850.00 </w:t>
            </w:r>
          </w:p>
        </w:tc>
      </w:tr>
      <w:tr w:rsidR="00F7167F" w:rsidRPr="00F7167F" w14:paraId="43BF4C9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ADC3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DEEB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8C7F36" w14:textId="409DBE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26F8F716" w14:textId="249A93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BD0DF" w14:textId="4ECF4D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8D89A" w14:textId="14FCAB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968,565.56 </w:t>
            </w:r>
          </w:p>
        </w:tc>
      </w:tr>
      <w:tr w:rsidR="00F7167F" w:rsidRPr="00F7167F" w14:paraId="5A4A553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95E1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ABAF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5F749609" w14:textId="511B6E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16ACC977" w14:textId="741550C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986CF" w14:textId="36495D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5B653" w14:textId="5F19DD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8,072.44 </w:t>
            </w:r>
          </w:p>
        </w:tc>
      </w:tr>
      <w:tr w:rsidR="00F7167F" w:rsidRPr="00F7167F" w14:paraId="65E6CD4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4404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13A69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EA8F73" w14:textId="794DE1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B8E0924" w14:textId="3CF239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1862A" w14:textId="704C9F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4DC2A" w14:textId="63C669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98,900.00 </w:t>
            </w:r>
          </w:p>
        </w:tc>
      </w:tr>
      <w:tr w:rsidR="00F7167F" w:rsidRPr="00F7167F" w14:paraId="6106E568"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DCB9F"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Agusan</w:t>
            </w:r>
            <w:proofErr w:type="spellEnd"/>
            <w:r w:rsidRPr="00F7167F">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35980C2" w14:textId="3F46126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5BAD5ED4" w14:textId="1D78154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1BC861" w14:textId="2EB296F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E2F127" w14:textId="2C729F4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3,748,685.25 </w:t>
            </w:r>
          </w:p>
        </w:tc>
      </w:tr>
      <w:tr w:rsidR="00F7167F" w:rsidRPr="00F7167F" w14:paraId="5EC085E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BACD5"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2505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1178E4" w14:textId="2F4BD1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F57A7C2" w14:textId="21539D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B8AA8" w14:textId="55FFDEA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305F4" w14:textId="7BE275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532.50 </w:t>
            </w:r>
          </w:p>
        </w:tc>
      </w:tr>
      <w:tr w:rsidR="00F7167F" w:rsidRPr="00F7167F" w14:paraId="2A478A5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E417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25BC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308C50E" w14:textId="3819A6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727C6E0B" w14:textId="0CE4AD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69289" w14:textId="296B44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05308" w14:textId="6F5DBE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7,195.00 </w:t>
            </w:r>
          </w:p>
        </w:tc>
      </w:tr>
      <w:tr w:rsidR="00F7167F" w:rsidRPr="00F7167F" w14:paraId="610117E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432F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3AFA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E277568" w14:textId="286056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4AD016D5" w14:textId="0D6A67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8D38E" w14:textId="7B5201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8B0D2" w14:textId="7BB038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22,520.25 </w:t>
            </w:r>
          </w:p>
        </w:tc>
      </w:tr>
      <w:tr w:rsidR="00F7167F" w:rsidRPr="00F7167F" w14:paraId="0ED5082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E9DD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AC97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730F3A63" w14:textId="72AF828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2A3FD13E" w14:textId="6103BC3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AF2F0" w14:textId="51C0B2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6E2F6" w14:textId="614704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943.75 </w:t>
            </w:r>
          </w:p>
        </w:tc>
      </w:tr>
      <w:tr w:rsidR="00F7167F" w:rsidRPr="00F7167F" w14:paraId="6940488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736C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C81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63E45B6" w14:textId="2AC00D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E0535D4" w14:textId="678B9F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ED044" w14:textId="366A5E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8C120" w14:textId="31F6BA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8,831.25 </w:t>
            </w:r>
          </w:p>
        </w:tc>
      </w:tr>
      <w:tr w:rsidR="00F7167F" w:rsidRPr="00F7167F" w14:paraId="1E417BF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AE46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8B48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81B371" w14:textId="0E2FD3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17CDFC8D" w14:textId="5B9457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E627F" w14:textId="5FEF95D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58198" w14:textId="374BDFE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8,831.25 </w:t>
            </w:r>
          </w:p>
        </w:tc>
      </w:tr>
      <w:tr w:rsidR="00F7167F" w:rsidRPr="00F7167F" w14:paraId="4DED824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D76B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F347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8CED70" w14:textId="268AAA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37D8F3E" w14:textId="7B8C31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D2826" w14:textId="1B7DBF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A167E" w14:textId="44EAC1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8,831.25 </w:t>
            </w:r>
          </w:p>
        </w:tc>
      </w:tr>
      <w:tr w:rsidR="00F7167F" w:rsidRPr="00F7167F" w14:paraId="74CB3E4E"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B6D88"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A95B36D" w14:textId="200D431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8,979,871.94 </w:t>
            </w:r>
          </w:p>
        </w:tc>
        <w:tc>
          <w:tcPr>
            <w:tcW w:w="0" w:type="auto"/>
            <w:tcBorders>
              <w:top w:val="nil"/>
              <w:left w:val="nil"/>
              <w:bottom w:val="single" w:sz="4" w:space="0" w:color="000000"/>
              <w:right w:val="single" w:sz="4" w:space="0" w:color="000000"/>
            </w:tcBorders>
            <w:shd w:val="clear" w:color="D8D8D8" w:fill="D8D8D8"/>
            <w:noWrap/>
            <w:vAlign w:val="bottom"/>
            <w:hideMark/>
          </w:tcPr>
          <w:p w14:paraId="0C113F35" w14:textId="4D9640E2"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CB2893B" w14:textId="168213A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476005" w14:textId="346A7FF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9,895,471.94 </w:t>
            </w:r>
          </w:p>
        </w:tc>
      </w:tr>
      <w:tr w:rsidR="00F7167F" w:rsidRPr="00F7167F" w14:paraId="0B49BD0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22EBF"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82B5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D531C78" w14:textId="1A0AFC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1877F11A" w14:textId="72E698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92D30" w14:textId="09DE81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773DC" w14:textId="5D1BF26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3,854.63 </w:t>
            </w:r>
          </w:p>
        </w:tc>
      </w:tr>
      <w:tr w:rsidR="00F7167F" w:rsidRPr="00F7167F" w14:paraId="10313E0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592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18E3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F8EBAD" w14:textId="0D8F10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5176520B" w14:textId="476616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65620" w14:textId="10F502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2D335" w14:textId="2AAA5C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24,143.75 </w:t>
            </w:r>
          </w:p>
        </w:tc>
      </w:tr>
      <w:tr w:rsidR="00F7167F" w:rsidRPr="00F7167F" w14:paraId="71EE194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5A8E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E54C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597377A" w14:textId="792098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65380D59" w14:textId="7DADAA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4FADB" w14:textId="7B9B06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87022" w14:textId="3B8394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2,435.00 </w:t>
            </w:r>
          </w:p>
        </w:tc>
      </w:tr>
      <w:tr w:rsidR="00F7167F" w:rsidRPr="00F7167F" w14:paraId="36BAC1E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DEAB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1D0B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2191DE" w14:textId="4431A1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62E5B5C2" w14:textId="60C64D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AB197" w14:textId="281741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BA6B9" w14:textId="5A536D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81,299.38 </w:t>
            </w:r>
          </w:p>
        </w:tc>
      </w:tr>
      <w:tr w:rsidR="00F7167F" w:rsidRPr="00F7167F" w14:paraId="6C9EF9B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D189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59E7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C2E5E" w14:textId="4E023D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9BB9367" w14:textId="56934DA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2CCA9" w14:textId="79B1F6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214A2" w14:textId="284737D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5,940.00 </w:t>
            </w:r>
          </w:p>
        </w:tc>
      </w:tr>
      <w:tr w:rsidR="00F7167F" w:rsidRPr="00F7167F" w14:paraId="36D6E4B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F9B6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AA7C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6AE418F8" w14:textId="2483DC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B9ED676" w14:textId="7F4FC8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63AB8" w14:textId="1A64E74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7741E" w14:textId="60C24D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98,900.00 </w:t>
            </w:r>
          </w:p>
        </w:tc>
      </w:tr>
      <w:tr w:rsidR="00F7167F" w:rsidRPr="00F7167F" w14:paraId="4932DD9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0406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4858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E03E75C" w14:textId="351902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6CF814C" w14:textId="27265F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02863" w14:textId="593732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A2765" w14:textId="2D047B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5,940.00 </w:t>
            </w:r>
          </w:p>
        </w:tc>
      </w:tr>
      <w:tr w:rsidR="00F7167F" w:rsidRPr="00F7167F" w14:paraId="14CCBB8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AA63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7821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C5AA34" w14:textId="454D0E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521F799C" w14:textId="26FD90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94518" w14:textId="04AB24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C6104" w14:textId="649A37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2,545.63 </w:t>
            </w:r>
          </w:p>
        </w:tc>
      </w:tr>
      <w:tr w:rsidR="00F7167F" w:rsidRPr="00F7167F" w14:paraId="6F36B5A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417E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66A5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3A4885" w14:textId="796B1A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34FD0A02" w14:textId="7E1BA4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5B395" w14:textId="41622F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7588F" w14:textId="4AF553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40,265.00 </w:t>
            </w:r>
          </w:p>
        </w:tc>
      </w:tr>
      <w:tr w:rsidR="00F7167F" w:rsidRPr="00F7167F" w14:paraId="676A52A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3D4C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5F18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F2307" w14:textId="323F1F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451FA7B9" w14:textId="73AD9C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2386D" w14:textId="35A7B9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B8DBB" w14:textId="3E1A1A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06,377.70 </w:t>
            </w:r>
          </w:p>
        </w:tc>
      </w:tr>
      <w:tr w:rsidR="00F7167F" w:rsidRPr="00F7167F" w14:paraId="3B36093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0B1E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57C0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ED2F5BA" w14:textId="31CF07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4E299F5C" w14:textId="50A3BC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36E81" w14:textId="6CCDC5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31BCA" w14:textId="00DC43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04,862.50 </w:t>
            </w:r>
          </w:p>
        </w:tc>
      </w:tr>
      <w:tr w:rsidR="00F7167F" w:rsidRPr="00F7167F" w14:paraId="3B4C3ED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C4AF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594B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04805C7" w14:textId="291BFB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6128B71" w14:textId="704EDC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C5A53" w14:textId="3F3CE2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1E7C2" w14:textId="3BAC41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1,025.00 </w:t>
            </w:r>
          </w:p>
        </w:tc>
      </w:tr>
      <w:tr w:rsidR="00F7167F" w:rsidRPr="00F7167F" w14:paraId="4754234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300D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3157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Francisco (</w:t>
            </w:r>
            <w:proofErr w:type="spellStart"/>
            <w:r w:rsidRPr="00F7167F">
              <w:rPr>
                <w:rFonts w:ascii="Arial Narrow" w:eastAsia="Times New Roman" w:hAnsi="Arial Narrow"/>
                <w:i/>
                <w:iCs/>
                <w:color w:val="000000"/>
                <w:sz w:val="20"/>
                <w:szCs w:val="20"/>
              </w:rPr>
              <w:t>Anao-ao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A2A367E" w14:textId="6021EB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10793A39" w14:textId="5F0E562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B43E6" w14:textId="127F41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881F5" w14:textId="47F468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15,653.75 </w:t>
            </w:r>
          </w:p>
        </w:tc>
      </w:tr>
      <w:tr w:rsidR="00F7167F" w:rsidRPr="00F7167F" w14:paraId="21A9F92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9B58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6D7D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F63F382" w14:textId="4FDEC8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88191DF" w14:textId="626C88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61B70" w14:textId="3ED36A7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7623E" w14:textId="73740E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5,940.00 </w:t>
            </w:r>
          </w:p>
        </w:tc>
      </w:tr>
      <w:tr w:rsidR="00F7167F" w:rsidRPr="00F7167F" w14:paraId="4741131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901E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9AFA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Monica (</w:t>
            </w:r>
            <w:proofErr w:type="spellStart"/>
            <w:r w:rsidRPr="00F7167F">
              <w:rPr>
                <w:rFonts w:ascii="Arial Narrow" w:eastAsia="Times New Roman" w:hAnsi="Arial Narrow"/>
                <w:i/>
                <w:iCs/>
                <w:color w:val="000000"/>
                <w:sz w:val="20"/>
                <w:szCs w:val="20"/>
              </w:rPr>
              <w:t>Sapao</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DB3E213" w14:textId="36F948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8F4AEEB" w14:textId="1AC78AB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75A2C" w14:textId="0AB37C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AF391" w14:textId="2EFEF3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06,226.30 </w:t>
            </w:r>
          </w:p>
        </w:tc>
      </w:tr>
      <w:tr w:rsidR="00F7167F" w:rsidRPr="00F7167F" w14:paraId="36FC290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6C3E2"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57D1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6D6401" w14:textId="468BC2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59A2431E" w14:textId="58AAF9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5BE0D" w14:textId="3E55B2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8BEA2" w14:textId="5BC468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30,198.75 </w:t>
            </w:r>
          </w:p>
        </w:tc>
      </w:tr>
      <w:tr w:rsidR="00F7167F" w:rsidRPr="00F7167F" w14:paraId="7FA8228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E827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05E1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0471F34" w14:textId="233B3D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95,631.56 </w:t>
            </w:r>
          </w:p>
        </w:tc>
        <w:tc>
          <w:tcPr>
            <w:tcW w:w="0" w:type="auto"/>
            <w:tcBorders>
              <w:top w:val="nil"/>
              <w:left w:val="nil"/>
              <w:bottom w:val="single" w:sz="4" w:space="0" w:color="000000"/>
              <w:right w:val="single" w:sz="4" w:space="0" w:color="000000"/>
            </w:tcBorders>
            <w:shd w:val="clear" w:color="auto" w:fill="auto"/>
            <w:noWrap/>
            <w:vAlign w:val="bottom"/>
            <w:hideMark/>
          </w:tcPr>
          <w:p w14:paraId="2385063A" w14:textId="7BBEE4E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CADF8" w14:textId="77A33F0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AE733" w14:textId="1227BA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95,631.56 </w:t>
            </w:r>
          </w:p>
        </w:tc>
      </w:tr>
      <w:tr w:rsidR="00F7167F" w:rsidRPr="00F7167F" w14:paraId="0ADC6AC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230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A187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6DC8B064" w14:textId="32F5BD5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4723EA82" w14:textId="32A5E4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85292" w14:textId="431533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4809C" w14:textId="4BF774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93,655.49 </w:t>
            </w:r>
          </w:p>
        </w:tc>
      </w:tr>
      <w:tr w:rsidR="00F7167F" w:rsidRPr="00F7167F" w14:paraId="28F88CC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8C07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B5D5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gana</w:t>
            </w:r>
            <w:proofErr w:type="spellEnd"/>
            <w:r w:rsidRPr="00F7167F">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67394FA3" w14:textId="1EBB7E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1096B" w14:textId="3BFA53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4EC3023F" w14:textId="46738E3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A0374" w14:textId="7C625A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15,600.00 </w:t>
            </w:r>
          </w:p>
        </w:tc>
      </w:tr>
      <w:tr w:rsidR="00F7167F" w:rsidRPr="00F7167F" w14:paraId="59394A0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D4FC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AB34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2C7BCB" w14:textId="71B64E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6F95DBC8" w14:textId="4BAEE7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D7AF8" w14:textId="0D8914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36AE9" w14:textId="6CC824B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74,977.50 </w:t>
            </w:r>
          </w:p>
        </w:tc>
      </w:tr>
      <w:tr w:rsidR="00F7167F" w:rsidRPr="00F7167F" w14:paraId="5DD1315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B19CA"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17902EB" w14:textId="6A5C7D2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0,746,172.24 </w:t>
            </w:r>
          </w:p>
        </w:tc>
        <w:tc>
          <w:tcPr>
            <w:tcW w:w="0" w:type="auto"/>
            <w:tcBorders>
              <w:top w:val="nil"/>
              <w:left w:val="nil"/>
              <w:bottom w:val="single" w:sz="4" w:space="0" w:color="000000"/>
              <w:right w:val="single" w:sz="4" w:space="0" w:color="000000"/>
            </w:tcBorders>
            <w:shd w:val="clear" w:color="D8D8D8" w:fill="D8D8D8"/>
            <w:noWrap/>
            <w:vAlign w:val="bottom"/>
            <w:hideMark/>
          </w:tcPr>
          <w:p w14:paraId="5A71D579" w14:textId="5967580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C177692" w14:textId="32B5D4B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2CA34C" w14:textId="4BBA190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2,796,172.24 </w:t>
            </w:r>
          </w:p>
        </w:tc>
      </w:tr>
      <w:tr w:rsidR="00F7167F" w:rsidRPr="00F7167F" w14:paraId="3325BD5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E8C2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495A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5F0D4D" w14:textId="78012A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0C8E1BC4" w14:textId="14DF42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BEB0C" w14:textId="4C9B6E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4F1B8" w14:textId="26DFA0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05,012.91 </w:t>
            </w:r>
          </w:p>
        </w:tc>
      </w:tr>
      <w:tr w:rsidR="00F7167F" w:rsidRPr="00F7167F" w14:paraId="6CD31D1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DB8F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D364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E7AF6F" w14:textId="572EFE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E422246" w14:textId="610D64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98EF3" w14:textId="22897C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DF0F8" w14:textId="040E93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98,900.00 </w:t>
            </w:r>
          </w:p>
        </w:tc>
      </w:tr>
      <w:tr w:rsidR="00F7167F" w:rsidRPr="00F7167F" w14:paraId="33A4491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F7C0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60AC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98130" w14:textId="581EFF6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300,873.80 </w:t>
            </w:r>
          </w:p>
        </w:tc>
        <w:tc>
          <w:tcPr>
            <w:tcW w:w="0" w:type="auto"/>
            <w:tcBorders>
              <w:top w:val="nil"/>
              <w:left w:val="nil"/>
              <w:bottom w:val="single" w:sz="4" w:space="0" w:color="000000"/>
              <w:right w:val="single" w:sz="4" w:space="0" w:color="000000"/>
            </w:tcBorders>
            <w:shd w:val="clear" w:color="auto" w:fill="auto"/>
            <w:noWrap/>
            <w:vAlign w:val="bottom"/>
            <w:hideMark/>
          </w:tcPr>
          <w:p w14:paraId="40CDEE0C" w14:textId="39D24FF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21382" w14:textId="4B9BDDD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33134" w14:textId="5D575C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300,873.80 </w:t>
            </w:r>
          </w:p>
        </w:tc>
      </w:tr>
      <w:tr w:rsidR="00F7167F" w:rsidRPr="00F7167F" w14:paraId="691DA6E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442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9331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4BB9274F" w14:textId="5E3391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1925DF83" w14:textId="484B13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C67F3" w14:textId="0E2C19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CBA6E" w14:textId="7111D2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53,673.19 </w:t>
            </w:r>
          </w:p>
        </w:tc>
      </w:tr>
      <w:tr w:rsidR="00F7167F" w:rsidRPr="00F7167F" w14:paraId="5DB0EFB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965C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36C5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C15EDE" w14:textId="7354D1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C6122C5" w14:textId="64F418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FBB48" w14:textId="2868119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07939" w14:textId="0DFF3E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355.00 </w:t>
            </w:r>
          </w:p>
        </w:tc>
      </w:tr>
      <w:tr w:rsidR="00F7167F" w:rsidRPr="00F7167F" w14:paraId="5610085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88CD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F82F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3FF6743" w14:textId="104E37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08295E05" w14:textId="78BAFC1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88FC7" w14:textId="7B0E91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09459" w14:textId="4812312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48,917.08 </w:t>
            </w:r>
          </w:p>
        </w:tc>
      </w:tr>
      <w:tr w:rsidR="00F7167F" w:rsidRPr="00F7167F" w14:paraId="2B1E1E2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BD5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B8E8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F7E63A" w14:textId="6E88B2F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54480B59" w14:textId="589640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82BB9" w14:textId="406ED63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2429A" w14:textId="746571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57,593.13 </w:t>
            </w:r>
          </w:p>
        </w:tc>
      </w:tr>
      <w:tr w:rsidR="00F7167F" w:rsidRPr="00F7167F" w14:paraId="54C7AFB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6D2C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1AAC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81B039" w14:textId="26E86B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71522DF5" w14:textId="669928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9F322" w14:textId="495D720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1452F" w14:textId="2D4435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12,365.50 </w:t>
            </w:r>
          </w:p>
        </w:tc>
      </w:tr>
      <w:tr w:rsidR="00F7167F" w:rsidRPr="00F7167F" w14:paraId="24C80A3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D2C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F61B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D35F8C" w14:textId="6C8611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4A056A0E" w14:textId="7F58E1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28004" w14:textId="1951B8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5E6A1" w14:textId="7255471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2,710.00 </w:t>
            </w:r>
          </w:p>
        </w:tc>
      </w:tr>
      <w:tr w:rsidR="00F7167F" w:rsidRPr="00F7167F" w14:paraId="381CED7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DA1C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4EE9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6CF11A3F" w14:textId="29A9DD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7888E077" w14:textId="7C0DE4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81F8E" w14:textId="4478C7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F5AD5" w14:textId="202E651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29,988.13 </w:t>
            </w:r>
          </w:p>
        </w:tc>
      </w:tr>
      <w:tr w:rsidR="00F7167F" w:rsidRPr="00F7167F" w14:paraId="00521EA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E3FD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4575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46EFC8" w14:textId="441FA80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2169A353" w14:textId="4ADC59F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B6E8E" w14:textId="0E87BC8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D41C3" w14:textId="5C44EA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294,150.33 </w:t>
            </w:r>
          </w:p>
        </w:tc>
      </w:tr>
      <w:tr w:rsidR="00F7167F" w:rsidRPr="00F7167F" w14:paraId="1E38B8A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FDB4B"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CB42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AD89CBA" w14:textId="61323D4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730173DF" w14:textId="4706A3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71CDD" w14:textId="66CB2C4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AFEAA" w14:textId="59843B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08,576.31 </w:t>
            </w:r>
          </w:p>
        </w:tc>
      </w:tr>
      <w:tr w:rsidR="00F7167F" w:rsidRPr="00F7167F" w14:paraId="0D39406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14AD9"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1085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E593968" w14:textId="524C48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3FFC4DA5" w14:textId="7923F9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3B82BD" w14:textId="757E67C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377A7" w14:textId="4D3A73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924,585.00 </w:t>
            </w:r>
          </w:p>
        </w:tc>
      </w:tr>
      <w:tr w:rsidR="00F7167F" w:rsidRPr="00F7167F" w14:paraId="6B32396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8DA67"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F8E9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5E0349" w14:textId="10EE05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38B0C57C" w14:textId="7D397E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50833" w14:textId="53C08C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88AC9" w14:textId="367989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355.00 </w:t>
            </w:r>
          </w:p>
        </w:tc>
      </w:tr>
      <w:tr w:rsidR="00F7167F" w:rsidRPr="00F7167F" w14:paraId="44EFA5C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157E0"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4E10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A7DCC" w14:textId="35AFF3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2018EAD4" w14:textId="0C6932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59A42" w14:textId="1D0EC1F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BCE9C" w14:textId="00EF66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82,395.00 </w:t>
            </w:r>
          </w:p>
        </w:tc>
      </w:tr>
      <w:tr w:rsidR="00F7167F" w:rsidRPr="00F7167F" w14:paraId="24717A4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789F3"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4142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52290" w14:textId="02A071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333BA96F" w14:textId="319702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FC6DE" w14:textId="379E1FE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CE753" w14:textId="113EF52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3,721.86 </w:t>
            </w:r>
          </w:p>
        </w:tc>
      </w:tr>
      <w:tr w:rsidR="00F7167F" w:rsidRPr="00F7167F" w14:paraId="14BA79E9"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6BBD78"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305084BA" w14:textId="77AC5F6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39,697,970.51 </w:t>
            </w:r>
          </w:p>
        </w:tc>
        <w:tc>
          <w:tcPr>
            <w:tcW w:w="0" w:type="auto"/>
            <w:tcBorders>
              <w:top w:val="nil"/>
              <w:left w:val="nil"/>
              <w:bottom w:val="single" w:sz="4" w:space="0" w:color="000000"/>
              <w:right w:val="single" w:sz="4" w:space="0" w:color="000000"/>
            </w:tcBorders>
            <w:shd w:val="clear" w:color="A5A5A5" w:fill="A5A5A5"/>
            <w:noWrap/>
            <w:vAlign w:val="bottom"/>
            <w:hideMark/>
          </w:tcPr>
          <w:p w14:paraId="1C00AF23" w14:textId="6AC9475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614B83D7" w14:textId="45C6EBE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290DBCCD" w14:textId="2103B06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49,060,834.91 </w:t>
            </w:r>
          </w:p>
        </w:tc>
      </w:tr>
      <w:tr w:rsidR="00F7167F" w:rsidRPr="00F7167F" w14:paraId="4E862CD3"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39E0F"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7338B0D" w14:textId="231BB2F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9,918,259.26 </w:t>
            </w:r>
          </w:p>
        </w:tc>
        <w:tc>
          <w:tcPr>
            <w:tcW w:w="0" w:type="auto"/>
            <w:tcBorders>
              <w:top w:val="nil"/>
              <w:left w:val="nil"/>
              <w:bottom w:val="single" w:sz="4" w:space="0" w:color="000000"/>
              <w:right w:val="single" w:sz="4" w:space="0" w:color="000000"/>
            </w:tcBorders>
            <w:shd w:val="clear" w:color="D8D8D8" w:fill="D8D8D8"/>
            <w:noWrap/>
            <w:vAlign w:val="bottom"/>
            <w:hideMark/>
          </w:tcPr>
          <w:p w14:paraId="1F6A5741" w14:textId="33793F0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A210CF" w14:textId="2C0EF24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D6BB7E1" w14:textId="3B20F16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9,989,214.26 </w:t>
            </w:r>
          </w:p>
        </w:tc>
      </w:tr>
      <w:tr w:rsidR="00F7167F" w:rsidRPr="00F7167F" w14:paraId="671F4E5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26EBA"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E816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873039" w14:textId="6B2DB2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062,652.10 </w:t>
            </w:r>
          </w:p>
        </w:tc>
        <w:tc>
          <w:tcPr>
            <w:tcW w:w="0" w:type="auto"/>
            <w:tcBorders>
              <w:top w:val="nil"/>
              <w:left w:val="nil"/>
              <w:bottom w:val="single" w:sz="4" w:space="0" w:color="000000"/>
              <w:right w:val="single" w:sz="4" w:space="0" w:color="000000"/>
            </w:tcBorders>
            <w:shd w:val="clear" w:color="auto" w:fill="auto"/>
            <w:noWrap/>
            <w:vAlign w:val="bottom"/>
            <w:hideMark/>
          </w:tcPr>
          <w:p w14:paraId="6D51D272" w14:textId="476F18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35426" w14:textId="622C7B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03602" w14:textId="4005FFA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062,652.10 </w:t>
            </w:r>
          </w:p>
        </w:tc>
      </w:tr>
      <w:tr w:rsidR="00F7167F" w:rsidRPr="00F7167F" w14:paraId="256A06F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C4388"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7848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F4443A" w14:textId="4E808D7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26EA316D" w14:textId="63E856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6D999" w14:textId="16FDFC6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6827F" w14:textId="62391E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68,748.24 </w:t>
            </w:r>
          </w:p>
        </w:tc>
      </w:tr>
      <w:tr w:rsidR="00F7167F" w:rsidRPr="00F7167F" w14:paraId="20A8D1A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A0FC3"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BAA7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79689" w14:textId="3336B1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2,041.34 </w:t>
            </w:r>
          </w:p>
        </w:tc>
        <w:tc>
          <w:tcPr>
            <w:tcW w:w="0" w:type="auto"/>
            <w:tcBorders>
              <w:top w:val="nil"/>
              <w:left w:val="nil"/>
              <w:bottom w:val="single" w:sz="4" w:space="0" w:color="000000"/>
              <w:right w:val="single" w:sz="4" w:space="0" w:color="000000"/>
            </w:tcBorders>
            <w:shd w:val="clear" w:color="auto" w:fill="auto"/>
            <w:noWrap/>
            <w:vAlign w:val="bottom"/>
            <w:hideMark/>
          </w:tcPr>
          <w:p w14:paraId="7746D08B" w14:textId="008A59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B6F56" w14:textId="6B68183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266A" w14:textId="7B12B0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72,041.34 </w:t>
            </w:r>
          </w:p>
        </w:tc>
      </w:tr>
      <w:tr w:rsidR="00F7167F" w:rsidRPr="00F7167F" w14:paraId="6E9CB30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FBA54"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BE70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79FDF0" w14:textId="12CACD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20F9B3C" w14:textId="47B153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3055F" w14:textId="2CE909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1C64F" w14:textId="62A283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5,651.60 </w:t>
            </w:r>
          </w:p>
        </w:tc>
      </w:tr>
      <w:tr w:rsidR="00F7167F" w:rsidRPr="00F7167F" w14:paraId="553D4F8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DE360"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891D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FFF9B" w14:textId="29D493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165DCBFB" w14:textId="4DF039B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71A9A" w14:textId="15F4D6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4452F" w14:textId="5BB29F3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56,911.20 </w:t>
            </w:r>
          </w:p>
        </w:tc>
      </w:tr>
      <w:tr w:rsidR="00F7167F" w:rsidRPr="00F7167F" w14:paraId="166DF21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FEA8C"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5B8C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F764D" w14:textId="747611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17AA3C0C" w14:textId="2E7DC1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E4430" w14:textId="5293CC0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AEF9C" w14:textId="2940A5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7,793.72 </w:t>
            </w:r>
          </w:p>
        </w:tc>
      </w:tr>
      <w:tr w:rsidR="00F7167F" w:rsidRPr="00F7167F" w14:paraId="654C055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D82C6"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EA9A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97FC063" w14:textId="4F3897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72,799.23 </w:t>
            </w:r>
          </w:p>
        </w:tc>
        <w:tc>
          <w:tcPr>
            <w:tcW w:w="0" w:type="auto"/>
            <w:tcBorders>
              <w:top w:val="nil"/>
              <w:left w:val="nil"/>
              <w:bottom w:val="single" w:sz="4" w:space="0" w:color="000000"/>
              <w:right w:val="single" w:sz="4" w:space="0" w:color="000000"/>
            </w:tcBorders>
            <w:shd w:val="clear" w:color="auto" w:fill="auto"/>
            <w:noWrap/>
            <w:vAlign w:val="bottom"/>
            <w:hideMark/>
          </w:tcPr>
          <w:p w14:paraId="350489CE" w14:textId="523C25B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776C9" w14:textId="0BF5E4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4B36B" w14:textId="2DFF99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772,799.23 </w:t>
            </w:r>
          </w:p>
        </w:tc>
      </w:tr>
      <w:tr w:rsidR="00F7167F" w:rsidRPr="00F7167F" w14:paraId="4C99350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51DFD"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C4EC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2B36CFEE" w14:textId="1426AA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70D3BAAB" w14:textId="6833F0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D30D4" w14:textId="0C1169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6EE7C" w14:textId="0C32F03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02,785.90 </w:t>
            </w:r>
          </w:p>
        </w:tc>
      </w:tr>
      <w:tr w:rsidR="00F7167F" w:rsidRPr="00F7167F" w14:paraId="5BF5BFB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54649"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61D1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86A22B" w14:textId="62B92B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5608290E" w14:textId="6972E1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BEB56" w14:textId="45D7432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FEF46" w14:textId="1121E9D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49,086.88 </w:t>
            </w:r>
          </w:p>
        </w:tc>
      </w:tr>
      <w:tr w:rsidR="00F7167F" w:rsidRPr="00F7167F" w14:paraId="3E6317A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9D6C1"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4098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1B1679" w14:textId="7A2C4C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4A39D9CD" w14:textId="0C90B34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57001" w14:textId="6F18E4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6AABB" w14:textId="3D3A5E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075,518.08 </w:t>
            </w:r>
          </w:p>
        </w:tc>
      </w:tr>
      <w:tr w:rsidR="00F7167F" w:rsidRPr="00F7167F" w14:paraId="4F717A6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06DD0"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1AB3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A23120" w14:textId="6DC940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704371C9" w14:textId="4A820B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13210" w14:textId="4187A8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1F9A8E5E" w14:textId="625742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1,615.98 </w:t>
            </w:r>
          </w:p>
        </w:tc>
      </w:tr>
      <w:tr w:rsidR="00F7167F" w:rsidRPr="00F7167F" w14:paraId="09B2825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24737"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2FBD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478C4" w14:textId="27D08F9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4539D53D" w14:textId="653BCA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65D6D" w14:textId="1E1229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AF764" w14:textId="72C152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75,553.64 </w:t>
            </w:r>
          </w:p>
        </w:tc>
      </w:tr>
      <w:tr w:rsidR="00F7167F" w:rsidRPr="00F7167F" w14:paraId="1AC6A2B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F32F4"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26A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icuan-Baay</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Licua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31E8C01" w14:textId="5A31A3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15EDC906" w14:textId="230D95F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5A9AB" w14:textId="4A8A81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AF1B2" w14:textId="45F9F9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03,531.70 </w:t>
            </w:r>
          </w:p>
        </w:tc>
      </w:tr>
      <w:tr w:rsidR="00F7167F" w:rsidRPr="00F7167F" w14:paraId="07C33B3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C1918"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BA1C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6BBA5D5B" w14:textId="647237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7,315.82 </w:t>
            </w:r>
          </w:p>
        </w:tc>
        <w:tc>
          <w:tcPr>
            <w:tcW w:w="0" w:type="auto"/>
            <w:tcBorders>
              <w:top w:val="nil"/>
              <w:left w:val="nil"/>
              <w:bottom w:val="single" w:sz="4" w:space="0" w:color="000000"/>
              <w:right w:val="single" w:sz="4" w:space="0" w:color="000000"/>
            </w:tcBorders>
            <w:shd w:val="clear" w:color="auto" w:fill="auto"/>
            <w:noWrap/>
            <w:vAlign w:val="bottom"/>
            <w:hideMark/>
          </w:tcPr>
          <w:p w14:paraId="679C54E2" w14:textId="5C0D34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1406F" w14:textId="0D97FE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1D676" w14:textId="26FAB5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87,315.82 </w:t>
            </w:r>
          </w:p>
        </w:tc>
      </w:tr>
      <w:tr w:rsidR="00F7167F" w:rsidRPr="00F7167F" w14:paraId="300A621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3835F"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3BDE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E96ACA" w14:textId="7C11E9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7DB2845F" w14:textId="728113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D2B2B" w14:textId="1A2C6C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DF7CB" w14:textId="35860FA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22,925.28 </w:t>
            </w:r>
          </w:p>
        </w:tc>
      </w:tr>
      <w:tr w:rsidR="00F7167F" w:rsidRPr="00F7167F" w14:paraId="765C238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0C413"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ED29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F19B7C" w14:textId="708C76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4,904.06 </w:t>
            </w:r>
          </w:p>
        </w:tc>
        <w:tc>
          <w:tcPr>
            <w:tcW w:w="0" w:type="auto"/>
            <w:tcBorders>
              <w:top w:val="nil"/>
              <w:left w:val="nil"/>
              <w:bottom w:val="single" w:sz="4" w:space="0" w:color="000000"/>
              <w:right w:val="single" w:sz="4" w:space="0" w:color="000000"/>
            </w:tcBorders>
            <w:shd w:val="clear" w:color="auto" w:fill="auto"/>
            <w:noWrap/>
            <w:vAlign w:val="bottom"/>
            <w:hideMark/>
          </w:tcPr>
          <w:p w14:paraId="01E6B978" w14:textId="0EE8C6F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5E6C5" w14:textId="6F5E91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2D38E" w14:textId="320EE68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144,904.06 </w:t>
            </w:r>
          </w:p>
        </w:tc>
      </w:tr>
      <w:tr w:rsidR="00F7167F" w:rsidRPr="00F7167F" w14:paraId="4CF084A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C23EC"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AF6F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314097" w14:textId="6BF9AD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1787B933" w14:textId="7AF14A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892EC" w14:textId="5DE38A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946D2" w14:textId="4A3FAC4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19,167.42 </w:t>
            </w:r>
          </w:p>
        </w:tc>
      </w:tr>
      <w:tr w:rsidR="00F7167F" w:rsidRPr="00F7167F" w14:paraId="3D800F8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D49AA"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FE08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75E98C" w14:textId="10FFB0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4E8D6A6A" w14:textId="08F38A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83415" w14:textId="720380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2DFB8" w14:textId="3E18B29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43,270.58 </w:t>
            </w:r>
          </w:p>
        </w:tc>
      </w:tr>
      <w:tr w:rsidR="00F7167F" w:rsidRPr="00F7167F" w14:paraId="13824F7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1C2E1"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E1B1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66203D2" w14:textId="1ADC9D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1,473.34 </w:t>
            </w:r>
          </w:p>
        </w:tc>
        <w:tc>
          <w:tcPr>
            <w:tcW w:w="0" w:type="auto"/>
            <w:tcBorders>
              <w:top w:val="nil"/>
              <w:left w:val="nil"/>
              <w:bottom w:val="single" w:sz="4" w:space="0" w:color="000000"/>
              <w:right w:val="single" w:sz="4" w:space="0" w:color="000000"/>
            </w:tcBorders>
            <w:shd w:val="clear" w:color="auto" w:fill="auto"/>
            <w:noWrap/>
            <w:vAlign w:val="bottom"/>
            <w:hideMark/>
          </w:tcPr>
          <w:p w14:paraId="4939472F" w14:textId="444D5EB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CC33F" w14:textId="4C6D47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B1451" w14:textId="092B6EC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21,473.34 </w:t>
            </w:r>
          </w:p>
        </w:tc>
      </w:tr>
      <w:tr w:rsidR="00F7167F" w:rsidRPr="00F7167F" w14:paraId="385FCBE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02017"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BD63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6D1BA" w14:textId="2DFCAA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6188B82A" w14:textId="67CEE6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E1D2A" w14:textId="75FD65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1C268" w14:textId="69214A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91,791.64 </w:t>
            </w:r>
          </w:p>
        </w:tc>
      </w:tr>
      <w:tr w:rsidR="00F7167F" w:rsidRPr="00F7167F" w14:paraId="284E667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D110A"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37D1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88351CC" w14:textId="6EAE921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30E5C28C" w14:textId="7D9632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53A9D" w14:textId="12DA4F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69D5C" w14:textId="0FA12C1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388.00 </w:t>
            </w:r>
          </w:p>
        </w:tc>
      </w:tr>
      <w:tr w:rsidR="00F7167F" w:rsidRPr="00F7167F" w14:paraId="5544C425"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EF0B9"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5DA3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130AD13" w14:textId="16419D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14,164.64 </w:t>
            </w:r>
          </w:p>
        </w:tc>
        <w:tc>
          <w:tcPr>
            <w:tcW w:w="0" w:type="auto"/>
            <w:tcBorders>
              <w:top w:val="nil"/>
              <w:left w:val="nil"/>
              <w:bottom w:val="single" w:sz="4" w:space="0" w:color="000000"/>
              <w:right w:val="single" w:sz="4" w:space="0" w:color="000000"/>
            </w:tcBorders>
            <w:shd w:val="clear" w:color="auto" w:fill="auto"/>
            <w:noWrap/>
            <w:vAlign w:val="bottom"/>
            <w:hideMark/>
          </w:tcPr>
          <w:p w14:paraId="136C5D83" w14:textId="4E1BAB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3F4C397D" w14:textId="101EE7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65483" w14:textId="0C00F8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26,119.64 </w:t>
            </w:r>
          </w:p>
        </w:tc>
      </w:tr>
      <w:tr w:rsidR="00F7167F" w:rsidRPr="00F7167F" w14:paraId="7C6D20E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59AA1"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9EE8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52F8070" w14:textId="382E9B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1A5F1DA9" w14:textId="36D761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018F1F" w14:textId="674407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C70FA" w14:textId="2ACB7C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80,489.87 </w:t>
            </w:r>
          </w:p>
        </w:tc>
      </w:tr>
      <w:tr w:rsidR="00F7167F" w:rsidRPr="00F7167F" w14:paraId="7E00061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951312"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94D7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DA35A" w14:textId="3E28D70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61A07FD2" w14:textId="54D54C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48A1B" w14:textId="557B42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32072" w14:textId="6BF176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65,510.76 </w:t>
            </w:r>
          </w:p>
        </w:tc>
      </w:tr>
      <w:tr w:rsidR="00F7167F" w:rsidRPr="00F7167F" w14:paraId="67014AF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6A4D4"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E384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60C3EA" w14:textId="2AD378F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2,704.78 </w:t>
            </w:r>
          </w:p>
        </w:tc>
        <w:tc>
          <w:tcPr>
            <w:tcW w:w="0" w:type="auto"/>
            <w:tcBorders>
              <w:top w:val="nil"/>
              <w:left w:val="nil"/>
              <w:bottom w:val="single" w:sz="4" w:space="0" w:color="000000"/>
              <w:right w:val="single" w:sz="4" w:space="0" w:color="000000"/>
            </w:tcBorders>
            <w:shd w:val="clear" w:color="auto" w:fill="auto"/>
            <w:noWrap/>
            <w:vAlign w:val="bottom"/>
            <w:hideMark/>
          </w:tcPr>
          <w:p w14:paraId="3348F1F4" w14:textId="08D3821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6E08E" w14:textId="3CD7EB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162EE" w14:textId="148C46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92,704.78 </w:t>
            </w:r>
          </w:p>
        </w:tc>
      </w:tr>
      <w:tr w:rsidR="00F7167F" w:rsidRPr="00F7167F" w14:paraId="5A41560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56834"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B6C8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9E73FE" w14:textId="14163E4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21D4BD07" w14:textId="290A15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482A4" w14:textId="2D4B242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4CA43" w14:textId="5ADF32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7,458.46 </w:t>
            </w:r>
          </w:p>
        </w:tc>
      </w:tr>
      <w:tr w:rsidR="00F7167F" w:rsidRPr="00F7167F" w14:paraId="4BB3329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EC6FB"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43CA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470E90" w14:textId="2C7AD89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62065984" w14:textId="70564A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5076E" w14:textId="1065F8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ABEB5" w14:textId="0CFAD9B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357,005.00 </w:t>
            </w:r>
          </w:p>
        </w:tc>
      </w:tr>
      <w:tr w:rsidR="00F7167F" w:rsidRPr="00F7167F" w14:paraId="429E647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83B59"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4F9882B" w14:textId="00E6EEE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292,989.51 </w:t>
            </w:r>
          </w:p>
        </w:tc>
        <w:tc>
          <w:tcPr>
            <w:tcW w:w="0" w:type="auto"/>
            <w:tcBorders>
              <w:top w:val="nil"/>
              <w:left w:val="nil"/>
              <w:bottom w:val="single" w:sz="4" w:space="0" w:color="000000"/>
              <w:right w:val="single" w:sz="4" w:space="0" w:color="000000"/>
            </w:tcBorders>
            <w:shd w:val="clear" w:color="D8D8D8" w:fill="D8D8D8"/>
            <w:noWrap/>
            <w:vAlign w:val="bottom"/>
            <w:hideMark/>
          </w:tcPr>
          <w:p w14:paraId="63E9B45B" w14:textId="20225F9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B905FD" w14:textId="27C3770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278936" w14:textId="479FACE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6,292,989.51 </w:t>
            </w:r>
          </w:p>
        </w:tc>
      </w:tr>
      <w:tr w:rsidR="00F7167F" w:rsidRPr="00F7167F" w14:paraId="773DC69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0E433"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F507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Calanasan</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Bayag</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E7FD50E" w14:textId="6840828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491D4769" w14:textId="22B240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9725F" w14:textId="46F6C2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55737" w14:textId="3A33EC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984,094.26 </w:t>
            </w:r>
          </w:p>
        </w:tc>
      </w:tr>
      <w:tr w:rsidR="00F7167F" w:rsidRPr="00F7167F" w14:paraId="02CD91A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7865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96D2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4F0E52AE" w14:textId="14F35FB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7386B64C" w14:textId="7A071C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C80B1" w14:textId="0DF9A0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1BC2E" w14:textId="0F4FDDA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47,201.44 </w:t>
            </w:r>
          </w:p>
        </w:tc>
      </w:tr>
      <w:tr w:rsidR="00F7167F" w:rsidRPr="00F7167F" w14:paraId="451B7EA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85AFA"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6F6F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135D8A3F" w14:textId="644892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068D59EC" w14:textId="032D5A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F6DB3" w14:textId="194BD2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06A5C" w14:textId="4556C6A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42,376.00 </w:t>
            </w:r>
          </w:p>
        </w:tc>
      </w:tr>
      <w:tr w:rsidR="00F7167F" w:rsidRPr="00F7167F" w14:paraId="302797E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76F7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C000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AA1B4" w14:textId="394E40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8,706.44 </w:t>
            </w:r>
          </w:p>
        </w:tc>
        <w:tc>
          <w:tcPr>
            <w:tcW w:w="0" w:type="auto"/>
            <w:tcBorders>
              <w:top w:val="nil"/>
              <w:left w:val="nil"/>
              <w:bottom w:val="single" w:sz="4" w:space="0" w:color="000000"/>
              <w:right w:val="single" w:sz="4" w:space="0" w:color="000000"/>
            </w:tcBorders>
            <w:shd w:val="clear" w:color="auto" w:fill="auto"/>
            <w:noWrap/>
            <w:vAlign w:val="bottom"/>
            <w:hideMark/>
          </w:tcPr>
          <w:p w14:paraId="611A4BF5" w14:textId="6E8E5D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0E07A" w14:textId="33C6EA8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0866D" w14:textId="03D2CA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8,706.44 </w:t>
            </w:r>
          </w:p>
        </w:tc>
      </w:tr>
      <w:tr w:rsidR="00F7167F" w:rsidRPr="00F7167F" w14:paraId="3AF5828A"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B89E7"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64EF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B7030DF" w14:textId="5645DF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40,235.66 </w:t>
            </w:r>
          </w:p>
        </w:tc>
        <w:tc>
          <w:tcPr>
            <w:tcW w:w="0" w:type="auto"/>
            <w:tcBorders>
              <w:top w:val="nil"/>
              <w:left w:val="nil"/>
              <w:bottom w:val="single" w:sz="4" w:space="0" w:color="000000"/>
              <w:right w:val="single" w:sz="4" w:space="0" w:color="000000"/>
            </w:tcBorders>
            <w:shd w:val="clear" w:color="auto" w:fill="auto"/>
            <w:noWrap/>
            <w:vAlign w:val="bottom"/>
            <w:hideMark/>
          </w:tcPr>
          <w:p w14:paraId="5A0FBE5E" w14:textId="2AD666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6F072" w14:textId="154DB0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30628" w14:textId="41DB26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40,235.66 </w:t>
            </w:r>
          </w:p>
        </w:tc>
      </w:tr>
      <w:tr w:rsidR="00F7167F" w:rsidRPr="00F7167F" w14:paraId="08DD2DD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DABF1"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A252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01286" w14:textId="7C209BA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649.25 </w:t>
            </w:r>
          </w:p>
        </w:tc>
        <w:tc>
          <w:tcPr>
            <w:tcW w:w="0" w:type="auto"/>
            <w:tcBorders>
              <w:top w:val="nil"/>
              <w:left w:val="nil"/>
              <w:bottom w:val="single" w:sz="4" w:space="0" w:color="000000"/>
              <w:right w:val="single" w:sz="4" w:space="0" w:color="000000"/>
            </w:tcBorders>
            <w:shd w:val="clear" w:color="auto" w:fill="auto"/>
            <w:noWrap/>
            <w:vAlign w:val="bottom"/>
            <w:hideMark/>
          </w:tcPr>
          <w:p w14:paraId="2E6371ED" w14:textId="2D622C1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6635F" w14:textId="7A465C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EF7EC" w14:textId="116DFA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77,649.25 </w:t>
            </w:r>
          </w:p>
        </w:tc>
      </w:tr>
      <w:tr w:rsidR="00F7167F" w:rsidRPr="00F7167F" w14:paraId="356EC2F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3345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CCFA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1C66AA16" w14:textId="0932A5F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2,726.46 </w:t>
            </w:r>
          </w:p>
        </w:tc>
        <w:tc>
          <w:tcPr>
            <w:tcW w:w="0" w:type="auto"/>
            <w:tcBorders>
              <w:top w:val="nil"/>
              <w:left w:val="nil"/>
              <w:bottom w:val="single" w:sz="4" w:space="0" w:color="000000"/>
              <w:right w:val="single" w:sz="4" w:space="0" w:color="000000"/>
            </w:tcBorders>
            <w:shd w:val="clear" w:color="auto" w:fill="auto"/>
            <w:noWrap/>
            <w:vAlign w:val="bottom"/>
            <w:hideMark/>
          </w:tcPr>
          <w:p w14:paraId="2997C9DD" w14:textId="2E8818C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7DBC8" w14:textId="4F85C4D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75FD8" w14:textId="02660C7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52,726.46 </w:t>
            </w:r>
          </w:p>
        </w:tc>
      </w:tr>
      <w:tr w:rsidR="00F7167F" w:rsidRPr="00F7167F" w14:paraId="46AE9C99"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3B769E"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05427E44" w14:textId="37EC501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42,765,608.17 </w:t>
            </w:r>
          </w:p>
        </w:tc>
        <w:tc>
          <w:tcPr>
            <w:tcW w:w="0" w:type="auto"/>
            <w:tcBorders>
              <w:top w:val="nil"/>
              <w:left w:val="nil"/>
              <w:bottom w:val="single" w:sz="4" w:space="0" w:color="000000"/>
              <w:right w:val="single" w:sz="4" w:space="0" w:color="000000"/>
            </w:tcBorders>
            <w:shd w:val="clear" w:color="D8D8D8" w:fill="D8D8D8"/>
            <w:noWrap/>
            <w:vAlign w:val="bottom"/>
            <w:hideMark/>
          </w:tcPr>
          <w:p w14:paraId="62F2BBB6" w14:textId="0EDECBC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15181A20" w14:textId="5059DB1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8AEEB68" w14:textId="5C424AF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52,057,517.57 </w:t>
            </w:r>
          </w:p>
        </w:tc>
      </w:tr>
      <w:tr w:rsidR="00F7167F" w:rsidRPr="00F7167F" w14:paraId="68BDC03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A71B3"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8AAE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B0652F" w14:textId="498C92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6926A80B" w14:textId="16AC3F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9A476" w14:textId="0D1B27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6FD04" w14:textId="1B64A36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30,655.54 </w:t>
            </w:r>
          </w:p>
        </w:tc>
      </w:tr>
      <w:tr w:rsidR="00F7167F" w:rsidRPr="00F7167F" w14:paraId="7DDDCE7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4AD5D"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BB46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4143E726" w14:textId="60CB1A9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978,114.62 </w:t>
            </w:r>
          </w:p>
        </w:tc>
        <w:tc>
          <w:tcPr>
            <w:tcW w:w="0" w:type="auto"/>
            <w:tcBorders>
              <w:top w:val="nil"/>
              <w:left w:val="nil"/>
              <w:bottom w:val="single" w:sz="4" w:space="0" w:color="000000"/>
              <w:right w:val="single" w:sz="4" w:space="0" w:color="000000"/>
            </w:tcBorders>
            <w:shd w:val="clear" w:color="auto" w:fill="auto"/>
            <w:noWrap/>
            <w:vAlign w:val="bottom"/>
            <w:hideMark/>
          </w:tcPr>
          <w:p w14:paraId="65076496" w14:textId="407A16E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AA8C7" w14:textId="5B778CC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919D5C7" w14:textId="3DD5FAE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724,915.02 </w:t>
            </w:r>
          </w:p>
        </w:tc>
      </w:tr>
      <w:tr w:rsidR="00F7167F" w:rsidRPr="00F7167F" w14:paraId="690B227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6FB4E"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3C93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EAE959" w14:textId="54FD0A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03,108.90 </w:t>
            </w:r>
          </w:p>
        </w:tc>
        <w:tc>
          <w:tcPr>
            <w:tcW w:w="0" w:type="auto"/>
            <w:tcBorders>
              <w:top w:val="nil"/>
              <w:left w:val="nil"/>
              <w:bottom w:val="single" w:sz="4" w:space="0" w:color="000000"/>
              <w:right w:val="single" w:sz="4" w:space="0" w:color="000000"/>
            </w:tcBorders>
            <w:shd w:val="clear" w:color="auto" w:fill="auto"/>
            <w:noWrap/>
            <w:vAlign w:val="bottom"/>
            <w:hideMark/>
          </w:tcPr>
          <w:p w14:paraId="7D06AECE" w14:textId="34C3D4E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D0CE0" w14:textId="4D9F7B3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3A08D" w14:textId="54A369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03,108.90 </w:t>
            </w:r>
          </w:p>
        </w:tc>
      </w:tr>
      <w:tr w:rsidR="00F7167F" w:rsidRPr="00F7167F" w14:paraId="02315AF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66F0B"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EF93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BAEB46" w14:textId="3FF964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7FE0BCC9" w14:textId="216B7B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75B7C" w14:textId="0B9A31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D969C" w14:textId="737720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26,504.00 </w:t>
            </w:r>
          </w:p>
        </w:tc>
      </w:tr>
      <w:tr w:rsidR="00F7167F" w:rsidRPr="00F7167F" w14:paraId="4E409D5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BB5C9"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9A3C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0C1BC0" w14:textId="24EFBD5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45915929" w14:textId="674849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164D83" w14:textId="75893D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16A88FB5" w14:textId="5CF00A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662,595.36 </w:t>
            </w:r>
          </w:p>
        </w:tc>
      </w:tr>
      <w:tr w:rsidR="00F7167F" w:rsidRPr="00F7167F" w14:paraId="390EA80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FE573"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2290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159C8028" w14:textId="59696D1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19,838.90 </w:t>
            </w:r>
          </w:p>
        </w:tc>
        <w:tc>
          <w:tcPr>
            <w:tcW w:w="0" w:type="auto"/>
            <w:tcBorders>
              <w:top w:val="nil"/>
              <w:left w:val="nil"/>
              <w:bottom w:val="single" w:sz="4" w:space="0" w:color="000000"/>
              <w:right w:val="single" w:sz="4" w:space="0" w:color="000000"/>
            </w:tcBorders>
            <w:shd w:val="clear" w:color="auto" w:fill="auto"/>
            <w:noWrap/>
            <w:vAlign w:val="bottom"/>
            <w:hideMark/>
          </w:tcPr>
          <w:p w14:paraId="2FED4231" w14:textId="4958DE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C112C77" w14:textId="3A81E0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79E3A2D3" w14:textId="3A3A57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794,092.90 </w:t>
            </w:r>
          </w:p>
        </w:tc>
      </w:tr>
      <w:tr w:rsidR="00F7167F" w:rsidRPr="00F7167F" w14:paraId="08896A33"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12CA7"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AABC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0DCCF7" w14:textId="159BC4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637CE317" w14:textId="5E3A14E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4920CE82" w14:textId="6D19E8A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F3350" w14:textId="50EB6F7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625,796.30 </w:t>
            </w:r>
          </w:p>
        </w:tc>
      </w:tr>
      <w:tr w:rsidR="00F7167F" w:rsidRPr="00F7167F" w14:paraId="5EF5567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BD13D"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6D92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D60F74" w14:textId="18208F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571B9DE5" w14:textId="158D63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54257" w14:textId="7301B0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EEFE0" w14:textId="60EDC6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569,958.46 </w:t>
            </w:r>
          </w:p>
        </w:tc>
      </w:tr>
      <w:tr w:rsidR="00F7167F" w:rsidRPr="00F7167F" w14:paraId="2636DC1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3B0B6"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EEB8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BEFA87" w14:textId="631D5B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199DEE61" w14:textId="786B211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EB0D7" w14:textId="0EEA6C2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30B63" w14:textId="2D3B13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2,470.12 </w:t>
            </w:r>
          </w:p>
        </w:tc>
      </w:tr>
      <w:tr w:rsidR="00F7167F" w:rsidRPr="00F7167F" w14:paraId="039A6FA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6CEE1"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B43C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3436842" w14:textId="705923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292,709.69 </w:t>
            </w:r>
          </w:p>
        </w:tc>
        <w:tc>
          <w:tcPr>
            <w:tcW w:w="0" w:type="auto"/>
            <w:tcBorders>
              <w:top w:val="nil"/>
              <w:left w:val="nil"/>
              <w:bottom w:val="single" w:sz="4" w:space="0" w:color="000000"/>
              <w:right w:val="single" w:sz="4" w:space="0" w:color="000000"/>
            </w:tcBorders>
            <w:shd w:val="clear" w:color="auto" w:fill="auto"/>
            <w:noWrap/>
            <w:vAlign w:val="bottom"/>
            <w:hideMark/>
          </w:tcPr>
          <w:p w14:paraId="6C036C56" w14:textId="53896C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02091" w14:textId="0EB385E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E484C" w14:textId="6907298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6,292,709.69 </w:t>
            </w:r>
          </w:p>
        </w:tc>
      </w:tr>
      <w:tr w:rsidR="00F7167F" w:rsidRPr="00F7167F" w14:paraId="3863EAC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A17B5"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C63E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08283" w14:textId="5E6853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449B91EA" w14:textId="3D63E8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98BF0" w14:textId="3B5423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A2610" w14:textId="4C31D1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92,977.18 </w:t>
            </w:r>
          </w:p>
        </w:tc>
      </w:tr>
      <w:tr w:rsidR="00F7167F" w:rsidRPr="00F7167F" w14:paraId="05FA1DC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191ED"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82A8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6845745B" w14:textId="4DD605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4B8DC10B" w14:textId="2F43B0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391C0" w14:textId="154B6B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B228F" w14:textId="3EC40DB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83,879.08 </w:t>
            </w:r>
          </w:p>
        </w:tc>
      </w:tr>
      <w:tr w:rsidR="00F7167F" w:rsidRPr="00F7167F" w14:paraId="3A7AFD6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4F0CC"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6A0F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37A2249" w14:textId="783ADAA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0F821C58" w14:textId="365140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D861CEF" w14:textId="55B738D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0C2CE" w14:textId="2A7ECC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119,686.28 </w:t>
            </w:r>
          </w:p>
        </w:tc>
      </w:tr>
      <w:tr w:rsidR="00F7167F" w:rsidRPr="00F7167F" w14:paraId="137477B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81710"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96E9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949662" w14:textId="1AF8266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1D5A0D4A" w14:textId="08C0801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C81A3" w14:textId="1FD9100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61512" w14:textId="684A857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68,168.74 </w:t>
            </w:r>
          </w:p>
        </w:tc>
      </w:tr>
      <w:tr w:rsidR="00F7167F" w:rsidRPr="00F7167F" w14:paraId="504957CC"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23751"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19B11E55" w14:textId="3B34044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5,702,443.56 </w:t>
            </w:r>
          </w:p>
        </w:tc>
        <w:tc>
          <w:tcPr>
            <w:tcW w:w="0" w:type="auto"/>
            <w:tcBorders>
              <w:top w:val="nil"/>
              <w:left w:val="nil"/>
              <w:bottom w:val="single" w:sz="4" w:space="0" w:color="000000"/>
              <w:right w:val="single" w:sz="4" w:space="0" w:color="000000"/>
            </w:tcBorders>
            <w:shd w:val="clear" w:color="D8D8D8" w:fill="D8D8D8"/>
            <w:noWrap/>
            <w:vAlign w:val="bottom"/>
            <w:hideMark/>
          </w:tcPr>
          <w:p w14:paraId="3AE558C1" w14:textId="5113A9F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8AAE98" w14:textId="5B4478D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58C5D3" w14:textId="6C2DC86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5,702,443.56 </w:t>
            </w:r>
          </w:p>
        </w:tc>
      </w:tr>
      <w:tr w:rsidR="00F7167F" w:rsidRPr="00F7167F" w14:paraId="52DF34F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A1843"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1831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A4E6DB6" w14:textId="61D3021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9,526.48 </w:t>
            </w:r>
          </w:p>
        </w:tc>
        <w:tc>
          <w:tcPr>
            <w:tcW w:w="0" w:type="auto"/>
            <w:tcBorders>
              <w:top w:val="nil"/>
              <w:left w:val="nil"/>
              <w:bottom w:val="single" w:sz="4" w:space="0" w:color="000000"/>
              <w:right w:val="single" w:sz="4" w:space="0" w:color="000000"/>
            </w:tcBorders>
            <w:shd w:val="clear" w:color="auto" w:fill="auto"/>
            <w:noWrap/>
            <w:vAlign w:val="bottom"/>
            <w:hideMark/>
          </w:tcPr>
          <w:p w14:paraId="4DD3919E" w14:textId="66E8356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64492" w14:textId="1215BF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17DA3" w14:textId="2E99ECB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89,526.48 </w:t>
            </w:r>
          </w:p>
        </w:tc>
      </w:tr>
      <w:tr w:rsidR="00F7167F" w:rsidRPr="00F7167F" w14:paraId="58B4302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0E617"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7D6D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Alfonso Lista (</w:t>
            </w:r>
            <w:proofErr w:type="spellStart"/>
            <w:r w:rsidRPr="00F7167F">
              <w:rPr>
                <w:rFonts w:ascii="Arial Narrow" w:eastAsia="Times New Roman" w:hAnsi="Arial Narrow"/>
                <w:i/>
                <w:iCs/>
                <w:color w:val="000000"/>
                <w:sz w:val="20"/>
                <w:szCs w:val="20"/>
              </w:rPr>
              <w:t>Potia</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74927A8" w14:textId="3EBBD4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0C832B0E" w14:textId="14C687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77574" w14:textId="043EAE0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1B3E9" w14:textId="3B88123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752,371.21 </w:t>
            </w:r>
          </w:p>
        </w:tc>
      </w:tr>
      <w:tr w:rsidR="00F7167F" w:rsidRPr="00F7167F" w14:paraId="507EFD0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91BF9"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2C8F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49DB2" w14:textId="1C2A68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2D229A12" w14:textId="69622E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D674D" w14:textId="3F56F0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0C8BF" w14:textId="074E56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52,866.13 </w:t>
            </w:r>
          </w:p>
        </w:tc>
      </w:tr>
      <w:tr w:rsidR="00F7167F" w:rsidRPr="00F7167F" w14:paraId="63F8702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E653D"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EB19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79310024" w14:textId="5BDD38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1,676.24 </w:t>
            </w:r>
          </w:p>
        </w:tc>
        <w:tc>
          <w:tcPr>
            <w:tcW w:w="0" w:type="auto"/>
            <w:tcBorders>
              <w:top w:val="nil"/>
              <w:left w:val="nil"/>
              <w:bottom w:val="single" w:sz="4" w:space="0" w:color="000000"/>
              <w:right w:val="single" w:sz="4" w:space="0" w:color="000000"/>
            </w:tcBorders>
            <w:shd w:val="clear" w:color="auto" w:fill="auto"/>
            <w:noWrap/>
            <w:vAlign w:val="bottom"/>
            <w:hideMark/>
          </w:tcPr>
          <w:p w14:paraId="67DF6E0C" w14:textId="3343BE1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D9DB3" w14:textId="44E2C2D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79F9D" w14:textId="60C123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31,676.24 </w:t>
            </w:r>
          </w:p>
        </w:tc>
      </w:tr>
      <w:tr w:rsidR="00F7167F" w:rsidRPr="00F7167F" w14:paraId="46B84D9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368D3"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94CA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D9E7E" w14:textId="78BB6C4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07463818" w14:textId="51F242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2AEE9" w14:textId="45BE55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CF158" w14:textId="1700135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225,004.06 </w:t>
            </w:r>
          </w:p>
        </w:tc>
      </w:tr>
      <w:tr w:rsidR="00F7167F" w:rsidRPr="00F7167F" w14:paraId="4C0D0F9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4C749"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E0EE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EF0738" w14:textId="25DB44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6CF4AB82" w14:textId="487D54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494F7" w14:textId="62AFF99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3749E" w14:textId="17176F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373,004.50 </w:t>
            </w:r>
          </w:p>
        </w:tc>
      </w:tr>
      <w:tr w:rsidR="00F7167F" w:rsidRPr="00F7167F" w14:paraId="0D2EF3ED"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CB5F1"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CADA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F987F" w14:textId="4D2D4CB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02,889.05 </w:t>
            </w:r>
          </w:p>
        </w:tc>
        <w:tc>
          <w:tcPr>
            <w:tcW w:w="0" w:type="auto"/>
            <w:tcBorders>
              <w:top w:val="nil"/>
              <w:left w:val="nil"/>
              <w:bottom w:val="single" w:sz="4" w:space="0" w:color="000000"/>
              <w:right w:val="single" w:sz="4" w:space="0" w:color="000000"/>
            </w:tcBorders>
            <w:shd w:val="clear" w:color="auto" w:fill="auto"/>
            <w:noWrap/>
            <w:vAlign w:val="bottom"/>
            <w:hideMark/>
          </w:tcPr>
          <w:p w14:paraId="3D2A0106" w14:textId="1717E32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62890" w14:textId="192C80D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EC692" w14:textId="45B2DB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802,889.05 </w:t>
            </w:r>
          </w:p>
        </w:tc>
      </w:tr>
      <w:tr w:rsidR="00F7167F" w:rsidRPr="00F7167F" w14:paraId="2D48564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0919B"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EBE3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048585" w14:textId="32F60FF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447,018.75 </w:t>
            </w:r>
          </w:p>
        </w:tc>
        <w:tc>
          <w:tcPr>
            <w:tcW w:w="0" w:type="auto"/>
            <w:tcBorders>
              <w:top w:val="nil"/>
              <w:left w:val="nil"/>
              <w:bottom w:val="single" w:sz="4" w:space="0" w:color="000000"/>
              <w:right w:val="single" w:sz="4" w:space="0" w:color="000000"/>
            </w:tcBorders>
            <w:shd w:val="clear" w:color="auto" w:fill="auto"/>
            <w:noWrap/>
            <w:vAlign w:val="bottom"/>
            <w:hideMark/>
          </w:tcPr>
          <w:p w14:paraId="0883200D" w14:textId="43D2299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1594F" w14:textId="456D81A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BE338" w14:textId="110CFBB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447,018.75 </w:t>
            </w:r>
          </w:p>
        </w:tc>
      </w:tr>
      <w:tr w:rsidR="00F7167F" w:rsidRPr="00F7167F" w14:paraId="7628619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3AA6E"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E0B5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16BA9C" w14:textId="77E71D4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29,744.78 </w:t>
            </w:r>
          </w:p>
        </w:tc>
        <w:tc>
          <w:tcPr>
            <w:tcW w:w="0" w:type="auto"/>
            <w:tcBorders>
              <w:top w:val="nil"/>
              <w:left w:val="nil"/>
              <w:bottom w:val="single" w:sz="4" w:space="0" w:color="000000"/>
              <w:right w:val="single" w:sz="4" w:space="0" w:color="000000"/>
            </w:tcBorders>
            <w:shd w:val="clear" w:color="auto" w:fill="auto"/>
            <w:noWrap/>
            <w:vAlign w:val="bottom"/>
            <w:hideMark/>
          </w:tcPr>
          <w:p w14:paraId="3E01EBFB" w14:textId="79BD603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6D904" w14:textId="07BB94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070AD" w14:textId="34D3806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29,744.78 </w:t>
            </w:r>
          </w:p>
        </w:tc>
      </w:tr>
      <w:tr w:rsidR="00F7167F" w:rsidRPr="00F7167F" w14:paraId="52703BD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3EE4B"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955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5503766" w14:textId="22505891"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16A2AEF" w14:textId="45C96918"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FDD55C" w14:textId="0020EE1C"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EF0FA7" w14:textId="3400105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87,427.68 </w:t>
            </w:r>
          </w:p>
        </w:tc>
      </w:tr>
      <w:tr w:rsidR="00F7167F" w:rsidRPr="00F7167F" w14:paraId="26FC7C6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547BB"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D9E7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05D4D0" w14:textId="68B991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39C1FA44" w14:textId="27EB75D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AE036" w14:textId="57B6BA8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86BD4" w14:textId="631EAC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10,914.68 </w:t>
            </w:r>
          </w:p>
        </w:tc>
      </w:tr>
      <w:tr w:rsidR="00F7167F" w:rsidRPr="00F7167F" w14:paraId="6FD17DE2"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D4200"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C19D7E3" w14:textId="7C9A503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6,384,432.35 </w:t>
            </w:r>
          </w:p>
        </w:tc>
        <w:tc>
          <w:tcPr>
            <w:tcW w:w="0" w:type="auto"/>
            <w:tcBorders>
              <w:top w:val="nil"/>
              <w:left w:val="nil"/>
              <w:bottom w:val="single" w:sz="4" w:space="0" w:color="000000"/>
              <w:right w:val="single" w:sz="4" w:space="0" w:color="000000"/>
            </w:tcBorders>
            <w:shd w:val="clear" w:color="D8D8D8" w:fill="D8D8D8"/>
            <w:noWrap/>
            <w:vAlign w:val="bottom"/>
            <w:hideMark/>
          </w:tcPr>
          <w:p w14:paraId="767BE9CA" w14:textId="3BB609F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C4F1C8" w14:textId="39D2290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7C41D3" w14:textId="6FF99BE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6,384,432.35 </w:t>
            </w:r>
          </w:p>
        </w:tc>
      </w:tr>
      <w:tr w:rsidR="00F7167F" w:rsidRPr="00F7167F" w14:paraId="00B711C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740DC"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0183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0D6C63" w14:textId="0C85C1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64040893" w14:textId="3306610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9DDED" w14:textId="7E527BE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37D81" w14:textId="284456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79,843.44 </w:t>
            </w:r>
          </w:p>
        </w:tc>
      </w:tr>
      <w:tr w:rsidR="00F7167F" w:rsidRPr="00F7167F" w14:paraId="2EA844E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1BE2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8ED9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9F456F" w14:textId="1E3F099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68377C6A" w14:textId="6A5E27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CE2CC" w14:textId="038E729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5825B" w14:textId="6968308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555,300.81 </w:t>
            </w:r>
          </w:p>
        </w:tc>
      </w:tr>
      <w:tr w:rsidR="00F7167F" w:rsidRPr="00F7167F" w14:paraId="4F34343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8A79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30D6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54DF76" w14:textId="05DE291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570D8590" w14:textId="0FF3611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9BB08" w14:textId="63B4909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8F3F4" w14:textId="3409C4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773,479.63 </w:t>
            </w:r>
          </w:p>
        </w:tc>
      </w:tr>
      <w:tr w:rsidR="00F7167F" w:rsidRPr="00F7167F" w14:paraId="28B100B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3C93F"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C304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A41A8E" w14:textId="4A7E58B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4A9BBDD6" w14:textId="23E3BE8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E8525" w14:textId="301FD4A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6C471" w14:textId="083FBEE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894,162.86 </w:t>
            </w:r>
          </w:p>
        </w:tc>
      </w:tr>
      <w:tr w:rsidR="00F7167F" w:rsidRPr="00F7167F" w14:paraId="7B631C8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64155"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8B5183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EFAFB" w14:textId="5B29AA2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3A9F3278" w14:textId="5B7D3B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003C8" w14:textId="6C4C6BE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DCF7E" w14:textId="0FF1754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79,732.08 </w:t>
            </w:r>
          </w:p>
        </w:tc>
      </w:tr>
      <w:tr w:rsidR="00F7167F" w:rsidRPr="00F7167F" w14:paraId="2FD197D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A4CB9"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E1B6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1E92EB" w14:textId="784C1CC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17F6F9F2" w14:textId="53149B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F71B5" w14:textId="4AA4FA1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A20D2" w14:textId="3BE23F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30,438.50 </w:t>
            </w:r>
          </w:p>
        </w:tc>
      </w:tr>
      <w:tr w:rsidR="00F7167F" w:rsidRPr="00F7167F" w14:paraId="37857B0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A2D6E"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D9C2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Rizal (</w:t>
            </w:r>
            <w:proofErr w:type="spellStart"/>
            <w:r w:rsidRPr="00F7167F">
              <w:rPr>
                <w:rFonts w:ascii="Arial Narrow" w:eastAsia="Times New Roman" w:hAnsi="Arial Narrow"/>
                <w:i/>
                <w:iCs/>
                <w:color w:val="000000"/>
                <w:sz w:val="20"/>
                <w:szCs w:val="20"/>
              </w:rPr>
              <w:t>Liwan</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B0C0059" w14:textId="6E4BEF0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06762622" w14:textId="1178A09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1AAFC" w14:textId="1D3C64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96E13" w14:textId="3E5DCA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485,663.12 </w:t>
            </w:r>
          </w:p>
        </w:tc>
      </w:tr>
      <w:tr w:rsidR="00F7167F" w:rsidRPr="00F7167F" w14:paraId="249E835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E422B" w14:textId="77777777" w:rsidR="00F7167F" w:rsidRPr="00F7167F" w:rsidRDefault="00F7167F" w:rsidP="00F7167F">
            <w:pPr>
              <w:widowControl/>
              <w:spacing w:after="0" w:line="240" w:lineRule="auto"/>
              <w:contextualSpacing/>
              <w:jc w:val="right"/>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D380D"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38EC08B0" w14:textId="315C75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185,811.91 </w:t>
            </w:r>
          </w:p>
        </w:tc>
        <w:tc>
          <w:tcPr>
            <w:tcW w:w="0" w:type="auto"/>
            <w:tcBorders>
              <w:top w:val="nil"/>
              <w:left w:val="nil"/>
              <w:bottom w:val="single" w:sz="4" w:space="0" w:color="000000"/>
              <w:right w:val="single" w:sz="4" w:space="0" w:color="000000"/>
            </w:tcBorders>
            <w:shd w:val="clear" w:color="auto" w:fill="auto"/>
            <w:noWrap/>
            <w:vAlign w:val="bottom"/>
            <w:hideMark/>
          </w:tcPr>
          <w:p w14:paraId="52162A18" w14:textId="15D9D56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9C99D" w14:textId="46BC1F3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85F49" w14:textId="1F4E755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185,811.91 </w:t>
            </w:r>
          </w:p>
        </w:tc>
      </w:tr>
      <w:tr w:rsidR="00F7167F" w:rsidRPr="00F7167F" w14:paraId="3603F0CA"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2A721"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7C729219" w14:textId="4123308C"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8,634,237.66 </w:t>
            </w:r>
          </w:p>
        </w:tc>
        <w:tc>
          <w:tcPr>
            <w:tcW w:w="0" w:type="auto"/>
            <w:tcBorders>
              <w:top w:val="nil"/>
              <w:left w:val="nil"/>
              <w:bottom w:val="single" w:sz="4" w:space="0" w:color="000000"/>
              <w:right w:val="single" w:sz="4" w:space="0" w:color="000000"/>
            </w:tcBorders>
            <w:shd w:val="clear" w:color="D8D8D8" w:fill="D8D8D8"/>
            <w:noWrap/>
            <w:vAlign w:val="bottom"/>
            <w:hideMark/>
          </w:tcPr>
          <w:p w14:paraId="525BC5B0" w14:textId="104E4DF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BBCD7A" w14:textId="36890BC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C6814F" w14:textId="0C00FD24"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8,634,237.66 </w:t>
            </w:r>
          </w:p>
        </w:tc>
      </w:tr>
      <w:tr w:rsidR="00F7167F" w:rsidRPr="00F7167F" w14:paraId="7E85E688"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93572"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43BD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398B3E" w14:textId="7486714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369F89F6" w14:textId="545F773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C844D" w14:textId="000110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C40F5" w14:textId="0DE6702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055,419.60 </w:t>
            </w:r>
          </w:p>
        </w:tc>
      </w:tr>
      <w:tr w:rsidR="00F7167F" w:rsidRPr="00F7167F" w14:paraId="37BBB75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9E4D1"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C180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332A0C" w14:textId="3D84892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582,756.76 </w:t>
            </w:r>
          </w:p>
        </w:tc>
        <w:tc>
          <w:tcPr>
            <w:tcW w:w="0" w:type="auto"/>
            <w:tcBorders>
              <w:top w:val="nil"/>
              <w:left w:val="nil"/>
              <w:bottom w:val="single" w:sz="4" w:space="0" w:color="000000"/>
              <w:right w:val="single" w:sz="4" w:space="0" w:color="000000"/>
            </w:tcBorders>
            <w:shd w:val="clear" w:color="auto" w:fill="auto"/>
            <w:noWrap/>
            <w:vAlign w:val="bottom"/>
            <w:hideMark/>
          </w:tcPr>
          <w:p w14:paraId="33E0F636" w14:textId="5753C46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24604" w14:textId="5F6F011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4DD78" w14:textId="644AD35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4,582,756.76 </w:t>
            </w:r>
          </w:p>
        </w:tc>
      </w:tr>
      <w:tr w:rsidR="00F7167F" w:rsidRPr="00F7167F" w14:paraId="629B2849"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53FBA"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A821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FE4736" w14:textId="28AC345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04FEB0B2" w14:textId="440478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D5A7B" w14:textId="12F29FA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4F4E8" w14:textId="081B13D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38,734.00 </w:t>
            </w:r>
          </w:p>
        </w:tc>
      </w:tr>
      <w:tr w:rsidR="00F7167F" w:rsidRPr="00F7167F" w14:paraId="62902A5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55102"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1A76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E0B113" w14:textId="23A8F50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3FF613BF" w14:textId="28E499A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06B2A" w14:textId="1C71A9A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C0FDD" w14:textId="1162DB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31,412.24 </w:t>
            </w:r>
          </w:p>
        </w:tc>
      </w:tr>
      <w:tr w:rsidR="00F7167F" w:rsidRPr="00F7167F" w14:paraId="45DE014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507EC"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DCB0A"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d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632477" w14:textId="2FD9926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0B7A9704" w14:textId="47F4CCE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02740" w14:textId="4EB63EA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EC84D" w14:textId="67AA22C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45,336.00 </w:t>
            </w:r>
          </w:p>
        </w:tc>
      </w:tr>
      <w:tr w:rsidR="00F7167F" w:rsidRPr="00F7167F" w14:paraId="05529930"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48192"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BAA6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D4649E" w14:textId="6F7EFCC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0D24D446" w14:textId="7EACD98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030DC" w14:textId="2D6E818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F40F1" w14:textId="121A6E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434,827.73 </w:t>
            </w:r>
          </w:p>
        </w:tc>
      </w:tr>
      <w:tr w:rsidR="00F7167F" w:rsidRPr="00F7167F" w14:paraId="53FD2A27"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B6A2E"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532D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6C2A8F" w14:textId="4DD1CF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0CA9A298" w14:textId="3E23BF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F5165" w14:textId="762A40F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28807" w14:textId="5E5EAE4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973,843.51 </w:t>
            </w:r>
          </w:p>
        </w:tc>
      </w:tr>
      <w:tr w:rsidR="00F7167F" w:rsidRPr="00F7167F" w14:paraId="190C54B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70DC9"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895E8"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CBE6D4" w14:textId="52E774D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64635577" w14:textId="5253023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29936" w14:textId="16A2EE5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C8470" w14:textId="66EFD75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2,681,632.54 </w:t>
            </w:r>
          </w:p>
        </w:tc>
      </w:tr>
      <w:tr w:rsidR="00F7167F" w:rsidRPr="00F7167F" w14:paraId="7ADA363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9CE90"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62FFF"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3C20A0" w14:textId="6C1AB4F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41BC95E8" w14:textId="64E8326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FC1D0" w14:textId="5A07AC2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B5548" w14:textId="330BFC9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3,470,433.12 </w:t>
            </w:r>
          </w:p>
        </w:tc>
      </w:tr>
      <w:tr w:rsidR="00F7167F" w:rsidRPr="00F7167F" w14:paraId="3E41985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FED13" w14:textId="7777777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6B1D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B07671" w14:textId="0B32730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19,842.16 </w:t>
            </w:r>
          </w:p>
        </w:tc>
        <w:tc>
          <w:tcPr>
            <w:tcW w:w="0" w:type="auto"/>
            <w:tcBorders>
              <w:top w:val="nil"/>
              <w:left w:val="nil"/>
              <w:bottom w:val="single" w:sz="4" w:space="0" w:color="000000"/>
              <w:right w:val="single" w:sz="4" w:space="0" w:color="000000"/>
            </w:tcBorders>
            <w:shd w:val="clear" w:color="auto" w:fill="auto"/>
            <w:noWrap/>
            <w:vAlign w:val="bottom"/>
            <w:hideMark/>
          </w:tcPr>
          <w:p w14:paraId="1CBCACE3" w14:textId="07B356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14028" w14:textId="36F074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70125" w14:textId="5D364EB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1,519,842.16 </w:t>
            </w:r>
          </w:p>
        </w:tc>
      </w:tr>
      <w:tr w:rsidR="00F7167F" w:rsidRPr="00F7167F" w14:paraId="4B1CBF00"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7ECE98"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1CC8A0DF" w14:textId="5871EC7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7D04408" w14:textId="3D6D14D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BCEC982" w14:textId="689AC39E"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1581ED" w14:textId="08ACADAA"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2,732,738.94 </w:t>
            </w:r>
          </w:p>
        </w:tc>
      </w:tr>
      <w:tr w:rsidR="00F7167F" w:rsidRPr="00F7167F" w14:paraId="1DB1E69E"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83B91"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0A71F7FB" w14:textId="35CC3F1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5143048A" w14:textId="44DFA09F"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12105B" w14:textId="735F4ED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0A2DF4" w14:textId="2EA01B3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1,679,180.94 </w:t>
            </w:r>
          </w:p>
        </w:tc>
      </w:tr>
      <w:tr w:rsidR="00F7167F" w:rsidRPr="00F7167F" w14:paraId="0B948FA4"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90859"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22D1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City of </w:t>
            </w:r>
            <w:proofErr w:type="spellStart"/>
            <w:r w:rsidRPr="00F7167F">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81D93" w14:textId="0F9F13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15536AEB" w14:textId="4CF6058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97D08" w14:textId="7DB488C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E7693" w14:textId="73BE9DF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28,750.84 </w:t>
            </w:r>
          </w:p>
        </w:tc>
      </w:tr>
      <w:tr w:rsidR="00F7167F" w:rsidRPr="00F7167F" w14:paraId="2F3C348E"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73290"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BA0A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903717" w14:textId="254E52D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369E14D8" w14:textId="3FF7A73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271BE" w14:textId="426063D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2669B" w14:textId="416624C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12,012.22 </w:t>
            </w:r>
          </w:p>
        </w:tc>
      </w:tr>
      <w:tr w:rsidR="00F7167F" w:rsidRPr="00F7167F" w14:paraId="07105AF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8F53E"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51434"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04F013" w14:textId="41A203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317AD2EF" w14:textId="0711BCC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ADFFB" w14:textId="15F32F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F931F" w14:textId="33C2754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69,122.92 </w:t>
            </w:r>
          </w:p>
        </w:tc>
      </w:tr>
      <w:tr w:rsidR="00F7167F" w:rsidRPr="00F7167F" w14:paraId="2937EC6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E41A6"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92C36"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4411E238" w14:textId="0744BF6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7D204692" w14:textId="1C82FEC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05323" w14:textId="7E5FED0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2488B" w14:textId="0082486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4,897.50 </w:t>
            </w:r>
          </w:p>
        </w:tc>
      </w:tr>
      <w:tr w:rsidR="00F7167F" w:rsidRPr="00F7167F" w14:paraId="2A4B7E3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4C172"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E1BB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Ungkaya</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E910A5" w14:textId="4FF4702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6E305E62" w14:textId="673C766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1CAA4" w14:textId="709E925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7C4ED" w14:textId="1CA5247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44,397.46 </w:t>
            </w:r>
          </w:p>
        </w:tc>
      </w:tr>
      <w:tr w:rsidR="00F7167F" w:rsidRPr="00F7167F" w14:paraId="33301185"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50461"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5F5CA43" w14:textId="7342A8A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15D620E" w14:textId="25C3FB73"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877447" w14:textId="3CD78576"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847C51" w14:textId="0E497720"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222,000.00 </w:t>
            </w:r>
          </w:p>
        </w:tc>
      </w:tr>
      <w:tr w:rsidR="00F7167F" w:rsidRPr="00F7167F" w14:paraId="46500B0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CEEC9" w14:textId="77777777" w:rsidR="00F7167F" w:rsidRPr="00F7167F" w:rsidRDefault="00F7167F" w:rsidP="00F7167F">
            <w:pPr>
              <w:widowControl/>
              <w:spacing w:after="0" w:line="240" w:lineRule="auto"/>
              <w:contextualSpacing/>
              <w:rPr>
                <w:rFonts w:ascii="Arial Narrow" w:eastAsia="Times New Roman" w:hAnsi="Arial Narrow"/>
                <w:color w:val="000000"/>
                <w:sz w:val="20"/>
                <w:szCs w:val="20"/>
              </w:rPr>
            </w:pPr>
            <w:r w:rsidRPr="00F7167F">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17C32"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67066892" w14:textId="0E16013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7BE6A425" w14:textId="4FCC7E01"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409FD" w14:textId="2785582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01424" w14:textId="2B720CA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222,000.00 </w:t>
            </w:r>
          </w:p>
        </w:tc>
      </w:tr>
      <w:tr w:rsidR="00F7167F" w:rsidRPr="00F7167F" w14:paraId="14DAC2D8"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30640"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5FD37367" w14:textId="78945299"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FF326C" w14:textId="05DDC01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3E4AAD" w14:textId="4F16718B"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C3A8D6" w14:textId="34461687"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10,920.00 </w:t>
            </w:r>
          </w:p>
        </w:tc>
      </w:tr>
      <w:tr w:rsidR="00F7167F" w:rsidRPr="00F7167F" w14:paraId="41F8E9F6"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1A78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464FE"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134FA5" w14:textId="300CF67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EE351F2" w14:textId="5B25B22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B850F" w14:textId="467197F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C699D" w14:textId="4E7144C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6.00 </w:t>
            </w:r>
          </w:p>
        </w:tc>
      </w:tr>
      <w:tr w:rsidR="00F7167F" w:rsidRPr="00F7167F" w14:paraId="62F10022"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44D3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348CB"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C595B" w14:textId="0DE9A35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04CC815" w14:textId="35BDD5B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4A72B" w14:textId="71F45CB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DF8C9" w14:textId="026734F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4,368.00 </w:t>
            </w:r>
          </w:p>
        </w:tc>
      </w:tr>
      <w:tr w:rsidR="00F7167F" w:rsidRPr="00F7167F" w14:paraId="1F3CEA2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EF23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E137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DE259" w14:textId="56C22C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AE13E90" w14:textId="0E7453F4"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9BFB3" w14:textId="6982BFE3"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C285F" w14:textId="0494CD4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6.00 </w:t>
            </w:r>
          </w:p>
        </w:tc>
      </w:tr>
      <w:tr w:rsidR="00F7167F" w:rsidRPr="00F7167F" w14:paraId="48791A1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0410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B4F01"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Panglima</w:t>
            </w:r>
            <w:proofErr w:type="spellEnd"/>
            <w:r w:rsidRPr="00F7167F">
              <w:rPr>
                <w:rFonts w:ascii="Arial Narrow" w:eastAsia="Times New Roman" w:hAnsi="Arial Narrow"/>
                <w:i/>
                <w:iCs/>
                <w:color w:val="000000"/>
                <w:sz w:val="20"/>
                <w:szCs w:val="20"/>
              </w:rPr>
              <w:t xml:space="preserve"> </w:t>
            </w:r>
            <w:proofErr w:type="spellStart"/>
            <w:r w:rsidRPr="00F7167F">
              <w:rPr>
                <w:rFonts w:ascii="Arial Narrow" w:eastAsia="Times New Roman" w:hAnsi="Arial Narrow"/>
                <w:i/>
                <w:iCs/>
                <w:color w:val="000000"/>
                <w:sz w:val="20"/>
                <w:szCs w:val="20"/>
              </w:rPr>
              <w:t>Estino</w:t>
            </w:r>
            <w:proofErr w:type="spellEnd"/>
            <w:r w:rsidRPr="00F7167F">
              <w:rPr>
                <w:rFonts w:ascii="Arial Narrow" w:eastAsia="Times New Roman" w:hAnsi="Arial Narrow"/>
                <w:i/>
                <w:iCs/>
                <w:color w:val="000000"/>
                <w:sz w:val="20"/>
                <w:szCs w:val="20"/>
              </w:rPr>
              <w:t xml:space="preserve"> (New </w:t>
            </w:r>
            <w:proofErr w:type="spellStart"/>
            <w:r w:rsidRPr="00F7167F">
              <w:rPr>
                <w:rFonts w:ascii="Arial Narrow" w:eastAsia="Times New Roman" w:hAnsi="Arial Narrow"/>
                <w:i/>
                <w:iCs/>
                <w:color w:val="000000"/>
                <w:sz w:val="20"/>
                <w:szCs w:val="20"/>
              </w:rPr>
              <w:t>Panamao</w:t>
            </w:r>
            <w:proofErr w:type="spellEnd"/>
            <w:r w:rsidRPr="00F7167F">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112D2AD" w14:textId="6D6ECF9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A28ED3F" w14:textId="5E3A6560"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25EC9" w14:textId="5F715A6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AFC3F" w14:textId="69E7D306"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6.00 </w:t>
            </w:r>
          </w:p>
        </w:tc>
      </w:tr>
      <w:tr w:rsidR="00F7167F" w:rsidRPr="00F7167F" w14:paraId="5683263B"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BF83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E57D5"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389C57E7" w14:textId="732BAD9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0E5045E" w14:textId="71205C72"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586FA" w14:textId="577347D7"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81630" w14:textId="7B06B62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546.00 </w:t>
            </w:r>
          </w:p>
        </w:tc>
      </w:tr>
      <w:tr w:rsidR="00F7167F" w:rsidRPr="00F7167F" w14:paraId="0189DBEF"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E9C93"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95F8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C2E416" w14:textId="37EC8285"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63B4F5A2" w14:textId="435E02F9"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0394B" w14:textId="2085A05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2CC3D" w14:textId="1BF294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1,092.00 </w:t>
            </w:r>
          </w:p>
        </w:tc>
      </w:tr>
      <w:tr w:rsidR="00F7167F" w:rsidRPr="00F7167F" w14:paraId="1F1C2A51"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70870"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B7567"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F39EAF" w14:textId="0899ACDE"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291B92DA" w14:textId="40BE157C"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D8D63" w14:textId="0FA761E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5E0C9" w14:textId="6184DD4A"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3,276.00 </w:t>
            </w:r>
          </w:p>
        </w:tc>
      </w:tr>
      <w:tr w:rsidR="00F7167F" w:rsidRPr="00F7167F" w14:paraId="0D36F166" w14:textId="77777777" w:rsidTr="00F7167F">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031EE" w14:textId="77777777" w:rsidR="00F7167F" w:rsidRPr="00F7167F" w:rsidRDefault="00F7167F" w:rsidP="00F7167F">
            <w:pPr>
              <w:widowControl/>
              <w:spacing w:after="0" w:line="240" w:lineRule="auto"/>
              <w:contextualSpacing/>
              <w:rPr>
                <w:rFonts w:ascii="Arial Narrow" w:eastAsia="Times New Roman" w:hAnsi="Arial Narrow"/>
                <w:b/>
                <w:bCs/>
                <w:color w:val="000000"/>
                <w:sz w:val="20"/>
                <w:szCs w:val="20"/>
              </w:rPr>
            </w:pPr>
            <w:proofErr w:type="spellStart"/>
            <w:r w:rsidRPr="00F7167F">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4D83C65" w14:textId="398A76CD"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691CCB9" w14:textId="3CD1A6C1"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67D3D7" w14:textId="34F69208"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369188" w14:textId="119A0C15" w:rsidR="00F7167F" w:rsidRPr="00F7167F" w:rsidRDefault="00F7167F" w:rsidP="00F7167F">
            <w:pPr>
              <w:widowControl/>
              <w:spacing w:after="0" w:line="240" w:lineRule="auto"/>
              <w:contextualSpacing/>
              <w:jc w:val="right"/>
              <w:rPr>
                <w:rFonts w:ascii="Arial Narrow" w:eastAsia="Times New Roman" w:hAnsi="Arial Narrow"/>
                <w:b/>
                <w:bCs/>
                <w:color w:val="000000"/>
                <w:sz w:val="20"/>
                <w:szCs w:val="20"/>
              </w:rPr>
            </w:pPr>
            <w:r w:rsidRPr="00F7167F">
              <w:rPr>
                <w:rFonts w:ascii="Arial Narrow" w:eastAsia="Times New Roman" w:hAnsi="Arial Narrow"/>
                <w:b/>
                <w:bCs/>
                <w:color w:val="000000"/>
                <w:sz w:val="20"/>
                <w:szCs w:val="20"/>
              </w:rPr>
              <w:t xml:space="preserve"> 820,638.00 </w:t>
            </w:r>
          </w:p>
        </w:tc>
      </w:tr>
      <w:tr w:rsidR="00F7167F" w:rsidRPr="00F7167F" w14:paraId="62398ECC" w14:textId="77777777" w:rsidTr="00F7167F">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795F9"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1229C" w14:textId="77777777" w:rsidR="00F7167F" w:rsidRPr="00F7167F" w:rsidRDefault="00F7167F" w:rsidP="00F7167F">
            <w:pPr>
              <w:widowControl/>
              <w:spacing w:after="0" w:line="240" w:lineRule="auto"/>
              <w:contextualSpacing/>
              <w:rPr>
                <w:rFonts w:ascii="Arial Narrow" w:eastAsia="Times New Roman" w:hAnsi="Arial Narrow"/>
                <w:i/>
                <w:iCs/>
                <w:color w:val="000000"/>
                <w:sz w:val="20"/>
                <w:szCs w:val="20"/>
              </w:rPr>
            </w:pPr>
            <w:proofErr w:type="spellStart"/>
            <w:r w:rsidRPr="00F7167F">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B99A82" w14:textId="6FE5AE7B"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67692CEA" w14:textId="47DF1DE8"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CF5FB" w14:textId="749FA18D"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58A61" w14:textId="0D23DC5F" w:rsidR="00F7167F" w:rsidRPr="00F7167F" w:rsidRDefault="00F7167F" w:rsidP="00F7167F">
            <w:pPr>
              <w:widowControl/>
              <w:spacing w:after="0" w:line="240" w:lineRule="auto"/>
              <w:contextualSpacing/>
              <w:jc w:val="right"/>
              <w:rPr>
                <w:rFonts w:ascii="Arial Narrow" w:eastAsia="Times New Roman" w:hAnsi="Arial Narrow"/>
                <w:i/>
                <w:iCs/>
                <w:color w:val="000000"/>
                <w:sz w:val="20"/>
                <w:szCs w:val="20"/>
              </w:rPr>
            </w:pPr>
            <w:r w:rsidRPr="00F7167F">
              <w:rPr>
                <w:rFonts w:ascii="Arial Narrow" w:eastAsia="Times New Roman"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614D70D2" w14:textId="77777777" w:rsidR="00454A71" w:rsidRDefault="00454A71">
      <w:pPr>
        <w:tabs>
          <w:tab w:val="left" w:pos="5387"/>
        </w:tabs>
        <w:spacing w:after="0" w:line="240" w:lineRule="auto"/>
        <w:rPr>
          <w:rFonts w:ascii="Arial" w:eastAsia="Arial" w:hAnsi="Arial" w:cs="Arial"/>
          <w:b/>
          <w:color w:val="002060"/>
          <w:sz w:val="28"/>
          <w:szCs w:val="28"/>
        </w:rPr>
      </w:pPr>
    </w:p>
    <w:p w14:paraId="5DF8FE38" w14:textId="2815A451"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74AA4B38"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B05028" w:rsidRPr="00B05028">
        <w:rPr>
          <w:rFonts w:ascii="Arial" w:eastAsia="Times New Roman" w:hAnsi="Arial" w:cs="Arial"/>
          <w:b/>
          <w:color w:val="0070C0"/>
          <w:sz w:val="24"/>
          <w:szCs w:val="24"/>
          <w:lang w:val="en-US" w:eastAsia="en-US"/>
        </w:rPr>
        <w:t>1,587,321,658.07</w:t>
      </w:r>
      <w:r w:rsidR="00B05028">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4C54DD41"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 xml:space="preserve">A total of </w:t>
      </w:r>
      <w:r w:rsidRPr="00B05028">
        <w:rPr>
          <w:rFonts w:ascii="Arial" w:eastAsia="Times New Roman" w:hAnsi="Arial" w:cs="Arial"/>
          <w:b/>
          <w:color w:val="0070C0"/>
          <w:sz w:val="24"/>
          <w:szCs w:val="24"/>
          <w:lang w:val="en-US" w:eastAsia="en-US"/>
        </w:rPr>
        <w:t>₱</w:t>
      </w:r>
      <w:r w:rsidR="00B05028" w:rsidRPr="00B05028">
        <w:rPr>
          <w:rFonts w:ascii="Arial" w:eastAsia="Times New Roman" w:hAnsi="Arial" w:cs="Arial"/>
          <w:b/>
          <w:bCs/>
          <w:color w:val="0070C0"/>
          <w:sz w:val="24"/>
          <w:szCs w:val="24"/>
          <w:lang w:eastAsia="en-US"/>
        </w:rPr>
        <w:t>802,488,599.84</w:t>
      </w:r>
      <w:r w:rsidR="00B05028" w:rsidRPr="00B05028">
        <w:rPr>
          <w:rFonts w:ascii="Arial" w:eastAsia="Times New Roman" w:hAnsi="Arial" w:cs="Arial"/>
          <w:b/>
          <w:bCs/>
          <w:color w:val="0070C0"/>
          <w:sz w:val="24"/>
          <w:szCs w:val="24"/>
          <w:lang w:eastAsia="en-US"/>
        </w:rPr>
        <w:t xml:space="preserve"> </w:t>
      </w:r>
      <w:r w:rsidRPr="00B05028">
        <w:rPr>
          <w:rFonts w:ascii="Arial" w:eastAsia="Times New Roman" w:hAnsi="Arial" w:cs="Arial"/>
          <w:b/>
          <w:color w:val="0070C0"/>
          <w:sz w:val="24"/>
          <w:szCs w:val="24"/>
          <w:lang w:val="en-US" w:eastAsia="en-US"/>
        </w:rPr>
        <w:t>standby funds</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 xml:space="preserve">in the CO and FOs. Of the said amount, </w:t>
      </w:r>
      <w:r w:rsidRPr="00B05028">
        <w:rPr>
          <w:rFonts w:ascii="Arial" w:eastAsia="Times New Roman" w:hAnsi="Arial" w:cs="Arial"/>
          <w:b/>
          <w:color w:val="0070C0"/>
          <w:sz w:val="24"/>
          <w:szCs w:val="24"/>
          <w:lang w:val="en-US" w:eastAsia="en-US"/>
        </w:rPr>
        <w:t>₱</w:t>
      </w:r>
      <w:r w:rsidR="00B05028" w:rsidRPr="00B05028">
        <w:rPr>
          <w:rFonts w:ascii="Arial" w:eastAsia="Times New Roman" w:hAnsi="Arial" w:cs="Arial"/>
          <w:b/>
          <w:color w:val="0070C0"/>
          <w:sz w:val="24"/>
          <w:szCs w:val="24"/>
          <w:lang w:val="en-US" w:eastAsia="en-US"/>
        </w:rPr>
        <w:t>756,798,500.57</w:t>
      </w:r>
      <w:r w:rsidR="00B05028" w:rsidRPr="00B05028">
        <w:rPr>
          <w:rFonts w:ascii="Arial" w:eastAsia="Times New Roman" w:hAnsi="Arial" w:cs="Arial"/>
          <w:b/>
          <w:color w:val="0070C0"/>
          <w:sz w:val="24"/>
          <w:szCs w:val="24"/>
          <w:lang w:val="en-US" w:eastAsia="en-US"/>
        </w:rPr>
        <w:t xml:space="preserve"> </w:t>
      </w:r>
      <w:r w:rsidRPr="005E16E1">
        <w:rPr>
          <w:rFonts w:ascii="Arial" w:eastAsia="Times New Roman" w:hAnsi="Arial" w:cs="Arial"/>
          <w:sz w:val="24"/>
          <w:szCs w:val="24"/>
          <w:lang w:val="en-US" w:eastAsia="en-US"/>
        </w:rPr>
        <w:t xml:space="preserve">is the available </w:t>
      </w:r>
      <w:r w:rsidRPr="00B05028">
        <w:rPr>
          <w:rFonts w:ascii="Arial" w:eastAsia="Times New Roman" w:hAnsi="Arial" w:cs="Arial"/>
          <w:b/>
          <w:color w:val="0070C0"/>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77E7C8C9"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B05028" w:rsidRPr="00B05028">
        <w:rPr>
          <w:rFonts w:ascii="Arial" w:eastAsia="Times New Roman" w:hAnsi="Arial" w:cs="Arial"/>
          <w:b/>
          <w:bCs/>
          <w:color w:val="0070C0"/>
          <w:sz w:val="24"/>
          <w:szCs w:val="24"/>
          <w:lang w:eastAsia="en-US"/>
        </w:rPr>
        <w:t>265,587</w:t>
      </w:r>
      <w:r w:rsidR="00B05028">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B05028" w:rsidRPr="00B05028">
        <w:rPr>
          <w:rFonts w:ascii="Arial" w:eastAsia="Times New Roman" w:hAnsi="Arial" w:cs="Arial"/>
          <w:b/>
          <w:bCs/>
          <w:color w:val="0070C0"/>
          <w:sz w:val="24"/>
          <w:szCs w:val="24"/>
          <w:lang w:eastAsia="en-US"/>
        </w:rPr>
        <w:t>144,136,823.81</w:t>
      </w:r>
      <w:r w:rsidRPr="00A56F9F">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B05028" w:rsidRPr="00B05028">
        <w:rPr>
          <w:rFonts w:ascii="Arial" w:eastAsia="Times New Roman" w:hAnsi="Arial" w:cs="Arial"/>
          <w:b/>
          <w:bCs/>
          <w:color w:val="0070C0"/>
          <w:sz w:val="24"/>
          <w:szCs w:val="24"/>
          <w:lang w:eastAsia="en-US"/>
        </w:rPr>
        <w:t>192,194,182.29</w:t>
      </w:r>
      <w:r w:rsidR="00B05028">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B05028" w:rsidRPr="00B05028">
        <w:rPr>
          <w:rFonts w:ascii="Arial" w:eastAsia="Times New Roman" w:hAnsi="Arial" w:cs="Arial"/>
          <w:b/>
          <w:bCs/>
          <w:color w:val="0070C0"/>
          <w:sz w:val="24"/>
          <w:szCs w:val="24"/>
          <w:lang w:eastAsia="en-US"/>
        </w:rPr>
        <w:t>448,502,052.13</w:t>
      </w:r>
      <w:r w:rsidR="00B05028">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486DBED5" w14:textId="77777777" w:rsidR="008E188D" w:rsidRDefault="008E188D">
      <w:pPr>
        <w:widowControl/>
        <w:spacing w:after="0" w:line="240" w:lineRule="auto"/>
        <w:rPr>
          <w:rFonts w:ascii="Arial" w:eastAsia="Arial" w:hAnsi="Arial" w:cs="Arial"/>
          <w:b/>
          <w:i/>
          <w:sz w:val="20"/>
          <w:szCs w:val="20"/>
        </w:rPr>
      </w:pPr>
      <w:r>
        <w:rPr>
          <w:rFonts w:ascii="Arial" w:eastAsia="Arial" w:hAnsi="Arial" w:cs="Arial"/>
          <w:b/>
          <w:i/>
          <w:sz w:val="20"/>
          <w:szCs w:val="20"/>
        </w:rPr>
        <w:br w:type="page"/>
      </w:r>
    </w:p>
    <w:p w14:paraId="7866A2F5" w14:textId="7DF5FAB9" w:rsidR="003509E6" w:rsidRPr="003509E6" w:rsidRDefault="002A7D6A" w:rsidP="003509E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lastRenderedPageBreak/>
        <w:t>Table 2. Available Stockpiles and Standby Funds</w:t>
      </w:r>
      <w:r w:rsidR="004541B4">
        <w:rPr>
          <w:rFonts w:ascii="Arial" w:eastAsia="Arial" w:hAnsi="Arial" w:cs="Arial"/>
          <w:i/>
          <w:sz w:val="16"/>
          <w:szCs w:val="16"/>
        </w:rPr>
        <w:t xml:space="preserve">         </w:t>
      </w:r>
    </w:p>
    <w:tbl>
      <w:tblPr>
        <w:tblW w:w="4802" w:type="pct"/>
        <w:tblInd w:w="355" w:type="dxa"/>
        <w:tblCellMar>
          <w:left w:w="144" w:type="dxa"/>
          <w:right w:w="144" w:type="dxa"/>
        </w:tblCellMar>
        <w:tblLook w:val="04A0" w:firstRow="1" w:lastRow="0" w:firstColumn="1" w:lastColumn="0" w:noHBand="0" w:noVBand="1"/>
      </w:tblPr>
      <w:tblGrid>
        <w:gridCol w:w="1388"/>
        <w:gridCol w:w="1315"/>
        <w:gridCol w:w="1076"/>
        <w:gridCol w:w="1441"/>
        <w:gridCol w:w="1316"/>
        <w:gridCol w:w="1361"/>
        <w:gridCol w:w="1460"/>
      </w:tblGrid>
      <w:tr w:rsidR="003509E6" w:rsidRPr="003509E6" w14:paraId="4A263EB8" w14:textId="77777777" w:rsidTr="00BC64F9">
        <w:trPr>
          <w:trHeight w:val="20"/>
        </w:trPr>
        <w:tc>
          <w:tcPr>
            <w:tcW w:w="742"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0065CF1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REGIONAL / FIELD OFFICE</w:t>
            </w:r>
          </w:p>
        </w:tc>
        <w:tc>
          <w:tcPr>
            <w:tcW w:w="703"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5CC6020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STANDBY FUNDS</w:t>
            </w:r>
          </w:p>
        </w:tc>
        <w:tc>
          <w:tcPr>
            <w:tcW w:w="1345"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33486CE3"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FAMILY FOOD PACKS</w:t>
            </w:r>
          </w:p>
        </w:tc>
        <w:tc>
          <w:tcPr>
            <w:tcW w:w="703" w:type="pct"/>
            <w:tcBorders>
              <w:top w:val="single" w:sz="4" w:space="0" w:color="000000"/>
              <w:left w:val="nil"/>
              <w:bottom w:val="single" w:sz="4" w:space="0" w:color="000000"/>
              <w:right w:val="single" w:sz="4" w:space="0" w:color="000000"/>
            </w:tcBorders>
            <w:shd w:val="clear" w:color="B7B7B7" w:fill="B7B7B7"/>
            <w:vAlign w:val="center"/>
            <w:hideMark/>
          </w:tcPr>
          <w:p w14:paraId="7C86028C"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OTHER FOOD ITEMS</w:t>
            </w:r>
          </w:p>
        </w:tc>
        <w:tc>
          <w:tcPr>
            <w:tcW w:w="727" w:type="pct"/>
            <w:tcBorders>
              <w:top w:val="single" w:sz="4" w:space="0" w:color="000000"/>
              <w:left w:val="nil"/>
              <w:bottom w:val="single" w:sz="4" w:space="0" w:color="000000"/>
              <w:right w:val="single" w:sz="4" w:space="0" w:color="000000"/>
            </w:tcBorders>
            <w:shd w:val="clear" w:color="B7B7B7" w:fill="B7B7B7"/>
            <w:vAlign w:val="center"/>
            <w:hideMark/>
          </w:tcPr>
          <w:p w14:paraId="3C1CBD01"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NON-FOOD RELIEF ITEMS</w:t>
            </w:r>
          </w:p>
        </w:tc>
        <w:tc>
          <w:tcPr>
            <w:tcW w:w="780"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358BAADA"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STANDBY FUNDS &amp; STOCKPILE</w:t>
            </w:r>
          </w:p>
        </w:tc>
      </w:tr>
      <w:tr w:rsidR="003509E6" w:rsidRPr="003509E6" w14:paraId="032CCF6C" w14:textId="77777777" w:rsidTr="00BC64F9">
        <w:trPr>
          <w:trHeight w:val="20"/>
        </w:trPr>
        <w:tc>
          <w:tcPr>
            <w:tcW w:w="742" w:type="pct"/>
            <w:vMerge/>
            <w:tcBorders>
              <w:top w:val="single" w:sz="4" w:space="0" w:color="000000"/>
              <w:left w:val="single" w:sz="4" w:space="0" w:color="000000"/>
              <w:bottom w:val="single" w:sz="4" w:space="0" w:color="000000"/>
              <w:right w:val="single" w:sz="4" w:space="0" w:color="000000"/>
            </w:tcBorders>
            <w:vAlign w:val="center"/>
            <w:hideMark/>
          </w:tcPr>
          <w:p w14:paraId="3840E44C"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703" w:type="pct"/>
            <w:vMerge/>
            <w:tcBorders>
              <w:top w:val="single" w:sz="4" w:space="0" w:color="000000"/>
              <w:left w:val="single" w:sz="4" w:space="0" w:color="000000"/>
              <w:bottom w:val="single" w:sz="4" w:space="0" w:color="000000"/>
              <w:right w:val="single" w:sz="4" w:space="0" w:color="000000"/>
            </w:tcBorders>
            <w:vAlign w:val="center"/>
            <w:hideMark/>
          </w:tcPr>
          <w:p w14:paraId="2C830E14"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575" w:type="pct"/>
            <w:tcBorders>
              <w:top w:val="nil"/>
              <w:left w:val="nil"/>
              <w:bottom w:val="single" w:sz="4" w:space="0" w:color="000000"/>
              <w:right w:val="single" w:sz="4" w:space="0" w:color="000000"/>
            </w:tcBorders>
            <w:shd w:val="clear" w:color="B7B7B7" w:fill="B7B7B7"/>
            <w:vAlign w:val="center"/>
            <w:hideMark/>
          </w:tcPr>
          <w:p w14:paraId="3ABFE04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QUANTITY</w:t>
            </w:r>
          </w:p>
        </w:tc>
        <w:tc>
          <w:tcPr>
            <w:tcW w:w="770" w:type="pct"/>
            <w:tcBorders>
              <w:top w:val="nil"/>
              <w:left w:val="nil"/>
              <w:bottom w:val="single" w:sz="4" w:space="0" w:color="000000"/>
              <w:right w:val="single" w:sz="4" w:space="0" w:color="000000"/>
            </w:tcBorders>
            <w:shd w:val="clear" w:color="B7B7B7" w:fill="B7B7B7"/>
            <w:vAlign w:val="center"/>
            <w:hideMark/>
          </w:tcPr>
          <w:p w14:paraId="6E0B8A16"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03" w:type="pct"/>
            <w:tcBorders>
              <w:top w:val="nil"/>
              <w:left w:val="nil"/>
              <w:bottom w:val="single" w:sz="4" w:space="0" w:color="000000"/>
              <w:right w:val="single" w:sz="4" w:space="0" w:color="000000"/>
            </w:tcBorders>
            <w:shd w:val="clear" w:color="B7B7B7" w:fill="B7B7B7"/>
            <w:vAlign w:val="center"/>
            <w:hideMark/>
          </w:tcPr>
          <w:p w14:paraId="4BBD51B9"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27" w:type="pct"/>
            <w:tcBorders>
              <w:top w:val="nil"/>
              <w:left w:val="nil"/>
              <w:bottom w:val="single" w:sz="4" w:space="0" w:color="000000"/>
              <w:right w:val="single" w:sz="4" w:space="0" w:color="000000"/>
            </w:tcBorders>
            <w:shd w:val="clear" w:color="B7B7B7" w:fill="B7B7B7"/>
            <w:vAlign w:val="center"/>
            <w:hideMark/>
          </w:tcPr>
          <w:p w14:paraId="38F4F70E"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80" w:type="pct"/>
            <w:vMerge/>
            <w:tcBorders>
              <w:top w:val="single" w:sz="4" w:space="0" w:color="000000"/>
              <w:left w:val="single" w:sz="4" w:space="0" w:color="000000"/>
              <w:bottom w:val="single" w:sz="4" w:space="0" w:color="000000"/>
              <w:right w:val="single" w:sz="4" w:space="0" w:color="000000"/>
            </w:tcBorders>
            <w:vAlign w:val="center"/>
            <w:hideMark/>
          </w:tcPr>
          <w:p w14:paraId="28B6AD8D"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r>
      <w:tr w:rsidR="00B05028" w:rsidRPr="003509E6" w14:paraId="55DC375F" w14:textId="77777777" w:rsidTr="00BC64F9">
        <w:trPr>
          <w:trHeight w:val="291"/>
        </w:trPr>
        <w:tc>
          <w:tcPr>
            <w:tcW w:w="742" w:type="pct"/>
            <w:tcBorders>
              <w:top w:val="nil"/>
              <w:left w:val="single" w:sz="4" w:space="0" w:color="000000"/>
              <w:bottom w:val="single" w:sz="4" w:space="0" w:color="000000"/>
              <w:right w:val="single" w:sz="4" w:space="0" w:color="000000"/>
            </w:tcBorders>
            <w:shd w:val="clear" w:color="D9EAD3" w:fill="D9EAD3"/>
            <w:vAlign w:val="center"/>
            <w:hideMark/>
          </w:tcPr>
          <w:p w14:paraId="691E0380" w14:textId="77777777" w:rsidR="00B05028" w:rsidRPr="003509E6" w:rsidRDefault="00B05028" w:rsidP="00B05028">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w:t>
            </w:r>
          </w:p>
        </w:tc>
        <w:tc>
          <w:tcPr>
            <w:tcW w:w="703" w:type="pct"/>
            <w:tcBorders>
              <w:top w:val="nil"/>
              <w:left w:val="nil"/>
              <w:bottom w:val="single" w:sz="4" w:space="0" w:color="000000"/>
              <w:right w:val="single" w:sz="4" w:space="0" w:color="000000"/>
            </w:tcBorders>
            <w:shd w:val="clear" w:color="D9EAD3" w:fill="D9EAD3"/>
            <w:vAlign w:val="center"/>
            <w:hideMark/>
          </w:tcPr>
          <w:p w14:paraId="3F793838" w14:textId="6797BFE5" w:rsidR="00B05028" w:rsidRPr="003509E6" w:rsidRDefault="00B05028" w:rsidP="00B05028">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802,488,599.84</w:t>
            </w:r>
          </w:p>
        </w:tc>
        <w:tc>
          <w:tcPr>
            <w:tcW w:w="575" w:type="pct"/>
            <w:tcBorders>
              <w:top w:val="nil"/>
              <w:left w:val="nil"/>
              <w:bottom w:val="single" w:sz="4" w:space="0" w:color="000000"/>
              <w:right w:val="single" w:sz="4" w:space="0" w:color="000000"/>
            </w:tcBorders>
            <w:shd w:val="clear" w:color="D9EAD3" w:fill="D9EAD3"/>
            <w:vAlign w:val="center"/>
            <w:hideMark/>
          </w:tcPr>
          <w:p w14:paraId="286E8A59" w14:textId="5C9AA4FB" w:rsidR="00B05028" w:rsidRPr="003509E6" w:rsidRDefault="00B05028" w:rsidP="00B05028">
            <w:pPr>
              <w:widowControl/>
              <w:spacing w:after="0" w:line="240" w:lineRule="auto"/>
              <w:jc w:val="right"/>
              <w:rPr>
                <w:rFonts w:ascii="Arial Narrow" w:eastAsia="Times New Roman" w:hAnsi="Arial Narrow"/>
                <w:b/>
                <w:bCs/>
                <w:color w:val="000000"/>
                <w:sz w:val="18"/>
                <w:szCs w:val="18"/>
              </w:rPr>
            </w:pPr>
            <w:bookmarkStart w:id="2" w:name="_Hlk78381204"/>
            <w:r>
              <w:rPr>
                <w:rFonts w:ascii="Arial Narrow" w:hAnsi="Arial Narrow"/>
                <w:b/>
                <w:bCs/>
                <w:color w:val="000000"/>
                <w:sz w:val="18"/>
                <w:szCs w:val="18"/>
              </w:rPr>
              <w:t>265,587</w:t>
            </w:r>
            <w:bookmarkEnd w:id="2"/>
          </w:p>
        </w:tc>
        <w:tc>
          <w:tcPr>
            <w:tcW w:w="770" w:type="pct"/>
            <w:tcBorders>
              <w:top w:val="nil"/>
              <w:left w:val="nil"/>
              <w:bottom w:val="single" w:sz="4" w:space="0" w:color="000000"/>
              <w:right w:val="single" w:sz="4" w:space="0" w:color="000000"/>
            </w:tcBorders>
            <w:shd w:val="clear" w:color="D9EAD3" w:fill="D9EAD3"/>
            <w:vAlign w:val="center"/>
            <w:hideMark/>
          </w:tcPr>
          <w:p w14:paraId="33BE2F2E" w14:textId="36D3939F" w:rsidR="00B05028" w:rsidRPr="003509E6" w:rsidRDefault="00B05028" w:rsidP="00B05028">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44,136,823.81</w:t>
            </w:r>
          </w:p>
        </w:tc>
        <w:tc>
          <w:tcPr>
            <w:tcW w:w="703" w:type="pct"/>
            <w:tcBorders>
              <w:top w:val="nil"/>
              <w:left w:val="nil"/>
              <w:bottom w:val="single" w:sz="4" w:space="0" w:color="000000"/>
              <w:right w:val="single" w:sz="4" w:space="0" w:color="000000"/>
            </w:tcBorders>
            <w:shd w:val="clear" w:color="D9EAD3" w:fill="D9EAD3"/>
            <w:vAlign w:val="center"/>
            <w:hideMark/>
          </w:tcPr>
          <w:p w14:paraId="2224D00E" w14:textId="51C7F7C9" w:rsidR="00B05028" w:rsidRPr="003509E6" w:rsidRDefault="00B05028" w:rsidP="00B05028">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92,194,182.29</w:t>
            </w:r>
          </w:p>
        </w:tc>
        <w:tc>
          <w:tcPr>
            <w:tcW w:w="727" w:type="pct"/>
            <w:tcBorders>
              <w:top w:val="nil"/>
              <w:left w:val="nil"/>
              <w:bottom w:val="single" w:sz="4" w:space="0" w:color="000000"/>
              <w:right w:val="single" w:sz="4" w:space="0" w:color="000000"/>
            </w:tcBorders>
            <w:shd w:val="clear" w:color="D9EAD3" w:fill="D9EAD3"/>
            <w:vAlign w:val="center"/>
            <w:hideMark/>
          </w:tcPr>
          <w:p w14:paraId="794E627A" w14:textId="7CE9FA16" w:rsidR="00B05028" w:rsidRPr="003509E6" w:rsidRDefault="00B05028" w:rsidP="00B05028">
            <w:pPr>
              <w:widowControl/>
              <w:spacing w:after="0" w:line="240" w:lineRule="auto"/>
              <w:jc w:val="right"/>
              <w:rPr>
                <w:rFonts w:ascii="Arial Narrow" w:eastAsia="Times New Roman" w:hAnsi="Arial Narrow"/>
                <w:b/>
                <w:bCs/>
                <w:color w:val="000000"/>
                <w:sz w:val="18"/>
                <w:szCs w:val="18"/>
              </w:rPr>
            </w:pPr>
            <w:bookmarkStart w:id="3" w:name="_Hlk78381233"/>
            <w:r>
              <w:rPr>
                <w:rFonts w:ascii="Arial Narrow" w:hAnsi="Arial Narrow"/>
                <w:b/>
                <w:bCs/>
                <w:color w:val="000000"/>
                <w:sz w:val="18"/>
                <w:szCs w:val="18"/>
              </w:rPr>
              <w:t>448,502,052.13</w:t>
            </w:r>
            <w:bookmarkEnd w:id="3"/>
          </w:p>
        </w:tc>
        <w:tc>
          <w:tcPr>
            <w:tcW w:w="780" w:type="pct"/>
            <w:tcBorders>
              <w:top w:val="nil"/>
              <w:left w:val="nil"/>
              <w:bottom w:val="single" w:sz="4" w:space="0" w:color="000000"/>
              <w:right w:val="single" w:sz="4" w:space="0" w:color="000000"/>
            </w:tcBorders>
            <w:shd w:val="clear" w:color="D9EAD3" w:fill="D9EAD3"/>
            <w:vAlign w:val="center"/>
            <w:hideMark/>
          </w:tcPr>
          <w:p w14:paraId="4F24E7C4" w14:textId="34442241" w:rsidR="00B05028" w:rsidRPr="003509E6" w:rsidRDefault="00B05028" w:rsidP="00B05028">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587,321,658.07</w:t>
            </w:r>
          </w:p>
        </w:tc>
      </w:tr>
      <w:tr w:rsidR="00B05028" w:rsidRPr="003509E6" w14:paraId="5EBF9229"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C452A4C" w14:textId="77777777" w:rsidR="00B05028" w:rsidRPr="003509E6" w:rsidRDefault="00B05028" w:rsidP="00B05028">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Central Office</w:t>
            </w:r>
          </w:p>
        </w:tc>
        <w:tc>
          <w:tcPr>
            <w:tcW w:w="703" w:type="pct"/>
            <w:tcBorders>
              <w:top w:val="nil"/>
              <w:left w:val="nil"/>
              <w:bottom w:val="single" w:sz="4" w:space="0" w:color="000000"/>
              <w:right w:val="single" w:sz="4" w:space="0" w:color="000000"/>
            </w:tcBorders>
            <w:shd w:val="clear" w:color="auto" w:fill="auto"/>
            <w:vAlign w:val="center"/>
            <w:hideMark/>
          </w:tcPr>
          <w:p w14:paraId="0474B04E" w14:textId="006CEB4B"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56,798,500.57</w:t>
            </w:r>
          </w:p>
        </w:tc>
        <w:tc>
          <w:tcPr>
            <w:tcW w:w="575" w:type="pct"/>
            <w:tcBorders>
              <w:top w:val="nil"/>
              <w:left w:val="nil"/>
              <w:bottom w:val="single" w:sz="4" w:space="0" w:color="000000"/>
              <w:right w:val="single" w:sz="4" w:space="0" w:color="000000"/>
            </w:tcBorders>
            <w:shd w:val="clear" w:color="auto" w:fill="auto"/>
            <w:vAlign w:val="center"/>
            <w:hideMark/>
          </w:tcPr>
          <w:p w14:paraId="0B9C5C35" w14:textId="12B53272"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70" w:type="pct"/>
            <w:tcBorders>
              <w:top w:val="nil"/>
              <w:left w:val="nil"/>
              <w:bottom w:val="single" w:sz="4" w:space="0" w:color="000000"/>
              <w:right w:val="single" w:sz="4" w:space="0" w:color="000000"/>
            </w:tcBorders>
            <w:shd w:val="clear" w:color="auto" w:fill="auto"/>
            <w:vAlign w:val="center"/>
            <w:hideMark/>
          </w:tcPr>
          <w:p w14:paraId="088A15C1" w14:textId="27010DEE"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03" w:type="pct"/>
            <w:tcBorders>
              <w:top w:val="nil"/>
              <w:left w:val="nil"/>
              <w:bottom w:val="single" w:sz="4" w:space="0" w:color="000000"/>
              <w:right w:val="single" w:sz="4" w:space="0" w:color="000000"/>
            </w:tcBorders>
            <w:shd w:val="clear" w:color="auto" w:fill="auto"/>
            <w:vAlign w:val="center"/>
            <w:hideMark/>
          </w:tcPr>
          <w:p w14:paraId="34713EF1" w14:textId="464FA094"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27" w:type="pct"/>
            <w:tcBorders>
              <w:top w:val="nil"/>
              <w:left w:val="nil"/>
              <w:bottom w:val="single" w:sz="4" w:space="0" w:color="000000"/>
              <w:right w:val="single" w:sz="4" w:space="0" w:color="000000"/>
            </w:tcBorders>
            <w:shd w:val="clear" w:color="auto" w:fill="auto"/>
            <w:vAlign w:val="center"/>
            <w:hideMark/>
          </w:tcPr>
          <w:p w14:paraId="7788755F" w14:textId="08ABAA0D"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80" w:type="pct"/>
            <w:tcBorders>
              <w:top w:val="nil"/>
              <w:left w:val="nil"/>
              <w:bottom w:val="single" w:sz="4" w:space="0" w:color="000000"/>
              <w:right w:val="single" w:sz="4" w:space="0" w:color="000000"/>
            </w:tcBorders>
            <w:shd w:val="clear" w:color="auto" w:fill="auto"/>
            <w:vAlign w:val="center"/>
            <w:hideMark/>
          </w:tcPr>
          <w:p w14:paraId="490BA4D6" w14:textId="7EC52DA4"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56,798,500.57</w:t>
            </w:r>
          </w:p>
        </w:tc>
      </w:tr>
      <w:tr w:rsidR="00B05028" w:rsidRPr="003509E6" w14:paraId="605199E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65728BA" w14:textId="77777777" w:rsidR="00B05028" w:rsidRPr="003509E6" w:rsidRDefault="00B05028" w:rsidP="00B05028">
            <w:pPr>
              <w:widowControl/>
              <w:spacing w:after="0" w:line="240" w:lineRule="auto"/>
              <w:rPr>
                <w:rFonts w:ascii="Arial Narrow" w:eastAsia="Times New Roman" w:hAnsi="Arial Narrow"/>
                <w:sz w:val="18"/>
                <w:szCs w:val="18"/>
              </w:rPr>
            </w:pPr>
            <w:hyperlink r:id="rId10" w:anchor="RANGE!A1" w:history="1">
              <w:r w:rsidRPr="003509E6">
                <w:rPr>
                  <w:rFonts w:ascii="Arial Narrow" w:eastAsia="Times New Roman" w:hAnsi="Arial Narrow"/>
                  <w:sz w:val="18"/>
                  <w:szCs w:val="18"/>
                </w:rPr>
                <w:t>NRLMB - NROC</w:t>
              </w:r>
            </w:hyperlink>
          </w:p>
        </w:tc>
        <w:tc>
          <w:tcPr>
            <w:tcW w:w="703" w:type="pct"/>
            <w:tcBorders>
              <w:top w:val="nil"/>
              <w:left w:val="nil"/>
              <w:bottom w:val="single" w:sz="4" w:space="0" w:color="000000"/>
              <w:right w:val="single" w:sz="4" w:space="0" w:color="000000"/>
            </w:tcBorders>
            <w:shd w:val="clear" w:color="auto" w:fill="auto"/>
            <w:vAlign w:val="center"/>
            <w:hideMark/>
          </w:tcPr>
          <w:p w14:paraId="08C24EC0" w14:textId="3B0B36A0"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2153D3E0" w14:textId="5BF19E01"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4,655</w:t>
            </w:r>
          </w:p>
        </w:tc>
        <w:tc>
          <w:tcPr>
            <w:tcW w:w="770" w:type="pct"/>
            <w:tcBorders>
              <w:top w:val="nil"/>
              <w:left w:val="nil"/>
              <w:bottom w:val="single" w:sz="4" w:space="0" w:color="000000"/>
              <w:right w:val="single" w:sz="4" w:space="0" w:color="000000"/>
            </w:tcBorders>
            <w:shd w:val="clear" w:color="auto" w:fill="auto"/>
            <w:vAlign w:val="center"/>
            <w:hideMark/>
          </w:tcPr>
          <w:p w14:paraId="27F3EDBA" w14:textId="53171451"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041,241.75</w:t>
            </w:r>
          </w:p>
        </w:tc>
        <w:tc>
          <w:tcPr>
            <w:tcW w:w="703" w:type="pct"/>
            <w:tcBorders>
              <w:top w:val="nil"/>
              <w:left w:val="nil"/>
              <w:bottom w:val="single" w:sz="4" w:space="0" w:color="000000"/>
              <w:right w:val="single" w:sz="4" w:space="0" w:color="000000"/>
            </w:tcBorders>
            <w:shd w:val="clear" w:color="auto" w:fill="auto"/>
            <w:vAlign w:val="center"/>
            <w:hideMark/>
          </w:tcPr>
          <w:p w14:paraId="53F3B8A2" w14:textId="5E8CBD7D"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2,828,557.94</w:t>
            </w:r>
          </w:p>
        </w:tc>
        <w:tc>
          <w:tcPr>
            <w:tcW w:w="727" w:type="pct"/>
            <w:tcBorders>
              <w:top w:val="nil"/>
              <w:left w:val="nil"/>
              <w:bottom w:val="single" w:sz="4" w:space="0" w:color="000000"/>
              <w:right w:val="single" w:sz="4" w:space="0" w:color="000000"/>
            </w:tcBorders>
            <w:shd w:val="clear" w:color="auto" w:fill="auto"/>
            <w:vAlign w:val="center"/>
            <w:hideMark/>
          </w:tcPr>
          <w:p w14:paraId="47FF044E" w14:textId="5190B70D"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3,638,888.13</w:t>
            </w:r>
          </w:p>
        </w:tc>
        <w:tc>
          <w:tcPr>
            <w:tcW w:w="780" w:type="pct"/>
            <w:tcBorders>
              <w:top w:val="nil"/>
              <w:left w:val="nil"/>
              <w:bottom w:val="single" w:sz="4" w:space="0" w:color="000000"/>
              <w:right w:val="single" w:sz="4" w:space="0" w:color="000000"/>
            </w:tcBorders>
            <w:shd w:val="clear" w:color="auto" w:fill="auto"/>
            <w:vAlign w:val="center"/>
            <w:hideMark/>
          </w:tcPr>
          <w:p w14:paraId="1D54FBEE" w14:textId="0FDDCA73"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9,508,687.82</w:t>
            </w:r>
          </w:p>
        </w:tc>
      </w:tr>
      <w:tr w:rsidR="00B05028" w:rsidRPr="003509E6" w14:paraId="5676327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589EE7D" w14:textId="77777777" w:rsidR="00B05028" w:rsidRPr="003509E6" w:rsidRDefault="00B05028" w:rsidP="00B05028">
            <w:pPr>
              <w:widowControl/>
              <w:spacing w:after="0" w:line="240" w:lineRule="auto"/>
              <w:rPr>
                <w:rFonts w:ascii="Arial Narrow" w:eastAsia="Times New Roman" w:hAnsi="Arial Narrow"/>
                <w:sz w:val="18"/>
                <w:szCs w:val="18"/>
              </w:rPr>
            </w:pPr>
            <w:hyperlink r:id="rId11" w:anchor="RANGE!A1" w:history="1">
              <w:r w:rsidRPr="003509E6">
                <w:rPr>
                  <w:rFonts w:ascii="Arial Narrow" w:eastAsia="Times New Roman" w:hAnsi="Arial Narrow"/>
                  <w:sz w:val="18"/>
                  <w:szCs w:val="18"/>
                </w:rPr>
                <w:t>NRLMB - VDRC</w:t>
              </w:r>
            </w:hyperlink>
          </w:p>
        </w:tc>
        <w:tc>
          <w:tcPr>
            <w:tcW w:w="703" w:type="pct"/>
            <w:tcBorders>
              <w:top w:val="nil"/>
              <w:left w:val="nil"/>
              <w:bottom w:val="single" w:sz="4" w:space="0" w:color="000000"/>
              <w:right w:val="single" w:sz="4" w:space="0" w:color="000000"/>
            </w:tcBorders>
            <w:shd w:val="clear" w:color="auto" w:fill="auto"/>
            <w:vAlign w:val="center"/>
            <w:hideMark/>
          </w:tcPr>
          <w:p w14:paraId="078EF466" w14:textId="4F937DD6"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1242AF5F" w14:textId="4804D770"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341</w:t>
            </w:r>
          </w:p>
        </w:tc>
        <w:tc>
          <w:tcPr>
            <w:tcW w:w="770" w:type="pct"/>
            <w:tcBorders>
              <w:top w:val="nil"/>
              <w:left w:val="nil"/>
              <w:bottom w:val="single" w:sz="4" w:space="0" w:color="000000"/>
              <w:right w:val="single" w:sz="4" w:space="0" w:color="000000"/>
            </w:tcBorders>
            <w:shd w:val="clear" w:color="auto" w:fill="auto"/>
            <w:vAlign w:val="center"/>
            <w:hideMark/>
          </w:tcPr>
          <w:p w14:paraId="234E7979" w14:textId="60F1C74D"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36,860.00</w:t>
            </w:r>
          </w:p>
        </w:tc>
        <w:tc>
          <w:tcPr>
            <w:tcW w:w="703" w:type="pct"/>
            <w:tcBorders>
              <w:top w:val="nil"/>
              <w:left w:val="nil"/>
              <w:bottom w:val="single" w:sz="4" w:space="0" w:color="000000"/>
              <w:right w:val="single" w:sz="4" w:space="0" w:color="000000"/>
            </w:tcBorders>
            <w:shd w:val="clear" w:color="auto" w:fill="auto"/>
            <w:vAlign w:val="center"/>
            <w:hideMark/>
          </w:tcPr>
          <w:p w14:paraId="1496E602" w14:textId="2BEF8B67"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1,085,040.80</w:t>
            </w:r>
          </w:p>
        </w:tc>
        <w:tc>
          <w:tcPr>
            <w:tcW w:w="727" w:type="pct"/>
            <w:tcBorders>
              <w:top w:val="nil"/>
              <w:left w:val="nil"/>
              <w:bottom w:val="single" w:sz="4" w:space="0" w:color="000000"/>
              <w:right w:val="single" w:sz="4" w:space="0" w:color="000000"/>
            </w:tcBorders>
            <w:shd w:val="clear" w:color="auto" w:fill="auto"/>
            <w:vAlign w:val="center"/>
            <w:hideMark/>
          </w:tcPr>
          <w:p w14:paraId="7C02A667" w14:textId="3456A41E"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780" w:type="pct"/>
            <w:tcBorders>
              <w:top w:val="nil"/>
              <w:left w:val="nil"/>
              <w:bottom w:val="single" w:sz="4" w:space="0" w:color="000000"/>
              <w:right w:val="single" w:sz="4" w:space="0" w:color="000000"/>
            </w:tcBorders>
            <w:shd w:val="clear" w:color="auto" w:fill="auto"/>
            <w:vAlign w:val="center"/>
            <w:hideMark/>
          </w:tcPr>
          <w:p w14:paraId="0CB6A8CB" w14:textId="6AF20AC0"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1,927,777.30</w:t>
            </w:r>
          </w:p>
        </w:tc>
      </w:tr>
      <w:tr w:rsidR="00B05028" w:rsidRPr="003509E6" w14:paraId="397FAF7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0F7AB3FC" w14:textId="77777777" w:rsidR="00B05028" w:rsidRPr="003509E6" w:rsidRDefault="00B05028" w:rsidP="00B05028">
            <w:pPr>
              <w:widowControl/>
              <w:spacing w:after="0" w:line="240" w:lineRule="auto"/>
              <w:rPr>
                <w:rFonts w:ascii="Arial Narrow" w:eastAsia="Times New Roman" w:hAnsi="Arial Narrow"/>
                <w:sz w:val="18"/>
                <w:szCs w:val="18"/>
              </w:rPr>
            </w:pPr>
            <w:hyperlink r:id="rId12" w:anchor="RANGE!A1" w:history="1">
              <w:r w:rsidRPr="003509E6">
                <w:rPr>
                  <w:rFonts w:ascii="Arial Narrow" w:eastAsia="Times New Roman" w:hAnsi="Arial Narrow"/>
                  <w:sz w:val="18"/>
                  <w:szCs w:val="18"/>
                </w:rPr>
                <w:t>I</w:t>
              </w:r>
            </w:hyperlink>
          </w:p>
        </w:tc>
        <w:tc>
          <w:tcPr>
            <w:tcW w:w="703" w:type="pct"/>
            <w:tcBorders>
              <w:top w:val="nil"/>
              <w:left w:val="nil"/>
              <w:bottom w:val="single" w:sz="4" w:space="0" w:color="000000"/>
              <w:right w:val="single" w:sz="4" w:space="0" w:color="000000"/>
            </w:tcBorders>
            <w:shd w:val="clear" w:color="auto" w:fill="auto"/>
            <w:vAlign w:val="center"/>
            <w:hideMark/>
          </w:tcPr>
          <w:p w14:paraId="71577939" w14:textId="4795809A"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5" w:type="pct"/>
            <w:tcBorders>
              <w:top w:val="nil"/>
              <w:left w:val="nil"/>
              <w:bottom w:val="single" w:sz="4" w:space="0" w:color="000000"/>
              <w:right w:val="single" w:sz="4" w:space="0" w:color="000000"/>
            </w:tcBorders>
            <w:shd w:val="clear" w:color="auto" w:fill="auto"/>
            <w:vAlign w:val="center"/>
            <w:hideMark/>
          </w:tcPr>
          <w:p w14:paraId="43D28621" w14:textId="5E9B3CF6"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1,042</w:t>
            </w:r>
          </w:p>
        </w:tc>
        <w:tc>
          <w:tcPr>
            <w:tcW w:w="770" w:type="pct"/>
            <w:tcBorders>
              <w:top w:val="nil"/>
              <w:left w:val="nil"/>
              <w:bottom w:val="single" w:sz="4" w:space="0" w:color="000000"/>
              <w:right w:val="single" w:sz="4" w:space="0" w:color="000000"/>
            </w:tcBorders>
            <w:shd w:val="clear" w:color="auto" w:fill="auto"/>
            <w:vAlign w:val="center"/>
            <w:hideMark/>
          </w:tcPr>
          <w:p w14:paraId="7E7074BB" w14:textId="0473BA51"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731,420.00</w:t>
            </w:r>
          </w:p>
        </w:tc>
        <w:tc>
          <w:tcPr>
            <w:tcW w:w="703" w:type="pct"/>
            <w:tcBorders>
              <w:top w:val="nil"/>
              <w:left w:val="nil"/>
              <w:bottom w:val="single" w:sz="4" w:space="0" w:color="000000"/>
              <w:right w:val="single" w:sz="4" w:space="0" w:color="000000"/>
            </w:tcBorders>
            <w:shd w:val="clear" w:color="auto" w:fill="auto"/>
            <w:vAlign w:val="center"/>
            <w:hideMark/>
          </w:tcPr>
          <w:p w14:paraId="3B3B147B" w14:textId="59F14307"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95,447.20</w:t>
            </w:r>
          </w:p>
        </w:tc>
        <w:tc>
          <w:tcPr>
            <w:tcW w:w="727" w:type="pct"/>
            <w:tcBorders>
              <w:top w:val="nil"/>
              <w:left w:val="nil"/>
              <w:bottom w:val="single" w:sz="4" w:space="0" w:color="000000"/>
              <w:right w:val="single" w:sz="4" w:space="0" w:color="000000"/>
            </w:tcBorders>
            <w:shd w:val="clear" w:color="auto" w:fill="auto"/>
            <w:vAlign w:val="center"/>
            <w:hideMark/>
          </w:tcPr>
          <w:p w14:paraId="648D97E9" w14:textId="38A9905A"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922,182.81</w:t>
            </w:r>
          </w:p>
        </w:tc>
        <w:tc>
          <w:tcPr>
            <w:tcW w:w="780" w:type="pct"/>
            <w:tcBorders>
              <w:top w:val="nil"/>
              <w:left w:val="nil"/>
              <w:bottom w:val="single" w:sz="4" w:space="0" w:color="000000"/>
              <w:right w:val="single" w:sz="4" w:space="0" w:color="000000"/>
            </w:tcBorders>
            <w:shd w:val="clear" w:color="auto" w:fill="auto"/>
            <w:vAlign w:val="center"/>
            <w:hideMark/>
          </w:tcPr>
          <w:p w14:paraId="2709AEB2" w14:textId="791F44FB"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5,749,785.21</w:t>
            </w:r>
          </w:p>
        </w:tc>
      </w:tr>
      <w:tr w:rsidR="00B05028" w:rsidRPr="003509E6" w14:paraId="49756EB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27B4909" w14:textId="77777777" w:rsidR="00B05028" w:rsidRPr="003509E6" w:rsidRDefault="00B05028" w:rsidP="00B05028">
            <w:pPr>
              <w:widowControl/>
              <w:spacing w:after="0" w:line="240" w:lineRule="auto"/>
              <w:rPr>
                <w:rFonts w:ascii="Arial Narrow" w:eastAsia="Times New Roman" w:hAnsi="Arial Narrow"/>
                <w:sz w:val="18"/>
                <w:szCs w:val="18"/>
              </w:rPr>
            </w:pPr>
            <w:hyperlink r:id="rId13" w:anchor="RANGE!A1" w:history="1">
              <w:r w:rsidRPr="003509E6">
                <w:rPr>
                  <w:rFonts w:ascii="Arial Narrow" w:eastAsia="Times New Roman" w:hAnsi="Arial Narrow"/>
                  <w:sz w:val="18"/>
                  <w:szCs w:val="18"/>
                </w:rPr>
                <w:t>II</w:t>
              </w:r>
            </w:hyperlink>
          </w:p>
        </w:tc>
        <w:tc>
          <w:tcPr>
            <w:tcW w:w="703" w:type="pct"/>
            <w:tcBorders>
              <w:top w:val="nil"/>
              <w:left w:val="nil"/>
              <w:bottom w:val="single" w:sz="4" w:space="0" w:color="000000"/>
              <w:right w:val="single" w:sz="4" w:space="0" w:color="000000"/>
            </w:tcBorders>
            <w:shd w:val="clear" w:color="auto" w:fill="auto"/>
            <w:vAlign w:val="center"/>
            <w:hideMark/>
          </w:tcPr>
          <w:p w14:paraId="7EADD22E" w14:textId="6A3F7820"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315.68</w:t>
            </w:r>
          </w:p>
        </w:tc>
        <w:tc>
          <w:tcPr>
            <w:tcW w:w="575" w:type="pct"/>
            <w:tcBorders>
              <w:top w:val="nil"/>
              <w:left w:val="nil"/>
              <w:bottom w:val="single" w:sz="4" w:space="0" w:color="000000"/>
              <w:right w:val="single" w:sz="4" w:space="0" w:color="000000"/>
            </w:tcBorders>
            <w:shd w:val="clear" w:color="auto" w:fill="auto"/>
            <w:vAlign w:val="center"/>
            <w:hideMark/>
          </w:tcPr>
          <w:p w14:paraId="6D652EE9" w14:textId="638EB50F"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566</w:t>
            </w:r>
          </w:p>
        </w:tc>
        <w:tc>
          <w:tcPr>
            <w:tcW w:w="770" w:type="pct"/>
            <w:tcBorders>
              <w:top w:val="nil"/>
              <w:left w:val="nil"/>
              <w:bottom w:val="single" w:sz="4" w:space="0" w:color="000000"/>
              <w:right w:val="single" w:sz="4" w:space="0" w:color="000000"/>
            </w:tcBorders>
            <w:shd w:val="clear" w:color="auto" w:fill="auto"/>
            <w:vAlign w:val="center"/>
            <w:hideMark/>
          </w:tcPr>
          <w:p w14:paraId="5DC598C1" w14:textId="3F9AF32F"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510,510.00</w:t>
            </w:r>
          </w:p>
        </w:tc>
        <w:tc>
          <w:tcPr>
            <w:tcW w:w="703" w:type="pct"/>
            <w:tcBorders>
              <w:top w:val="nil"/>
              <w:left w:val="nil"/>
              <w:bottom w:val="single" w:sz="4" w:space="0" w:color="000000"/>
              <w:right w:val="single" w:sz="4" w:space="0" w:color="000000"/>
            </w:tcBorders>
            <w:shd w:val="clear" w:color="auto" w:fill="auto"/>
            <w:vAlign w:val="center"/>
            <w:hideMark/>
          </w:tcPr>
          <w:p w14:paraId="0082048D" w14:textId="078E0A7A"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971,769.36</w:t>
            </w:r>
          </w:p>
        </w:tc>
        <w:tc>
          <w:tcPr>
            <w:tcW w:w="727" w:type="pct"/>
            <w:tcBorders>
              <w:top w:val="nil"/>
              <w:left w:val="nil"/>
              <w:bottom w:val="single" w:sz="4" w:space="0" w:color="000000"/>
              <w:right w:val="single" w:sz="4" w:space="0" w:color="000000"/>
            </w:tcBorders>
            <w:shd w:val="clear" w:color="auto" w:fill="auto"/>
            <w:vAlign w:val="center"/>
            <w:hideMark/>
          </w:tcPr>
          <w:p w14:paraId="16F53FEF" w14:textId="52459962"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11,430.36</w:t>
            </w:r>
          </w:p>
        </w:tc>
        <w:tc>
          <w:tcPr>
            <w:tcW w:w="780" w:type="pct"/>
            <w:tcBorders>
              <w:top w:val="nil"/>
              <w:left w:val="nil"/>
              <w:bottom w:val="single" w:sz="4" w:space="0" w:color="000000"/>
              <w:right w:val="single" w:sz="4" w:space="0" w:color="000000"/>
            </w:tcBorders>
            <w:shd w:val="clear" w:color="auto" w:fill="auto"/>
            <w:vAlign w:val="center"/>
            <w:hideMark/>
          </w:tcPr>
          <w:p w14:paraId="59A27BD5" w14:textId="2B56AF00"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4,294,025.40</w:t>
            </w:r>
          </w:p>
        </w:tc>
      </w:tr>
      <w:tr w:rsidR="00B05028" w:rsidRPr="003509E6" w14:paraId="063C4B0C"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925137C" w14:textId="77777777" w:rsidR="00B05028" w:rsidRPr="003509E6" w:rsidRDefault="00B05028" w:rsidP="00B05028">
            <w:pPr>
              <w:widowControl/>
              <w:spacing w:after="0" w:line="240" w:lineRule="auto"/>
              <w:rPr>
                <w:rFonts w:ascii="Arial Narrow" w:eastAsia="Times New Roman" w:hAnsi="Arial Narrow"/>
                <w:sz w:val="18"/>
                <w:szCs w:val="18"/>
              </w:rPr>
            </w:pPr>
            <w:hyperlink r:id="rId14" w:anchor="RANGE!A1" w:history="1">
              <w:r w:rsidRPr="003509E6">
                <w:rPr>
                  <w:rFonts w:ascii="Arial Narrow" w:eastAsia="Times New Roman" w:hAnsi="Arial Narrow"/>
                  <w:sz w:val="18"/>
                  <w:szCs w:val="18"/>
                </w:rPr>
                <w:t>III</w:t>
              </w:r>
            </w:hyperlink>
          </w:p>
        </w:tc>
        <w:tc>
          <w:tcPr>
            <w:tcW w:w="703" w:type="pct"/>
            <w:tcBorders>
              <w:top w:val="nil"/>
              <w:left w:val="nil"/>
              <w:bottom w:val="single" w:sz="4" w:space="0" w:color="000000"/>
              <w:right w:val="single" w:sz="4" w:space="0" w:color="000000"/>
            </w:tcBorders>
            <w:shd w:val="clear" w:color="auto" w:fill="auto"/>
            <w:vAlign w:val="center"/>
            <w:hideMark/>
          </w:tcPr>
          <w:p w14:paraId="5E694DF1" w14:textId="6D870ED4"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08E004D9" w14:textId="432265AE"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3,890</w:t>
            </w:r>
          </w:p>
        </w:tc>
        <w:tc>
          <w:tcPr>
            <w:tcW w:w="770" w:type="pct"/>
            <w:tcBorders>
              <w:top w:val="nil"/>
              <w:left w:val="nil"/>
              <w:bottom w:val="single" w:sz="4" w:space="0" w:color="000000"/>
              <w:right w:val="single" w:sz="4" w:space="0" w:color="000000"/>
            </w:tcBorders>
            <w:shd w:val="clear" w:color="auto" w:fill="auto"/>
            <w:vAlign w:val="center"/>
            <w:hideMark/>
          </w:tcPr>
          <w:p w14:paraId="1526BAB2" w14:textId="36579A5C"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984,243.33</w:t>
            </w:r>
          </w:p>
        </w:tc>
        <w:tc>
          <w:tcPr>
            <w:tcW w:w="703" w:type="pct"/>
            <w:tcBorders>
              <w:top w:val="nil"/>
              <w:left w:val="nil"/>
              <w:bottom w:val="single" w:sz="4" w:space="0" w:color="000000"/>
              <w:right w:val="single" w:sz="4" w:space="0" w:color="000000"/>
            </w:tcBorders>
            <w:shd w:val="clear" w:color="auto" w:fill="auto"/>
            <w:vAlign w:val="center"/>
            <w:hideMark/>
          </w:tcPr>
          <w:p w14:paraId="09D50B8B" w14:textId="23875300"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727" w:type="pct"/>
            <w:tcBorders>
              <w:top w:val="nil"/>
              <w:left w:val="nil"/>
              <w:bottom w:val="single" w:sz="4" w:space="0" w:color="000000"/>
              <w:right w:val="single" w:sz="4" w:space="0" w:color="000000"/>
            </w:tcBorders>
            <w:shd w:val="clear" w:color="auto" w:fill="auto"/>
            <w:vAlign w:val="center"/>
            <w:hideMark/>
          </w:tcPr>
          <w:p w14:paraId="4D2894E8" w14:textId="0D453B71"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780" w:type="pct"/>
            <w:tcBorders>
              <w:top w:val="nil"/>
              <w:left w:val="nil"/>
              <w:bottom w:val="single" w:sz="4" w:space="0" w:color="000000"/>
              <w:right w:val="single" w:sz="4" w:space="0" w:color="000000"/>
            </w:tcBorders>
            <w:shd w:val="clear" w:color="auto" w:fill="auto"/>
            <w:vAlign w:val="center"/>
            <w:hideMark/>
          </w:tcPr>
          <w:p w14:paraId="28E57813" w14:textId="6939E9EF"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200,327.88</w:t>
            </w:r>
          </w:p>
        </w:tc>
      </w:tr>
      <w:tr w:rsidR="00B05028" w:rsidRPr="003509E6" w14:paraId="1887AD1C"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217AC2D" w14:textId="77777777" w:rsidR="00B05028" w:rsidRPr="003509E6" w:rsidRDefault="00B05028" w:rsidP="00B05028">
            <w:pPr>
              <w:widowControl/>
              <w:spacing w:after="0" w:line="240" w:lineRule="auto"/>
              <w:rPr>
                <w:rFonts w:ascii="Arial Narrow" w:eastAsia="Times New Roman" w:hAnsi="Arial Narrow"/>
                <w:sz w:val="18"/>
                <w:szCs w:val="18"/>
              </w:rPr>
            </w:pPr>
            <w:hyperlink r:id="rId15" w:anchor="RANGE!A1" w:history="1">
              <w:r w:rsidRPr="003509E6">
                <w:rPr>
                  <w:rFonts w:ascii="Arial Narrow" w:eastAsia="Times New Roman" w:hAnsi="Arial Narrow"/>
                  <w:sz w:val="18"/>
                  <w:szCs w:val="18"/>
                </w:rPr>
                <w:t>CALABARZON</w:t>
              </w:r>
            </w:hyperlink>
          </w:p>
        </w:tc>
        <w:tc>
          <w:tcPr>
            <w:tcW w:w="703" w:type="pct"/>
            <w:tcBorders>
              <w:top w:val="nil"/>
              <w:left w:val="nil"/>
              <w:bottom w:val="single" w:sz="4" w:space="0" w:color="000000"/>
              <w:right w:val="single" w:sz="4" w:space="0" w:color="000000"/>
            </w:tcBorders>
            <w:shd w:val="clear" w:color="auto" w:fill="auto"/>
            <w:vAlign w:val="center"/>
            <w:hideMark/>
          </w:tcPr>
          <w:p w14:paraId="7135299D" w14:textId="70A043F9"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5" w:type="pct"/>
            <w:tcBorders>
              <w:top w:val="nil"/>
              <w:left w:val="nil"/>
              <w:bottom w:val="single" w:sz="4" w:space="0" w:color="000000"/>
              <w:right w:val="single" w:sz="4" w:space="0" w:color="000000"/>
            </w:tcBorders>
            <w:shd w:val="clear" w:color="auto" w:fill="auto"/>
            <w:vAlign w:val="center"/>
            <w:hideMark/>
          </w:tcPr>
          <w:p w14:paraId="1F8A6220" w14:textId="2D5CF563"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437</w:t>
            </w:r>
          </w:p>
        </w:tc>
        <w:tc>
          <w:tcPr>
            <w:tcW w:w="770" w:type="pct"/>
            <w:tcBorders>
              <w:top w:val="nil"/>
              <w:left w:val="nil"/>
              <w:bottom w:val="single" w:sz="4" w:space="0" w:color="000000"/>
              <w:right w:val="single" w:sz="4" w:space="0" w:color="000000"/>
            </w:tcBorders>
            <w:shd w:val="clear" w:color="auto" w:fill="auto"/>
            <w:vAlign w:val="center"/>
            <w:hideMark/>
          </w:tcPr>
          <w:p w14:paraId="1AE3234B" w14:textId="1AAFB966"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193,018.00</w:t>
            </w:r>
          </w:p>
        </w:tc>
        <w:tc>
          <w:tcPr>
            <w:tcW w:w="703" w:type="pct"/>
            <w:tcBorders>
              <w:top w:val="nil"/>
              <w:left w:val="nil"/>
              <w:bottom w:val="single" w:sz="4" w:space="0" w:color="000000"/>
              <w:right w:val="single" w:sz="4" w:space="0" w:color="000000"/>
            </w:tcBorders>
            <w:shd w:val="clear" w:color="auto" w:fill="auto"/>
            <w:vAlign w:val="center"/>
            <w:hideMark/>
          </w:tcPr>
          <w:p w14:paraId="16CDBA88" w14:textId="52B6DAC6"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660,151.20</w:t>
            </w:r>
          </w:p>
        </w:tc>
        <w:tc>
          <w:tcPr>
            <w:tcW w:w="727" w:type="pct"/>
            <w:tcBorders>
              <w:top w:val="nil"/>
              <w:left w:val="nil"/>
              <w:bottom w:val="single" w:sz="4" w:space="0" w:color="000000"/>
              <w:right w:val="single" w:sz="4" w:space="0" w:color="000000"/>
            </w:tcBorders>
            <w:shd w:val="clear" w:color="auto" w:fill="auto"/>
            <w:vAlign w:val="center"/>
            <w:hideMark/>
          </w:tcPr>
          <w:p w14:paraId="6D79B56A" w14:textId="63394B91"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013,383.48</w:t>
            </w:r>
          </w:p>
        </w:tc>
        <w:tc>
          <w:tcPr>
            <w:tcW w:w="780" w:type="pct"/>
            <w:tcBorders>
              <w:top w:val="nil"/>
              <w:left w:val="nil"/>
              <w:bottom w:val="single" w:sz="4" w:space="0" w:color="000000"/>
              <w:right w:val="single" w:sz="4" w:space="0" w:color="000000"/>
            </w:tcBorders>
            <w:shd w:val="clear" w:color="auto" w:fill="auto"/>
            <w:vAlign w:val="center"/>
            <w:hideMark/>
          </w:tcPr>
          <w:p w14:paraId="7131A4AE" w14:textId="47026713"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7,106,992.68</w:t>
            </w:r>
          </w:p>
        </w:tc>
      </w:tr>
      <w:tr w:rsidR="00B05028" w:rsidRPr="003509E6" w14:paraId="67BE1AF5"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2808D56D" w14:textId="77777777" w:rsidR="00B05028" w:rsidRPr="003509E6" w:rsidRDefault="00B05028" w:rsidP="00B05028">
            <w:pPr>
              <w:widowControl/>
              <w:spacing w:after="0" w:line="240" w:lineRule="auto"/>
              <w:rPr>
                <w:rFonts w:ascii="Arial Narrow" w:eastAsia="Times New Roman" w:hAnsi="Arial Narrow"/>
                <w:sz w:val="18"/>
                <w:szCs w:val="18"/>
              </w:rPr>
            </w:pPr>
            <w:hyperlink r:id="rId16" w:anchor="RANGE!A1" w:history="1">
              <w:r w:rsidRPr="003509E6">
                <w:rPr>
                  <w:rFonts w:ascii="Arial Narrow" w:eastAsia="Times New Roman" w:hAnsi="Arial Narrow"/>
                  <w:sz w:val="18"/>
                  <w:szCs w:val="18"/>
                </w:rPr>
                <w:t>MIMAROPA</w:t>
              </w:r>
            </w:hyperlink>
          </w:p>
        </w:tc>
        <w:tc>
          <w:tcPr>
            <w:tcW w:w="703" w:type="pct"/>
            <w:tcBorders>
              <w:top w:val="nil"/>
              <w:left w:val="nil"/>
              <w:bottom w:val="single" w:sz="4" w:space="0" w:color="000000"/>
              <w:right w:val="single" w:sz="4" w:space="0" w:color="000000"/>
            </w:tcBorders>
            <w:shd w:val="clear" w:color="auto" w:fill="auto"/>
            <w:vAlign w:val="center"/>
            <w:hideMark/>
          </w:tcPr>
          <w:p w14:paraId="75F090A9" w14:textId="2547E769"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575" w:type="pct"/>
            <w:tcBorders>
              <w:top w:val="nil"/>
              <w:left w:val="nil"/>
              <w:bottom w:val="single" w:sz="4" w:space="0" w:color="000000"/>
              <w:right w:val="single" w:sz="4" w:space="0" w:color="000000"/>
            </w:tcBorders>
            <w:shd w:val="clear" w:color="auto" w:fill="auto"/>
            <w:vAlign w:val="center"/>
            <w:hideMark/>
          </w:tcPr>
          <w:p w14:paraId="28EA89F9" w14:textId="65730392"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308</w:t>
            </w:r>
          </w:p>
        </w:tc>
        <w:tc>
          <w:tcPr>
            <w:tcW w:w="770" w:type="pct"/>
            <w:tcBorders>
              <w:top w:val="nil"/>
              <w:left w:val="nil"/>
              <w:bottom w:val="single" w:sz="4" w:space="0" w:color="000000"/>
              <w:right w:val="single" w:sz="4" w:space="0" w:color="000000"/>
            </w:tcBorders>
            <w:shd w:val="clear" w:color="auto" w:fill="auto"/>
            <w:vAlign w:val="center"/>
            <w:hideMark/>
          </w:tcPr>
          <w:p w14:paraId="48BBE28F" w14:textId="712ADA03"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401,094.17</w:t>
            </w:r>
          </w:p>
        </w:tc>
        <w:tc>
          <w:tcPr>
            <w:tcW w:w="703" w:type="pct"/>
            <w:tcBorders>
              <w:top w:val="nil"/>
              <w:left w:val="nil"/>
              <w:bottom w:val="single" w:sz="4" w:space="0" w:color="000000"/>
              <w:right w:val="single" w:sz="4" w:space="0" w:color="000000"/>
            </w:tcBorders>
            <w:shd w:val="clear" w:color="auto" w:fill="auto"/>
            <w:vAlign w:val="center"/>
            <w:hideMark/>
          </w:tcPr>
          <w:p w14:paraId="6AEF5E44" w14:textId="109E6BB1"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727" w:type="pct"/>
            <w:tcBorders>
              <w:top w:val="nil"/>
              <w:left w:val="nil"/>
              <w:bottom w:val="single" w:sz="4" w:space="0" w:color="000000"/>
              <w:right w:val="single" w:sz="4" w:space="0" w:color="000000"/>
            </w:tcBorders>
            <w:shd w:val="clear" w:color="auto" w:fill="auto"/>
            <w:vAlign w:val="center"/>
            <w:hideMark/>
          </w:tcPr>
          <w:p w14:paraId="7C003A21" w14:textId="1FE58B9E"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780" w:type="pct"/>
            <w:tcBorders>
              <w:top w:val="nil"/>
              <w:left w:val="nil"/>
              <w:bottom w:val="single" w:sz="4" w:space="0" w:color="000000"/>
              <w:right w:val="single" w:sz="4" w:space="0" w:color="000000"/>
            </w:tcBorders>
            <w:shd w:val="clear" w:color="auto" w:fill="auto"/>
            <w:vAlign w:val="center"/>
            <w:hideMark/>
          </w:tcPr>
          <w:p w14:paraId="2FC305B1" w14:textId="156A46F4"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7,680,315.50</w:t>
            </w:r>
          </w:p>
        </w:tc>
      </w:tr>
      <w:tr w:rsidR="00B05028" w:rsidRPr="003509E6" w14:paraId="5F1A9E43"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031D2A09" w14:textId="77777777" w:rsidR="00B05028" w:rsidRPr="003509E6" w:rsidRDefault="00B05028" w:rsidP="00B05028">
            <w:pPr>
              <w:widowControl/>
              <w:spacing w:after="0" w:line="240" w:lineRule="auto"/>
              <w:rPr>
                <w:rFonts w:ascii="Arial Narrow" w:eastAsia="Times New Roman" w:hAnsi="Arial Narrow"/>
                <w:sz w:val="18"/>
                <w:szCs w:val="18"/>
              </w:rPr>
            </w:pPr>
            <w:hyperlink r:id="rId17" w:anchor="RANGE!A1" w:history="1">
              <w:r w:rsidRPr="003509E6">
                <w:rPr>
                  <w:rFonts w:ascii="Arial Narrow" w:eastAsia="Times New Roman" w:hAnsi="Arial Narrow"/>
                  <w:sz w:val="18"/>
                  <w:szCs w:val="18"/>
                </w:rPr>
                <w:t>V</w:t>
              </w:r>
            </w:hyperlink>
          </w:p>
        </w:tc>
        <w:tc>
          <w:tcPr>
            <w:tcW w:w="703" w:type="pct"/>
            <w:tcBorders>
              <w:top w:val="nil"/>
              <w:left w:val="nil"/>
              <w:bottom w:val="single" w:sz="4" w:space="0" w:color="000000"/>
              <w:right w:val="single" w:sz="4" w:space="0" w:color="000000"/>
            </w:tcBorders>
            <w:shd w:val="clear" w:color="auto" w:fill="auto"/>
            <w:vAlign w:val="center"/>
            <w:hideMark/>
          </w:tcPr>
          <w:p w14:paraId="10E24682" w14:textId="506F698E"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53B79549" w14:textId="47FCE309"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166</w:t>
            </w:r>
          </w:p>
        </w:tc>
        <w:tc>
          <w:tcPr>
            <w:tcW w:w="770" w:type="pct"/>
            <w:tcBorders>
              <w:top w:val="nil"/>
              <w:left w:val="nil"/>
              <w:bottom w:val="single" w:sz="4" w:space="0" w:color="000000"/>
              <w:right w:val="single" w:sz="4" w:space="0" w:color="000000"/>
            </w:tcBorders>
            <w:shd w:val="clear" w:color="auto" w:fill="auto"/>
            <w:vAlign w:val="center"/>
            <w:hideMark/>
          </w:tcPr>
          <w:p w14:paraId="44E6FADE" w14:textId="2007F052"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938,641.33</w:t>
            </w:r>
          </w:p>
        </w:tc>
        <w:tc>
          <w:tcPr>
            <w:tcW w:w="703" w:type="pct"/>
            <w:tcBorders>
              <w:top w:val="nil"/>
              <w:left w:val="nil"/>
              <w:bottom w:val="single" w:sz="4" w:space="0" w:color="000000"/>
              <w:right w:val="single" w:sz="4" w:space="0" w:color="000000"/>
            </w:tcBorders>
            <w:shd w:val="clear" w:color="auto" w:fill="auto"/>
            <w:vAlign w:val="center"/>
            <w:hideMark/>
          </w:tcPr>
          <w:p w14:paraId="6C32FF52" w14:textId="3F1B0DB9"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319,859.36</w:t>
            </w:r>
          </w:p>
        </w:tc>
        <w:tc>
          <w:tcPr>
            <w:tcW w:w="727" w:type="pct"/>
            <w:tcBorders>
              <w:top w:val="nil"/>
              <w:left w:val="nil"/>
              <w:bottom w:val="single" w:sz="4" w:space="0" w:color="000000"/>
              <w:right w:val="single" w:sz="4" w:space="0" w:color="000000"/>
            </w:tcBorders>
            <w:shd w:val="clear" w:color="auto" w:fill="auto"/>
            <w:vAlign w:val="center"/>
            <w:hideMark/>
          </w:tcPr>
          <w:p w14:paraId="7B79E379" w14:textId="36DBB560"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1,077,933.90</w:t>
            </w:r>
          </w:p>
        </w:tc>
        <w:tc>
          <w:tcPr>
            <w:tcW w:w="780" w:type="pct"/>
            <w:tcBorders>
              <w:top w:val="nil"/>
              <w:left w:val="nil"/>
              <w:bottom w:val="single" w:sz="4" w:space="0" w:color="000000"/>
              <w:right w:val="single" w:sz="4" w:space="0" w:color="000000"/>
            </w:tcBorders>
            <w:shd w:val="clear" w:color="auto" w:fill="auto"/>
            <w:vAlign w:val="center"/>
            <w:hideMark/>
          </w:tcPr>
          <w:p w14:paraId="0E188E5F" w14:textId="51C95F22"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0,336,434.59</w:t>
            </w:r>
          </w:p>
        </w:tc>
      </w:tr>
      <w:tr w:rsidR="00B05028" w:rsidRPr="003509E6" w14:paraId="2C4E5709"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1B3662AF" w14:textId="77777777" w:rsidR="00B05028" w:rsidRPr="003509E6" w:rsidRDefault="00B05028" w:rsidP="00B05028">
            <w:pPr>
              <w:widowControl/>
              <w:spacing w:after="0" w:line="240" w:lineRule="auto"/>
              <w:rPr>
                <w:rFonts w:ascii="Arial Narrow" w:eastAsia="Times New Roman" w:hAnsi="Arial Narrow"/>
                <w:sz w:val="18"/>
                <w:szCs w:val="18"/>
              </w:rPr>
            </w:pPr>
            <w:hyperlink r:id="rId18" w:anchor="RANGE!A1" w:history="1">
              <w:r w:rsidRPr="003509E6">
                <w:rPr>
                  <w:rFonts w:ascii="Arial Narrow" w:eastAsia="Times New Roman" w:hAnsi="Arial Narrow"/>
                  <w:sz w:val="18"/>
                  <w:szCs w:val="18"/>
                </w:rPr>
                <w:t>VI</w:t>
              </w:r>
            </w:hyperlink>
          </w:p>
        </w:tc>
        <w:tc>
          <w:tcPr>
            <w:tcW w:w="703" w:type="pct"/>
            <w:tcBorders>
              <w:top w:val="nil"/>
              <w:left w:val="nil"/>
              <w:bottom w:val="single" w:sz="4" w:space="0" w:color="000000"/>
              <w:right w:val="single" w:sz="4" w:space="0" w:color="000000"/>
            </w:tcBorders>
            <w:shd w:val="clear" w:color="auto" w:fill="auto"/>
            <w:vAlign w:val="center"/>
            <w:hideMark/>
          </w:tcPr>
          <w:p w14:paraId="10748E19" w14:textId="5FA694BF"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272,636.42</w:t>
            </w:r>
          </w:p>
        </w:tc>
        <w:tc>
          <w:tcPr>
            <w:tcW w:w="575" w:type="pct"/>
            <w:tcBorders>
              <w:top w:val="nil"/>
              <w:left w:val="nil"/>
              <w:bottom w:val="single" w:sz="4" w:space="0" w:color="000000"/>
              <w:right w:val="single" w:sz="4" w:space="0" w:color="000000"/>
            </w:tcBorders>
            <w:shd w:val="clear" w:color="auto" w:fill="auto"/>
            <w:vAlign w:val="center"/>
            <w:hideMark/>
          </w:tcPr>
          <w:p w14:paraId="627C033C" w14:textId="21D46FA0"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95</w:t>
            </w:r>
          </w:p>
        </w:tc>
        <w:tc>
          <w:tcPr>
            <w:tcW w:w="770" w:type="pct"/>
            <w:tcBorders>
              <w:top w:val="nil"/>
              <w:left w:val="nil"/>
              <w:bottom w:val="single" w:sz="4" w:space="0" w:color="000000"/>
              <w:right w:val="single" w:sz="4" w:space="0" w:color="000000"/>
            </w:tcBorders>
            <w:shd w:val="clear" w:color="auto" w:fill="auto"/>
            <w:vAlign w:val="center"/>
            <w:hideMark/>
          </w:tcPr>
          <w:p w14:paraId="4A9510CE" w14:textId="211957A7"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28,395.50</w:t>
            </w:r>
          </w:p>
        </w:tc>
        <w:tc>
          <w:tcPr>
            <w:tcW w:w="703" w:type="pct"/>
            <w:tcBorders>
              <w:top w:val="nil"/>
              <w:left w:val="nil"/>
              <w:bottom w:val="single" w:sz="4" w:space="0" w:color="000000"/>
              <w:right w:val="single" w:sz="4" w:space="0" w:color="000000"/>
            </w:tcBorders>
            <w:shd w:val="clear" w:color="auto" w:fill="auto"/>
            <w:vAlign w:val="center"/>
            <w:hideMark/>
          </w:tcPr>
          <w:p w14:paraId="53B279EA" w14:textId="2EC22440"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727,502.43</w:t>
            </w:r>
          </w:p>
        </w:tc>
        <w:tc>
          <w:tcPr>
            <w:tcW w:w="727" w:type="pct"/>
            <w:tcBorders>
              <w:top w:val="nil"/>
              <w:left w:val="nil"/>
              <w:bottom w:val="single" w:sz="4" w:space="0" w:color="000000"/>
              <w:right w:val="single" w:sz="4" w:space="0" w:color="000000"/>
            </w:tcBorders>
            <w:shd w:val="clear" w:color="auto" w:fill="auto"/>
            <w:vAlign w:val="center"/>
            <w:hideMark/>
          </w:tcPr>
          <w:p w14:paraId="00FBE000" w14:textId="2B2575E1"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088,932.18</w:t>
            </w:r>
          </w:p>
        </w:tc>
        <w:tc>
          <w:tcPr>
            <w:tcW w:w="780" w:type="pct"/>
            <w:tcBorders>
              <w:top w:val="nil"/>
              <w:left w:val="nil"/>
              <w:bottom w:val="single" w:sz="4" w:space="0" w:color="000000"/>
              <w:right w:val="single" w:sz="4" w:space="0" w:color="000000"/>
            </w:tcBorders>
            <w:shd w:val="clear" w:color="auto" w:fill="auto"/>
            <w:vAlign w:val="center"/>
            <w:hideMark/>
          </w:tcPr>
          <w:p w14:paraId="59CD193E" w14:textId="3330398C"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1,217,466.53</w:t>
            </w:r>
          </w:p>
        </w:tc>
      </w:tr>
      <w:tr w:rsidR="00B05028" w:rsidRPr="003509E6" w14:paraId="0C0A211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46DCEB5" w14:textId="77777777" w:rsidR="00B05028" w:rsidRPr="003509E6" w:rsidRDefault="00B05028" w:rsidP="00B05028">
            <w:pPr>
              <w:widowControl/>
              <w:spacing w:after="0" w:line="240" w:lineRule="auto"/>
              <w:rPr>
                <w:rFonts w:ascii="Arial Narrow" w:eastAsia="Times New Roman" w:hAnsi="Arial Narrow"/>
                <w:sz w:val="18"/>
                <w:szCs w:val="18"/>
              </w:rPr>
            </w:pPr>
            <w:hyperlink r:id="rId19" w:anchor="RANGE!A1" w:history="1">
              <w:r w:rsidRPr="003509E6">
                <w:rPr>
                  <w:rFonts w:ascii="Arial Narrow" w:eastAsia="Times New Roman" w:hAnsi="Arial Narrow"/>
                  <w:sz w:val="18"/>
                  <w:szCs w:val="18"/>
                </w:rPr>
                <w:t>VII</w:t>
              </w:r>
            </w:hyperlink>
          </w:p>
        </w:tc>
        <w:tc>
          <w:tcPr>
            <w:tcW w:w="703" w:type="pct"/>
            <w:tcBorders>
              <w:top w:val="nil"/>
              <w:left w:val="nil"/>
              <w:bottom w:val="single" w:sz="4" w:space="0" w:color="000000"/>
              <w:right w:val="single" w:sz="4" w:space="0" w:color="000000"/>
            </w:tcBorders>
            <w:shd w:val="clear" w:color="auto" w:fill="auto"/>
            <w:vAlign w:val="center"/>
            <w:hideMark/>
          </w:tcPr>
          <w:p w14:paraId="139FD8D0" w14:textId="4D90AD10"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764D5BFB" w14:textId="7B189ED2"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1,848</w:t>
            </w:r>
          </w:p>
        </w:tc>
        <w:tc>
          <w:tcPr>
            <w:tcW w:w="770" w:type="pct"/>
            <w:tcBorders>
              <w:top w:val="nil"/>
              <w:left w:val="nil"/>
              <w:bottom w:val="single" w:sz="4" w:space="0" w:color="000000"/>
              <w:right w:val="single" w:sz="4" w:space="0" w:color="000000"/>
            </w:tcBorders>
            <w:shd w:val="clear" w:color="auto" w:fill="auto"/>
            <w:vAlign w:val="center"/>
            <w:hideMark/>
          </w:tcPr>
          <w:p w14:paraId="10CEA3C6" w14:textId="492E183A"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356,528.00</w:t>
            </w:r>
          </w:p>
        </w:tc>
        <w:tc>
          <w:tcPr>
            <w:tcW w:w="703" w:type="pct"/>
            <w:tcBorders>
              <w:top w:val="nil"/>
              <w:left w:val="nil"/>
              <w:bottom w:val="single" w:sz="4" w:space="0" w:color="000000"/>
              <w:right w:val="single" w:sz="4" w:space="0" w:color="000000"/>
            </w:tcBorders>
            <w:shd w:val="clear" w:color="auto" w:fill="auto"/>
            <w:vAlign w:val="center"/>
            <w:hideMark/>
          </w:tcPr>
          <w:p w14:paraId="626D9282" w14:textId="09F76FDB"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647,380.93</w:t>
            </w:r>
          </w:p>
        </w:tc>
        <w:tc>
          <w:tcPr>
            <w:tcW w:w="727" w:type="pct"/>
            <w:tcBorders>
              <w:top w:val="nil"/>
              <w:left w:val="nil"/>
              <w:bottom w:val="single" w:sz="4" w:space="0" w:color="000000"/>
              <w:right w:val="single" w:sz="4" w:space="0" w:color="000000"/>
            </w:tcBorders>
            <w:shd w:val="clear" w:color="auto" w:fill="auto"/>
            <w:vAlign w:val="center"/>
            <w:hideMark/>
          </w:tcPr>
          <w:p w14:paraId="209A6C2E" w14:textId="0B5B3C4B"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780" w:type="pct"/>
            <w:tcBorders>
              <w:top w:val="nil"/>
              <w:left w:val="nil"/>
              <w:bottom w:val="single" w:sz="4" w:space="0" w:color="000000"/>
              <w:right w:val="single" w:sz="4" w:space="0" w:color="000000"/>
            </w:tcBorders>
            <w:shd w:val="clear" w:color="auto" w:fill="auto"/>
            <w:vAlign w:val="center"/>
            <w:hideMark/>
          </w:tcPr>
          <w:p w14:paraId="5F34EA37" w14:textId="0AADD3C7"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5,302,072.98</w:t>
            </w:r>
          </w:p>
        </w:tc>
      </w:tr>
      <w:tr w:rsidR="00B05028" w:rsidRPr="003509E6" w14:paraId="3A2FC9C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BA4326A" w14:textId="77777777" w:rsidR="00B05028" w:rsidRPr="003509E6" w:rsidRDefault="00B05028" w:rsidP="00B05028">
            <w:pPr>
              <w:widowControl/>
              <w:spacing w:after="0" w:line="240" w:lineRule="auto"/>
              <w:rPr>
                <w:rFonts w:ascii="Arial Narrow" w:eastAsia="Times New Roman" w:hAnsi="Arial Narrow"/>
                <w:sz w:val="18"/>
                <w:szCs w:val="18"/>
              </w:rPr>
            </w:pPr>
            <w:hyperlink r:id="rId20" w:anchor="RANGE!A1" w:history="1">
              <w:r w:rsidRPr="003509E6">
                <w:rPr>
                  <w:rFonts w:ascii="Arial Narrow" w:eastAsia="Times New Roman" w:hAnsi="Arial Narrow"/>
                  <w:sz w:val="18"/>
                  <w:szCs w:val="18"/>
                </w:rPr>
                <w:t>VIII</w:t>
              </w:r>
            </w:hyperlink>
          </w:p>
        </w:tc>
        <w:tc>
          <w:tcPr>
            <w:tcW w:w="703" w:type="pct"/>
            <w:tcBorders>
              <w:top w:val="nil"/>
              <w:left w:val="nil"/>
              <w:bottom w:val="single" w:sz="4" w:space="0" w:color="000000"/>
              <w:right w:val="single" w:sz="4" w:space="0" w:color="000000"/>
            </w:tcBorders>
            <w:shd w:val="clear" w:color="auto" w:fill="auto"/>
            <w:vAlign w:val="center"/>
            <w:hideMark/>
          </w:tcPr>
          <w:p w14:paraId="652EFC26" w14:textId="6FF7F814"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5" w:type="pct"/>
            <w:tcBorders>
              <w:top w:val="nil"/>
              <w:left w:val="nil"/>
              <w:bottom w:val="single" w:sz="4" w:space="0" w:color="000000"/>
              <w:right w:val="single" w:sz="4" w:space="0" w:color="000000"/>
            </w:tcBorders>
            <w:shd w:val="clear" w:color="auto" w:fill="auto"/>
            <w:vAlign w:val="center"/>
            <w:hideMark/>
          </w:tcPr>
          <w:p w14:paraId="568C3085" w14:textId="504ACE1A"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223</w:t>
            </w:r>
          </w:p>
        </w:tc>
        <w:tc>
          <w:tcPr>
            <w:tcW w:w="770" w:type="pct"/>
            <w:tcBorders>
              <w:top w:val="nil"/>
              <w:left w:val="nil"/>
              <w:bottom w:val="single" w:sz="4" w:space="0" w:color="000000"/>
              <w:right w:val="single" w:sz="4" w:space="0" w:color="000000"/>
            </w:tcBorders>
            <w:shd w:val="clear" w:color="auto" w:fill="auto"/>
            <w:vAlign w:val="center"/>
            <w:hideMark/>
          </w:tcPr>
          <w:p w14:paraId="5B2E3BAD" w14:textId="666F5FA0"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868,435.74</w:t>
            </w:r>
          </w:p>
        </w:tc>
        <w:tc>
          <w:tcPr>
            <w:tcW w:w="703" w:type="pct"/>
            <w:tcBorders>
              <w:top w:val="nil"/>
              <w:left w:val="nil"/>
              <w:bottom w:val="single" w:sz="4" w:space="0" w:color="000000"/>
              <w:right w:val="single" w:sz="4" w:space="0" w:color="000000"/>
            </w:tcBorders>
            <w:shd w:val="clear" w:color="auto" w:fill="auto"/>
            <w:vAlign w:val="center"/>
            <w:hideMark/>
          </w:tcPr>
          <w:p w14:paraId="17B44221" w14:textId="790B55C9"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33,756.04</w:t>
            </w:r>
          </w:p>
        </w:tc>
        <w:tc>
          <w:tcPr>
            <w:tcW w:w="727" w:type="pct"/>
            <w:tcBorders>
              <w:top w:val="nil"/>
              <w:left w:val="nil"/>
              <w:bottom w:val="single" w:sz="4" w:space="0" w:color="000000"/>
              <w:right w:val="single" w:sz="4" w:space="0" w:color="000000"/>
            </w:tcBorders>
            <w:shd w:val="clear" w:color="auto" w:fill="auto"/>
            <w:vAlign w:val="center"/>
            <w:hideMark/>
          </w:tcPr>
          <w:p w14:paraId="79599D23" w14:textId="2F7CA502"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780" w:type="pct"/>
            <w:tcBorders>
              <w:top w:val="nil"/>
              <w:left w:val="nil"/>
              <w:bottom w:val="single" w:sz="4" w:space="0" w:color="000000"/>
              <w:right w:val="single" w:sz="4" w:space="0" w:color="000000"/>
            </w:tcBorders>
            <w:shd w:val="clear" w:color="auto" w:fill="auto"/>
            <w:vAlign w:val="center"/>
            <w:hideMark/>
          </w:tcPr>
          <w:p w14:paraId="7DEE4DE8" w14:textId="4C168907"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524,805.44</w:t>
            </w:r>
          </w:p>
        </w:tc>
      </w:tr>
      <w:tr w:rsidR="00B05028" w:rsidRPr="003509E6" w14:paraId="18A632EB"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65C7A95" w14:textId="77777777" w:rsidR="00B05028" w:rsidRPr="003509E6" w:rsidRDefault="00B05028" w:rsidP="00B05028">
            <w:pPr>
              <w:widowControl/>
              <w:spacing w:after="0" w:line="240" w:lineRule="auto"/>
              <w:rPr>
                <w:rFonts w:ascii="Arial Narrow" w:eastAsia="Times New Roman" w:hAnsi="Arial Narrow"/>
                <w:sz w:val="18"/>
                <w:szCs w:val="18"/>
              </w:rPr>
            </w:pPr>
            <w:hyperlink r:id="rId21" w:anchor="RANGE!A1" w:history="1">
              <w:r w:rsidRPr="003509E6">
                <w:rPr>
                  <w:rFonts w:ascii="Arial Narrow" w:eastAsia="Times New Roman" w:hAnsi="Arial Narrow"/>
                  <w:sz w:val="18"/>
                  <w:szCs w:val="18"/>
                </w:rPr>
                <w:t>IX</w:t>
              </w:r>
            </w:hyperlink>
          </w:p>
        </w:tc>
        <w:tc>
          <w:tcPr>
            <w:tcW w:w="703" w:type="pct"/>
            <w:tcBorders>
              <w:top w:val="nil"/>
              <w:left w:val="nil"/>
              <w:bottom w:val="single" w:sz="4" w:space="0" w:color="000000"/>
              <w:right w:val="single" w:sz="4" w:space="0" w:color="000000"/>
            </w:tcBorders>
            <w:shd w:val="clear" w:color="auto" w:fill="auto"/>
            <w:vAlign w:val="center"/>
            <w:hideMark/>
          </w:tcPr>
          <w:p w14:paraId="34D7952C" w14:textId="1958E6CD"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4D829A2A" w14:textId="0D73DC76"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6,627</w:t>
            </w:r>
          </w:p>
        </w:tc>
        <w:tc>
          <w:tcPr>
            <w:tcW w:w="770" w:type="pct"/>
            <w:tcBorders>
              <w:top w:val="nil"/>
              <w:left w:val="nil"/>
              <w:bottom w:val="single" w:sz="4" w:space="0" w:color="000000"/>
              <w:right w:val="single" w:sz="4" w:space="0" w:color="000000"/>
            </w:tcBorders>
            <w:shd w:val="clear" w:color="auto" w:fill="auto"/>
            <w:vAlign w:val="center"/>
            <w:hideMark/>
          </w:tcPr>
          <w:p w14:paraId="26612DA7" w14:textId="383B2A4E"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086,489.23</w:t>
            </w:r>
          </w:p>
        </w:tc>
        <w:tc>
          <w:tcPr>
            <w:tcW w:w="703" w:type="pct"/>
            <w:tcBorders>
              <w:top w:val="nil"/>
              <w:left w:val="nil"/>
              <w:bottom w:val="single" w:sz="4" w:space="0" w:color="000000"/>
              <w:right w:val="single" w:sz="4" w:space="0" w:color="000000"/>
            </w:tcBorders>
            <w:shd w:val="clear" w:color="auto" w:fill="auto"/>
            <w:vAlign w:val="center"/>
            <w:hideMark/>
          </w:tcPr>
          <w:p w14:paraId="792124D3" w14:textId="3F7188BB"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028,754.32</w:t>
            </w:r>
          </w:p>
        </w:tc>
        <w:tc>
          <w:tcPr>
            <w:tcW w:w="727" w:type="pct"/>
            <w:tcBorders>
              <w:top w:val="nil"/>
              <w:left w:val="nil"/>
              <w:bottom w:val="single" w:sz="4" w:space="0" w:color="000000"/>
              <w:right w:val="single" w:sz="4" w:space="0" w:color="000000"/>
            </w:tcBorders>
            <w:shd w:val="clear" w:color="auto" w:fill="auto"/>
            <w:vAlign w:val="center"/>
            <w:hideMark/>
          </w:tcPr>
          <w:p w14:paraId="078EA599" w14:textId="22B7D378"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680,168.31</w:t>
            </w:r>
          </w:p>
        </w:tc>
        <w:tc>
          <w:tcPr>
            <w:tcW w:w="780" w:type="pct"/>
            <w:tcBorders>
              <w:top w:val="nil"/>
              <w:left w:val="nil"/>
              <w:bottom w:val="single" w:sz="4" w:space="0" w:color="000000"/>
              <w:right w:val="single" w:sz="4" w:space="0" w:color="000000"/>
            </w:tcBorders>
            <w:shd w:val="clear" w:color="auto" w:fill="auto"/>
            <w:vAlign w:val="center"/>
            <w:hideMark/>
          </w:tcPr>
          <w:p w14:paraId="06738446" w14:textId="695C0CEF"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6,795,411.86</w:t>
            </w:r>
          </w:p>
        </w:tc>
      </w:tr>
      <w:tr w:rsidR="00B05028" w:rsidRPr="003509E6" w14:paraId="5CD06DE4"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AFC31C5" w14:textId="77777777" w:rsidR="00B05028" w:rsidRPr="003509E6" w:rsidRDefault="00B05028" w:rsidP="00B05028">
            <w:pPr>
              <w:widowControl/>
              <w:spacing w:after="0" w:line="240" w:lineRule="auto"/>
              <w:rPr>
                <w:rFonts w:ascii="Arial Narrow" w:eastAsia="Times New Roman" w:hAnsi="Arial Narrow"/>
                <w:sz w:val="18"/>
                <w:szCs w:val="18"/>
              </w:rPr>
            </w:pPr>
            <w:hyperlink r:id="rId22" w:anchor="RANGE!A1" w:history="1">
              <w:r w:rsidRPr="003509E6">
                <w:rPr>
                  <w:rFonts w:ascii="Arial Narrow" w:eastAsia="Times New Roman" w:hAnsi="Arial Narrow"/>
                  <w:sz w:val="18"/>
                  <w:szCs w:val="18"/>
                </w:rPr>
                <w:t>X</w:t>
              </w:r>
            </w:hyperlink>
          </w:p>
        </w:tc>
        <w:tc>
          <w:tcPr>
            <w:tcW w:w="703" w:type="pct"/>
            <w:tcBorders>
              <w:top w:val="nil"/>
              <w:left w:val="nil"/>
              <w:bottom w:val="single" w:sz="4" w:space="0" w:color="000000"/>
              <w:right w:val="single" w:sz="4" w:space="0" w:color="000000"/>
            </w:tcBorders>
            <w:shd w:val="clear" w:color="auto" w:fill="auto"/>
            <w:vAlign w:val="center"/>
            <w:hideMark/>
          </w:tcPr>
          <w:p w14:paraId="780E2895" w14:textId="5B5D64E3"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5" w:type="pct"/>
            <w:tcBorders>
              <w:top w:val="nil"/>
              <w:left w:val="nil"/>
              <w:bottom w:val="single" w:sz="4" w:space="0" w:color="000000"/>
              <w:right w:val="single" w:sz="4" w:space="0" w:color="000000"/>
            </w:tcBorders>
            <w:shd w:val="clear" w:color="auto" w:fill="auto"/>
            <w:vAlign w:val="center"/>
            <w:hideMark/>
          </w:tcPr>
          <w:p w14:paraId="5237CA0C" w14:textId="3B040E77"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740</w:t>
            </w:r>
          </w:p>
        </w:tc>
        <w:tc>
          <w:tcPr>
            <w:tcW w:w="770" w:type="pct"/>
            <w:tcBorders>
              <w:top w:val="nil"/>
              <w:left w:val="nil"/>
              <w:bottom w:val="single" w:sz="4" w:space="0" w:color="000000"/>
              <w:right w:val="single" w:sz="4" w:space="0" w:color="000000"/>
            </w:tcBorders>
            <w:shd w:val="clear" w:color="auto" w:fill="auto"/>
            <w:vAlign w:val="center"/>
            <w:hideMark/>
          </w:tcPr>
          <w:p w14:paraId="414F1A2E" w14:textId="49DF3345"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70,647.02</w:t>
            </w:r>
          </w:p>
        </w:tc>
        <w:tc>
          <w:tcPr>
            <w:tcW w:w="703" w:type="pct"/>
            <w:tcBorders>
              <w:top w:val="nil"/>
              <w:left w:val="nil"/>
              <w:bottom w:val="single" w:sz="4" w:space="0" w:color="000000"/>
              <w:right w:val="single" w:sz="4" w:space="0" w:color="000000"/>
            </w:tcBorders>
            <w:shd w:val="clear" w:color="auto" w:fill="auto"/>
            <w:vAlign w:val="center"/>
            <w:hideMark/>
          </w:tcPr>
          <w:p w14:paraId="12AC3F2A" w14:textId="3BCCD7FE"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424,637.67</w:t>
            </w:r>
          </w:p>
        </w:tc>
        <w:tc>
          <w:tcPr>
            <w:tcW w:w="727" w:type="pct"/>
            <w:tcBorders>
              <w:top w:val="nil"/>
              <w:left w:val="nil"/>
              <w:bottom w:val="single" w:sz="4" w:space="0" w:color="000000"/>
              <w:right w:val="single" w:sz="4" w:space="0" w:color="000000"/>
            </w:tcBorders>
            <w:shd w:val="clear" w:color="auto" w:fill="auto"/>
            <w:vAlign w:val="center"/>
            <w:hideMark/>
          </w:tcPr>
          <w:p w14:paraId="74FFE9AC" w14:textId="24548A44"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7,034,562.41</w:t>
            </w:r>
          </w:p>
        </w:tc>
        <w:tc>
          <w:tcPr>
            <w:tcW w:w="780" w:type="pct"/>
            <w:tcBorders>
              <w:top w:val="nil"/>
              <w:left w:val="nil"/>
              <w:bottom w:val="single" w:sz="4" w:space="0" w:color="000000"/>
              <w:right w:val="single" w:sz="4" w:space="0" w:color="000000"/>
            </w:tcBorders>
            <w:shd w:val="clear" w:color="auto" w:fill="auto"/>
            <w:vAlign w:val="center"/>
            <w:hideMark/>
          </w:tcPr>
          <w:p w14:paraId="18B46D43" w14:textId="43C307BB"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7,646,527.02</w:t>
            </w:r>
          </w:p>
        </w:tc>
      </w:tr>
      <w:tr w:rsidR="00B05028" w:rsidRPr="003509E6" w14:paraId="63C20F7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314B9C4" w14:textId="77777777" w:rsidR="00B05028" w:rsidRPr="003509E6" w:rsidRDefault="00B05028" w:rsidP="00B05028">
            <w:pPr>
              <w:widowControl/>
              <w:spacing w:after="0" w:line="240" w:lineRule="auto"/>
              <w:rPr>
                <w:rFonts w:ascii="Arial Narrow" w:eastAsia="Times New Roman" w:hAnsi="Arial Narrow"/>
                <w:sz w:val="18"/>
                <w:szCs w:val="18"/>
              </w:rPr>
            </w:pPr>
            <w:hyperlink r:id="rId23" w:anchor="RANGE!A1" w:history="1">
              <w:r w:rsidRPr="003509E6">
                <w:rPr>
                  <w:rFonts w:ascii="Arial Narrow" w:eastAsia="Times New Roman" w:hAnsi="Arial Narrow"/>
                  <w:sz w:val="18"/>
                  <w:szCs w:val="18"/>
                </w:rPr>
                <w:t>XI</w:t>
              </w:r>
            </w:hyperlink>
          </w:p>
        </w:tc>
        <w:tc>
          <w:tcPr>
            <w:tcW w:w="703" w:type="pct"/>
            <w:tcBorders>
              <w:top w:val="nil"/>
              <w:left w:val="nil"/>
              <w:bottom w:val="single" w:sz="4" w:space="0" w:color="000000"/>
              <w:right w:val="single" w:sz="4" w:space="0" w:color="000000"/>
            </w:tcBorders>
            <w:shd w:val="clear" w:color="auto" w:fill="auto"/>
            <w:vAlign w:val="center"/>
            <w:hideMark/>
          </w:tcPr>
          <w:p w14:paraId="0D276A4D" w14:textId="71273998"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3C25B423" w14:textId="181D08B7"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713</w:t>
            </w:r>
          </w:p>
        </w:tc>
        <w:tc>
          <w:tcPr>
            <w:tcW w:w="770" w:type="pct"/>
            <w:tcBorders>
              <w:top w:val="nil"/>
              <w:left w:val="nil"/>
              <w:bottom w:val="single" w:sz="4" w:space="0" w:color="000000"/>
              <w:right w:val="single" w:sz="4" w:space="0" w:color="000000"/>
            </w:tcBorders>
            <w:shd w:val="clear" w:color="auto" w:fill="auto"/>
            <w:vAlign w:val="center"/>
            <w:hideMark/>
          </w:tcPr>
          <w:p w14:paraId="0D7C63FB" w14:textId="438DAE1D"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36,042.80</w:t>
            </w:r>
          </w:p>
        </w:tc>
        <w:tc>
          <w:tcPr>
            <w:tcW w:w="703" w:type="pct"/>
            <w:tcBorders>
              <w:top w:val="nil"/>
              <w:left w:val="nil"/>
              <w:bottom w:val="single" w:sz="4" w:space="0" w:color="000000"/>
              <w:right w:val="single" w:sz="4" w:space="0" w:color="000000"/>
            </w:tcBorders>
            <w:shd w:val="clear" w:color="auto" w:fill="auto"/>
            <w:vAlign w:val="center"/>
            <w:hideMark/>
          </w:tcPr>
          <w:p w14:paraId="78144FAC" w14:textId="7599441A"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583,767.00</w:t>
            </w:r>
          </w:p>
        </w:tc>
        <w:tc>
          <w:tcPr>
            <w:tcW w:w="727" w:type="pct"/>
            <w:tcBorders>
              <w:top w:val="nil"/>
              <w:left w:val="nil"/>
              <w:bottom w:val="single" w:sz="4" w:space="0" w:color="000000"/>
              <w:right w:val="single" w:sz="4" w:space="0" w:color="000000"/>
            </w:tcBorders>
            <w:shd w:val="clear" w:color="auto" w:fill="auto"/>
            <w:vAlign w:val="center"/>
            <w:hideMark/>
          </w:tcPr>
          <w:p w14:paraId="3E41823B" w14:textId="29027BF3"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44,465.80</w:t>
            </w:r>
          </w:p>
        </w:tc>
        <w:tc>
          <w:tcPr>
            <w:tcW w:w="780" w:type="pct"/>
            <w:tcBorders>
              <w:top w:val="nil"/>
              <w:left w:val="nil"/>
              <w:bottom w:val="single" w:sz="4" w:space="0" w:color="000000"/>
              <w:right w:val="single" w:sz="4" w:space="0" w:color="000000"/>
            </w:tcBorders>
            <w:shd w:val="clear" w:color="auto" w:fill="auto"/>
            <w:vAlign w:val="center"/>
            <w:hideMark/>
          </w:tcPr>
          <w:p w14:paraId="722DD7F0" w14:textId="16C84EFB"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664,275.60</w:t>
            </w:r>
          </w:p>
        </w:tc>
      </w:tr>
      <w:tr w:rsidR="00B05028" w:rsidRPr="003509E6" w14:paraId="38AC2B7F"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26D83D0C" w14:textId="77777777" w:rsidR="00B05028" w:rsidRPr="003509E6" w:rsidRDefault="00B05028" w:rsidP="00B05028">
            <w:pPr>
              <w:widowControl/>
              <w:spacing w:after="0" w:line="240" w:lineRule="auto"/>
              <w:rPr>
                <w:rFonts w:ascii="Arial Narrow" w:eastAsia="Times New Roman" w:hAnsi="Arial Narrow"/>
                <w:sz w:val="18"/>
                <w:szCs w:val="18"/>
              </w:rPr>
            </w:pPr>
            <w:hyperlink r:id="rId24" w:anchor="RANGE!A1" w:history="1">
              <w:r w:rsidRPr="003509E6">
                <w:rPr>
                  <w:rFonts w:ascii="Arial Narrow" w:eastAsia="Times New Roman" w:hAnsi="Arial Narrow"/>
                  <w:sz w:val="18"/>
                  <w:szCs w:val="18"/>
                </w:rPr>
                <w:t>XII</w:t>
              </w:r>
            </w:hyperlink>
          </w:p>
        </w:tc>
        <w:tc>
          <w:tcPr>
            <w:tcW w:w="703" w:type="pct"/>
            <w:tcBorders>
              <w:top w:val="nil"/>
              <w:left w:val="nil"/>
              <w:bottom w:val="single" w:sz="4" w:space="0" w:color="000000"/>
              <w:right w:val="single" w:sz="4" w:space="0" w:color="000000"/>
            </w:tcBorders>
            <w:shd w:val="clear" w:color="auto" w:fill="auto"/>
            <w:vAlign w:val="center"/>
            <w:hideMark/>
          </w:tcPr>
          <w:p w14:paraId="50AAAFA7" w14:textId="6DA3B67C"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5" w:type="pct"/>
            <w:tcBorders>
              <w:top w:val="nil"/>
              <w:left w:val="nil"/>
              <w:bottom w:val="single" w:sz="4" w:space="0" w:color="000000"/>
              <w:right w:val="single" w:sz="4" w:space="0" w:color="000000"/>
            </w:tcBorders>
            <w:shd w:val="clear" w:color="auto" w:fill="auto"/>
            <w:vAlign w:val="center"/>
            <w:hideMark/>
          </w:tcPr>
          <w:p w14:paraId="3F217FA5" w14:textId="5E42C1DC"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86</w:t>
            </w:r>
          </w:p>
        </w:tc>
        <w:tc>
          <w:tcPr>
            <w:tcW w:w="770" w:type="pct"/>
            <w:tcBorders>
              <w:top w:val="nil"/>
              <w:left w:val="nil"/>
              <w:bottom w:val="single" w:sz="4" w:space="0" w:color="000000"/>
              <w:right w:val="single" w:sz="4" w:space="0" w:color="000000"/>
            </w:tcBorders>
            <w:shd w:val="clear" w:color="auto" w:fill="auto"/>
            <w:vAlign w:val="center"/>
            <w:hideMark/>
          </w:tcPr>
          <w:p w14:paraId="032ABEF4" w14:textId="15CEF192"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844,020.00</w:t>
            </w:r>
          </w:p>
        </w:tc>
        <w:tc>
          <w:tcPr>
            <w:tcW w:w="703" w:type="pct"/>
            <w:tcBorders>
              <w:top w:val="nil"/>
              <w:left w:val="nil"/>
              <w:bottom w:val="single" w:sz="4" w:space="0" w:color="000000"/>
              <w:right w:val="single" w:sz="4" w:space="0" w:color="000000"/>
            </w:tcBorders>
            <w:shd w:val="clear" w:color="auto" w:fill="auto"/>
            <w:vAlign w:val="center"/>
            <w:hideMark/>
          </w:tcPr>
          <w:p w14:paraId="19EC3A3C" w14:textId="4F07F703"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937,486.30</w:t>
            </w:r>
          </w:p>
        </w:tc>
        <w:tc>
          <w:tcPr>
            <w:tcW w:w="727" w:type="pct"/>
            <w:tcBorders>
              <w:top w:val="nil"/>
              <w:left w:val="nil"/>
              <w:bottom w:val="single" w:sz="4" w:space="0" w:color="000000"/>
              <w:right w:val="single" w:sz="4" w:space="0" w:color="000000"/>
            </w:tcBorders>
            <w:shd w:val="clear" w:color="auto" w:fill="auto"/>
            <w:vAlign w:val="center"/>
            <w:hideMark/>
          </w:tcPr>
          <w:p w14:paraId="1682CDFE" w14:textId="21B21292"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218,545.94</w:t>
            </w:r>
          </w:p>
        </w:tc>
        <w:tc>
          <w:tcPr>
            <w:tcW w:w="780" w:type="pct"/>
            <w:tcBorders>
              <w:top w:val="nil"/>
              <w:left w:val="nil"/>
              <w:bottom w:val="single" w:sz="4" w:space="0" w:color="000000"/>
              <w:right w:val="single" w:sz="4" w:space="0" w:color="000000"/>
            </w:tcBorders>
            <w:shd w:val="clear" w:color="auto" w:fill="auto"/>
            <w:vAlign w:val="center"/>
            <w:hideMark/>
          </w:tcPr>
          <w:p w14:paraId="33254A9D" w14:textId="77FE035B"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6,001,022.09</w:t>
            </w:r>
          </w:p>
        </w:tc>
      </w:tr>
      <w:tr w:rsidR="00B05028" w:rsidRPr="003509E6" w14:paraId="7605760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00D8566" w14:textId="77777777" w:rsidR="00B05028" w:rsidRPr="003509E6" w:rsidRDefault="00B05028" w:rsidP="00B05028">
            <w:pPr>
              <w:widowControl/>
              <w:spacing w:after="0" w:line="240" w:lineRule="auto"/>
              <w:rPr>
                <w:rFonts w:ascii="Arial Narrow" w:eastAsia="Times New Roman" w:hAnsi="Arial Narrow"/>
                <w:sz w:val="18"/>
                <w:szCs w:val="18"/>
              </w:rPr>
            </w:pPr>
            <w:hyperlink r:id="rId25" w:anchor="RANGE!A1" w:history="1">
              <w:r w:rsidRPr="003509E6">
                <w:rPr>
                  <w:rFonts w:ascii="Arial Narrow" w:eastAsia="Times New Roman" w:hAnsi="Arial Narrow"/>
                  <w:sz w:val="18"/>
                  <w:szCs w:val="18"/>
                </w:rPr>
                <w:t>CARAGA</w:t>
              </w:r>
            </w:hyperlink>
          </w:p>
        </w:tc>
        <w:tc>
          <w:tcPr>
            <w:tcW w:w="703" w:type="pct"/>
            <w:tcBorders>
              <w:top w:val="nil"/>
              <w:left w:val="nil"/>
              <w:bottom w:val="single" w:sz="4" w:space="0" w:color="000000"/>
              <w:right w:val="single" w:sz="4" w:space="0" w:color="000000"/>
            </w:tcBorders>
            <w:shd w:val="clear" w:color="auto" w:fill="auto"/>
            <w:vAlign w:val="center"/>
            <w:hideMark/>
          </w:tcPr>
          <w:p w14:paraId="61C360DC" w14:textId="6335F2BE"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1F67CAB7" w14:textId="6298597F"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452</w:t>
            </w:r>
          </w:p>
        </w:tc>
        <w:tc>
          <w:tcPr>
            <w:tcW w:w="770" w:type="pct"/>
            <w:tcBorders>
              <w:top w:val="nil"/>
              <w:left w:val="nil"/>
              <w:bottom w:val="single" w:sz="4" w:space="0" w:color="000000"/>
              <w:right w:val="single" w:sz="4" w:space="0" w:color="000000"/>
            </w:tcBorders>
            <w:shd w:val="clear" w:color="auto" w:fill="auto"/>
            <w:vAlign w:val="center"/>
            <w:hideMark/>
          </w:tcPr>
          <w:p w14:paraId="6BD88C72" w14:textId="00F207C6"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314,054.24</w:t>
            </w:r>
          </w:p>
        </w:tc>
        <w:tc>
          <w:tcPr>
            <w:tcW w:w="703" w:type="pct"/>
            <w:tcBorders>
              <w:top w:val="nil"/>
              <w:left w:val="nil"/>
              <w:bottom w:val="single" w:sz="4" w:space="0" w:color="000000"/>
              <w:right w:val="single" w:sz="4" w:space="0" w:color="000000"/>
            </w:tcBorders>
            <w:shd w:val="clear" w:color="auto" w:fill="auto"/>
            <w:vAlign w:val="center"/>
            <w:hideMark/>
          </w:tcPr>
          <w:p w14:paraId="6D90D391" w14:textId="692990D3"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14,332.38</w:t>
            </w:r>
          </w:p>
        </w:tc>
        <w:tc>
          <w:tcPr>
            <w:tcW w:w="727" w:type="pct"/>
            <w:tcBorders>
              <w:top w:val="nil"/>
              <w:left w:val="nil"/>
              <w:bottom w:val="single" w:sz="4" w:space="0" w:color="000000"/>
              <w:right w:val="single" w:sz="4" w:space="0" w:color="000000"/>
            </w:tcBorders>
            <w:shd w:val="clear" w:color="auto" w:fill="auto"/>
            <w:vAlign w:val="center"/>
            <w:hideMark/>
          </w:tcPr>
          <w:p w14:paraId="68116014" w14:textId="47650049"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780" w:type="pct"/>
            <w:tcBorders>
              <w:top w:val="nil"/>
              <w:left w:val="nil"/>
              <w:bottom w:val="single" w:sz="4" w:space="0" w:color="000000"/>
              <w:right w:val="single" w:sz="4" w:space="0" w:color="000000"/>
            </w:tcBorders>
            <w:shd w:val="clear" w:color="auto" w:fill="auto"/>
            <w:vAlign w:val="center"/>
            <w:hideMark/>
          </w:tcPr>
          <w:p w14:paraId="7D9FC996" w14:textId="1C8060A5"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444,243.73</w:t>
            </w:r>
          </w:p>
        </w:tc>
      </w:tr>
      <w:tr w:rsidR="00B05028" w:rsidRPr="003509E6" w14:paraId="0884919B"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A8DD22B" w14:textId="77777777" w:rsidR="00B05028" w:rsidRPr="003509E6" w:rsidRDefault="00B05028" w:rsidP="00B05028">
            <w:pPr>
              <w:widowControl/>
              <w:spacing w:after="0" w:line="240" w:lineRule="auto"/>
              <w:rPr>
                <w:rFonts w:ascii="Arial Narrow" w:eastAsia="Times New Roman" w:hAnsi="Arial Narrow"/>
                <w:sz w:val="18"/>
                <w:szCs w:val="18"/>
              </w:rPr>
            </w:pPr>
            <w:hyperlink r:id="rId26" w:anchor="RANGE!A1" w:history="1">
              <w:r w:rsidRPr="003509E6">
                <w:rPr>
                  <w:rFonts w:ascii="Arial Narrow" w:eastAsia="Times New Roman" w:hAnsi="Arial Narrow"/>
                  <w:sz w:val="18"/>
                  <w:szCs w:val="18"/>
                </w:rPr>
                <w:t>NCR</w:t>
              </w:r>
            </w:hyperlink>
          </w:p>
        </w:tc>
        <w:tc>
          <w:tcPr>
            <w:tcW w:w="703" w:type="pct"/>
            <w:tcBorders>
              <w:top w:val="nil"/>
              <w:left w:val="nil"/>
              <w:bottom w:val="single" w:sz="4" w:space="0" w:color="000000"/>
              <w:right w:val="single" w:sz="4" w:space="0" w:color="000000"/>
            </w:tcBorders>
            <w:shd w:val="clear" w:color="auto" w:fill="auto"/>
            <w:vAlign w:val="center"/>
            <w:hideMark/>
          </w:tcPr>
          <w:p w14:paraId="3DC49D8E" w14:textId="4F99FC01"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2,563.30</w:t>
            </w:r>
          </w:p>
        </w:tc>
        <w:tc>
          <w:tcPr>
            <w:tcW w:w="575" w:type="pct"/>
            <w:tcBorders>
              <w:top w:val="nil"/>
              <w:left w:val="nil"/>
              <w:bottom w:val="single" w:sz="4" w:space="0" w:color="000000"/>
              <w:right w:val="single" w:sz="4" w:space="0" w:color="000000"/>
            </w:tcBorders>
            <w:shd w:val="clear" w:color="auto" w:fill="auto"/>
            <w:vAlign w:val="center"/>
            <w:hideMark/>
          </w:tcPr>
          <w:p w14:paraId="3ADD1393" w14:textId="12445B99"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70" w:type="pct"/>
            <w:tcBorders>
              <w:top w:val="nil"/>
              <w:left w:val="nil"/>
              <w:bottom w:val="single" w:sz="4" w:space="0" w:color="000000"/>
              <w:right w:val="single" w:sz="4" w:space="0" w:color="000000"/>
            </w:tcBorders>
            <w:shd w:val="clear" w:color="auto" w:fill="auto"/>
            <w:vAlign w:val="center"/>
            <w:hideMark/>
          </w:tcPr>
          <w:p w14:paraId="4E44B0B7" w14:textId="7453C608"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03" w:type="pct"/>
            <w:tcBorders>
              <w:top w:val="nil"/>
              <w:left w:val="nil"/>
              <w:bottom w:val="single" w:sz="4" w:space="0" w:color="000000"/>
              <w:right w:val="single" w:sz="4" w:space="0" w:color="000000"/>
            </w:tcBorders>
            <w:shd w:val="clear" w:color="auto" w:fill="auto"/>
            <w:vAlign w:val="center"/>
            <w:hideMark/>
          </w:tcPr>
          <w:p w14:paraId="3C3C2CCE" w14:textId="74277C43"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727" w:type="pct"/>
            <w:tcBorders>
              <w:top w:val="nil"/>
              <w:left w:val="nil"/>
              <w:bottom w:val="single" w:sz="4" w:space="0" w:color="000000"/>
              <w:right w:val="single" w:sz="4" w:space="0" w:color="000000"/>
            </w:tcBorders>
            <w:shd w:val="clear" w:color="auto" w:fill="auto"/>
            <w:vAlign w:val="center"/>
            <w:hideMark/>
          </w:tcPr>
          <w:p w14:paraId="6B8FA9E2" w14:textId="3786727D"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780" w:type="pct"/>
            <w:tcBorders>
              <w:top w:val="nil"/>
              <w:left w:val="nil"/>
              <w:bottom w:val="single" w:sz="4" w:space="0" w:color="000000"/>
              <w:right w:val="single" w:sz="4" w:space="0" w:color="000000"/>
            </w:tcBorders>
            <w:shd w:val="clear" w:color="auto" w:fill="auto"/>
            <w:vAlign w:val="center"/>
            <w:hideMark/>
          </w:tcPr>
          <w:p w14:paraId="01753526" w14:textId="0CAF3FB6"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606,223.71</w:t>
            </w:r>
          </w:p>
        </w:tc>
      </w:tr>
      <w:tr w:rsidR="00B05028" w:rsidRPr="003509E6" w14:paraId="69C8B0AA"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60D28D86" w14:textId="77777777" w:rsidR="00B05028" w:rsidRPr="003509E6" w:rsidRDefault="00B05028" w:rsidP="00B05028">
            <w:pPr>
              <w:widowControl/>
              <w:spacing w:after="0" w:line="240" w:lineRule="auto"/>
              <w:rPr>
                <w:rFonts w:ascii="Arial Narrow" w:eastAsia="Times New Roman" w:hAnsi="Arial Narrow"/>
                <w:sz w:val="18"/>
                <w:szCs w:val="18"/>
              </w:rPr>
            </w:pPr>
            <w:hyperlink r:id="rId27" w:anchor="RANGE!A1" w:history="1">
              <w:r w:rsidRPr="003509E6">
                <w:rPr>
                  <w:rFonts w:ascii="Arial Narrow" w:eastAsia="Times New Roman" w:hAnsi="Arial Narrow"/>
                  <w:sz w:val="18"/>
                  <w:szCs w:val="18"/>
                </w:rPr>
                <w:t>CAR</w:t>
              </w:r>
            </w:hyperlink>
          </w:p>
        </w:tc>
        <w:tc>
          <w:tcPr>
            <w:tcW w:w="703" w:type="pct"/>
            <w:tcBorders>
              <w:top w:val="nil"/>
              <w:left w:val="nil"/>
              <w:bottom w:val="single" w:sz="4" w:space="0" w:color="000000"/>
              <w:right w:val="single" w:sz="4" w:space="0" w:color="000000"/>
            </w:tcBorders>
            <w:shd w:val="clear" w:color="auto" w:fill="auto"/>
            <w:vAlign w:val="center"/>
            <w:hideMark/>
          </w:tcPr>
          <w:p w14:paraId="088C2516" w14:textId="422A48D4"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9,718.12</w:t>
            </w:r>
          </w:p>
        </w:tc>
        <w:tc>
          <w:tcPr>
            <w:tcW w:w="575" w:type="pct"/>
            <w:tcBorders>
              <w:top w:val="nil"/>
              <w:left w:val="nil"/>
              <w:bottom w:val="single" w:sz="4" w:space="0" w:color="000000"/>
              <w:right w:val="single" w:sz="4" w:space="0" w:color="000000"/>
            </w:tcBorders>
            <w:shd w:val="clear" w:color="auto" w:fill="auto"/>
            <w:vAlign w:val="center"/>
            <w:hideMark/>
          </w:tcPr>
          <w:p w14:paraId="03777F3C" w14:textId="7A574691"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843</w:t>
            </w:r>
          </w:p>
        </w:tc>
        <w:tc>
          <w:tcPr>
            <w:tcW w:w="770" w:type="pct"/>
            <w:tcBorders>
              <w:top w:val="nil"/>
              <w:left w:val="nil"/>
              <w:bottom w:val="single" w:sz="4" w:space="0" w:color="000000"/>
              <w:right w:val="single" w:sz="4" w:space="0" w:color="000000"/>
            </w:tcBorders>
            <w:shd w:val="clear" w:color="auto" w:fill="auto"/>
            <w:vAlign w:val="center"/>
            <w:hideMark/>
          </w:tcPr>
          <w:p w14:paraId="1A58C3CB" w14:textId="53F8645E"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366,406.15</w:t>
            </w:r>
          </w:p>
        </w:tc>
        <w:tc>
          <w:tcPr>
            <w:tcW w:w="703" w:type="pct"/>
            <w:tcBorders>
              <w:top w:val="nil"/>
              <w:left w:val="nil"/>
              <w:bottom w:val="single" w:sz="4" w:space="0" w:color="000000"/>
              <w:right w:val="single" w:sz="4" w:space="0" w:color="000000"/>
            </w:tcBorders>
            <w:shd w:val="clear" w:color="auto" w:fill="auto"/>
            <w:vAlign w:val="center"/>
            <w:hideMark/>
          </w:tcPr>
          <w:p w14:paraId="5A5BEF8D" w14:textId="5E7887BE"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7,811.64</w:t>
            </w:r>
          </w:p>
        </w:tc>
        <w:tc>
          <w:tcPr>
            <w:tcW w:w="727" w:type="pct"/>
            <w:tcBorders>
              <w:top w:val="nil"/>
              <w:left w:val="nil"/>
              <w:bottom w:val="single" w:sz="4" w:space="0" w:color="000000"/>
              <w:right w:val="single" w:sz="4" w:space="0" w:color="000000"/>
            </w:tcBorders>
            <w:shd w:val="clear" w:color="auto" w:fill="auto"/>
            <w:vAlign w:val="center"/>
            <w:hideMark/>
          </w:tcPr>
          <w:p w14:paraId="1401E5E4" w14:textId="0178019C"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652,826.25</w:t>
            </w:r>
          </w:p>
        </w:tc>
        <w:tc>
          <w:tcPr>
            <w:tcW w:w="780" w:type="pct"/>
            <w:tcBorders>
              <w:top w:val="nil"/>
              <w:left w:val="nil"/>
              <w:bottom w:val="single" w:sz="4" w:space="0" w:color="000000"/>
              <w:right w:val="single" w:sz="4" w:space="0" w:color="000000"/>
            </w:tcBorders>
            <w:shd w:val="clear" w:color="auto" w:fill="auto"/>
            <w:vAlign w:val="center"/>
            <w:hideMark/>
          </w:tcPr>
          <w:p w14:paraId="27DD245C" w14:textId="512CCFB3" w:rsidR="00B05028" w:rsidRPr="003509E6" w:rsidRDefault="00B05028" w:rsidP="00B05028">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3,516,762.16</w:t>
            </w:r>
          </w:p>
        </w:tc>
      </w:tr>
    </w:tbl>
    <w:p w14:paraId="5DB19E5A" w14:textId="11C47A75" w:rsidR="002A2C5B" w:rsidRPr="008C088D" w:rsidRDefault="003509E6"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E33055">
        <w:rPr>
          <w:rFonts w:ascii="Arial" w:eastAsia="Arial" w:hAnsi="Arial" w:cs="Arial"/>
          <w:i/>
          <w:sz w:val="16"/>
          <w:szCs w:val="16"/>
        </w:rPr>
        <w:t>2</w:t>
      </w:r>
      <w:r w:rsidR="00B05028">
        <w:rPr>
          <w:rFonts w:ascii="Arial" w:eastAsia="Arial" w:hAnsi="Arial" w:cs="Arial"/>
          <w:i/>
          <w:sz w:val="16"/>
          <w:szCs w:val="16"/>
        </w:rPr>
        <w:t>8</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64DD317" w:rsidR="002A2C5B" w:rsidRDefault="00DB5CFC"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97EF5">
              <w:rPr>
                <w:rFonts w:ascii="Arial" w:eastAsia="Arial" w:hAnsi="Arial" w:cs="Arial"/>
                <w:sz w:val="20"/>
                <w:szCs w:val="20"/>
              </w:rPr>
              <w:t>8</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42608EE" w:rsidR="002A2C5B" w:rsidRDefault="00E33055" w:rsidP="00DB5CF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E97EF5">
              <w:rPr>
                <w:rFonts w:ascii="Arial" w:eastAsia="Arial" w:hAnsi="Arial" w:cs="Arial"/>
                <w:sz w:val="20"/>
                <w:szCs w:val="20"/>
              </w:rPr>
              <w:t>8</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E1889E1" w:rsidR="002A2C5B" w:rsidRPr="00631247" w:rsidRDefault="005F16B1"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241CF2">
              <w:rPr>
                <w:rFonts w:ascii="Arial" w:eastAsia="Arial" w:hAnsi="Arial" w:cs="Arial"/>
                <w:sz w:val="20"/>
                <w:szCs w:val="20"/>
              </w:rPr>
              <w:t>7</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lastRenderedPageBreak/>
                    <w:t xml:space="preserve">Las </w:t>
                  </w:r>
                  <w:proofErr w:type="spellStart"/>
                  <w:r w:rsidRPr="00631247">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proofErr w:type="spellStart"/>
                  <w:r w:rsidRPr="00631247">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 xml:space="preserve">DSWD Field Office NCR facilitates the provision of family food packs (FFPs) as augmentation to the individuals affected by the lockdown of </w:t>
            </w:r>
            <w:proofErr w:type="spellStart"/>
            <w:r w:rsidRPr="00631247">
              <w:rPr>
                <w:rFonts w:ascii="Arial" w:hAnsi="Arial" w:cs="Arial"/>
                <w:sz w:val="20"/>
                <w:szCs w:val="20"/>
              </w:rPr>
              <w:t>Hospicio</w:t>
            </w:r>
            <w:proofErr w:type="spellEnd"/>
            <w:r w:rsidRPr="00631247">
              <w:rPr>
                <w:rFonts w:ascii="Arial" w:hAnsi="Arial" w:cs="Arial"/>
                <w:sz w:val="20"/>
                <w:szCs w:val="20"/>
              </w:rPr>
              <w:t xml:space="preserve">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 xml:space="preserve">Continuous implementation for the </w:t>
            </w:r>
            <w:proofErr w:type="spellStart"/>
            <w:r w:rsidRPr="00631247">
              <w:rPr>
                <w:rFonts w:ascii="Arial" w:eastAsia="Arial" w:hAnsi="Arial" w:cs="Arial"/>
                <w:sz w:val="20"/>
                <w:szCs w:val="19"/>
              </w:rPr>
              <w:t>Bayanihan</w:t>
            </w:r>
            <w:proofErr w:type="spellEnd"/>
            <w:r w:rsidRPr="00631247">
              <w:rPr>
                <w:rFonts w:ascii="Arial" w:eastAsia="Arial" w:hAnsi="Arial" w:cs="Arial"/>
                <w:sz w:val="20"/>
                <w:szCs w:val="19"/>
              </w:rPr>
              <w:t xml:space="preserve">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w:t>
                  </w:r>
                  <w:proofErr w:type="spellStart"/>
                  <w:r w:rsidRPr="00631247">
                    <w:rPr>
                      <w:rFonts w:ascii="Arial" w:eastAsia="Arial" w:hAnsi="Arial" w:cs="Arial"/>
                      <w:b/>
                      <w:sz w:val="16"/>
                      <w:szCs w:val="16"/>
                    </w:rPr>
                    <w:t>PhP</w:t>
                  </w:r>
                  <w:proofErr w:type="spellEnd"/>
                  <w:r w:rsidRPr="00631247">
                    <w:rPr>
                      <w:rFonts w:ascii="Arial" w:eastAsia="Arial" w:hAnsi="Arial" w:cs="Arial"/>
                      <w:b/>
                      <w:sz w:val="16"/>
                      <w:szCs w:val="16"/>
                    </w:rPr>
                    <w:t>)</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3DE2B567" w:rsidR="002A2C5B" w:rsidRPr="00B342B9" w:rsidRDefault="00B16230"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E97EF5">
              <w:rPr>
                <w:rFonts w:ascii="Arial" w:eastAsia="Arial" w:hAnsi="Arial" w:cs="Arial"/>
                <w:color w:val="0070C0"/>
                <w:sz w:val="20"/>
                <w:szCs w:val="20"/>
              </w:rPr>
              <w:t>2</w:t>
            </w:r>
            <w:r w:rsidR="00E97EF5" w:rsidRPr="00E97EF5">
              <w:rPr>
                <w:rFonts w:ascii="Arial" w:eastAsia="Arial" w:hAnsi="Arial" w:cs="Arial"/>
                <w:color w:val="0070C0"/>
                <w:sz w:val="20"/>
                <w:szCs w:val="20"/>
              </w:rPr>
              <w:t>7</w:t>
            </w:r>
            <w:r w:rsidR="00084056" w:rsidRPr="00E97EF5">
              <w:rPr>
                <w:rFonts w:ascii="Arial" w:eastAsia="Arial" w:hAnsi="Arial" w:cs="Arial"/>
                <w:color w:val="0070C0"/>
                <w:sz w:val="20"/>
                <w:szCs w:val="20"/>
              </w:rPr>
              <w:t xml:space="preserve"> Ju</w:t>
            </w:r>
            <w:r w:rsidR="00330DF2" w:rsidRPr="00E97EF5">
              <w:rPr>
                <w:rFonts w:ascii="Arial" w:eastAsia="Arial" w:hAnsi="Arial" w:cs="Arial"/>
                <w:color w:val="0070C0"/>
                <w:sz w:val="20"/>
                <w:szCs w:val="20"/>
              </w:rPr>
              <w:t>ly</w:t>
            </w:r>
            <w:r w:rsidR="002A7D6A" w:rsidRPr="00E97EF5">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C770474" w:rsidR="002A2C5B" w:rsidRPr="00E97EF5" w:rsidRDefault="00A76B9A">
            <w:pPr>
              <w:pStyle w:val="ListParagraph"/>
              <w:numPr>
                <w:ilvl w:val="0"/>
                <w:numId w:val="6"/>
              </w:numPr>
              <w:spacing w:after="0" w:line="240" w:lineRule="auto"/>
              <w:jc w:val="both"/>
              <w:rPr>
                <w:rFonts w:ascii="Arial" w:eastAsia="Arial" w:hAnsi="Arial" w:cs="Arial"/>
                <w:color w:val="0070C0"/>
                <w:sz w:val="20"/>
                <w:szCs w:val="19"/>
              </w:rPr>
            </w:pPr>
            <w:r w:rsidRPr="00E97EF5">
              <w:rPr>
                <w:rFonts w:ascii="Arial" w:eastAsia="Arial" w:hAnsi="Arial" w:cs="Arial"/>
                <w:color w:val="0070C0"/>
                <w:sz w:val="20"/>
                <w:szCs w:val="19"/>
              </w:rPr>
              <w:t>A total of</w:t>
            </w:r>
            <w:r w:rsidR="00B340EC" w:rsidRPr="00E97EF5">
              <w:rPr>
                <w:rFonts w:ascii="Arial" w:eastAsia="Arial" w:hAnsi="Arial" w:cs="Arial"/>
                <w:color w:val="0070C0"/>
                <w:sz w:val="20"/>
                <w:szCs w:val="19"/>
              </w:rPr>
              <w:t xml:space="preserve"> </w:t>
            </w:r>
            <w:r w:rsidR="00E97EF5" w:rsidRPr="00E97EF5">
              <w:rPr>
                <w:rFonts w:ascii="Arial" w:eastAsia="Arial" w:hAnsi="Arial" w:cs="Arial"/>
                <w:color w:val="0070C0"/>
                <w:sz w:val="20"/>
                <w:szCs w:val="19"/>
              </w:rPr>
              <w:t>43</w:t>
            </w:r>
            <w:r w:rsidR="00B16230" w:rsidRPr="00E97EF5">
              <w:rPr>
                <w:rFonts w:ascii="Arial" w:eastAsia="Arial" w:hAnsi="Arial" w:cs="Arial"/>
                <w:color w:val="0070C0"/>
                <w:sz w:val="20"/>
                <w:szCs w:val="19"/>
              </w:rPr>
              <w:t xml:space="preserve"> </w:t>
            </w:r>
            <w:r w:rsidR="003D6CDF" w:rsidRPr="00E97EF5">
              <w:rPr>
                <w:rFonts w:ascii="Arial" w:eastAsia="Arial" w:hAnsi="Arial" w:cs="Arial"/>
                <w:color w:val="0070C0"/>
                <w:sz w:val="20"/>
                <w:szCs w:val="19"/>
              </w:rPr>
              <w:t>personnel</w:t>
            </w:r>
            <w:r w:rsidR="002A7D6A" w:rsidRPr="00E97EF5">
              <w:rPr>
                <w:rFonts w:ascii="Arial" w:eastAsia="Arial" w:hAnsi="Arial" w:cs="Arial"/>
                <w:color w:val="0070C0"/>
                <w:sz w:val="20"/>
                <w:szCs w:val="19"/>
              </w:rPr>
              <w:t xml:space="preserve"> </w:t>
            </w:r>
            <w:proofErr w:type="gramStart"/>
            <w:r w:rsidR="000B6A17" w:rsidRPr="00E97EF5">
              <w:rPr>
                <w:rFonts w:ascii="Arial" w:eastAsia="Arial" w:hAnsi="Arial" w:cs="Arial"/>
                <w:color w:val="0070C0"/>
                <w:sz w:val="20"/>
                <w:szCs w:val="19"/>
              </w:rPr>
              <w:t>are</w:t>
            </w:r>
            <w:proofErr w:type="gramEnd"/>
            <w:r w:rsidR="002A7D6A" w:rsidRPr="00E97EF5">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B342B9" w:rsidRDefault="002A2C5B">
            <w:pPr>
              <w:spacing w:after="0" w:line="240" w:lineRule="auto"/>
              <w:jc w:val="both"/>
              <w:rPr>
                <w:rFonts w:ascii="Arial" w:eastAsia="Arial" w:hAnsi="Arial" w:cs="Arial"/>
                <w:sz w:val="20"/>
                <w:szCs w:val="19"/>
              </w:rPr>
            </w:pPr>
          </w:p>
          <w:p w14:paraId="45F51393" w14:textId="77777777" w:rsidR="002A2C5B" w:rsidRPr="00B342B9" w:rsidRDefault="002A7D6A">
            <w:pPr>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lastRenderedPageBreak/>
              <w:t>Social Amelioration Program (SAP)</w:t>
            </w:r>
          </w:p>
          <w:p w14:paraId="00281746" w14:textId="60AB44C1" w:rsidR="00450EDE" w:rsidRPr="00B342B9" w:rsidRDefault="00450EDE" w:rsidP="00863150">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00863150" w:rsidRPr="00B342B9">
              <w:rPr>
                <w:rFonts w:ascii="Arial" w:eastAsia="Arial" w:hAnsi="Arial" w:cs="Arial"/>
                <w:b/>
                <w:sz w:val="20"/>
                <w:szCs w:val="19"/>
              </w:rPr>
              <w:t xml:space="preserve">11,641 </w:t>
            </w:r>
            <w:r w:rsidRPr="00B342B9">
              <w:rPr>
                <w:rFonts w:ascii="Arial" w:eastAsia="Arial" w:hAnsi="Arial" w:cs="Arial"/>
                <w:b/>
                <w:sz w:val="20"/>
                <w:szCs w:val="19"/>
              </w:rPr>
              <w:t>Non-</w:t>
            </w:r>
            <w:proofErr w:type="spellStart"/>
            <w:r w:rsidRPr="00B342B9">
              <w:rPr>
                <w:rFonts w:ascii="Arial" w:eastAsia="Arial" w:hAnsi="Arial" w:cs="Arial"/>
                <w:b/>
                <w:sz w:val="20"/>
                <w:szCs w:val="19"/>
              </w:rPr>
              <w:t>Pantawid</w:t>
            </w:r>
            <w:proofErr w:type="spellEnd"/>
            <w:r w:rsidRPr="00B342B9">
              <w:rPr>
                <w:rFonts w:ascii="Arial" w:eastAsia="Arial" w:hAnsi="Arial" w:cs="Arial"/>
                <w:b/>
                <w:sz w:val="20"/>
                <w:szCs w:val="19"/>
              </w:rPr>
              <w:t xml:space="preserve"> </w:t>
            </w:r>
            <w:proofErr w:type="spellStart"/>
            <w:r w:rsidRPr="00B342B9">
              <w:rPr>
                <w:rFonts w:ascii="Arial" w:eastAsia="Arial" w:hAnsi="Arial" w:cs="Arial"/>
                <w:b/>
                <w:sz w:val="20"/>
                <w:szCs w:val="19"/>
              </w:rPr>
              <w:t>Pamilya</w:t>
            </w:r>
            <w:proofErr w:type="spellEnd"/>
            <w:r w:rsidRPr="00B342B9">
              <w:rPr>
                <w:rFonts w:ascii="Arial" w:eastAsia="Arial" w:hAnsi="Arial" w:cs="Arial"/>
                <w:b/>
                <w:sz w:val="20"/>
                <w:szCs w:val="19"/>
              </w:rPr>
              <w:t xml:space="preserve"> beneficiaries</w:t>
            </w:r>
            <w:r w:rsidRPr="00B342B9">
              <w:rPr>
                <w:rFonts w:ascii="Arial" w:eastAsia="Arial" w:hAnsi="Arial" w:cs="Arial"/>
                <w:sz w:val="20"/>
                <w:szCs w:val="19"/>
              </w:rPr>
              <w:t xml:space="preserve"> in Pangasinan were paid amounting to </w:t>
            </w:r>
            <w:r w:rsidRPr="00B342B9">
              <w:rPr>
                <w:rFonts w:ascii="Arial" w:eastAsia="Arial" w:hAnsi="Arial" w:cs="Arial"/>
                <w:b/>
                <w:sz w:val="20"/>
                <w:szCs w:val="19"/>
              </w:rPr>
              <w:t>₱</w:t>
            </w:r>
            <w:r w:rsidR="00863150" w:rsidRPr="00B342B9">
              <w:rPr>
                <w:rFonts w:ascii="Arial" w:eastAsia="Arial" w:hAnsi="Arial" w:cs="Arial"/>
                <w:b/>
                <w:sz w:val="20"/>
                <w:szCs w:val="19"/>
              </w:rPr>
              <w:t xml:space="preserve">67,325,500.00 </w:t>
            </w:r>
            <w:r w:rsidRPr="00B342B9">
              <w:rPr>
                <w:rFonts w:ascii="Arial" w:eastAsia="Arial" w:hAnsi="Arial" w:cs="Arial"/>
                <w:sz w:val="20"/>
                <w:szCs w:val="19"/>
              </w:rPr>
              <w:t xml:space="preserve">for the reprocessed refund from the Financial Service Providers (FSPs) of </w:t>
            </w:r>
            <w:proofErr w:type="spellStart"/>
            <w:r w:rsidRPr="00B342B9">
              <w:rPr>
                <w:rFonts w:ascii="Arial" w:eastAsia="Arial" w:hAnsi="Arial" w:cs="Arial"/>
                <w:sz w:val="20"/>
                <w:szCs w:val="19"/>
              </w:rPr>
              <w:t>Bayanihan</w:t>
            </w:r>
            <w:proofErr w:type="spellEnd"/>
            <w:r w:rsidRPr="00B342B9">
              <w:rPr>
                <w:rFonts w:ascii="Arial" w:eastAsia="Arial" w:hAnsi="Arial" w:cs="Arial"/>
                <w:sz w:val="20"/>
                <w:szCs w:val="19"/>
              </w:rPr>
              <w:t xml:space="preserve"> SAP 2.</w:t>
            </w:r>
          </w:p>
          <w:p w14:paraId="65FCD427" w14:textId="2F3ADC74" w:rsidR="002A2C5B" w:rsidRPr="00B342B9" w:rsidRDefault="002A7D6A" w:rsidP="00084056">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w:t>
            </w:r>
            <w:r w:rsidRPr="00B342B9">
              <w:rPr>
                <w:rFonts w:ascii="Arial" w:eastAsia="Arial" w:hAnsi="Arial" w:cs="Arial"/>
                <w:b/>
                <w:sz w:val="20"/>
                <w:szCs w:val="19"/>
                <w:lang w:val="en-US"/>
              </w:rPr>
              <w:t xml:space="preserve">4,269,296,500.00 </w:t>
            </w:r>
            <w:r w:rsidRPr="00B342B9">
              <w:rPr>
                <w:rFonts w:ascii="Arial" w:eastAsia="Arial" w:hAnsi="Arial" w:cs="Arial"/>
                <w:sz w:val="20"/>
                <w:szCs w:val="19"/>
              </w:rPr>
              <w:t xml:space="preserve">was paid to </w:t>
            </w:r>
            <w:r w:rsidRPr="00B342B9">
              <w:rPr>
                <w:rFonts w:ascii="Arial" w:eastAsia="Arial" w:hAnsi="Arial" w:cs="Arial"/>
                <w:b/>
                <w:bCs/>
                <w:sz w:val="20"/>
                <w:szCs w:val="19"/>
                <w:lang w:val="en-US"/>
              </w:rPr>
              <w:t>776,233 beneficiaries</w:t>
            </w:r>
            <w:r w:rsidRPr="00B342B9">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bCs/>
                <w:sz w:val="20"/>
                <w:szCs w:val="19"/>
              </w:rPr>
              <w:t>₱513,724,350.00</w:t>
            </w:r>
            <w:r w:rsidRPr="00B342B9">
              <w:rPr>
                <w:rFonts w:ascii="Arial" w:eastAsia="Arial" w:hAnsi="Arial" w:cs="Arial"/>
                <w:sz w:val="20"/>
                <w:szCs w:val="19"/>
              </w:rPr>
              <w:t xml:space="preserve"> were paid through direct payout and cash cards to </w:t>
            </w:r>
            <w:r w:rsidRPr="00B342B9">
              <w:rPr>
                <w:rFonts w:ascii="Arial" w:eastAsia="Arial" w:hAnsi="Arial" w:cs="Arial"/>
                <w:b/>
                <w:bCs/>
                <w:sz w:val="20"/>
                <w:szCs w:val="19"/>
              </w:rPr>
              <w:t>123,789</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hile 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2,259,823,500.00 </w:t>
            </w:r>
            <w:r w:rsidRPr="00B342B9">
              <w:rPr>
                <w:rFonts w:ascii="Arial" w:eastAsia="Arial" w:hAnsi="Arial" w:cs="Arial"/>
                <w:sz w:val="20"/>
                <w:szCs w:val="19"/>
              </w:rPr>
              <w:t xml:space="preserve">were paid through financial service providers (FSPs) to </w:t>
            </w:r>
            <w:r w:rsidRPr="00B342B9">
              <w:rPr>
                <w:rFonts w:ascii="Arial" w:eastAsia="Arial" w:hAnsi="Arial" w:cs="Arial"/>
                <w:b/>
                <w:sz w:val="20"/>
                <w:szCs w:val="19"/>
                <w:lang w:val="en-US"/>
              </w:rPr>
              <w:t xml:space="preserve">410,877 </w:t>
            </w:r>
            <w:r w:rsidRPr="00B342B9">
              <w:rPr>
                <w:rFonts w:ascii="Arial" w:eastAsia="Arial" w:hAnsi="Arial" w:cs="Arial"/>
                <w:b/>
                <w:sz w:val="20"/>
                <w:szCs w:val="19"/>
              </w:rPr>
              <w:t>non-4Ps beneficiaries</w:t>
            </w:r>
            <w:r w:rsidRPr="00B342B9">
              <w:rPr>
                <w:rFonts w:ascii="Arial" w:eastAsia="Arial" w:hAnsi="Arial" w:cs="Arial"/>
                <w:sz w:val="20"/>
                <w:szCs w:val="19"/>
              </w:rPr>
              <w:t xml:space="preserve"> in Pangasinan for the second tranche implementation.</w:t>
            </w:r>
          </w:p>
          <w:p w14:paraId="2321502C"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A total amount of</w:t>
            </w:r>
            <w:r w:rsidRPr="00B342B9">
              <w:rPr>
                <w:rFonts w:ascii="Arial" w:eastAsia="Arial" w:hAnsi="Arial" w:cs="Arial"/>
                <w:b/>
                <w:sz w:val="20"/>
                <w:szCs w:val="19"/>
              </w:rPr>
              <w:t xml:space="preserve"> ₱262,333,500.00 </w:t>
            </w:r>
            <w:r w:rsidRPr="00B342B9">
              <w:rPr>
                <w:rFonts w:ascii="Arial" w:eastAsia="Arial" w:hAnsi="Arial" w:cs="Arial"/>
                <w:sz w:val="20"/>
                <w:szCs w:val="19"/>
              </w:rPr>
              <w:t xml:space="preserve">was paid to </w:t>
            </w:r>
            <w:r w:rsidRPr="00B342B9">
              <w:rPr>
                <w:rFonts w:ascii="Arial" w:eastAsia="Arial" w:hAnsi="Arial" w:cs="Arial"/>
                <w:b/>
                <w:sz w:val="20"/>
                <w:szCs w:val="19"/>
              </w:rPr>
              <w:t>47,697 waitlisted beneficiaries</w:t>
            </w:r>
            <w:r w:rsidRPr="00B342B9">
              <w:rPr>
                <w:rFonts w:ascii="Arial" w:eastAsia="Arial" w:hAnsi="Arial" w:cs="Arial"/>
                <w:sz w:val="20"/>
                <w:szCs w:val="19"/>
              </w:rPr>
              <w:t xml:space="preserve"> in the Region.</w:t>
            </w:r>
          </w:p>
          <w:p w14:paraId="500D650D" w14:textId="25F2600B"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15,130,500.00 </w:t>
            </w:r>
            <w:r w:rsidRPr="00B342B9">
              <w:rPr>
                <w:rFonts w:ascii="Arial" w:eastAsia="Arial" w:hAnsi="Arial" w:cs="Arial"/>
                <w:sz w:val="20"/>
                <w:szCs w:val="19"/>
              </w:rPr>
              <w:t xml:space="preserve">was paid to </w:t>
            </w:r>
            <w:r w:rsidRPr="00B342B9">
              <w:rPr>
                <w:rFonts w:ascii="Arial" w:eastAsia="Arial" w:hAnsi="Arial" w:cs="Arial"/>
                <w:b/>
                <w:sz w:val="20"/>
                <w:szCs w:val="19"/>
              </w:rPr>
              <w:t xml:space="preserve">1,887 </w:t>
            </w:r>
            <w:r w:rsidRPr="00B342B9">
              <w:rPr>
                <w:rFonts w:ascii="Arial" w:eastAsia="Arial" w:hAnsi="Arial" w:cs="Arial"/>
                <w:b/>
                <w:bCs/>
                <w:sz w:val="20"/>
                <w:szCs w:val="19"/>
              </w:rPr>
              <w:t>TNVS/PUV drivers</w:t>
            </w:r>
            <w:r w:rsidRPr="00B342B9">
              <w:rPr>
                <w:rFonts w:ascii="Arial" w:eastAsia="Arial" w:hAnsi="Arial" w:cs="Arial"/>
                <w:sz w:val="20"/>
                <w:szCs w:val="19"/>
              </w:rPr>
              <w:t xml:space="preserve"> in the Region.</w:t>
            </w:r>
          </w:p>
          <w:p w14:paraId="2CEA7EFD"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4BE8507" w:rsidR="002A2C5B" w:rsidRPr="00E7434F" w:rsidRDefault="00DB0B37"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7434F">
              <w:rPr>
                <w:rFonts w:ascii="Arial" w:eastAsia="Arial" w:hAnsi="Arial" w:cs="Arial"/>
                <w:sz w:val="20"/>
                <w:szCs w:val="20"/>
              </w:rPr>
              <w:t>21</w:t>
            </w:r>
            <w:r w:rsidR="000A3089" w:rsidRPr="00E7434F">
              <w:rPr>
                <w:rFonts w:ascii="Arial" w:eastAsia="Arial" w:hAnsi="Arial" w:cs="Arial"/>
                <w:sz w:val="20"/>
                <w:szCs w:val="20"/>
              </w:rPr>
              <w:t xml:space="preserve"> July</w:t>
            </w:r>
            <w:r w:rsidR="002A7D6A" w:rsidRPr="00E7434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A83D151" w:rsidR="00DA0EB9" w:rsidRPr="00E7434F"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tinuously provides augmentation support through Assistance to Individuals in Crisis Situation (AICS). A total of </w:t>
            </w:r>
            <w:r w:rsidR="00DB0B37" w:rsidRPr="00E7434F">
              <w:rPr>
                <w:rFonts w:ascii="Arial" w:eastAsia="Arial" w:hAnsi="Arial" w:cs="Arial"/>
                <w:b/>
                <w:sz w:val="20"/>
                <w:szCs w:val="19"/>
                <w:lang w:bidi="en-US"/>
              </w:rPr>
              <w:t xml:space="preserve">301,093 </w:t>
            </w:r>
            <w:r w:rsidRPr="00E7434F">
              <w:rPr>
                <w:rFonts w:ascii="Arial" w:eastAsia="Arial" w:hAnsi="Arial" w:cs="Arial"/>
                <w:b/>
                <w:sz w:val="20"/>
                <w:szCs w:val="19"/>
                <w:lang w:bidi="en-US"/>
              </w:rPr>
              <w:t>clients</w:t>
            </w:r>
            <w:r w:rsidRPr="00E7434F">
              <w:rPr>
                <w:rFonts w:ascii="Arial" w:eastAsia="Arial" w:hAnsi="Arial" w:cs="Arial"/>
                <w:sz w:val="20"/>
                <w:szCs w:val="19"/>
                <w:lang w:bidi="en-US"/>
              </w:rPr>
              <w:t xml:space="preserve"> were served and provided with assistance amountin</w:t>
            </w:r>
            <w:r w:rsidR="00B72A4F" w:rsidRPr="00E7434F">
              <w:rPr>
                <w:rFonts w:ascii="Arial" w:eastAsia="Arial" w:hAnsi="Arial" w:cs="Arial"/>
                <w:sz w:val="20"/>
                <w:szCs w:val="19"/>
                <w:lang w:bidi="en-US"/>
              </w:rPr>
              <w:t>g to</w:t>
            </w:r>
            <w:r w:rsidR="00DB0B37" w:rsidRPr="00E7434F">
              <w:rPr>
                <w:rFonts w:ascii="Arial" w:eastAsia="Arial" w:hAnsi="Arial" w:cs="Arial"/>
                <w:sz w:val="20"/>
                <w:szCs w:val="19"/>
                <w:lang w:bidi="en-US"/>
              </w:rPr>
              <w:t xml:space="preserve"> </w:t>
            </w:r>
            <w:r w:rsidR="00DB0B37" w:rsidRPr="00E7434F">
              <w:rPr>
                <w:rFonts w:ascii="Arial" w:eastAsia="Arial" w:hAnsi="Arial" w:cs="Arial"/>
                <w:b/>
                <w:sz w:val="20"/>
                <w:szCs w:val="19"/>
                <w:lang w:bidi="en-US"/>
              </w:rPr>
              <w:t xml:space="preserve">₱955,429,365.61 </w:t>
            </w:r>
            <w:r w:rsidRPr="00E7434F">
              <w:rPr>
                <w:rFonts w:ascii="Arial" w:eastAsia="Arial" w:hAnsi="Arial" w:cs="Arial"/>
                <w:sz w:val="20"/>
                <w:szCs w:val="19"/>
                <w:lang w:bidi="en-US"/>
              </w:rPr>
              <w:t>through medical assistance, burial assistance, food assistance, and other AICS services</w:t>
            </w:r>
            <w:r w:rsidR="00833F1B" w:rsidRPr="00E7434F">
              <w:rPr>
                <w:rFonts w:ascii="Arial" w:eastAsia="Arial" w:hAnsi="Arial" w:cs="Arial"/>
                <w:sz w:val="20"/>
                <w:szCs w:val="19"/>
                <w:lang w:bidi="en-US"/>
              </w:rPr>
              <w:t>.</w:t>
            </w:r>
          </w:p>
          <w:p w14:paraId="44501617" w14:textId="77777777" w:rsidR="002A2C5B" w:rsidRPr="00E7434F"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E7434F">
              <w:rPr>
                <w:rFonts w:ascii="Arial" w:eastAsia="Arial" w:hAnsi="Arial" w:cs="Arial"/>
                <w:b/>
                <w:sz w:val="20"/>
                <w:szCs w:val="19"/>
                <w:lang w:bidi="en-US"/>
              </w:rPr>
              <w:t>₱50,031,597.20</w:t>
            </w:r>
            <w:r w:rsidRPr="00E7434F">
              <w:rPr>
                <w:rFonts w:ascii="Arial" w:eastAsia="Arial" w:hAnsi="Arial" w:cs="Arial"/>
                <w:sz w:val="20"/>
                <w:szCs w:val="19"/>
                <w:lang w:bidi="en-US"/>
              </w:rPr>
              <w:t xml:space="preserve"> to </w:t>
            </w:r>
            <w:r w:rsidRPr="00E7434F">
              <w:rPr>
                <w:rFonts w:ascii="Arial" w:eastAsia="Arial" w:hAnsi="Arial" w:cs="Arial"/>
                <w:b/>
                <w:sz w:val="20"/>
                <w:szCs w:val="19"/>
                <w:lang w:bidi="en-US"/>
              </w:rPr>
              <w:t xml:space="preserve">5,991 </w:t>
            </w:r>
            <w:r w:rsidRPr="00E7434F">
              <w:rPr>
                <w:rFonts w:ascii="Arial" w:eastAsia="Arial" w:hAnsi="Arial" w:cs="Arial"/>
                <w:sz w:val="20"/>
                <w:szCs w:val="19"/>
                <w:lang w:bidi="en-US"/>
              </w:rPr>
              <w:t>beneficiaries.</w:t>
            </w:r>
          </w:p>
          <w:p w14:paraId="4F6C5210" w14:textId="0544A087" w:rsidR="002A2C5B" w:rsidRPr="00E7434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DSWD-FO II ensures provision of augmentation support to LGUs, stakeholders and partners.</w:t>
            </w:r>
          </w:p>
          <w:p w14:paraId="34CEFEEF" w14:textId="77777777" w:rsidR="001A5A90" w:rsidRPr="00E7434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E7434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7434F">
              <w:rPr>
                <w:rFonts w:ascii="Arial" w:eastAsia="Arial" w:hAnsi="Arial" w:cs="Arial"/>
                <w:b/>
                <w:sz w:val="20"/>
                <w:szCs w:val="19"/>
              </w:rPr>
              <w:t>Social Amelioration Program (SAP)</w:t>
            </w:r>
          </w:p>
          <w:p w14:paraId="1896BD15" w14:textId="49ABE957" w:rsidR="000A3089" w:rsidRPr="00E7434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The implementation of SAP-Waitlisted under the </w:t>
            </w:r>
            <w:proofErr w:type="spellStart"/>
            <w:r w:rsidRPr="00E7434F">
              <w:rPr>
                <w:rFonts w:ascii="Arial" w:eastAsia="Arial" w:hAnsi="Arial" w:cs="Arial"/>
                <w:sz w:val="20"/>
                <w:szCs w:val="19"/>
                <w:lang w:bidi="en-US"/>
              </w:rPr>
              <w:t>Bayanihan</w:t>
            </w:r>
            <w:proofErr w:type="spellEnd"/>
            <w:r w:rsidRPr="00E7434F">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50CF5543" w14:textId="5A4B241A" w:rsidR="002A2C5B" w:rsidRPr="00E7434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ducted payout to </w:t>
            </w:r>
            <w:r w:rsidRPr="00E7434F">
              <w:rPr>
                <w:rFonts w:ascii="Arial" w:eastAsia="Arial" w:hAnsi="Arial" w:cs="Arial"/>
                <w:b/>
                <w:sz w:val="20"/>
                <w:szCs w:val="19"/>
                <w:lang w:bidi="en-US"/>
              </w:rPr>
              <w:t>19,554 beneficiaries</w:t>
            </w:r>
            <w:r w:rsidRPr="00E7434F">
              <w:rPr>
                <w:rFonts w:ascii="Arial" w:eastAsia="Arial" w:hAnsi="Arial" w:cs="Arial"/>
                <w:sz w:val="20"/>
                <w:szCs w:val="19"/>
                <w:lang w:bidi="en-US"/>
              </w:rPr>
              <w:t xml:space="preserve"> of the </w:t>
            </w:r>
            <w:proofErr w:type="spellStart"/>
            <w:r w:rsidRPr="00E7434F">
              <w:rPr>
                <w:rFonts w:ascii="Arial" w:eastAsia="Arial" w:hAnsi="Arial" w:cs="Arial"/>
                <w:sz w:val="20"/>
                <w:szCs w:val="19"/>
                <w:lang w:bidi="en-US"/>
              </w:rPr>
              <w:t>Bayanihan</w:t>
            </w:r>
            <w:proofErr w:type="spellEnd"/>
            <w:r w:rsidRPr="00E7434F">
              <w:rPr>
                <w:rFonts w:ascii="Arial" w:eastAsia="Arial" w:hAnsi="Arial" w:cs="Arial"/>
                <w:sz w:val="20"/>
                <w:szCs w:val="19"/>
                <w:lang w:bidi="en-US"/>
              </w:rPr>
              <w:t xml:space="preserve"> 2 with a total amount of</w:t>
            </w:r>
            <w:r w:rsidRPr="00E7434F">
              <w:t xml:space="preserve"> </w:t>
            </w:r>
            <w:r w:rsidRPr="00E7434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8 May</w:t>
                  </w:r>
                  <w:proofErr w:type="gramEnd"/>
                  <w:r w:rsidRPr="00213C63">
                    <w:rPr>
                      <w:rFonts w:ascii="Arial" w:eastAsia="Arial" w:hAnsi="Arial" w:cs="Arial"/>
                      <w:bCs/>
                      <w:sz w:val="16"/>
                      <w:szCs w:val="16"/>
                    </w:rPr>
                    <w:t xml:space="preserve">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0 September</w:t>
                  </w:r>
                  <w:proofErr w:type="gramEnd"/>
                  <w:r w:rsidRPr="00213C63">
                    <w:rPr>
                      <w:rFonts w:ascii="Arial" w:eastAsia="Arial" w:hAnsi="Arial" w:cs="Arial"/>
                      <w:bCs/>
                      <w:sz w:val="16"/>
                      <w:szCs w:val="16"/>
                    </w:rPr>
                    <w:t xml:space="preserve">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lastRenderedPageBreak/>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6 November</w:t>
                  </w:r>
                  <w:proofErr w:type="gramEnd"/>
                  <w:r w:rsidRPr="00213C63">
                    <w:rPr>
                      <w:rFonts w:ascii="Arial" w:eastAsia="Arial" w:hAnsi="Arial" w:cs="Arial"/>
                      <w:bCs/>
                      <w:sz w:val="16"/>
                      <w:szCs w:val="16"/>
                    </w:rPr>
                    <w:t xml:space="preserve">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DRMD coordinated with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 Social Welfare and Development Office (CSWDO) for the logistical and administrative arrangements for hauling 2,000 Family Food Packs in DSWD FO IV-A </w:t>
            </w:r>
            <w:proofErr w:type="gramStart"/>
            <w:r w:rsidRPr="002C723E">
              <w:rPr>
                <w:rFonts w:ascii="Arial" w:eastAsia="Arial" w:hAnsi="Arial" w:cs="Arial"/>
                <w:sz w:val="20"/>
                <w:szCs w:val="20"/>
              </w:rPr>
              <w:t>warehouse</w:t>
            </w:r>
            <w:proofErr w:type="gramEnd"/>
            <w:r w:rsidRPr="002C723E">
              <w:rPr>
                <w:rFonts w:ascii="Arial" w:eastAsia="Arial" w:hAnsi="Arial" w:cs="Arial"/>
                <w:sz w:val="20"/>
                <w:szCs w:val="20"/>
              </w:rPr>
              <w:t xml:space="preserv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coordinated with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 Task Force Against COVID-19 for the updates on the protocols that are implemented for Authorized Persons Outside Residence (APOR) passing through and going to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tracked and monitored the delivery of 5,000 FFPs from NRLMB to DSWD FO IV-A warehous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For the SAP – ESP </w:t>
            </w:r>
            <w:proofErr w:type="spellStart"/>
            <w:r w:rsidRPr="002C723E">
              <w:rPr>
                <w:rFonts w:ascii="Arial" w:eastAsia="Arial" w:hAnsi="Arial" w:cs="Arial"/>
                <w:sz w:val="20"/>
                <w:szCs w:val="20"/>
              </w:rPr>
              <w:t>Bayanihan</w:t>
            </w:r>
            <w:proofErr w:type="spellEnd"/>
            <w:r w:rsidRPr="002C723E">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lastRenderedPageBreak/>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2BF3AF18" w:rsidR="002A2C5B" w:rsidRPr="00CE4D5B" w:rsidRDefault="00E743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E4D5B">
              <w:rPr>
                <w:rFonts w:ascii="Arial" w:eastAsia="Arial" w:hAnsi="Arial" w:cs="Arial"/>
                <w:sz w:val="20"/>
                <w:szCs w:val="20"/>
              </w:rPr>
              <w:t>2</w:t>
            </w:r>
            <w:r w:rsidR="00593347" w:rsidRPr="00CE4D5B">
              <w:rPr>
                <w:rFonts w:ascii="Arial" w:eastAsia="Arial" w:hAnsi="Arial" w:cs="Arial"/>
                <w:sz w:val="20"/>
                <w:szCs w:val="20"/>
              </w:rPr>
              <w:t>7</w:t>
            </w:r>
            <w:r w:rsidR="005F6016" w:rsidRPr="00CE4D5B">
              <w:rPr>
                <w:rFonts w:ascii="Arial" w:eastAsia="Arial" w:hAnsi="Arial" w:cs="Arial"/>
                <w:sz w:val="20"/>
                <w:szCs w:val="20"/>
              </w:rPr>
              <w:t xml:space="preserve"> July</w:t>
            </w:r>
            <w:r w:rsidR="002A7D6A" w:rsidRPr="00CE4D5B">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42AD94BE" w14:textId="492E3F66" w:rsidR="00943B13" w:rsidRPr="00CE4D5B" w:rsidRDefault="00943B13"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released </w:t>
            </w:r>
            <w:r w:rsidR="00F21F1A" w:rsidRPr="00CE4D5B">
              <w:rPr>
                <w:rFonts w:ascii="Arial" w:eastAsia="Times New Roman" w:hAnsi="Arial" w:cs="Arial"/>
                <w:sz w:val="20"/>
                <w:szCs w:val="20"/>
              </w:rPr>
              <w:t xml:space="preserve">a total of 3,200 </w:t>
            </w:r>
            <w:r w:rsidRPr="00CE4D5B">
              <w:rPr>
                <w:rFonts w:ascii="Arial" w:eastAsia="Times New Roman" w:hAnsi="Arial" w:cs="Arial"/>
                <w:sz w:val="20"/>
                <w:szCs w:val="20"/>
              </w:rPr>
              <w:t>family food packs</w:t>
            </w:r>
            <w:r w:rsidR="00F21F1A" w:rsidRPr="00CE4D5B">
              <w:rPr>
                <w:rFonts w:ascii="Arial" w:eastAsia="Times New Roman" w:hAnsi="Arial" w:cs="Arial"/>
                <w:sz w:val="20"/>
                <w:szCs w:val="20"/>
              </w:rPr>
              <w:t xml:space="preserve"> as augmentation support</w:t>
            </w:r>
            <w:r w:rsidRPr="00CE4D5B">
              <w:rPr>
                <w:rFonts w:ascii="Arial" w:eastAsia="Times New Roman" w:hAnsi="Arial" w:cs="Arial"/>
                <w:sz w:val="20"/>
                <w:szCs w:val="20"/>
              </w:rPr>
              <w:t xml:space="preserve"> to the province of Iloilo to wit; 400 FFPs to Iloilo City, 500 FFPs to </w:t>
            </w:r>
            <w:proofErr w:type="spellStart"/>
            <w:r w:rsidRPr="00CE4D5B">
              <w:rPr>
                <w:rFonts w:ascii="Arial" w:eastAsia="Times New Roman" w:hAnsi="Arial" w:cs="Arial"/>
                <w:sz w:val="20"/>
                <w:szCs w:val="20"/>
              </w:rPr>
              <w:t>Janiuay</w:t>
            </w:r>
            <w:proofErr w:type="spellEnd"/>
            <w:r w:rsidRPr="00CE4D5B">
              <w:rPr>
                <w:rFonts w:ascii="Arial" w:eastAsia="Times New Roman" w:hAnsi="Arial" w:cs="Arial"/>
                <w:sz w:val="20"/>
                <w:szCs w:val="20"/>
              </w:rPr>
              <w:t xml:space="preserve">, 300 FFPs to </w:t>
            </w:r>
            <w:proofErr w:type="spellStart"/>
            <w:r w:rsidRPr="00CE4D5B">
              <w:rPr>
                <w:rFonts w:ascii="Arial" w:eastAsia="Times New Roman" w:hAnsi="Arial" w:cs="Arial"/>
                <w:sz w:val="20"/>
                <w:szCs w:val="20"/>
              </w:rPr>
              <w:t>Anilao</w:t>
            </w:r>
            <w:proofErr w:type="spellEnd"/>
            <w:r w:rsidRPr="00CE4D5B">
              <w:rPr>
                <w:rFonts w:ascii="Arial" w:eastAsia="Times New Roman" w:hAnsi="Arial" w:cs="Arial"/>
                <w:sz w:val="20"/>
                <w:szCs w:val="20"/>
              </w:rPr>
              <w:t xml:space="preserve">, 500 FFPs to </w:t>
            </w:r>
            <w:proofErr w:type="spellStart"/>
            <w:r w:rsidRPr="00CE4D5B">
              <w:rPr>
                <w:rFonts w:ascii="Arial" w:eastAsia="Times New Roman" w:hAnsi="Arial" w:cs="Arial"/>
                <w:sz w:val="20"/>
                <w:szCs w:val="20"/>
              </w:rPr>
              <w:t>Guimbal</w:t>
            </w:r>
            <w:proofErr w:type="spellEnd"/>
            <w:r w:rsidRPr="00CE4D5B">
              <w:rPr>
                <w:rFonts w:ascii="Arial" w:eastAsia="Times New Roman" w:hAnsi="Arial" w:cs="Arial"/>
                <w:sz w:val="20"/>
                <w:szCs w:val="20"/>
              </w:rPr>
              <w:t xml:space="preserve">; 500 FFPs to </w:t>
            </w:r>
            <w:proofErr w:type="spellStart"/>
            <w:r w:rsidRPr="00CE4D5B">
              <w:rPr>
                <w:rFonts w:ascii="Arial" w:eastAsia="Times New Roman" w:hAnsi="Arial" w:cs="Arial"/>
                <w:sz w:val="20"/>
                <w:szCs w:val="20"/>
              </w:rPr>
              <w:t>Ajuy</w:t>
            </w:r>
            <w:proofErr w:type="spellEnd"/>
            <w:r w:rsidRPr="00CE4D5B">
              <w:rPr>
                <w:rFonts w:ascii="Arial" w:eastAsia="Times New Roman" w:hAnsi="Arial" w:cs="Arial"/>
                <w:sz w:val="20"/>
                <w:szCs w:val="20"/>
              </w:rPr>
              <w:t xml:space="preserve">, 500 FFPs to </w:t>
            </w:r>
            <w:proofErr w:type="spellStart"/>
            <w:r w:rsidRPr="00CE4D5B">
              <w:rPr>
                <w:rFonts w:ascii="Arial" w:eastAsia="Times New Roman" w:hAnsi="Arial" w:cs="Arial"/>
                <w:sz w:val="20"/>
                <w:szCs w:val="20"/>
              </w:rPr>
              <w:t>Bingawan</w:t>
            </w:r>
            <w:proofErr w:type="spellEnd"/>
            <w:r w:rsidRPr="00CE4D5B">
              <w:rPr>
                <w:rFonts w:ascii="Arial" w:eastAsia="Times New Roman" w:hAnsi="Arial" w:cs="Arial"/>
                <w:sz w:val="20"/>
                <w:szCs w:val="20"/>
              </w:rPr>
              <w:t xml:space="preserve">, 500 FFPs to </w:t>
            </w:r>
            <w:proofErr w:type="spellStart"/>
            <w:r w:rsidRPr="00CE4D5B">
              <w:rPr>
                <w:rFonts w:ascii="Arial" w:eastAsia="Times New Roman" w:hAnsi="Arial" w:cs="Arial"/>
                <w:sz w:val="20"/>
                <w:szCs w:val="20"/>
              </w:rPr>
              <w:t>Balasan</w:t>
            </w:r>
            <w:proofErr w:type="spellEnd"/>
            <w:r w:rsidRPr="00CE4D5B">
              <w:rPr>
                <w:rFonts w:ascii="Arial" w:eastAsia="Times New Roman" w:hAnsi="Arial" w:cs="Arial"/>
                <w:sz w:val="20"/>
                <w:szCs w:val="20"/>
              </w:rPr>
              <w:t>, Iloilo.</w:t>
            </w:r>
          </w:p>
          <w:p w14:paraId="0B86A3A7" w14:textId="59185097" w:rsidR="00943B13" w:rsidRPr="00CE4D5B" w:rsidRDefault="00943B13"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released 500 FFPs to Banga, Aklan.</w:t>
            </w:r>
          </w:p>
          <w:p w14:paraId="14D88CDF" w14:textId="09EA9D4C" w:rsidR="00F21F1A" w:rsidRPr="00CE4D5B" w:rsidRDefault="00F21F1A"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released 500 FFPs to San Jose, and 100 FFPs to San </w:t>
            </w:r>
            <w:proofErr w:type="spellStart"/>
            <w:r w:rsidRPr="00CE4D5B">
              <w:rPr>
                <w:rFonts w:ascii="Arial" w:eastAsia="Times New Roman" w:hAnsi="Arial" w:cs="Arial"/>
                <w:sz w:val="20"/>
                <w:szCs w:val="20"/>
              </w:rPr>
              <w:t>Remegio</w:t>
            </w:r>
            <w:proofErr w:type="spellEnd"/>
            <w:r w:rsidRPr="00CE4D5B">
              <w:rPr>
                <w:rFonts w:ascii="Arial" w:eastAsia="Times New Roman" w:hAnsi="Arial" w:cs="Arial"/>
                <w:sz w:val="20"/>
                <w:szCs w:val="20"/>
              </w:rPr>
              <w:t>, Antique.</w:t>
            </w:r>
          </w:p>
          <w:p w14:paraId="6340EB93" w14:textId="30BC9ED6" w:rsidR="00F21F1A" w:rsidRPr="00CE4D5B" w:rsidRDefault="00F21F1A"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released 1000 FFPs to </w:t>
            </w:r>
            <w:proofErr w:type="spellStart"/>
            <w:r w:rsidRPr="00CE4D5B">
              <w:rPr>
                <w:rFonts w:ascii="Arial" w:eastAsia="Times New Roman" w:hAnsi="Arial" w:cs="Arial"/>
                <w:sz w:val="20"/>
                <w:szCs w:val="20"/>
              </w:rPr>
              <w:t>Roxas</w:t>
            </w:r>
            <w:proofErr w:type="spellEnd"/>
            <w:r w:rsidRPr="00CE4D5B">
              <w:rPr>
                <w:rFonts w:ascii="Arial" w:eastAsia="Times New Roman" w:hAnsi="Arial" w:cs="Arial"/>
                <w:sz w:val="20"/>
                <w:szCs w:val="20"/>
              </w:rPr>
              <w:t xml:space="preserve"> City, and 100 FFPs to </w:t>
            </w:r>
            <w:proofErr w:type="spellStart"/>
            <w:r w:rsidRPr="00CE4D5B">
              <w:rPr>
                <w:rFonts w:ascii="Arial" w:eastAsia="Times New Roman" w:hAnsi="Arial" w:cs="Arial"/>
                <w:sz w:val="20"/>
                <w:szCs w:val="20"/>
              </w:rPr>
              <w:t>Tapaz</w:t>
            </w:r>
            <w:proofErr w:type="spellEnd"/>
            <w:r w:rsidRPr="00CE4D5B">
              <w:rPr>
                <w:rFonts w:ascii="Arial" w:eastAsia="Times New Roman" w:hAnsi="Arial" w:cs="Arial"/>
                <w:sz w:val="20"/>
                <w:szCs w:val="20"/>
              </w:rPr>
              <w:t xml:space="preserve">, </w:t>
            </w:r>
            <w:proofErr w:type="spellStart"/>
            <w:r w:rsidRPr="00CE4D5B">
              <w:rPr>
                <w:rFonts w:ascii="Arial" w:eastAsia="Times New Roman" w:hAnsi="Arial" w:cs="Arial"/>
                <w:sz w:val="20"/>
                <w:szCs w:val="20"/>
              </w:rPr>
              <w:t>Capiz</w:t>
            </w:r>
            <w:proofErr w:type="spellEnd"/>
            <w:r w:rsidRPr="00CE4D5B">
              <w:rPr>
                <w:rFonts w:ascii="Arial" w:eastAsia="Times New Roman" w:hAnsi="Arial" w:cs="Arial"/>
                <w:sz w:val="20"/>
                <w:szCs w:val="20"/>
              </w:rPr>
              <w:t>.</w:t>
            </w:r>
          </w:p>
          <w:p w14:paraId="7A745D5F" w14:textId="18467D48" w:rsidR="00863150" w:rsidRPr="00CE4D5B" w:rsidRDefault="00863150"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continues to function in the </w:t>
            </w:r>
            <w:r w:rsidR="0033276A" w:rsidRPr="00CE4D5B">
              <w:rPr>
                <w:rFonts w:ascii="Arial" w:eastAsia="Times New Roman" w:hAnsi="Arial" w:cs="Arial"/>
                <w:sz w:val="20"/>
                <w:szCs w:val="20"/>
              </w:rPr>
              <w:t xml:space="preserve">RIMT </w:t>
            </w:r>
            <w:r w:rsidRPr="00CE4D5B">
              <w:rPr>
                <w:rFonts w:ascii="Arial" w:eastAsia="Times New Roman" w:hAnsi="Arial" w:cs="Arial"/>
                <w:sz w:val="20"/>
                <w:szCs w:val="20"/>
              </w:rPr>
              <w:t>in Iloilo City and Bacolod City, utilizing the DVAPP staff following the temporary suspension of DVAPP card production due to the ECQ. The remaining DVAPP staff are also being utilized for the relief operations.</w:t>
            </w:r>
          </w:p>
          <w:p w14:paraId="4352416B" w14:textId="4F0DDA27" w:rsidR="00863150" w:rsidRPr="00CE4D5B" w:rsidRDefault="00863150"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provided </w:t>
            </w:r>
            <w:r w:rsidRPr="00CE4D5B">
              <w:rPr>
                <w:rFonts w:ascii="Arial" w:eastAsia="Times New Roman" w:hAnsi="Arial" w:cs="Arial"/>
                <w:b/>
                <w:sz w:val="20"/>
                <w:szCs w:val="20"/>
              </w:rPr>
              <w:t xml:space="preserve">₱662,511,269.23 </w:t>
            </w:r>
            <w:r w:rsidRPr="00CE4D5B">
              <w:rPr>
                <w:rFonts w:ascii="Arial" w:eastAsia="Times New Roman" w:hAnsi="Arial" w:cs="Arial"/>
                <w:sz w:val="20"/>
                <w:szCs w:val="20"/>
              </w:rPr>
              <w:t>worth of assistance to</w:t>
            </w:r>
            <w:r w:rsidRPr="00CE4D5B">
              <w:t xml:space="preserve"> </w:t>
            </w:r>
            <w:r w:rsidRPr="00CE4D5B">
              <w:rPr>
                <w:rFonts w:ascii="Arial" w:eastAsia="Times New Roman" w:hAnsi="Arial" w:cs="Arial"/>
                <w:b/>
                <w:sz w:val="20"/>
                <w:szCs w:val="20"/>
              </w:rPr>
              <w:t>179,986 individuals</w:t>
            </w:r>
            <w:r w:rsidRPr="00CE4D5B">
              <w:rPr>
                <w:rFonts w:ascii="Arial" w:eastAsia="Times New Roman" w:hAnsi="Arial" w:cs="Arial"/>
                <w:sz w:val="20"/>
                <w:szCs w:val="20"/>
              </w:rPr>
              <w:t xml:space="preserve"> through </w:t>
            </w:r>
            <w:r w:rsidRPr="00CE4D5B">
              <w:rPr>
                <w:rFonts w:ascii="Arial" w:eastAsia="Times New Roman" w:hAnsi="Arial" w:cs="Arial"/>
                <w:b/>
                <w:sz w:val="20"/>
                <w:szCs w:val="20"/>
              </w:rPr>
              <w:t>Assistance to Individuals in Crisis Situation (AICS</w:t>
            </w:r>
            <w:r w:rsidRPr="00CE4D5B">
              <w:rPr>
                <w:rFonts w:ascii="Arial" w:eastAsia="Times New Roman" w:hAnsi="Arial" w:cs="Arial"/>
                <w:sz w:val="20"/>
                <w:szCs w:val="20"/>
              </w:rPr>
              <w:t>) from March 9, 2020 to June 30, 2021.</w:t>
            </w:r>
          </w:p>
          <w:p w14:paraId="00F1A57C" w14:textId="31B8B551" w:rsidR="002A2C5B" w:rsidRPr="00CE4D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09E87826" w14:textId="77777777" w:rsidR="00C41A58" w:rsidRPr="00CE4D5B"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6D0EF8DD" w14:textId="77777777" w:rsidR="00DB0B3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DF3CD11"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B0BC8E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w:t>
            </w:r>
            <w:r w:rsidR="00143EF5">
              <w:rPr>
                <w:rFonts w:ascii="Arial" w:eastAsia="Arial" w:hAnsi="Arial" w:cs="Arial"/>
                <w:sz w:val="20"/>
                <w:szCs w:val="20"/>
              </w:rPr>
              <w:t>8</w:t>
            </w:r>
            <w:r>
              <w:rPr>
                <w:rFonts w:ascii="Arial" w:eastAsia="Arial" w:hAnsi="Arial" w:cs="Arial"/>
                <w:sz w:val="20"/>
                <w:szCs w:val="20"/>
              </w:rPr>
              <w:t xml:space="preserve"> </w:t>
            </w:r>
            <w:r w:rsidR="00F578AA">
              <w:rPr>
                <w:rFonts w:ascii="Arial" w:eastAsia="Arial" w:hAnsi="Arial" w:cs="Arial"/>
                <w:sz w:val="20"/>
                <w:szCs w:val="20"/>
              </w:rPr>
              <w:t xml:space="preserve">July </w:t>
            </w:r>
            <w:r>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w:t>
            </w:r>
            <w:r>
              <w:rPr>
                <w:rFonts w:ascii="Arial" w:eastAsia="Arial" w:hAnsi="Arial" w:cs="Arial"/>
                <w:sz w:val="20"/>
                <w:szCs w:val="19"/>
              </w:rPr>
              <w:lastRenderedPageBreak/>
              <w:t xml:space="preserve">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767D5A8D"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41CF2">
              <w:rPr>
                <w:rFonts w:ascii="Arial" w:eastAsia="Arial" w:hAnsi="Arial" w:cs="Arial"/>
                <w:sz w:val="20"/>
                <w:szCs w:val="20"/>
              </w:rPr>
              <w:t>2</w:t>
            </w:r>
            <w:r w:rsidR="00E97EF5">
              <w:rPr>
                <w:rFonts w:ascii="Arial" w:eastAsia="Arial" w:hAnsi="Arial" w:cs="Arial"/>
                <w:sz w:val="20"/>
                <w:szCs w:val="20"/>
              </w:rPr>
              <w:t>7</w:t>
            </w:r>
            <w:r w:rsidRPr="00241CF2">
              <w:rPr>
                <w:rFonts w:ascii="Arial" w:eastAsia="Arial" w:hAnsi="Arial" w:cs="Arial"/>
                <w:sz w:val="20"/>
                <w:szCs w:val="20"/>
              </w:rPr>
              <w:t xml:space="preserve"> </w:t>
            </w:r>
            <w:r w:rsidR="0095601E" w:rsidRPr="00241CF2">
              <w:rPr>
                <w:rFonts w:ascii="Arial" w:eastAsia="Arial" w:hAnsi="Arial" w:cs="Arial"/>
                <w:sz w:val="20"/>
                <w:szCs w:val="20"/>
              </w:rPr>
              <w:t>J</w:t>
            </w:r>
            <w:r w:rsidR="00CA4811" w:rsidRPr="00241CF2">
              <w:rPr>
                <w:rFonts w:ascii="Arial" w:eastAsia="Arial" w:hAnsi="Arial" w:cs="Arial"/>
                <w:sz w:val="20"/>
                <w:szCs w:val="20"/>
              </w:rPr>
              <w:t xml:space="preserve">uly </w:t>
            </w:r>
            <w:r w:rsidR="002A7D6A" w:rsidRPr="00241CF2">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891065F" w14:textId="4259BDEA" w:rsidR="00F63F6B" w:rsidRPr="00241CF2" w:rsidRDefault="00F63F6B"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 xml:space="preserve">as augmentation support to DSWD-FO VI. </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t>
            </w:r>
            <w:r w:rsidRPr="00241CF2">
              <w:rPr>
                <w:rFonts w:ascii="Arial" w:eastAsia="Arial" w:hAnsi="Arial" w:cs="Arial"/>
                <w:sz w:val="20"/>
                <w:szCs w:val="19"/>
              </w:rPr>
              <w:lastRenderedPageBreak/>
              <w:t xml:space="preserve">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9825A9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77777777" w:rsidR="003E62FF" w:rsidRPr="0065572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proofErr w:type="spellStart"/>
            <w:r w:rsidRPr="0065572F">
              <w:rPr>
                <w:rFonts w:ascii="Arial" w:eastAsia="Arial" w:hAnsi="Arial" w:cs="Arial"/>
                <w:bCs/>
                <w:sz w:val="20"/>
                <w:szCs w:val="20"/>
              </w:rPr>
              <w:t>s</w:t>
            </w:r>
            <w:proofErr w:type="spellEnd"/>
            <w:r w:rsidRPr="0065572F">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w:t>
            </w:r>
            <w:proofErr w:type="spellStart"/>
            <w:r w:rsidRPr="0065572F">
              <w:rPr>
                <w:rFonts w:ascii="Arial" w:eastAsia="Arial" w:hAnsi="Arial" w:cs="Arial"/>
                <w:bCs/>
                <w:sz w:val="20"/>
                <w:szCs w:val="20"/>
              </w:rPr>
              <w:t>Bayanihan</w:t>
            </w:r>
            <w:proofErr w:type="spellEnd"/>
            <w:r w:rsidRPr="0065572F">
              <w:rPr>
                <w:rFonts w:ascii="Arial" w:eastAsia="Arial" w:hAnsi="Arial" w:cs="Arial"/>
                <w:bCs/>
                <w:sz w:val="20"/>
                <w:szCs w:val="20"/>
              </w:rPr>
              <w:t xml:space="preserve"> 2 implementation </w:t>
            </w:r>
            <w:r w:rsidRPr="0065572F">
              <w:rPr>
                <w:rFonts w:ascii="Arial" w:eastAsia="Arial" w:hAnsi="Arial" w:cs="Arial"/>
                <w:bCs/>
                <w:sz w:val="20"/>
                <w:szCs w:val="20"/>
                <w:lang w:val="en-US"/>
              </w:rPr>
              <w:t>a</w:t>
            </w:r>
            <w:proofErr w:type="spellStart"/>
            <w:r w:rsidRPr="0065572F">
              <w:rPr>
                <w:rFonts w:ascii="Arial" w:eastAsia="Arial" w:hAnsi="Arial" w:cs="Arial"/>
                <w:bCs/>
                <w:sz w:val="20"/>
                <w:szCs w:val="20"/>
              </w:rPr>
              <w:t>s</w:t>
            </w:r>
            <w:proofErr w:type="spellEnd"/>
            <w:r w:rsidRPr="0065572F">
              <w:rPr>
                <w:rFonts w:ascii="Arial" w:eastAsia="Arial" w:hAnsi="Arial" w:cs="Arial"/>
                <w:bCs/>
                <w:sz w:val="20"/>
                <w:szCs w:val="20"/>
              </w:rPr>
              <w:t xml:space="preserve">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310 family food packs to LGU of </w:t>
            </w:r>
            <w:proofErr w:type="spellStart"/>
            <w:r w:rsidRPr="00241CF2">
              <w:rPr>
                <w:rFonts w:ascii="Arial" w:eastAsia="Arial" w:hAnsi="Arial" w:cs="Arial"/>
                <w:sz w:val="20"/>
                <w:szCs w:val="19"/>
              </w:rPr>
              <w:t>Polomolok</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500 family food packs to LGU of </w:t>
            </w:r>
            <w:proofErr w:type="spellStart"/>
            <w:r w:rsidRPr="00241CF2">
              <w:rPr>
                <w:rFonts w:ascii="Arial" w:eastAsia="Arial" w:hAnsi="Arial" w:cs="Arial"/>
                <w:sz w:val="20"/>
                <w:szCs w:val="19"/>
              </w:rPr>
              <w:t>Tupi</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883 family food packs to LGU of </w:t>
            </w:r>
            <w:proofErr w:type="spellStart"/>
            <w:r w:rsidRPr="00241CF2">
              <w:rPr>
                <w:rFonts w:ascii="Arial" w:eastAsia="Arial" w:hAnsi="Arial" w:cs="Arial"/>
                <w:sz w:val="20"/>
                <w:szCs w:val="19"/>
              </w:rPr>
              <w:t>Kalamansig</w:t>
            </w:r>
            <w:proofErr w:type="spellEnd"/>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4" w:name="_heading=h.30j0zll" w:colFirst="0" w:colLast="0"/>
      <w:bookmarkEnd w:id="4"/>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w:t>
            </w:r>
            <w:proofErr w:type="spellStart"/>
            <w:r w:rsidRPr="00B342B9">
              <w:rPr>
                <w:rFonts w:ascii="Arial" w:eastAsia="Arial" w:hAnsi="Arial" w:cs="Arial"/>
                <w:sz w:val="20"/>
                <w:szCs w:val="19"/>
              </w:rPr>
              <w:t>Caraga</w:t>
            </w:r>
            <w:proofErr w:type="spellEnd"/>
            <w:r w:rsidRPr="00B342B9">
              <w:rPr>
                <w:rFonts w:ascii="Arial" w:eastAsia="Arial" w:hAnsi="Arial" w:cs="Arial"/>
                <w:sz w:val="20"/>
                <w:szCs w:val="19"/>
              </w:rPr>
              <w:t xml:space="preserve">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To date, a cumulative total of 2,086 out of 23,987 beneficiaries or 8.70% were paid under </w:t>
            </w:r>
            <w:proofErr w:type="spellStart"/>
            <w:r w:rsidRPr="00B342B9">
              <w:rPr>
                <w:rFonts w:ascii="Arial" w:eastAsia="Arial" w:hAnsi="Arial" w:cs="Arial"/>
                <w:sz w:val="20"/>
                <w:szCs w:val="19"/>
              </w:rPr>
              <w:t>Bayanihan</w:t>
            </w:r>
            <w:proofErr w:type="spellEnd"/>
            <w:r w:rsidRPr="00B342B9">
              <w:rPr>
                <w:rFonts w:ascii="Arial" w:eastAsia="Arial" w:hAnsi="Arial" w:cs="Arial"/>
                <w:sz w:val="20"/>
                <w:szCs w:val="19"/>
              </w:rPr>
              <w:t xml:space="preserve">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DSWD-FO </w:t>
            </w:r>
            <w:proofErr w:type="spellStart"/>
            <w:r w:rsidRPr="00B342B9">
              <w:rPr>
                <w:rFonts w:ascii="Arial" w:eastAsia="Arial" w:hAnsi="Arial" w:cs="Arial"/>
                <w:sz w:val="20"/>
                <w:szCs w:val="19"/>
              </w:rPr>
              <w:t>Caraga</w:t>
            </w:r>
            <w:proofErr w:type="spellEnd"/>
            <w:r w:rsidRPr="00B342B9">
              <w:rPr>
                <w:rFonts w:ascii="Arial" w:eastAsia="Arial" w:hAnsi="Arial" w:cs="Arial"/>
                <w:sz w:val="20"/>
                <w:szCs w:val="19"/>
              </w:rPr>
              <w:t xml:space="preserve"> also facilitated the transfer of funds last 17 December 2020 to </w:t>
            </w:r>
            <w:proofErr w:type="spellStart"/>
            <w:r w:rsidRPr="00B342B9">
              <w:rPr>
                <w:rFonts w:ascii="Arial" w:eastAsia="Arial" w:hAnsi="Arial" w:cs="Arial"/>
                <w:sz w:val="20"/>
                <w:szCs w:val="19"/>
              </w:rPr>
              <w:t>Bislig</w:t>
            </w:r>
            <w:proofErr w:type="spellEnd"/>
            <w:r w:rsidRPr="00B342B9">
              <w:rPr>
                <w:rFonts w:ascii="Arial" w:eastAsia="Arial" w:hAnsi="Arial" w:cs="Arial"/>
                <w:sz w:val="20"/>
                <w:szCs w:val="19"/>
              </w:rPr>
              <w:t xml:space="preserve"> City, Surigao Del Sur with the amount of ₱10,090,000.00 for 2,018 Non-</w:t>
            </w:r>
            <w:proofErr w:type="spellStart"/>
            <w:r w:rsidRPr="00B342B9">
              <w:rPr>
                <w:rFonts w:ascii="Arial" w:eastAsia="Arial" w:hAnsi="Arial" w:cs="Arial"/>
                <w:sz w:val="20"/>
                <w:szCs w:val="19"/>
              </w:rPr>
              <w:t>Pantawid</w:t>
            </w:r>
            <w:proofErr w:type="spellEnd"/>
            <w:r w:rsidRPr="00B342B9">
              <w:rPr>
                <w:rFonts w:ascii="Arial" w:eastAsia="Arial" w:hAnsi="Arial" w:cs="Arial"/>
                <w:sz w:val="20"/>
                <w:szCs w:val="19"/>
              </w:rPr>
              <w:t xml:space="preserve"> additional beneficiaries and ₱43,325,000.00 for 8,665 target Non-</w:t>
            </w:r>
            <w:proofErr w:type="spellStart"/>
            <w:r w:rsidRPr="00B342B9">
              <w:rPr>
                <w:rFonts w:ascii="Arial" w:eastAsia="Arial" w:hAnsi="Arial" w:cs="Arial"/>
                <w:sz w:val="20"/>
                <w:szCs w:val="19"/>
              </w:rPr>
              <w:t>Pantawid</w:t>
            </w:r>
            <w:proofErr w:type="spellEnd"/>
            <w:r w:rsidRPr="00B342B9">
              <w:rPr>
                <w:rFonts w:ascii="Arial" w:eastAsia="Arial" w:hAnsi="Arial" w:cs="Arial"/>
                <w:sz w:val="20"/>
                <w:szCs w:val="19"/>
              </w:rPr>
              <w:t xml:space="preserve"> beneficiaries under lockdown.</w:t>
            </w:r>
          </w:p>
        </w:tc>
      </w:tr>
    </w:tbl>
    <w:p w14:paraId="72CCC510" w14:textId="77777777" w:rsidR="00E7434F" w:rsidRDefault="00E7434F" w:rsidP="00DB0B37">
      <w:pPr>
        <w:spacing w:after="0" w:line="240" w:lineRule="auto"/>
        <w:contextualSpacing/>
        <w:jc w:val="center"/>
        <w:rPr>
          <w:rFonts w:ascii="Arial" w:eastAsia="Arial" w:hAnsi="Arial" w:cs="Arial"/>
          <w:b/>
          <w:i/>
          <w:sz w:val="20"/>
          <w:szCs w:val="20"/>
        </w:rPr>
      </w:pPr>
    </w:p>
    <w:p w14:paraId="3388788E" w14:textId="79C76DD0" w:rsidR="002A2C5B" w:rsidRDefault="002A7D6A" w:rsidP="00DB0B3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30FBA9F4"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2C6964EB" w14:textId="77777777" w:rsidR="00EB4E4A" w:rsidRDefault="00EB4E4A">
      <w:pPr>
        <w:widowControl/>
        <w:spacing w:after="0" w:line="240" w:lineRule="auto"/>
        <w:rPr>
          <w:rFonts w:ascii="Arial" w:hAnsi="Arial" w:cs="Arial"/>
          <w:b/>
          <w:color w:val="00206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377BB308" w14:textId="41EB0512" w:rsidR="00EB4E4A" w:rsidRPr="00EB4E4A" w:rsidRDefault="00EB4E4A" w:rsidP="00EB4E4A">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b/>
                <w:sz w:val="24"/>
                <w:szCs w:val="24"/>
              </w:rPr>
              <w:tab/>
            </w:r>
            <w:r w:rsidRPr="00EB4E4A">
              <w:rPr>
                <w:rFonts w:ascii="Arial" w:eastAsia="Arial" w:hAnsi="Arial" w:cs="Arial"/>
                <w:b/>
                <w:sz w:val="24"/>
                <w:szCs w:val="24"/>
              </w:rPr>
              <w:tab/>
            </w:r>
          </w:p>
          <w:p w14:paraId="5CC261B3" w14:textId="0D6FF621" w:rsidR="007C6C2E" w:rsidRDefault="00E759AE"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A7ED44D" w14:textId="77777777" w:rsidR="00E759AE" w:rsidRDefault="00E759AE"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ECF5CDA" w14:textId="77777777" w:rsidR="00D56104" w:rsidRDefault="00D56104" w:rsidP="00CC6456">
            <w:pPr>
              <w:widowControl/>
              <w:spacing w:after="0" w:line="240" w:lineRule="auto"/>
              <w:contextualSpacing/>
              <w:rPr>
                <w:rFonts w:ascii="Arial" w:eastAsia="Arial" w:hAnsi="Arial" w:cs="Arial"/>
                <w:b/>
                <w:sz w:val="24"/>
                <w:szCs w:val="24"/>
              </w:rPr>
            </w:pPr>
          </w:p>
          <w:p w14:paraId="7B245494" w14:textId="77777777" w:rsidR="00D56104" w:rsidRDefault="00D56104" w:rsidP="00CC6456">
            <w:pPr>
              <w:widowControl/>
              <w:spacing w:after="0" w:line="240" w:lineRule="auto"/>
              <w:contextualSpacing/>
              <w:rPr>
                <w:rFonts w:ascii="Arial" w:eastAsia="Arial" w:hAnsi="Arial" w:cs="Arial"/>
                <w:b/>
                <w:sz w:val="24"/>
                <w:szCs w:val="24"/>
              </w:rPr>
            </w:pPr>
          </w:p>
          <w:p w14:paraId="5BAD3A39" w14:textId="77777777" w:rsidR="00D56104" w:rsidRDefault="00D56104" w:rsidP="00CC6456">
            <w:pPr>
              <w:widowControl/>
              <w:spacing w:after="0" w:line="240" w:lineRule="auto"/>
              <w:contextualSpacing/>
              <w:rPr>
                <w:rFonts w:ascii="Arial" w:eastAsia="Arial" w:hAnsi="Arial" w:cs="Arial"/>
                <w:b/>
                <w:sz w:val="24"/>
                <w:szCs w:val="24"/>
              </w:rPr>
            </w:pPr>
          </w:p>
          <w:p w14:paraId="46652A12" w14:textId="77777777" w:rsidR="00D56104" w:rsidRDefault="00D56104" w:rsidP="00CC6456">
            <w:pPr>
              <w:widowControl/>
              <w:spacing w:after="0" w:line="240" w:lineRule="auto"/>
              <w:contextualSpacing/>
              <w:rPr>
                <w:rFonts w:ascii="Arial" w:eastAsia="Arial" w:hAnsi="Arial" w:cs="Arial"/>
                <w:b/>
                <w:sz w:val="24"/>
                <w:szCs w:val="24"/>
              </w:rPr>
            </w:pPr>
          </w:p>
          <w:p w14:paraId="69653AAC" w14:textId="1499A56D" w:rsidR="00D56104" w:rsidRDefault="00D56104" w:rsidP="00CC6456">
            <w:pPr>
              <w:widowControl/>
              <w:spacing w:after="0" w:line="240" w:lineRule="auto"/>
              <w:contextualSpacing/>
              <w:rPr>
                <w:rFonts w:ascii="Arial" w:eastAsia="Arial" w:hAnsi="Arial" w:cs="Arial"/>
                <w:b/>
                <w:color w:val="002060"/>
                <w:sz w:val="28"/>
                <w:szCs w:val="28"/>
              </w:rPr>
            </w:pPr>
            <w:r w:rsidRPr="00D56104">
              <w:rPr>
                <w:rFonts w:ascii="Arial" w:eastAsia="Arial" w:hAnsi="Arial" w:cs="Arial"/>
                <w:b/>
                <w:color w:val="002060"/>
                <w:sz w:val="28"/>
                <w:szCs w:val="28"/>
              </w:rPr>
              <w:lastRenderedPageBreak/>
              <w:t>PHOTO DOCUMENTATION</w:t>
            </w:r>
          </w:p>
          <w:p w14:paraId="7A94B920" w14:textId="79D1FB2E" w:rsidR="00D56104" w:rsidRDefault="002F35DC" w:rsidP="00CC6456">
            <w:pPr>
              <w:widowControl/>
              <w:spacing w:after="0" w:line="240" w:lineRule="auto"/>
              <w:contextualSpacing/>
              <w:rPr>
                <w:rFonts w:ascii="Arial" w:eastAsia="Arial" w:hAnsi="Arial" w:cs="Arial"/>
                <w:b/>
                <w:color w:val="002060"/>
                <w:sz w:val="28"/>
                <w:szCs w:val="28"/>
              </w:rPr>
            </w:pPr>
            <w:r>
              <w:rPr>
                <w:rFonts w:ascii="Arial" w:eastAsia="Arial" w:hAnsi="Arial" w:cs="Arial"/>
                <w:b/>
                <w:noProof/>
                <w:sz w:val="24"/>
                <w:szCs w:val="24"/>
              </w:rPr>
              <w:drawing>
                <wp:anchor distT="0" distB="0" distL="114300" distR="114300" simplePos="0" relativeHeight="251658240" behindDoc="1" locked="0" layoutInCell="1" allowOverlap="1" wp14:anchorId="545BCBE1" wp14:editId="3ADD7ADC">
                  <wp:simplePos x="0" y="0"/>
                  <wp:positionH relativeFrom="margin">
                    <wp:posOffset>22225</wp:posOffset>
                  </wp:positionH>
                  <wp:positionV relativeFrom="paragraph">
                    <wp:posOffset>187325</wp:posOffset>
                  </wp:positionV>
                  <wp:extent cx="6172200" cy="4629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6172200" cy="4629150"/>
                          </a:xfrm>
                          <a:prstGeom prst="rect">
                            <a:avLst/>
                          </a:prstGeom>
                        </pic:spPr>
                      </pic:pic>
                    </a:graphicData>
                  </a:graphic>
                  <wp14:sizeRelH relativeFrom="margin">
                    <wp14:pctWidth>0</wp14:pctWidth>
                  </wp14:sizeRelH>
                  <wp14:sizeRelV relativeFrom="margin">
                    <wp14:pctHeight>0</wp14:pctHeight>
                  </wp14:sizeRelV>
                </wp:anchor>
              </w:drawing>
            </w:r>
          </w:p>
          <w:p w14:paraId="5D94C697" w14:textId="6FE220D3" w:rsidR="00D56104" w:rsidRPr="00D56104" w:rsidRDefault="00D56104" w:rsidP="00CC6456">
            <w:pPr>
              <w:widowControl/>
              <w:spacing w:after="0" w:line="240" w:lineRule="auto"/>
              <w:contextualSpacing/>
              <w:rPr>
                <w:rFonts w:ascii="Arial" w:eastAsia="Arial" w:hAnsi="Arial" w:cs="Arial"/>
                <w:b/>
                <w:sz w:val="24"/>
                <w:szCs w:val="24"/>
              </w:rPr>
            </w:pPr>
          </w:p>
        </w:tc>
        <w:tc>
          <w:tcPr>
            <w:tcW w:w="4872" w:type="dxa"/>
          </w:tcPr>
          <w:p w14:paraId="117491EB" w14:textId="77777777" w:rsidR="00EB4E4A" w:rsidRPr="00EB4E4A" w:rsidRDefault="00EB4E4A">
            <w:pPr>
              <w:widowControl/>
              <w:spacing w:after="0" w:line="240" w:lineRule="auto"/>
              <w:rPr>
                <w:rFonts w:ascii="Arial" w:hAnsi="Arial" w:cs="Arial"/>
                <w:sz w:val="24"/>
                <w:szCs w:val="24"/>
              </w:rPr>
            </w:pPr>
            <w:r w:rsidRPr="00EB4E4A">
              <w:rPr>
                <w:rFonts w:ascii="Arial" w:hAnsi="Arial" w:cs="Arial"/>
                <w:sz w:val="24"/>
                <w:szCs w:val="24"/>
              </w:rPr>
              <w:lastRenderedPageBreak/>
              <w:t>Released by:</w:t>
            </w:r>
          </w:p>
          <w:p w14:paraId="0928B7F0" w14:textId="77777777" w:rsidR="00EB4E4A" w:rsidRDefault="00EB4E4A">
            <w:pPr>
              <w:widowControl/>
              <w:spacing w:after="0" w:line="240" w:lineRule="auto"/>
              <w:rPr>
                <w:rFonts w:ascii="Arial" w:hAnsi="Arial" w:cs="Arial"/>
                <w:b/>
                <w:sz w:val="24"/>
                <w:szCs w:val="24"/>
              </w:rPr>
            </w:pPr>
          </w:p>
          <w:p w14:paraId="2F937C1A" w14:textId="65094A3D" w:rsidR="00EB4E4A" w:rsidRPr="00EB4E4A" w:rsidRDefault="00593347">
            <w:pPr>
              <w:widowControl/>
              <w:spacing w:after="0" w:line="240" w:lineRule="auto"/>
              <w:rPr>
                <w:rFonts w:ascii="Arial" w:hAnsi="Arial" w:cs="Arial"/>
                <w:b/>
                <w:sz w:val="24"/>
                <w:szCs w:val="24"/>
              </w:rPr>
            </w:pPr>
            <w:r>
              <w:rPr>
                <w:rFonts w:ascii="Arial" w:hAnsi="Arial" w:cs="Arial"/>
                <w:b/>
                <w:sz w:val="24"/>
                <w:szCs w:val="24"/>
              </w:rPr>
              <w:t>LESLIE R. JAWILI</w:t>
            </w:r>
          </w:p>
        </w:tc>
      </w:tr>
    </w:tbl>
    <w:p w14:paraId="718F110E" w14:textId="0B092B62" w:rsidR="0075534B" w:rsidRPr="00D07CE6" w:rsidRDefault="0075534B" w:rsidP="00D07CE6">
      <w:pPr>
        <w:widowControl/>
        <w:spacing w:after="0" w:line="240" w:lineRule="auto"/>
        <w:rPr>
          <w:rFonts w:ascii="Arial" w:eastAsia="SimSun" w:hAnsi="Arial" w:cs="Arial"/>
          <w:b/>
          <w:color w:val="002060"/>
          <w:sz w:val="28"/>
          <w:lang w:val="en-US"/>
        </w:rPr>
      </w:pPr>
    </w:p>
    <w:sectPr w:rsidR="0075534B" w:rsidRPr="00D07CE6"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E523E" w14:textId="77777777" w:rsidR="003374E8" w:rsidRDefault="003374E8">
      <w:pPr>
        <w:spacing w:line="240" w:lineRule="auto"/>
      </w:pPr>
      <w:r>
        <w:separator/>
      </w:r>
    </w:p>
  </w:endnote>
  <w:endnote w:type="continuationSeparator" w:id="0">
    <w:p w14:paraId="580A6D41" w14:textId="77777777" w:rsidR="003374E8" w:rsidRDefault="003374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3F0519" w:rsidRDefault="003F051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3F0519" w:rsidRDefault="003F0519">
    <w:pPr>
      <w:pBdr>
        <w:bottom w:val="single" w:sz="6" w:space="1" w:color="000000"/>
      </w:pBdr>
      <w:tabs>
        <w:tab w:val="left" w:pos="2371"/>
        <w:tab w:val="center" w:pos="5233"/>
      </w:tabs>
      <w:spacing w:after="0" w:line="240" w:lineRule="auto"/>
      <w:jc w:val="right"/>
      <w:rPr>
        <w:sz w:val="16"/>
        <w:szCs w:val="16"/>
      </w:rPr>
    </w:pPr>
  </w:p>
  <w:p w14:paraId="30A432AD" w14:textId="78527C04" w:rsidR="003F0519" w:rsidRDefault="003F0519" w:rsidP="00B85B5F">
    <w:pPr>
      <w:spacing w:after="0" w:line="240" w:lineRule="auto"/>
      <w:ind w:left="720" w:hanging="720"/>
      <w:jc w:val="right"/>
      <w:rPr>
        <w:rFonts w:ascii="Arial" w:eastAsia="Arial" w:hAnsi="Arial" w:cs="Arial"/>
        <w:sz w:val="14"/>
        <w:szCs w:val="14"/>
      </w:rPr>
    </w:pPr>
    <w:bookmarkStart w:id="5" w:name="_heading=h.3znysh7" w:colFirst="0" w:colLast="0"/>
    <w:bookmarkEnd w:id="5"/>
    <w:r>
      <w:rPr>
        <w:rFonts w:ascii="Arial" w:eastAsia="Arial" w:hAnsi="Arial" w:cs="Arial"/>
        <w:sz w:val="14"/>
        <w:szCs w:val="14"/>
      </w:rPr>
      <w:t>DSWD DROMIC Report #75</w:t>
    </w:r>
    <w:r w:rsidR="0074551F">
      <w:rPr>
        <w:rFonts w:ascii="Arial" w:eastAsia="Arial" w:hAnsi="Arial" w:cs="Arial"/>
        <w:sz w:val="14"/>
        <w:szCs w:val="14"/>
      </w:rPr>
      <w:t>3</w:t>
    </w:r>
    <w:r>
      <w:rPr>
        <w:rFonts w:ascii="Arial" w:eastAsia="Arial" w:hAnsi="Arial" w:cs="Arial"/>
        <w:sz w:val="14"/>
        <w:szCs w:val="14"/>
      </w:rPr>
      <w:t xml:space="preserve"> </w:t>
    </w:r>
    <w:r w:rsidRPr="00172D05">
      <w:rPr>
        <w:rFonts w:ascii="Arial" w:eastAsia="Arial" w:hAnsi="Arial" w:cs="Arial"/>
        <w:sz w:val="14"/>
        <w:szCs w:val="14"/>
      </w:rPr>
      <w:t>on the Corona</w:t>
    </w:r>
    <w:r>
      <w:rPr>
        <w:rFonts w:ascii="Arial" w:eastAsia="Arial" w:hAnsi="Arial" w:cs="Arial"/>
        <w:sz w:val="14"/>
        <w:szCs w:val="14"/>
      </w:rPr>
      <w:t>virus Disease (COVID19) as of 2</w:t>
    </w:r>
    <w:r w:rsidR="0074551F">
      <w:rPr>
        <w:rFonts w:ascii="Arial" w:eastAsia="Arial" w:hAnsi="Arial" w:cs="Arial"/>
        <w:sz w:val="14"/>
        <w:szCs w:val="14"/>
      </w:rPr>
      <w:t>8</w:t>
    </w:r>
    <w:r w:rsidRPr="00172D05">
      <w:rPr>
        <w:rFonts w:ascii="Arial" w:eastAsia="Arial" w:hAnsi="Arial" w:cs="Arial"/>
        <w:sz w:val="14"/>
        <w:szCs w:val="14"/>
      </w:rPr>
      <w:t xml:space="preserve"> July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3F0519" w:rsidRDefault="003F051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5A979" w14:textId="77777777" w:rsidR="003374E8" w:rsidRDefault="003374E8">
      <w:pPr>
        <w:spacing w:after="0" w:line="240" w:lineRule="auto"/>
      </w:pPr>
      <w:r>
        <w:separator/>
      </w:r>
    </w:p>
  </w:footnote>
  <w:footnote w:type="continuationSeparator" w:id="0">
    <w:p w14:paraId="41BDB7E2" w14:textId="77777777" w:rsidR="003374E8" w:rsidRDefault="003374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3F0519" w:rsidRDefault="003F051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3F0519" w:rsidRDefault="003F0519">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3F0519" w:rsidRDefault="003F0519" w:rsidP="008F698C">
    <w:pPr>
      <w:pBdr>
        <w:bottom w:val="single" w:sz="6" w:space="1" w:color="000000"/>
      </w:pBdr>
      <w:tabs>
        <w:tab w:val="center" w:pos="4680"/>
        <w:tab w:val="right" w:pos="9360"/>
      </w:tabs>
      <w:spacing w:after="0" w:line="240" w:lineRule="auto"/>
      <w:rPr>
        <w:sz w:val="10"/>
      </w:rPr>
    </w:pPr>
  </w:p>
  <w:p w14:paraId="6BA9FC90" w14:textId="77777777" w:rsidR="003F0519" w:rsidRDefault="003F051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3F0519" w:rsidRDefault="003F051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75"/>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dmin\Downloads\COVID-19%20Pandemic%20%5b15%20March%202020%5d%5bNEW%5d.xlsx" TargetMode="External"/><Relationship Id="rId18" Type="http://schemas.openxmlformats.org/officeDocument/2006/relationships/hyperlink" Target="file:///C:\Users\Admin\Downloads\COVID-19%20Pandemic%20%5b15%20March%202020%5d%5bNEW%5d.xlsx" TargetMode="External"/><Relationship Id="rId26" Type="http://schemas.openxmlformats.org/officeDocument/2006/relationships/hyperlink" Target="file:///C:\Users\Admin\Downloads\COVID-19%20Pandemic%20%5b15%20March%202020%5d%5bNEW%5d.xlsx" TargetMode="External"/><Relationship Id="rId3" Type="http://schemas.openxmlformats.org/officeDocument/2006/relationships/customXml" Target="../customXml/item3.xml"/><Relationship Id="rId21" Type="http://schemas.openxmlformats.org/officeDocument/2006/relationships/hyperlink" Target="file:///C:\Users\Admin\Downloads\COVID-19%20Pandemic%20%5b15%20March%202020%5d%5bNEW%5d.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Admin\Downloads\COVID-19%20Pandemic%20%5b15%20March%202020%5d%5bNEW%5d.xlsx" TargetMode="External"/><Relationship Id="rId17" Type="http://schemas.openxmlformats.org/officeDocument/2006/relationships/hyperlink" Target="file:///C:\Users\Admin\Downloads\COVID-19%20Pandemic%20%5b15%20March%202020%5d%5bNEW%5d.xlsx" TargetMode="External"/><Relationship Id="rId25" Type="http://schemas.openxmlformats.org/officeDocument/2006/relationships/hyperlink" Target="file:///C:\Users\Admin\Downloads\COVID-19%20Pandemic%20%5b15%20March%202020%5d%5bNEW%5d.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Admin\Downloads\COVID-19%20Pandemic%20%5b15%20March%202020%5d%5bNEW%5d.xlsx" TargetMode="External"/><Relationship Id="rId20" Type="http://schemas.openxmlformats.org/officeDocument/2006/relationships/hyperlink" Target="file:///C:\Users\Admin\Downloads\COVID-19%20Pandemic%20%5b15%20March%202020%5d%5bNEW%5d.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Admin\Downloads\COVID-19%20Pandemic%20%5b15%20March%202020%5d%5bNEW%5d.xlsx" TargetMode="External"/><Relationship Id="rId24" Type="http://schemas.openxmlformats.org/officeDocument/2006/relationships/hyperlink" Target="file:///C:\Users\Admin\Downloads\COVID-19%20Pandemic%20%5b15%20March%202020%5d%5bNEW%5d.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Admin\Downloads\COVID-19%20Pandemic%20%5b15%20March%202020%5d%5bNEW%5d.xlsx" TargetMode="External"/><Relationship Id="rId23" Type="http://schemas.openxmlformats.org/officeDocument/2006/relationships/hyperlink" Target="file:///C:\Users\Admin\Downloads\COVID-19%20Pandemic%20%5b15%20March%202020%5d%5bNEW%5d.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Admin\Downloads\COVID-19%20Pandemic%20%5b15%20March%202020%5d%5bNEW%5d.xlsx" TargetMode="External"/><Relationship Id="rId19" Type="http://schemas.openxmlformats.org/officeDocument/2006/relationships/hyperlink" Target="file:///C:\Users\Admin\Downloads\COVID-19%20Pandemic%20%5b15%20March%202020%5d%5bNEW%5d.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Admin\Downloads\COVID-19%20Pandemic%20%5b15%20March%202020%5d%5bNEW%5d.xlsx" TargetMode="External"/><Relationship Id="rId22" Type="http://schemas.openxmlformats.org/officeDocument/2006/relationships/hyperlink" Target="file:///C:\Users\Admin\Downloads\COVID-19%20Pandemic%20%5b15%20March%202020%5d%5bNEW%5d.xlsx" TargetMode="External"/><Relationship Id="rId27" Type="http://schemas.openxmlformats.org/officeDocument/2006/relationships/hyperlink" Target="file:///C:\Users\Admin\Downloads\COVID-19%20Pandemic%20%5b15%20March%202020%5d%5bNEW%5d.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CA47EC1-7C3D-49AD-A2A9-2BFCA99EEEE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35</Pages>
  <Words>14718</Words>
  <Characters>83896</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80</cp:revision>
  <dcterms:created xsi:type="dcterms:W3CDTF">2021-07-23T08:30:00Z</dcterms:created>
  <dcterms:modified xsi:type="dcterms:W3CDTF">2021-07-28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